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8EA7EA" w14:textId="77777777" w:rsidR="00744D54" w:rsidRPr="004A579A" w:rsidRDefault="00744D54" w:rsidP="004A579A">
      <w:pPr>
        <w:spacing w:after="120" w:line="276" w:lineRule="auto"/>
        <w:jc w:val="center"/>
      </w:pPr>
      <w:r w:rsidRPr="004A579A">
        <w:t>ДУХОВНАЯ ОБРАЗОВАТЕЛЬНАЯ РЕЛИГИОЗНАЯ ОРГАНИЗАЦИЯ ВЫСШЕГО ОБРАЗОВАНИЯ РУССКОЙ ПРАВОСЛАВНОЙ ЦЕРКВИ</w:t>
      </w:r>
    </w:p>
    <w:p w14:paraId="77CC8044" w14:textId="77777777" w:rsidR="00744D54" w:rsidRPr="004A579A" w:rsidRDefault="00744D54" w:rsidP="004A579A">
      <w:pPr>
        <w:spacing w:after="120" w:line="276" w:lineRule="auto"/>
        <w:jc w:val="center"/>
      </w:pPr>
      <w:r w:rsidRPr="004A579A">
        <w:t>ПРАВОСЛАВНЫЙ СВЯТО-ТИХОНОВСКИЙ БОГОСЛОВСКИЙ ИНСТИТУТ</w:t>
      </w:r>
    </w:p>
    <w:p w14:paraId="7B61A83F" w14:textId="77777777" w:rsidR="00744D54" w:rsidRPr="004A579A" w:rsidRDefault="00744D54" w:rsidP="004A579A">
      <w:pPr>
        <w:spacing w:after="120" w:line="276" w:lineRule="auto"/>
        <w:jc w:val="center"/>
        <w:rPr>
          <w:b/>
          <w:i/>
        </w:rPr>
      </w:pPr>
      <w:r w:rsidRPr="004A579A">
        <w:t>КАФЕДРА ПАСТЫРСКОГО И НРАВСТВЕННОГО БОГОСЛОВИЯ</w:t>
      </w:r>
    </w:p>
    <w:p w14:paraId="6C8084ED" w14:textId="77777777" w:rsidR="00744D54" w:rsidRPr="004A579A" w:rsidRDefault="00744D54" w:rsidP="004A579A">
      <w:pPr>
        <w:spacing w:after="120" w:line="276" w:lineRule="auto"/>
      </w:pPr>
    </w:p>
    <w:p w14:paraId="197864AC" w14:textId="77777777" w:rsidR="00744D54" w:rsidRPr="004A579A" w:rsidRDefault="00744D54" w:rsidP="004A579A">
      <w:pPr>
        <w:spacing w:after="120" w:line="276" w:lineRule="auto"/>
      </w:pPr>
    </w:p>
    <w:p w14:paraId="3ABAD59A" w14:textId="77777777" w:rsidR="00744D54" w:rsidRPr="004A579A" w:rsidRDefault="00744D54" w:rsidP="004A579A">
      <w:pPr>
        <w:spacing w:after="120" w:line="276" w:lineRule="auto"/>
        <w:jc w:val="right"/>
      </w:pPr>
    </w:p>
    <w:tbl>
      <w:tblPr>
        <w:tblW w:w="14655" w:type="dxa"/>
        <w:tblInd w:w="-72" w:type="dxa"/>
        <w:tblLook w:val="01E0" w:firstRow="1" w:lastRow="1" w:firstColumn="1" w:lastColumn="1" w:noHBand="0" w:noVBand="0"/>
      </w:tblPr>
      <w:tblGrid>
        <w:gridCol w:w="10620"/>
        <w:gridCol w:w="10620"/>
        <w:gridCol w:w="10620"/>
      </w:tblGrid>
      <w:tr w:rsidR="002E0180" w:rsidRPr="004A579A" w14:paraId="1BD1F57C" w14:textId="77777777" w:rsidTr="00B1737F">
        <w:tc>
          <w:tcPr>
            <w:tcW w:w="4785" w:type="dxa"/>
          </w:tcPr>
          <w:tbl>
            <w:tblPr>
              <w:tblW w:w="14655" w:type="dxa"/>
              <w:tblLook w:val="01E0" w:firstRow="1" w:lastRow="1" w:firstColumn="1" w:lastColumn="1" w:noHBand="0" w:noVBand="0"/>
            </w:tblPr>
            <w:tblGrid>
              <w:gridCol w:w="4785"/>
              <w:gridCol w:w="4935"/>
              <w:gridCol w:w="4935"/>
            </w:tblGrid>
            <w:tr w:rsidR="002E0180" w:rsidRPr="00B72650" w14:paraId="6D1D1773" w14:textId="77777777" w:rsidTr="006A7536">
              <w:tc>
                <w:tcPr>
                  <w:tcW w:w="4785" w:type="dxa"/>
                </w:tcPr>
                <w:p w14:paraId="6A0F1446" w14:textId="77777777" w:rsidR="002E0180" w:rsidRPr="00B72650" w:rsidRDefault="002E0180" w:rsidP="002E0180">
                  <w:pPr>
                    <w:jc w:val="center"/>
                    <w:rPr>
                      <w:color w:val="000000"/>
                    </w:rPr>
                  </w:pPr>
                  <w:r w:rsidRPr="00B72650">
                    <w:rPr>
                      <w:color w:val="000000"/>
                    </w:rPr>
                    <w:t>Принята</w:t>
                  </w:r>
                </w:p>
                <w:p w14:paraId="5F89A24F" w14:textId="77777777" w:rsidR="002E0180" w:rsidRPr="00B72650" w:rsidRDefault="002E0180" w:rsidP="002E0180">
                  <w:pPr>
                    <w:spacing w:after="288"/>
                    <w:jc w:val="center"/>
                    <w:rPr>
                      <w:color w:val="000000"/>
                    </w:rPr>
                  </w:pPr>
                  <w:r w:rsidRPr="00B72650">
                    <w:rPr>
                      <w:color w:val="000000"/>
                    </w:rPr>
                    <w:t>на заседании кафедры</w:t>
                  </w:r>
                </w:p>
                <w:p w14:paraId="3E24AB95" w14:textId="77777777" w:rsidR="002E0180" w:rsidRPr="00B72650" w:rsidRDefault="002E0180" w:rsidP="002E0180">
                  <w:pPr>
                    <w:spacing w:after="288"/>
                    <w:jc w:val="center"/>
                    <w:rPr>
                      <w:color w:val="000000"/>
                    </w:rPr>
                  </w:pPr>
                  <w:r w:rsidRPr="00B72650">
                    <w:rPr>
                      <w:color w:val="000000"/>
                    </w:rPr>
                    <w:t xml:space="preserve"> «___»_______20__ года,</w:t>
                  </w:r>
                </w:p>
                <w:p w14:paraId="1FD748C6" w14:textId="77777777" w:rsidR="002E0180" w:rsidRPr="00B72650" w:rsidRDefault="002E0180" w:rsidP="002E0180">
                  <w:pPr>
                    <w:jc w:val="center"/>
                    <w:rPr>
                      <w:color w:val="000000"/>
                    </w:rPr>
                  </w:pPr>
                  <w:r w:rsidRPr="00B72650">
                    <w:rPr>
                      <w:color w:val="000000"/>
                    </w:rPr>
                    <w:t>протокол № ________.</w:t>
                  </w:r>
                </w:p>
                <w:p w14:paraId="210F9F03" w14:textId="77777777" w:rsidR="002E0180" w:rsidRPr="00B72650" w:rsidRDefault="002E0180" w:rsidP="002E0180">
                  <w:pPr>
                    <w:rPr>
                      <w:color w:val="000000"/>
                    </w:rPr>
                  </w:pPr>
                </w:p>
                <w:p w14:paraId="0139F118" w14:textId="6D421AC2" w:rsidR="002E0180" w:rsidRPr="00B72650" w:rsidRDefault="003059A4" w:rsidP="002E0180">
                  <w:r w:rsidRPr="00920973">
                    <w:rPr>
                      <w:color w:val="000000"/>
                    </w:rPr>
                    <w:t>Руководитель ОП – прот. Павел Хондзинский</w:t>
                  </w:r>
                </w:p>
              </w:tc>
              <w:tc>
                <w:tcPr>
                  <w:tcW w:w="4935" w:type="dxa"/>
                </w:tcPr>
                <w:p w14:paraId="26E2D081" w14:textId="77777777" w:rsidR="002E0180" w:rsidRPr="00B72650" w:rsidRDefault="002E0180" w:rsidP="002E0180">
                  <w:pPr>
                    <w:spacing w:line="276" w:lineRule="auto"/>
                    <w:jc w:val="right"/>
                    <w:rPr>
                      <w:i/>
                    </w:rPr>
                  </w:pPr>
                  <w:r w:rsidRPr="00B72650">
                    <w:rPr>
                      <w:i/>
                    </w:rPr>
                    <w:t>УТВЕРЖДАЮ</w:t>
                  </w:r>
                </w:p>
                <w:p w14:paraId="6665B3D6" w14:textId="77777777" w:rsidR="002E0180" w:rsidRPr="00B72650" w:rsidRDefault="002E0180" w:rsidP="002E0180">
                  <w:pPr>
                    <w:spacing w:line="276" w:lineRule="auto"/>
                    <w:jc w:val="right"/>
                    <w:rPr>
                      <w:i/>
                    </w:rPr>
                  </w:pPr>
                  <w:r w:rsidRPr="00B72650">
                    <w:rPr>
                      <w:i/>
                    </w:rPr>
                    <w:t>Проректор по учебной работе ПСТБИ</w:t>
                  </w:r>
                </w:p>
                <w:p w14:paraId="66B10F50" w14:textId="77777777" w:rsidR="002E0180" w:rsidRPr="00B72650" w:rsidRDefault="002E0180" w:rsidP="002E0180">
                  <w:pPr>
                    <w:spacing w:line="276" w:lineRule="auto"/>
                    <w:jc w:val="right"/>
                    <w:rPr>
                      <w:i/>
                    </w:rPr>
                  </w:pPr>
                  <w:r w:rsidRPr="00B72650">
                    <w:rPr>
                      <w:i/>
                    </w:rPr>
                    <w:t>_____________ / прот. Николай Емельянов /</w:t>
                  </w:r>
                </w:p>
                <w:p w14:paraId="31A56E3E" w14:textId="77777777" w:rsidR="002E0180" w:rsidRPr="00B72650" w:rsidRDefault="002E0180" w:rsidP="002E0180">
                  <w:pPr>
                    <w:spacing w:line="276" w:lineRule="auto"/>
                    <w:jc w:val="right"/>
                    <w:rPr>
                      <w:i/>
                    </w:rPr>
                  </w:pPr>
                  <w:r w:rsidRPr="00B72650">
                    <w:rPr>
                      <w:i/>
                    </w:rPr>
                    <w:t>«_____» _________________ 20__ г.</w:t>
                  </w:r>
                </w:p>
                <w:p w14:paraId="328315DE" w14:textId="77777777" w:rsidR="002E0180" w:rsidRPr="00B72650" w:rsidRDefault="002E0180" w:rsidP="002E0180">
                  <w:pPr>
                    <w:spacing w:line="276" w:lineRule="auto"/>
                    <w:jc w:val="right"/>
                    <w:rPr>
                      <w:i/>
                    </w:rPr>
                  </w:pPr>
                </w:p>
              </w:tc>
              <w:tc>
                <w:tcPr>
                  <w:tcW w:w="4935" w:type="dxa"/>
                </w:tcPr>
                <w:p w14:paraId="69EABB37" w14:textId="77777777" w:rsidR="002E0180" w:rsidRPr="00B72650" w:rsidRDefault="002E0180" w:rsidP="002E0180">
                  <w:pPr>
                    <w:pStyle w:val="3"/>
                    <w:keepLines/>
                    <w:spacing w:line="276" w:lineRule="auto"/>
                    <w:ind w:left="72"/>
                    <w:rPr>
                      <w:bCs/>
                      <w:i/>
                      <w:iCs w:val="0"/>
                    </w:rPr>
                  </w:pPr>
                </w:p>
              </w:tc>
            </w:tr>
          </w:tbl>
          <w:p w14:paraId="452711DF" w14:textId="77777777" w:rsidR="002E0180" w:rsidRPr="004A579A" w:rsidRDefault="002E0180" w:rsidP="002E0180">
            <w:pPr>
              <w:pStyle w:val="3"/>
              <w:keepLines/>
              <w:spacing w:after="120" w:line="276" w:lineRule="auto"/>
              <w:ind w:left="72"/>
              <w:jc w:val="right"/>
              <w:rPr>
                <w:bCs/>
                <w:i/>
                <w:iCs w:val="0"/>
              </w:rPr>
            </w:pPr>
          </w:p>
        </w:tc>
        <w:tc>
          <w:tcPr>
            <w:tcW w:w="4935" w:type="dxa"/>
          </w:tcPr>
          <w:tbl>
            <w:tblPr>
              <w:tblW w:w="14655" w:type="dxa"/>
              <w:tblLook w:val="01E0" w:firstRow="1" w:lastRow="1" w:firstColumn="1" w:lastColumn="1" w:noHBand="0" w:noVBand="0"/>
            </w:tblPr>
            <w:tblGrid>
              <w:gridCol w:w="4785"/>
              <w:gridCol w:w="4935"/>
              <w:gridCol w:w="4935"/>
            </w:tblGrid>
            <w:tr w:rsidR="002E0180" w:rsidRPr="00B72650" w14:paraId="69AAF3E9" w14:textId="77777777" w:rsidTr="006A7536">
              <w:tc>
                <w:tcPr>
                  <w:tcW w:w="4785" w:type="dxa"/>
                </w:tcPr>
                <w:p w14:paraId="084ED4EB" w14:textId="77777777" w:rsidR="002E0180" w:rsidRPr="00B72650" w:rsidRDefault="002E0180" w:rsidP="002E0180">
                  <w:pPr>
                    <w:jc w:val="center"/>
                    <w:rPr>
                      <w:color w:val="000000"/>
                    </w:rPr>
                  </w:pPr>
                  <w:r w:rsidRPr="00B72650">
                    <w:rPr>
                      <w:color w:val="000000"/>
                    </w:rPr>
                    <w:t>Принята</w:t>
                  </w:r>
                </w:p>
                <w:p w14:paraId="534AE973" w14:textId="77777777" w:rsidR="002E0180" w:rsidRPr="00B72650" w:rsidRDefault="002E0180" w:rsidP="002E0180">
                  <w:pPr>
                    <w:spacing w:after="288"/>
                    <w:jc w:val="center"/>
                    <w:rPr>
                      <w:color w:val="000000"/>
                    </w:rPr>
                  </w:pPr>
                  <w:r w:rsidRPr="00B72650">
                    <w:rPr>
                      <w:color w:val="000000"/>
                    </w:rPr>
                    <w:t>на заседании кафедры</w:t>
                  </w:r>
                </w:p>
                <w:p w14:paraId="7BEAD5D0" w14:textId="77777777" w:rsidR="002E0180" w:rsidRPr="00B72650" w:rsidRDefault="002E0180" w:rsidP="002E0180">
                  <w:pPr>
                    <w:spacing w:after="288"/>
                    <w:jc w:val="center"/>
                    <w:rPr>
                      <w:color w:val="000000"/>
                    </w:rPr>
                  </w:pPr>
                  <w:r w:rsidRPr="00B72650">
                    <w:rPr>
                      <w:color w:val="000000"/>
                    </w:rPr>
                    <w:t xml:space="preserve"> «___»_______20__ года,</w:t>
                  </w:r>
                </w:p>
                <w:p w14:paraId="7B19821F" w14:textId="77777777" w:rsidR="002E0180" w:rsidRPr="00B72650" w:rsidRDefault="002E0180" w:rsidP="002E0180">
                  <w:pPr>
                    <w:jc w:val="center"/>
                    <w:rPr>
                      <w:color w:val="000000"/>
                    </w:rPr>
                  </w:pPr>
                  <w:r w:rsidRPr="00B72650">
                    <w:rPr>
                      <w:color w:val="000000"/>
                    </w:rPr>
                    <w:t>протокол № ________.</w:t>
                  </w:r>
                </w:p>
                <w:p w14:paraId="1CA1DF51" w14:textId="77777777" w:rsidR="002E0180" w:rsidRPr="00B72650" w:rsidRDefault="002E0180" w:rsidP="002E0180">
                  <w:pPr>
                    <w:rPr>
                      <w:color w:val="000000"/>
                    </w:rPr>
                  </w:pPr>
                </w:p>
                <w:p w14:paraId="0900EA3D" w14:textId="77777777" w:rsidR="002E0180" w:rsidRPr="00B72650" w:rsidRDefault="002E0180" w:rsidP="002E0180">
                  <w:pPr>
                    <w:rPr>
                      <w:color w:val="000000"/>
                    </w:rPr>
                  </w:pPr>
                  <w:r w:rsidRPr="00B72650">
                    <w:rPr>
                      <w:color w:val="000000"/>
                    </w:rPr>
                    <w:t>Заведующий кафедрой – прот. Павел Хондзинский</w:t>
                  </w:r>
                </w:p>
                <w:p w14:paraId="0326E867" w14:textId="77777777" w:rsidR="002E0180" w:rsidRPr="00B72650" w:rsidRDefault="002E0180" w:rsidP="002E0180">
                  <w:r w:rsidRPr="00B72650">
                    <w:rPr>
                      <w:color w:val="000000"/>
                    </w:rPr>
                    <w:t>Руководитель ОП – прот. Владимир Воробьев</w:t>
                  </w:r>
                </w:p>
              </w:tc>
              <w:tc>
                <w:tcPr>
                  <w:tcW w:w="4935" w:type="dxa"/>
                </w:tcPr>
                <w:p w14:paraId="06AE5A6A" w14:textId="77777777" w:rsidR="002E0180" w:rsidRPr="00B72650" w:rsidRDefault="002E0180" w:rsidP="002E0180">
                  <w:pPr>
                    <w:spacing w:line="276" w:lineRule="auto"/>
                    <w:jc w:val="right"/>
                    <w:rPr>
                      <w:i/>
                    </w:rPr>
                  </w:pPr>
                  <w:r w:rsidRPr="00B72650">
                    <w:rPr>
                      <w:i/>
                    </w:rPr>
                    <w:t>УТВЕРЖДАЮ</w:t>
                  </w:r>
                </w:p>
                <w:p w14:paraId="69CF4151" w14:textId="77777777" w:rsidR="002E0180" w:rsidRPr="00B72650" w:rsidRDefault="002E0180" w:rsidP="002E0180">
                  <w:pPr>
                    <w:spacing w:line="276" w:lineRule="auto"/>
                    <w:jc w:val="right"/>
                    <w:rPr>
                      <w:i/>
                    </w:rPr>
                  </w:pPr>
                  <w:r w:rsidRPr="00B72650">
                    <w:rPr>
                      <w:i/>
                    </w:rPr>
                    <w:t>Проректор по учебной работе ПСТБИ</w:t>
                  </w:r>
                </w:p>
                <w:p w14:paraId="4F09A2B9" w14:textId="77777777" w:rsidR="002E0180" w:rsidRPr="00B72650" w:rsidRDefault="002E0180" w:rsidP="002E0180">
                  <w:pPr>
                    <w:spacing w:line="276" w:lineRule="auto"/>
                    <w:jc w:val="right"/>
                    <w:rPr>
                      <w:i/>
                    </w:rPr>
                  </w:pPr>
                  <w:r w:rsidRPr="00B72650">
                    <w:rPr>
                      <w:i/>
                    </w:rPr>
                    <w:t>_____________ / прот. Николай Емельянов /</w:t>
                  </w:r>
                </w:p>
                <w:p w14:paraId="3FB469C0" w14:textId="77777777" w:rsidR="002E0180" w:rsidRPr="00B72650" w:rsidRDefault="002E0180" w:rsidP="002E0180">
                  <w:pPr>
                    <w:spacing w:line="276" w:lineRule="auto"/>
                    <w:jc w:val="right"/>
                    <w:rPr>
                      <w:i/>
                    </w:rPr>
                  </w:pPr>
                  <w:r w:rsidRPr="00B72650">
                    <w:rPr>
                      <w:i/>
                    </w:rPr>
                    <w:t>«_____» _________________ 20__ г.</w:t>
                  </w:r>
                </w:p>
                <w:p w14:paraId="0749BCBA" w14:textId="77777777" w:rsidR="002E0180" w:rsidRPr="00B72650" w:rsidRDefault="002E0180" w:rsidP="002E0180">
                  <w:pPr>
                    <w:spacing w:line="276" w:lineRule="auto"/>
                    <w:jc w:val="right"/>
                    <w:rPr>
                      <w:i/>
                    </w:rPr>
                  </w:pPr>
                </w:p>
              </w:tc>
              <w:tc>
                <w:tcPr>
                  <w:tcW w:w="4935" w:type="dxa"/>
                </w:tcPr>
                <w:p w14:paraId="32D9D41C" w14:textId="77777777" w:rsidR="002E0180" w:rsidRPr="00B72650" w:rsidRDefault="002E0180" w:rsidP="002E0180">
                  <w:pPr>
                    <w:pStyle w:val="3"/>
                    <w:keepLines/>
                    <w:spacing w:line="276" w:lineRule="auto"/>
                    <w:ind w:left="72"/>
                    <w:rPr>
                      <w:bCs/>
                      <w:i/>
                      <w:iCs w:val="0"/>
                    </w:rPr>
                  </w:pPr>
                </w:p>
              </w:tc>
            </w:tr>
          </w:tbl>
          <w:p w14:paraId="0747BD5D" w14:textId="77777777" w:rsidR="002E0180" w:rsidRPr="004A579A" w:rsidRDefault="002E0180" w:rsidP="002E0180">
            <w:pPr>
              <w:spacing w:after="120" w:line="276" w:lineRule="auto"/>
              <w:jc w:val="right"/>
              <w:rPr>
                <w:i/>
              </w:rPr>
            </w:pPr>
          </w:p>
        </w:tc>
        <w:tc>
          <w:tcPr>
            <w:tcW w:w="4935" w:type="dxa"/>
          </w:tcPr>
          <w:tbl>
            <w:tblPr>
              <w:tblW w:w="14655" w:type="dxa"/>
              <w:tblLook w:val="01E0" w:firstRow="1" w:lastRow="1" w:firstColumn="1" w:lastColumn="1" w:noHBand="0" w:noVBand="0"/>
            </w:tblPr>
            <w:tblGrid>
              <w:gridCol w:w="4785"/>
              <w:gridCol w:w="4935"/>
              <w:gridCol w:w="4935"/>
            </w:tblGrid>
            <w:tr w:rsidR="002E0180" w:rsidRPr="00B72650" w14:paraId="7015E8B7" w14:textId="77777777" w:rsidTr="006A7536">
              <w:tc>
                <w:tcPr>
                  <w:tcW w:w="4785" w:type="dxa"/>
                </w:tcPr>
                <w:p w14:paraId="100E393C" w14:textId="77777777" w:rsidR="002E0180" w:rsidRPr="00B72650" w:rsidRDefault="002E0180" w:rsidP="002E0180">
                  <w:pPr>
                    <w:jc w:val="center"/>
                    <w:rPr>
                      <w:color w:val="000000"/>
                    </w:rPr>
                  </w:pPr>
                  <w:r w:rsidRPr="00B72650">
                    <w:rPr>
                      <w:color w:val="000000"/>
                    </w:rPr>
                    <w:t>Принята</w:t>
                  </w:r>
                </w:p>
                <w:p w14:paraId="0CB667A0" w14:textId="77777777" w:rsidR="002E0180" w:rsidRPr="00B72650" w:rsidRDefault="002E0180" w:rsidP="002E0180">
                  <w:pPr>
                    <w:spacing w:after="288"/>
                    <w:jc w:val="center"/>
                    <w:rPr>
                      <w:color w:val="000000"/>
                    </w:rPr>
                  </w:pPr>
                  <w:r w:rsidRPr="00B72650">
                    <w:rPr>
                      <w:color w:val="000000"/>
                    </w:rPr>
                    <w:t>на заседании кафедры</w:t>
                  </w:r>
                </w:p>
                <w:p w14:paraId="4CB21AC6" w14:textId="77777777" w:rsidR="002E0180" w:rsidRPr="00B72650" w:rsidRDefault="002E0180" w:rsidP="002E0180">
                  <w:pPr>
                    <w:spacing w:after="288"/>
                    <w:jc w:val="center"/>
                    <w:rPr>
                      <w:color w:val="000000"/>
                    </w:rPr>
                  </w:pPr>
                  <w:r w:rsidRPr="00B72650">
                    <w:rPr>
                      <w:color w:val="000000"/>
                    </w:rPr>
                    <w:t xml:space="preserve"> «___»_______20__ года,</w:t>
                  </w:r>
                </w:p>
                <w:p w14:paraId="67B9F9DD" w14:textId="77777777" w:rsidR="002E0180" w:rsidRPr="00B72650" w:rsidRDefault="002E0180" w:rsidP="002E0180">
                  <w:pPr>
                    <w:jc w:val="center"/>
                    <w:rPr>
                      <w:color w:val="000000"/>
                    </w:rPr>
                  </w:pPr>
                  <w:r w:rsidRPr="00B72650">
                    <w:rPr>
                      <w:color w:val="000000"/>
                    </w:rPr>
                    <w:t>протокол № ________.</w:t>
                  </w:r>
                </w:p>
                <w:p w14:paraId="64B38E9D" w14:textId="77777777" w:rsidR="002E0180" w:rsidRPr="00B72650" w:rsidRDefault="002E0180" w:rsidP="002E0180">
                  <w:pPr>
                    <w:rPr>
                      <w:color w:val="000000"/>
                    </w:rPr>
                  </w:pPr>
                </w:p>
                <w:p w14:paraId="57731C7D" w14:textId="77777777" w:rsidR="002E0180" w:rsidRPr="00B72650" w:rsidRDefault="002E0180" w:rsidP="002E0180">
                  <w:pPr>
                    <w:rPr>
                      <w:color w:val="000000"/>
                    </w:rPr>
                  </w:pPr>
                  <w:r w:rsidRPr="00B72650">
                    <w:rPr>
                      <w:color w:val="000000"/>
                    </w:rPr>
                    <w:t>Заведующий кафедрой – прот. Павел Хондзинский</w:t>
                  </w:r>
                </w:p>
                <w:p w14:paraId="7618C01F" w14:textId="77777777" w:rsidR="002E0180" w:rsidRPr="00B72650" w:rsidRDefault="002E0180" w:rsidP="002E0180">
                  <w:r w:rsidRPr="00B72650">
                    <w:rPr>
                      <w:color w:val="000000"/>
                    </w:rPr>
                    <w:t>Руководитель ОП – прот. Владимир Воробьев</w:t>
                  </w:r>
                </w:p>
              </w:tc>
              <w:tc>
                <w:tcPr>
                  <w:tcW w:w="4935" w:type="dxa"/>
                </w:tcPr>
                <w:p w14:paraId="2E8F67DD" w14:textId="77777777" w:rsidR="002E0180" w:rsidRPr="00B72650" w:rsidRDefault="002E0180" w:rsidP="002E0180">
                  <w:pPr>
                    <w:spacing w:line="276" w:lineRule="auto"/>
                    <w:jc w:val="right"/>
                    <w:rPr>
                      <w:i/>
                    </w:rPr>
                  </w:pPr>
                  <w:r w:rsidRPr="00B72650">
                    <w:rPr>
                      <w:i/>
                    </w:rPr>
                    <w:t>УТВЕРЖДАЮ</w:t>
                  </w:r>
                </w:p>
                <w:p w14:paraId="4E9053D7" w14:textId="77777777" w:rsidR="002E0180" w:rsidRPr="00B72650" w:rsidRDefault="002E0180" w:rsidP="002E0180">
                  <w:pPr>
                    <w:spacing w:line="276" w:lineRule="auto"/>
                    <w:jc w:val="right"/>
                    <w:rPr>
                      <w:i/>
                    </w:rPr>
                  </w:pPr>
                  <w:r w:rsidRPr="00B72650">
                    <w:rPr>
                      <w:i/>
                    </w:rPr>
                    <w:t>Проректор по учебной работе ПСТБИ</w:t>
                  </w:r>
                </w:p>
                <w:p w14:paraId="11ED2EAF" w14:textId="77777777" w:rsidR="002E0180" w:rsidRPr="00B72650" w:rsidRDefault="002E0180" w:rsidP="002E0180">
                  <w:pPr>
                    <w:spacing w:line="276" w:lineRule="auto"/>
                    <w:jc w:val="right"/>
                    <w:rPr>
                      <w:i/>
                    </w:rPr>
                  </w:pPr>
                  <w:r w:rsidRPr="00B72650">
                    <w:rPr>
                      <w:i/>
                    </w:rPr>
                    <w:t>_____________ / прот. Николай Емельянов /</w:t>
                  </w:r>
                </w:p>
                <w:p w14:paraId="53249F4D" w14:textId="77777777" w:rsidR="002E0180" w:rsidRPr="00B72650" w:rsidRDefault="002E0180" w:rsidP="002E0180">
                  <w:pPr>
                    <w:spacing w:line="276" w:lineRule="auto"/>
                    <w:jc w:val="right"/>
                    <w:rPr>
                      <w:i/>
                    </w:rPr>
                  </w:pPr>
                  <w:r w:rsidRPr="00B72650">
                    <w:rPr>
                      <w:i/>
                    </w:rPr>
                    <w:t>«_____» _________________ 20__ г.</w:t>
                  </w:r>
                </w:p>
                <w:p w14:paraId="3F0041DC" w14:textId="77777777" w:rsidR="002E0180" w:rsidRPr="00B72650" w:rsidRDefault="002E0180" w:rsidP="002E0180">
                  <w:pPr>
                    <w:spacing w:line="276" w:lineRule="auto"/>
                    <w:jc w:val="right"/>
                    <w:rPr>
                      <w:i/>
                    </w:rPr>
                  </w:pPr>
                </w:p>
              </w:tc>
              <w:tc>
                <w:tcPr>
                  <w:tcW w:w="4935" w:type="dxa"/>
                </w:tcPr>
                <w:p w14:paraId="07EB7C8D" w14:textId="77777777" w:rsidR="002E0180" w:rsidRPr="00B72650" w:rsidRDefault="002E0180" w:rsidP="002E0180">
                  <w:pPr>
                    <w:pStyle w:val="3"/>
                    <w:keepLines/>
                    <w:spacing w:line="276" w:lineRule="auto"/>
                    <w:ind w:left="72"/>
                    <w:rPr>
                      <w:bCs/>
                      <w:i/>
                      <w:iCs w:val="0"/>
                    </w:rPr>
                  </w:pPr>
                </w:p>
              </w:tc>
            </w:tr>
          </w:tbl>
          <w:p w14:paraId="66386044" w14:textId="77777777" w:rsidR="002E0180" w:rsidRPr="004A579A" w:rsidRDefault="002E0180" w:rsidP="002E0180">
            <w:pPr>
              <w:pStyle w:val="3"/>
              <w:keepLines/>
              <w:spacing w:after="120" w:line="276" w:lineRule="auto"/>
              <w:ind w:left="72"/>
              <w:jc w:val="right"/>
              <w:rPr>
                <w:bCs/>
                <w:i/>
                <w:iCs w:val="0"/>
              </w:rPr>
            </w:pPr>
          </w:p>
        </w:tc>
      </w:tr>
    </w:tbl>
    <w:p w14:paraId="60C35549" w14:textId="77777777" w:rsidR="00744D54" w:rsidRPr="004A579A" w:rsidRDefault="00744D54" w:rsidP="004A579A">
      <w:pPr>
        <w:spacing w:after="120" w:line="276" w:lineRule="auto"/>
        <w:ind w:left="567" w:hanging="567"/>
      </w:pPr>
    </w:p>
    <w:p w14:paraId="40ABB70C" w14:textId="77777777" w:rsidR="00744D54" w:rsidRPr="004A579A" w:rsidRDefault="00744D54" w:rsidP="004A579A">
      <w:pPr>
        <w:spacing w:after="120" w:line="276" w:lineRule="auto"/>
        <w:jc w:val="center"/>
      </w:pPr>
      <w:r w:rsidRPr="004A579A">
        <w:t>РАБОЧАЯ ПРОГРАММА ДИСЦИПЛИНЫ</w:t>
      </w:r>
    </w:p>
    <w:p w14:paraId="169A25EC" w14:textId="77777777" w:rsidR="00744D54" w:rsidRPr="004A579A" w:rsidRDefault="00744D54" w:rsidP="004A579A">
      <w:pPr>
        <w:spacing w:after="120" w:line="276" w:lineRule="auto"/>
        <w:jc w:val="center"/>
        <w:rPr>
          <w:b/>
          <w:i/>
          <w:spacing w:val="-2"/>
        </w:rPr>
      </w:pPr>
      <w:r w:rsidRPr="004A579A">
        <w:rPr>
          <w:b/>
        </w:rPr>
        <w:t>ИСТОРИЯ БОГОСЛОВСКОГО ОБРАЗОВАНИЯ</w:t>
      </w:r>
    </w:p>
    <w:p w14:paraId="32AD8B0E" w14:textId="77777777" w:rsidR="00744D54" w:rsidRPr="004A579A" w:rsidRDefault="00744D54" w:rsidP="004A579A">
      <w:pPr>
        <w:spacing w:after="120" w:line="276" w:lineRule="auto"/>
        <w:jc w:val="center"/>
        <w:rPr>
          <w:b/>
          <w:i/>
          <w:spacing w:val="-2"/>
        </w:rPr>
      </w:pPr>
    </w:p>
    <w:p w14:paraId="46BC5407" w14:textId="77777777" w:rsidR="00744D54" w:rsidRPr="004A579A" w:rsidRDefault="00744D54" w:rsidP="004A579A">
      <w:pPr>
        <w:spacing w:after="120" w:line="276" w:lineRule="auto"/>
        <w:jc w:val="center"/>
      </w:pPr>
      <w:r w:rsidRPr="004A579A">
        <w:t>Основная образовательная программа:</w:t>
      </w:r>
      <w:r w:rsidRPr="004A579A">
        <w:rPr>
          <w:b/>
        </w:rPr>
        <w:t xml:space="preserve"> </w:t>
      </w:r>
      <w:r w:rsidR="0053706F" w:rsidRPr="004A579A">
        <w:rPr>
          <w:b/>
          <w:i/>
        </w:rPr>
        <w:t>Подготовка служителей и религиозного персонала православного вероисповедания</w:t>
      </w:r>
    </w:p>
    <w:p w14:paraId="41F0765F" w14:textId="77777777" w:rsidR="00744D54" w:rsidRPr="004A579A" w:rsidRDefault="00744D54" w:rsidP="004A579A">
      <w:pPr>
        <w:spacing w:after="120" w:line="276" w:lineRule="auto"/>
        <w:jc w:val="center"/>
        <w:rPr>
          <w:color w:val="244061"/>
        </w:rPr>
      </w:pPr>
      <w:r w:rsidRPr="004A579A">
        <w:t>Квалификация выпускника</w:t>
      </w:r>
      <w:r w:rsidRPr="004A579A">
        <w:rPr>
          <w:i/>
        </w:rPr>
        <w:t xml:space="preserve">: </w:t>
      </w:r>
      <w:r w:rsidRPr="004A579A">
        <w:rPr>
          <w:b/>
          <w:i/>
        </w:rPr>
        <w:t>бакалавр</w:t>
      </w:r>
      <w:r w:rsidR="0053706F" w:rsidRPr="004A579A">
        <w:rPr>
          <w:b/>
          <w:i/>
        </w:rPr>
        <w:t xml:space="preserve"> богословия</w:t>
      </w:r>
    </w:p>
    <w:p w14:paraId="40F9EE95" w14:textId="77777777" w:rsidR="00744D54" w:rsidRPr="004A579A" w:rsidRDefault="00744D54" w:rsidP="004A579A">
      <w:pPr>
        <w:spacing w:after="120" w:line="276" w:lineRule="auto"/>
        <w:jc w:val="center"/>
      </w:pPr>
      <w:r w:rsidRPr="004A579A">
        <w:t xml:space="preserve">Форма обучения: </w:t>
      </w:r>
      <w:r w:rsidRPr="004A579A">
        <w:rPr>
          <w:b/>
          <w:i/>
        </w:rPr>
        <w:t>очная</w:t>
      </w:r>
    </w:p>
    <w:p w14:paraId="4F429C53" w14:textId="77777777" w:rsidR="00744D54" w:rsidRPr="004A579A" w:rsidRDefault="00744D54" w:rsidP="004A579A">
      <w:pPr>
        <w:spacing w:after="120" w:line="276" w:lineRule="auto"/>
        <w:jc w:val="center"/>
      </w:pPr>
    </w:p>
    <w:p w14:paraId="4973FFF5" w14:textId="77777777" w:rsidR="00744D54" w:rsidRPr="004A579A" w:rsidRDefault="00744D54" w:rsidP="004A579A">
      <w:pPr>
        <w:spacing w:after="120" w:line="276" w:lineRule="auto"/>
        <w:jc w:val="center"/>
      </w:pPr>
    </w:p>
    <w:p w14:paraId="022F31C0" w14:textId="77777777" w:rsidR="00744D54" w:rsidRPr="004A579A" w:rsidRDefault="00744D54" w:rsidP="004A579A">
      <w:pPr>
        <w:spacing w:after="120" w:line="276" w:lineRule="auto"/>
        <w:jc w:val="center"/>
      </w:pPr>
    </w:p>
    <w:p w14:paraId="67943AC2" w14:textId="77777777" w:rsidR="00744D54" w:rsidRPr="004A579A" w:rsidRDefault="00744D54" w:rsidP="004A579A">
      <w:pPr>
        <w:spacing w:after="120" w:line="276" w:lineRule="auto"/>
        <w:jc w:val="center"/>
      </w:pPr>
    </w:p>
    <w:p w14:paraId="3C9F2488" w14:textId="77777777" w:rsidR="00744D54" w:rsidRPr="004A579A" w:rsidRDefault="00744D54" w:rsidP="004A579A">
      <w:pPr>
        <w:spacing w:after="120" w:line="276" w:lineRule="auto"/>
        <w:jc w:val="center"/>
      </w:pPr>
    </w:p>
    <w:p w14:paraId="40495025" w14:textId="77777777" w:rsidR="00744D54" w:rsidRPr="004A579A" w:rsidRDefault="00744D54" w:rsidP="004A579A">
      <w:pPr>
        <w:spacing w:after="120" w:line="276" w:lineRule="auto"/>
        <w:jc w:val="center"/>
      </w:pPr>
    </w:p>
    <w:p w14:paraId="57947401" w14:textId="77777777" w:rsidR="00744D54" w:rsidRPr="004A579A" w:rsidRDefault="00744D54" w:rsidP="004A579A">
      <w:pPr>
        <w:spacing w:after="120" w:line="276" w:lineRule="auto"/>
        <w:jc w:val="center"/>
      </w:pPr>
    </w:p>
    <w:p w14:paraId="75333F06" w14:textId="77777777" w:rsidR="00744D54" w:rsidRPr="004A579A" w:rsidRDefault="00744D54" w:rsidP="004A579A">
      <w:pPr>
        <w:spacing w:after="120" w:line="276" w:lineRule="auto"/>
        <w:jc w:val="center"/>
      </w:pPr>
    </w:p>
    <w:p w14:paraId="4A05C243" w14:textId="74045694" w:rsidR="00744D54" w:rsidRDefault="00744D54" w:rsidP="004A579A">
      <w:pPr>
        <w:widowControl w:val="0"/>
        <w:spacing w:after="120" w:line="276" w:lineRule="auto"/>
        <w:jc w:val="center"/>
      </w:pPr>
      <w:r w:rsidRPr="004A579A">
        <w:t>Москва, 20</w:t>
      </w:r>
      <w:r w:rsidR="003E24D1" w:rsidRPr="004A579A">
        <w:t>2</w:t>
      </w:r>
      <w:r w:rsidR="002E0180">
        <w:rPr>
          <w:lang w:val="en-US"/>
        </w:rPr>
        <w:t>1</w:t>
      </w:r>
      <w:r w:rsidRPr="004A579A">
        <w:t xml:space="preserve"> г.</w:t>
      </w:r>
    </w:p>
    <w:p w14:paraId="657A5989" w14:textId="77777777" w:rsidR="002E0180" w:rsidRPr="004A579A" w:rsidRDefault="002E0180" w:rsidP="004A579A">
      <w:pPr>
        <w:widowControl w:val="0"/>
        <w:spacing w:after="120" w:line="276" w:lineRule="auto"/>
        <w:jc w:val="center"/>
      </w:pPr>
    </w:p>
    <w:sdt>
      <w:sdtPr>
        <w:rPr>
          <w:rFonts w:ascii="Times New Roman" w:eastAsia="Times New Roman" w:hAnsi="Times New Roman" w:cs="Times New Roman"/>
          <w:b w:val="0"/>
          <w:bCs w:val="0"/>
          <w:color w:val="auto"/>
          <w:sz w:val="24"/>
          <w:szCs w:val="24"/>
          <w:lang w:eastAsia="ru-RU"/>
        </w:rPr>
        <w:id w:val="1516963032"/>
        <w:docPartObj>
          <w:docPartGallery w:val="Table of Contents"/>
          <w:docPartUnique/>
        </w:docPartObj>
      </w:sdtPr>
      <w:sdtEndPr/>
      <w:sdtContent>
        <w:p w14:paraId="59FA728F" w14:textId="77777777" w:rsidR="009A1695" w:rsidRPr="004A579A" w:rsidRDefault="00AA6A54" w:rsidP="004A579A">
          <w:pPr>
            <w:pStyle w:val="af5"/>
            <w:spacing w:before="0" w:after="120"/>
            <w:rPr>
              <w:rFonts w:ascii="Times New Roman" w:hAnsi="Times New Roman" w:cs="Times New Roman"/>
              <w:color w:val="auto"/>
              <w:sz w:val="24"/>
              <w:szCs w:val="24"/>
            </w:rPr>
          </w:pPr>
          <w:r w:rsidRPr="004A579A">
            <w:rPr>
              <w:rFonts w:ascii="Times New Roman" w:hAnsi="Times New Roman" w:cs="Times New Roman"/>
              <w:color w:val="auto"/>
              <w:sz w:val="24"/>
              <w:szCs w:val="24"/>
            </w:rPr>
            <w:t>Оглавление</w:t>
          </w:r>
        </w:p>
        <w:p w14:paraId="7809B934" w14:textId="77777777" w:rsidR="004A579A" w:rsidRPr="004A579A" w:rsidRDefault="004E5E93" w:rsidP="004A579A">
          <w:pPr>
            <w:pStyle w:val="12"/>
            <w:tabs>
              <w:tab w:val="right" w:leader="dot" w:pos="9345"/>
            </w:tabs>
            <w:spacing w:after="120" w:line="276" w:lineRule="auto"/>
            <w:rPr>
              <w:rFonts w:eastAsiaTheme="minorEastAsia"/>
              <w:noProof/>
            </w:rPr>
          </w:pPr>
          <w:r w:rsidRPr="004A579A">
            <w:fldChar w:fldCharType="begin"/>
          </w:r>
          <w:r w:rsidR="00DF22ED" w:rsidRPr="004A579A">
            <w:instrText xml:space="preserve"> TOC \o "1-3" \h \z \u </w:instrText>
          </w:r>
          <w:r w:rsidRPr="004A579A">
            <w:fldChar w:fldCharType="separate"/>
          </w:r>
          <w:hyperlink w:anchor="_Toc54185482" w:history="1">
            <w:r w:rsidR="004A579A" w:rsidRPr="004A579A">
              <w:rPr>
                <w:rStyle w:val="ab"/>
                <w:noProof/>
              </w:rPr>
              <w:t>Цель и задачи дисциплины</w:t>
            </w:r>
            <w:r w:rsidR="004A579A" w:rsidRPr="004A579A">
              <w:rPr>
                <w:noProof/>
                <w:webHidden/>
              </w:rPr>
              <w:tab/>
            </w:r>
            <w:r w:rsidR="004A579A" w:rsidRPr="004A579A">
              <w:rPr>
                <w:noProof/>
                <w:webHidden/>
              </w:rPr>
              <w:fldChar w:fldCharType="begin"/>
            </w:r>
            <w:r w:rsidR="004A579A" w:rsidRPr="004A579A">
              <w:rPr>
                <w:noProof/>
                <w:webHidden/>
              </w:rPr>
              <w:instrText xml:space="preserve"> PAGEREF _Toc54185482 \h </w:instrText>
            </w:r>
            <w:r w:rsidR="004A579A" w:rsidRPr="004A579A">
              <w:rPr>
                <w:noProof/>
                <w:webHidden/>
              </w:rPr>
            </w:r>
            <w:r w:rsidR="004A579A" w:rsidRPr="004A579A">
              <w:rPr>
                <w:noProof/>
                <w:webHidden/>
              </w:rPr>
              <w:fldChar w:fldCharType="separate"/>
            </w:r>
            <w:r w:rsidR="0078256F">
              <w:rPr>
                <w:noProof/>
                <w:webHidden/>
              </w:rPr>
              <w:t>3</w:t>
            </w:r>
            <w:r w:rsidR="004A579A" w:rsidRPr="004A579A">
              <w:rPr>
                <w:noProof/>
                <w:webHidden/>
              </w:rPr>
              <w:fldChar w:fldCharType="end"/>
            </w:r>
          </w:hyperlink>
        </w:p>
        <w:p w14:paraId="2812F741" w14:textId="77777777" w:rsidR="004A579A" w:rsidRPr="004A579A" w:rsidRDefault="00F5610D" w:rsidP="004A579A">
          <w:pPr>
            <w:pStyle w:val="12"/>
            <w:tabs>
              <w:tab w:val="right" w:leader="dot" w:pos="9345"/>
            </w:tabs>
            <w:spacing w:after="120" w:line="276" w:lineRule="auto"/>
            <w:rPr>
              <w:rFonts w:eastAsiaTheme="minorEastAsia"/>
              <w:noProof/>
            </w:rPr>
          </w:pPr>
          <w:hyperlink w:anchor="_Toc54185483" w:history="1">
            <w:r w:rsidR="004A579A" w:rsidRPr="004A579A">
              <w:rPr>
                <w:rStyle w:val="ab"/>
                <w:noProof/>
              </w:rPr>
              <w:t>Место дисциплины в структуре образовательной программы</w:t>
            </w:r>
            <w:r w:rsidR="004A579A" w:rsidRPr="004A579A">
              <w:rPr>
                <w:noProof/>
                <w:webHidden/>
              </w:rPr>
              <w:tab/>
            </w:r>
            <w:r w:rsidR="004A579A" w:rsidRPr="004A579A">
              <w:rPr>
                <w:noProof/>
                <w:webHidden/>
              </w:rPr>
              <w:fldChar w:fldCharType="begin"/>
            </w:r>
            <w:r w:rsidR="004A579A" w:rsidRPr="004A579A">
              <w:rPr>
                <w:noProof/>
                <w:webHidden/>
              </w:rPr>
              <w:instrText xml:space="preserve"> PAGEREF _Toc54185483 \h </w:instrText>
            </w:r>
            <w:r w:rsidR="004A579A" w:rsidRPr="004A579A">
              <w:rPr>
                <w:noProof/>
                <w:webHidden/>
              </w:rPr>
            </w:r>
            <w:r w:rsidR="004A579A" w:rsidRPr="004A579A">
              <w:rPr>
                <w:noProof/>
                <w:webHidden/>
              </w:rPr>
              <w:fldChar w:fldCharType="separate"/>
            </w:r>
            <w:r w:rsidR="0078256F">
              <w:rPr>
                <w:noProof/>
                <w:webHidden/>
              </w:rPr>
              <w:t>3</w:t>
            </w:r>
            <w:r w:rsidR="004A579A" w:rsidRPr="004A579A">
              <w:rPr>
                <w:noProof/>
                <w:webHidden/>
              </w:rPr>
              <w:fldChar w:fldCharType="end"/>
            </w:r>
          </w:hyperlink>
        </w:p>
        <w:p w14:paraId="7AA439B9" w14:textId="77777777" w:rsidR="004A579A" w:rsidRPr="004A579A" w:rsidRDefault="00F5610D" w:rsidP="004A579A">
          <w:pPr>
            <w:pStyle w:val="12"/>
            <w:tabs>
              <w:tab w:val="right" w:leader="dot" w:pos="9345"/>
            </w:tabs>
            <w:spacing w:after="120" w:line="276" w:lineRule="auto"/>
            <w:rPr>
              <w:rFonts w:eastAsiaTheme="minorEastAsia"/>
              <w:noProof/>
            </w:rPr>
          </w:pPr>
          <w:hyperlink w:anchor="_Toc54185484" w:history="1">
            <w:r w:rsidR="004A579A" w:rsidRPr="004A579A">
              <w:rPr>
                <w:rStyle w:val="ab"/>
                <w:noProof/>
              </w:rPr>
              <w:t>Перечень планируемых результатов обучения по дисциплине</w:t>
            </w:r>
            <w:r w:rsidR="004A579A" w:rsidRPr="004A579A">
              <w:rPr>
                <w:noProof/>
                <w:webHidden/>
              </w:rPr>
              <w:tab/>
            </w:r>
            <w:r w:rsidR="004A579A" w:rsidRPr="004A579A">
              <w:rPr>
                <w:noProof/>
                <w:webHidden/>
              </w:rPr>
              <w:fldChar w:fldCharType="begin"/>
            </w:r>
            <w:r w:rsidR="004A579A" w:rsidRPr="004A579A">
              <w:rPr>
                <w:noProof/>
                <w:webHidden/>
              </w:rPr>
              <w:instrText xml:space="preserve"> PAGEREF _Toc54185484 \h </w:instrText>
            </w:r>
            <w:r w:rsidR="004A579A" w:rsidRPr="004A579A">
              <w:rPr>
                <w:noProof/>
                <w:webHidden/>
              </w:rPr>
            </w:r>
            <w:r w:rsidR="004A579A" w:rsidRPr="004A579A">
              <w:rPr>
                <w:noProof/>
                <w:webHidden/>
              </w:rPr>
              <w:fldChar w:fldCharType="separate"/>
            </w:r>
            <w:r w:rsidR="0078256F">
              <w:rPr>
                <w:noProof/>
                <w:webHidden/>
              </w:rPr>
              <w:t>4</w:t>
            </w:r>
            <w:r w:rsidR="004A579A" w:rsidRPr="004A579A">
              <w:rPr>
                <w:noProof/>
                <w:webHidden/>
              </w:rPr>
              <w:fldChar w:fldCharType="end"/>
            </w:r>
          </w:hyperlink>
        </w:p>
        <w:p w14:paraId="0947687E" w14:textId="77777777" w:rsidR="004A579A" w:rsidRPr="004A579A" w:rsidRDefault="00F5610D" w:rsidP="004A579A">
          <w:pPr>
            <w:pStyle w:val="31"/>
            <w:tabs>
              <w:tab w:val="right" w:leader="dot" w:pos="9345"/>
            </w:tabs>
            <w:spacing w:after="120" w:line="276" w:lineRule="auto"/>
            <w:rPr>
              <w:rFonts w:eastAsiaTheme="minorEastAsia"/>
              <w:noProof/>
            </w:rPr>
          </w:pPr>
          <w:hyperlink w:anchor="_Toc54185485" w:history="1">
            <w:r w:rsidR="004A579A" w:rsidRPr="004A579A">
              <w:rPr>
                <w:rStyle w:val="ab"/>
                <w:rFonts w:eastAsiaTheme="minorHAnsi"/>
                <w:noProof/>
                <w:lang w:eastAsia="en-US"/>
              </w:rPr>
              <w:t>Компетенция, формируемая дисциплиной</w:t>
            </w:r>
            <w:r w:rsidR="004A579A" w:rsidRPr="004A579A">
              <w:rPr>
                <w:noProof/>
                <w:webHidden/>
              </w:rPr>
              <w:tab/>
            </w:r>
            <w:r w:rsidR="004A579A" w:rsidRPr="004A579A">
              <w:rPr>
                <w:noProof/>
                <w:webHidden/>
              </w:rPr>
              <w:fldChar w:fldCharType="begin"/>
            </w:r>
            <w:r w:rsidR="004A579A" w:rsidRPr="004A579A">
              <w:rPr>
                <w:noProof/>
                <w:webHidden/>
              </w:rPr>
              <w:instrText xml:space="preserve"> PAGEREF _Toc54185485 \h </w:instrText>
            </w:r>
            <w:r w:rsidR="004A579A" w:rsidRPr="004A579A">
              <w:rPr>
                <w:noProof/>
                <w:webHidden/>
              </w:rPr>
            </w:r>
            <w:r w:rsidR="004A579A" w:rsidRPr="004A579A">
              <w:rPr>
                <w:noProof/>
                <w:webHidden/>
              </w:rPr>
              <w:fldChar w:fldCharType="separate"/>
            </w:r>
            <w:r w:rsidR="0078256F">
              <w:rPr>
                <w:noProof/>
                <w:webHidden/>
              </w:rPr>
              <w:t>4</w:t>
            </w:r>
            <w:r w:rsidR="004A579A" w:rsidRPr="004A579A">
              <w:rPr>
                <w:noProof/>
                <w:webHidden/>
              </w:rPr>
              <w:fldChar w:fldCharType="end"/>
            </w:r>
          </w:hyperlink>
        </w:p>
        <w:p w14:paraId="13806E09" w14:textId="77777777" w:rsidR="004A579A" w:rsidRPr="004A579A" w:rsidRDefault="00F5610D" w:rsidP="004A579A">
          <w:pPr>
            <w:pStyle w:val="31"/>
            <w:tabs>
              <w:tab w:val="right" w:leader="dot" w:pos="9345"/>
            </w:tabs>
            <w:spacing w:after="120" w:line="276" w:lineRule="auto"/>
            <w:rPr>
              <w:rFonts w:eastAsiaTheme="minorEastAsia"/>
              <w:noProof/>
            </w:rPr>
          </w:pPr>
          <w:hyperlink w:anchor="_Toc54185486" w:history="1">
            <w:r w:rsidR="004A579A" w:rsidRPr="004A579A">
              <w:rPr>
                <w:rStyle w:val="ab"/>
                <w:noProof/>
              </w:rPr>
              <w:t>Этапы освоения компетенции</w:t>
            </w:r>
            <w:r w:rsidR="004A579A" w:rsidRPr="004A579A">
              <w:rPr>
                <w:noProof/>
                <w:webHidden/>
              </w:rPr>
              <w:tab/>
            </w:r>
            <w:r w:rsidR="004A579A" w:rsidRPr="004A579A">
              <w:rPr>
                <w:noProof/>
                <w:webHidden/>
              </w:rPr>
              <w:fldChar w:fldCharType="begin"/>
            </w:r>
            <w:r w:rsidR="004A579A" w:rsidRPr="004A579A">
              <w:rPr>
                <w:noProof/>
                <w:webHidden/>
              </w:rPr>
              <w:instrText xml:space="preserve"> PAGEREF _Toc54185486 \h </w:instrText>
            </w:r>
            <w:r w:rsidR="004A579A" w:rsidRPr="004A579A">
              <w:rPr>
                <w:noProof/>
                <w:webHidden/>
              </w:rPr>
            </w:r>
            <w:r w:rsidR="004A579A" w:rsidRPr="004A579A">
              <w:rPr>
                <w:noProof/>
                <w:webHidden/>
              </w:rPr>
              <w:fldChar w:fldCharType="separate"/>
            </w:r>
            <w:r w:rsidR="0078256F">
              <w:rPr>
                <w:noProof/>
                <w:webHidden/>
              </w:rPr>
              <w:t>4</w:t>
            </w:r>
            <w:r w:rsidR="004A579A" w:rsidRPr="004A579A">
              <w:rPr>
                <w:noProof/>
                <w:webHidden/>
              </w:rPr>
              <w:fldChar w:fldCharType="end"/>
            </w:r>
          </w:hyperlink>
        </w:p>
        <w:p w14:paraId="410A14F4" w14:textId="77777777" w:rsidR="004A579A" w:rsidRPr="004A579A" w:rsidRDefault="00F5610D" w:rsidP="004A579A">
          <w:pPr>
            <w:pStyle w:val="31"/>
            <w:tabs>
              <w:tab w:val="right" w:leader="dot" w:pos="9345"/>
            </w:tabs>
            <w:spacing w:after="120" w:line="276" w:lineRule="auto"/>
            <w:rPr>
              <w:rFonts w:eastAsiaTheme="minorEastAsia"/>
              <w:noProof/>
            </w:rPr>
          </w:pPr>
          <w:hyperlink w:anchor="_Toc54185487" w:history="1">
            <w:r w:rsidR="004A579A" w:rsidRPr="004A579A">
              <w:rPr>
                <w:rStyle w:val="ab"/>
                <w:noProof/>
              </w:rPr>
              <w:t>Знания, умения и навыки, получаемые в результате освоения дисциплины</w:t>
            </w:r>
            <w:r w:rsidR="004A579A" w:rsidRPr="004A579A">
              <w:rPr>
                <w:noProof/>
                <w:webHidden/>
              </w:rPr>
              <w:tab/>
            </w:r>
            <w:r w:rsidR="004A579A" w:rsidRPr="004A579A">
              <w:rPr>
                <w:noProof/>
                <w:webHidden/>
              </w:rPr>
              <w:fldChar w:fldCharType="begin"/>
            </w:r>
            <w:r w:rsidR="004A579A" w:rsidRPr="004A579A">
              <w:rPr>
                <w:noProof/>
                <w:webHidden/>
              </w:rPr>
              <w:instrText xml:space="preserve"> PAGEREF _Toc54185487 \h </w:instrText>
            </w:r>
            <w:r w:rsidR="004A579A" w:rsidRPr="004A579A">
              <w:rPr>
                <w:noProof/>
                <w:webHidden/>
              </w:rPr>
            </w:r>
            <w:r w:rsidR="004A579A" w:rsidRPr="004A579A">
              <w:rPr>
                <w:noProof/>
                <w:webHidden/>
              </w:rPr>
              <w:fldChar w:fldCharType="separate"/>
            </w:r>
            <w:r w:rsidR="0078256F">
              <w:rPr>
                <w:noProof/>
                <w:webHidden/>
              </w:rPr>
              <w:t>5</w:t>
            </w:r>
            <w:r w:rsidR="004A579A" w:rsidRPr="004A579A">
              <w:rPr>
                <w:noProof/>
                <w:webHidden/>
              </w:rPr>
              <w:fldChar w:fldCharType="end"/>
            </w:r>
          </w:hyperlink>
        </w:p>
        <w:p w14:paraId="3AD2ABA2" w14:textId="77777777" w:rsidR="004A579A" w:rsidRPr="004A579A" w:rsidRDefault="00F5610D" w:rsidP="004A579A">
          <w:pPr>
            <w:pStyle w:val="12"/>
            <w:tabs>
              <w:tab w:val="right" w:leader="dot" w:pos="9345"/>
            </w:tabs>
            <w:spacing w:after="120" w:line="276" w:lineRule="auto"/>
            <w:rPr>
              <w:rFonts w:eastAsiaTheme="minorEastAsia"/>
              <w:noProof/>
            </w:rPr>
          </w:pPr>
          <w:hyperlink w:anchor="_Toc54185488" w:history="1">
            <w:r w:rsidR="004A579A" w:rsidRPr="004A579A">
              <w:rPr>
                <w:rStyle w:val="ab"/>
                <w:noProof/>
              </w:rPr>
              <w:t>Объем дисциплины и виды учебных работ</w:t>
            </w:r>
            <w:r w:rsidR="004A579A" w:rsidRPr="004A579A">
              <w:rPr>
                <w:noProof/>
                <w:webHidden/>
              </w:rPr>
              <w:tab/>
            </w:r>
            <w:r w:rsidR="004A579A" w:rsidRPr="004A579A">
              <w:rPr>
                <w:noProof/>
                <w:webHidden/>
              </w:rPr>
              <w:fldChar w:fldCharType="begin"/>
            </w:r>
            <w:r w:rsidR="004A579A" w:rsidRPr="004A579A">
              <w:rPr>
                <w:noProof/>
                <w:webHidden/>
              </w:rPr>
              <w:instrText xml:space="preserve"> PAGEREF _Toc54185488 \h </w:instrText>
            </w:r>
            <w:r w:rsidR="004A579A" w:rsidRPr="004A579A">
              <w:rPr>
                <w:noProof/>
                <w:webHidden/>
              </w:rPr>
            </w:r>
            <w:r w:rsidR="004A579A" w:rsidRPr="004A579A">
              <w:rPr>
                <w:noProof/>
                <w:webHidden/>
              </w:rPr>
              <w:fldChar w:fldCharType="separate"/>
            </w:r>
            <w:r w:rsidR="0078256F">
              <w:rPr>
                <w:noProof/>
                <w:webHidden/>
              </w:rPr>
              <w:t>6</w:t>
            </w:r>
            <w:r w:rsidR="004A579A" w:rsidRPr="004A579A">
              <w:rPr>
                <w:noProof/>
                <w:webHidden/>
              </w:rPr>
              <w:fldChar w:fldCharType="end"/>
            </w:r>
          </w:hyperlink>
        </w:p>
        <w:p w14:paraId="3F0F3B45" w14:textId="77777777" w:rsidR="004A579A" w:rsidRPr="004A579A" w:rsidRDefault="00F5610D" w:rsidP="004A579A">
          <w:pPr>
            <w:pStyle w:val="12"/>
            <w:tabs>
              <w:tab w:val="right" w:leader="dot" w:pos="9345"/>
            </w:tabs>
            <w:spacing w:after="120" w:line="276" w:lineRule="auto"/>
            <w:rPr>
              <w:rFonts w:eastAsiaTheme="minorEastAsia"/>
              <w:noProof/>
            </w:rPr>
          </w:pPr>
          <w:hyperlink w:anchor="_Toc54185489" w:history="1">
            <w:r w:rsidR="004A579A" w:rsidRPr="004A579A">
              <w:rPr>
                <w:rStyle w:val="ab"/>
                <w:noProof/>
              </w:rPr>
              <w:t>Тематический план дисциплины</w:t>
            </w:r>
            <w:r w:rsidR="004A579A" w:rsidRPr="004A579A">
              <w:rPr>
                <w:noProof/>
                <w:webHidden/>
              </w:rPr>
              <w:tab/>
            </w:r>
            <w:r w:rsidR="004A579A" w:rsidRPr="004A579A">
              <w:rPr>
                <w:noProof/>
                <w:webHidden/>
              </w:rPr>
              <w:fldChar w:fldCharType="begin"/>
            </w:r>
            <w:r w:rsidR="004A579A" w:rsidRPr="004A579A">
              <w:rPr>
                <w:noProof/>
                <w:webHidden/>
              </w:rPr>
              <w:instrText xml:space="preserve"> PAGEREF _Toc54185489 \h </w:instrText>
            </w:r>
            <w:r w:rsidR="004A579A" w:rsidRPr="004A579A">
              <w:rPr>
                <w:noProof/>
                <w:webHidden/>
              </w:rPr>
            </w:r>
            <w:r w:rsidR="004A579A" w:rsidRPr="004A579A">
              <w:rPr>
                <w:noProof/>
                <w:webHidden/>
              </w:rPr>
              <w:fldChar w:fldCharType="separate"/>
            </w:r>
            <w:r w:rsidR="0078256F">
              <w:rPr>
                <w:noProof/>
                <w:webHidden/>
              </w:rPr>
              <w:t>6</w:t>
            </w:r>
            <w:r w:rsidR="004A579A" w:rsidRPr="004A579A">
              <w:rPr>
                <w:noProof/>
                <w:webHidden/>
              </w:rPr>
              <w:fldChar w:fldCharType="end"/>
            </w:r>
          </w:hyperlink>
        </w:p>
        <w:p w14:paraId="4661A29A" w14:textId="77777777" w:rsidR="004A579A" w:rsidRPr="004A579A" w:rsidRDefault="00F5610D" w:rsidP="004A579A">
          <w:pPr>
            <w:pStyle w:val="12"/>
            <w:tabs>
              <w:tab w:val="right" w:leader="dot" w:pos="9345"/>
            </w:tabs>
            <w:spacing w:after="120" w:line="276" w:lineRule="auto"/>
            <w:rPr>
              <w:rFonts w:eastAsiaTheme="minorEastAsia"/>
              <w:noProof/>
            </w:rPr>
          </w:pPr>
          <w:hyperlink w:anchor="_Toc54185490" w:history="1">
            <w:r w:rsidR="004A579A" w:rsidRPr="004A579A">
              <w:rPr>
                <w:rStyle w:val="ab"/>
                <w:noProof/>
              </w:rPr>
              <w:t>Содержание дисциплины</w:t>
            </w:r>
            <w:r w:rsidR="004A579A" w:rsidRPr="004A579A">
              <w:rPr>
                <w:noProof/>
                <w:webHidden/>
              </w:rPr>
              <w:tab/>
            </w:r>
            <w:r w:rsidR="004A579A" w:rsidRPr="004A579A">
              <w:rPr>
                <w:noProof/>
                <w:webHidden/>
              </w:rPr>
              <w:fldChar w:fldCharType="begin"/>
            </w:r>
            <w:r w:rsidR="004A579A" w:rsidRPr="004A579A">
              <w:rPr>
                <w:noProof/>
                <w:webHidden/>
              </w:rPr>
              <w:instrText xml:space="preserve"> PAGEREF _Toc54185490 \h </w:instrText>
            </w:r>
            <w:r w:rsidR="004A579A" w:rsidRPr="004A579A">
              <w:rPr>
                <w:noProof/>
                <w:webHidden/>
              </w:rPr>
            </w:r>
            <w:r w:rsidR="004A579A" w:rsidRPr="004A579A">
              <w:rPr>
                <w:noProof/>
                <w:webHidden/>
              </w:rPr>
              <w:fldChar w:fldCharType="separate"/>
            </w:r>
            <w:r w:rsidR="0078256F">
              <w:rPr>
                <w:noProof/>
                <w:webHidden/>
              </w:rPr>
              <w:t>6</w:t>
            </w:r>
            <w:r w:rsidR="004A579A" w:rsidRPr="004A579A">
              <w:rPr>
                <w:noProof/>
                <w:webHidden/>
              </w:rPr>
              <w:fldChar w:fldCharType="end"/>
            </w:r>
          </w:hyperlink>
        </w:p>
        <w:p w14:paraId="2AA7D44D" w14:textId="77777777" w:rsidR="004A579A" w:rsidRPr="004A579A" w:rsidRDefault="00F5610D" w:rsidP="004A579A">
          <w:pPr>
            <w:pStyle w:val="12"/>
            <w:tabs>
              <w:tab w:val="right" w:leader="dot" w:pos="9345"/>
            </w:tabs>
            <w:spacing w:after="120" w:line="276" w:lineRule="auto"/>
            <w:rPr>
              <w:rFonts w:eastAsiaTheme="minorEastAsia"/>
              <w:noProof/>
            </w:rPr>
          </w:pPr>
          <w:hyperlink w:anchor="_Toc54185491" w:history="1">
            <w:r w:rsidR="004A579A" w:rsidRPr="004A579A">
              <w:rPr>
                <w:rStyle w:val="ab"/>
                <w:noProof/>
              </w:rPr>
              <w:t>Учебно-методическое обеспечение самостоятельной работы обучающихся</w:t>
            </w:r>
            <w:r w:rsidR="004A579A" w:rsidRPr="004A579A">
              <w:rPr>
                <w:rStyle w:val="ab"/>
                <w:i/>
                <w:noProof/>
              </w:rPr>
              <w:t xml:space="preserve"> </w:t>
            </w:r>
            <w:r w:rsidR="004A579A" w:rsidRPr="004A579A">
              <w:rPr>
                <w:rStyle w:val="ab"/>
                <w:noProof/>
              </w:rPr>
              <w:t>по дисциплине</w:t>
            </w:r>
            <w:r w:rsidR="004A579A" w:rsidRPr="004A579A">
              <w:rPr>
                <w:noProof/>
                <w:webHidden/>
              </w:rPr>
              <w:tab/>
            </w:r>
            <w:r w:rsidR="004A579A" w:rsidRPr="004A579A">
              <w:rPr>
                <w:noProof/>
                <w:webHidden/>
              </w:rPr>
              <w:fldChar w:fldCharType="begin"/>
            </w:r>
            <w:r w:rsidR="004A579A" w:rsidRPr="004A579A">
              <w:rPr>
                <w:noProof/>
                <w:webHidden/>
              </w:rPr>
              <w:instrText xml:space="preserve"> PAGEREF _Toc54185491 \h </w:instrText>
            </w:r>
            <w:r w:rsidR="004A579A" w:rsidRPr="004A579A">
              <w:rPr>
                <w:noProof/>
                <w:webHidden/>
              </w:rPr>
            </w:r>
            <w:r w:rsidR="004A579A" w:rsidRPr="004A579A">
              <w:rPr>
                <w:noProof/>
                <w:webHidden/>
              </w:rPr>
              <w:fldChar w:fldCharType="separate"/>
            </w:r>
            <w:r w:rsidR="0078256F">
              <w:rPr>
                <w:noProof/>
                <w:webHidden/>
              </w:rPr>
              <w:t>18</w:t>
            </w:r>
            <w:r w:rsidR="004A579A" w:rsidRPr="004A579A">
              <w:rPr>
                <w:noProof/>
                <w:webHidden/>
              </w:rPr>
              <w:fldChar w:fldCharType="end"/>
            </w:r>
          </w:hyperlink>
        </w:p>
        <w:p w14:paraId="03884619" w14:textId="77777777" w:rsidR="004A579A" w:rsidRPr="004A579A" w:rsidRDefault="00F5610D" w:rsidP="004A579A">
          <w:pPr>
            <w:pStyle w:val="12"/>
            <w:tabs>
              <w:tab w:val="right" w:leader="dot" w:pos="9345"/>
            </w:tabs>
            <w:spacing w:after="120" w:line="276" w:lineRule="auto"/>
            <w:rPr>
              <w:rFonts w:eastAsiaTheme="minorEastAsia"/>
              <w:noProof/>
            </w:rPr>
          </w:pPr>
          <w:hyperlink w:anchor="_Toc54185492" w:history="1">
            <w:r w:rsidR="004A579A" w:rsidRPr="004A579A">
              <w:rPr>
                <w:rStyle w:val="ab"/>
                <w:noProof/>
              </w:rPr>
              <w:t>Фонд оценочных средств</w:t>
            </w:r>
            <w:r w:rsidR="004A579A" w:rsidRPr="004A579A">
              <w:rPr>
                <w:noProof/>
                <w:webHidden/>
              </w:rPr>
              <w:tab/>
            </w:r>
            <w:r w:rsidR="004A579A" w:rsidRPr="004A579A">
              <w:rPr>
                <w:noProof/>
                <w:webHidden/>
              </w:rPr>
              <w:fldChar w:fldCharType="begin"/>
            </w:r>
            <w:r w:rsidR="004A579A" w:rsidRPr="004A579A">
              <w:rPr>
                <w:noProof/>
                <w:webHidden/>
              </w:rPr>
              <w:instrText xml:space="preserve"> PAGEREF _Toc54185492 \h </w:instrText>
            </w:r>
            <w:r w:rsidR="004A579A" w:rsidRPr="004A579A">
              <w:rPr>
                <w:noProof/>
                <w:webHidden/>
              </w:rPr>
            </w:r>
            <w:r w:rsidR="004A579A" w:rsidRPr="004A579A">
              <w:rPr>
                <w:noProof/>
                <w:webHidden/>
              </w:rPr>
              <w:fldChar w:fldCharType="separate"/>
            </w:r>
            <w:r w:rsidR="0078256F">
              <w:rPr>
                <w:noProof/>
                <w:webHidden/>
              </w:rPr>
              <w:t>18</w:t>
            </w:r>
            <w:r w:rsidR="004A579A" w:rsidRPr="004A579A">
              <w:rPr>
                <w:noProof/>
                <w:webHidden/>
              </w:rPr>
              <w:fldChar w:fldCharType="end"/>
            </w:r>
          </w:hyperlink>
        </w:p>
        <w:p w14:paraId="1DF5E26F" w14:textId="77777777" w:rsidR="004A579A" w:rsidRPr="004A579A" w:rsidRDefault="00F5610D" w:rsidP="004A579A">
          <w:pPr>
            <w:pStyle w:val="31"/>
            <w:tabs>
              <w:tab w:val="right" w:leader="dot" w:pos="9345"/>
            </w:tabs>
            <w:spacing w:after="120" w:line="276" w:lineRule="auto"/>
            <w:rPr>
              <w:rFonts w:eastAsiaTheme="minorEastAsia"/>
              <w:noProof/>
            </w:rPr>
          </w:pPr>
          <w:hyperlink w:anchor="_Toc54185493" w:history="1">
            <w:r w:rsidR="004A579A" w:rsidRPr="004A579A">
              <w:rPr>
                <w:rStyle w:val="ab"/>
                <w:noProof/>
              </w:rPr>
              <w:t>Показатели оценивания основного этапа освоения компетенции</w:t>
            </w:r>
            <w:r w:rsidR="004A579A" w:rsidRPr="004A579A">
              <w:rPr>
                <w:noProof/>
                <w:webHidden/>
              </w:rPr>
              <w:tab/>
            </w:r>
            <w:r w:rsidR="004A579A" w:rsidRPr="004A579A">
              <w:rPr>
                <w:noProof/>
                <w:webHidden/>
              </w:rPr>
              <w:fldChar w:fldCharType="begin"/>
            </w:r>
            <w:r w:rsidR="004A579A" w:rsidRPr="004A579A">
              <w:rPr>
                <w:noProof/>
                <w:webHidden/>
              </w:rPr>
              <w:instrText xml:space="preserve"> PAGEREF _Toc54185493 \h </w:instrText>
            </w:r>
            <w:r w:rsidR="004A579A" w:rsidRPr="004A579A">
              <w:rPr>
                <w:noProof/>
                <w:webHidden/>
              </w:rPr>
            </w:r>
            <w:r w:rsidR="004A579A" w:rsidRPr="004A579A">
              <w:rPr>
                <w:noProof/>
                <w:webHidden/>
              </w:rPr>
              <w:fldChar w:fldCharType="separate"/>
            </w:r>
            <w:r w:rsidR="0078256F">
              <w:rPr>
                <w:noProof/>
                <w:webHidden/>
              </w:rPr>
              <w:t>18</w:t>
            </w:r>
            <w:r w:rsidR="004A579A" w:rsidRPr="004A579A">
              <w:rPr>
                <w:noProof/>
                <w:webHidden/>
              </w:rPr>
              <w:fldChar w:fldCharType="end"/>
            </w:r>
          </w:hyperlink>
        </w:p>
        <w:p w14:paraId="7CFC7C62" w14:textId="77777777" w:rsidR="004A579A" w:rsidRPr="004A579A" w:rsidRDefault="00F5610D" w:rsidP="004A579A">
          <w:pPr>
            <w:pStyle w:val="31"/>
            <w:tabs>
              <w:tab w:val="right" w:leader="dot" w:pos="9345"/>
            </w:tabs>
            <w:spacing w:after="120" w:line="276" w:lineRule="auto"/>
            <w:rPr>
              <w:rFonts w:eastAsiaTheme="minorEastAsia"/>
              <w:noProof/>
            </w:rPr>
          </w:pPr>
          <w:hyperlink w:anchor="_Toc54185494" w:history="1">
            <w:r w:rsidR="004A579A" w:rsidRPr="004A579A">
              <w:rPr>
                <w:rStyle w:val="ab"/>
                <w:noProof/>
              </w:rPr>
              <w:t>Вопросы для семестровой аттестации</w:t>
            </w:r>
            <w:r w:rsidR="004A579A" w:rsidRPr="004A579A">
              <w:rPr>
                <w:noProof/>
                <w:webHidden/>
              </w:rPr>
              <w:tab/>
            </w:r>
            <w:r w:rsidR="004A579A" w:rsidRPr="004A579A">
              <w:rPr>
                <w:noProof/>
                <w:webHidden/>
              </w:rPr>
              <w:fldChar w:fldCharType="begin"/>
            </w:r>
            <w:r w:rsidR="004A579A" w:rsidRPr="004A579A">
              <w:rPr>
                <w:noProof/>
                <w:webHidden/>
              </w:rPr>
              <w:instrText xml:space="preserve"> PAGEREF _Toc54185494 \h </w:instrText>
            </w:r>
            <w:r w:rsidR="004A579A" w:rsidRPr="004A579A">
              <w:rPr>
                <w:noProof/>
                <w:webHidden/>
              </w:rPr>
            </w:r>
            <w:r w:rsidR="004A579A" w:rsidRPr="004A579A">
              <w:rPr>
                <w:noProof/>
                <w:webHidden/>
              </w:rPr>
              <w:fldChar w:fldCharType="separate"/>
            </w:r>
            <w:r w:rsidR="0078256F">
              <w:rPr>
                <w:noProof/>
                <w:webHidden/>
              </w:rPr>
              <w:t>18</w:t>
            </w:r>
            <w:r w:rsidR="004A579A" w:rsidRPr="004A579A">
              <w:rPr>
                <w:noProof/>
                <w:webHidden/>
              </w:rPr>
              <w:fldChar w:fldCharType="end"/>
            </w:r>
          </w:hyperlink>
        </w:p>
        <w:p w14:paraId="7D3CC76A" w14:textId="77777777" w:rsidR="004A579A" w:rsidRPr="004A579A" w:rsidRDefault="00F5610D" w:rsidP="004A579A">
          <w:pPr>
            <w:pStyle w:val="31"/>
            <w:tabs>
              <w:tab w:val="right" w:leader="dot" w:pos="9345"/>
            </w:tabs>
            <w:spacing w:after="120" w:line="276" w:lineRule="auto"/>
            <w:rPr>
              <w:rFonts w:eastAsiaTheme="minorEastAsia"/>
              <w:noProof/>
            </w:rPr>
          </w:pPr>
          <w:hyperlink w:anchor="_Toc54185495" w:history="1">
            <w:r w:rsidR="004A579A" w:rsidRPr="004A579A">
              <w:rPr>
                <w:rStyle w:val="ab"/>
                <w:noProof/>
              </w:rPr>
              <w:t>Критерии оценивания основного этапа освоения компетенции</w:t>
            </w:r>
            <w:r w:rsidR="004A579A" w:rsidRPr="004A579A">
              <w:rPr>
                <w:noProof/>
                <w:webHidden/>
              </w:rPr>
              <w:tab/>
            </w:r>
            <w:r w:rsidR="004A579A" w:rsidRPr="004A579A">
              <w:rPr>
                <w:noProof/>
                <w:webHidden/>
              </w:rPr>
              <w:fldChar w:fldCharType="begin"/>
            </w:r>
            <w:r w:rsidR="004A579A" w:rsidRPr="004A579A">
              <w:rPr>
                <w:noProof/>
                <w:webHidden/>
              </w:rPr>
              <w:instrText xml:space="preserve"> PAGEREF _Toc54185495 \h </w:instrText>
            </w:r>
            <w:r w:rsidR="004A579A" w:rsidRPr="004A579A">
              <w:rPr>
                <w:noProof/>
                <w:webHidden/>
              </w:rPr>
            </w:r>
            <w:r w:rsidR="004A579A" w:rsidRPr="004A579A">
              <w:rPr>
                <w:noProof/>
                <w:webHidden/>
              </w:rPr>
              <w:fldChar w:fldCharType="separate"/>
            </w:r>
            <w:r w:rsidR="0078256F">
              <w:rPr>
                <w:noProof/>
                <w:webHidden/>
              </w:rPr>
              <w:t>20</w:t>
            </w:r>
            <w:r w:rsidR="004A579A" w:rsidRPr="004A579A">
              <w:rPr>
                <w:noProof/>
                <w:webHidden/>
              </w:rPr>
              <w:fldChar w:fldCharType="end"/>
            </w:r>
          </w:hyperlink>
        </w:p>
        <w:p w14:paraId="1FBB2B9D" w14:textId="77777777" w:rsidR="004A579A" w:rsidRPr="004A579A" w:rsidRDefault="00F5610D" w:rsidP="004A579A">
          <w:pPr>
            <w:pStyle w:val="31"/>
            <w:tabs>
              <w:tab w:val="right" w:leader="dot" w:pos="9345"/>
            </w:tabs>
            <w:spacing w:after="120" w:line="276" w:lineRule="auto"/>
            <w:rPr>
              <w:rFonts w:eastAsiaTheme="minorEastAsia"/>
              <w:noProof/>
            </w:rPr>
          </w:pPr>
          <w:hyperlink w:anchor="_Toc54185496" w:history="1">
            <w:r w:rsidR="004A579A" w:rsidRPr="004A579A">
              <w:rPr>
                <w:rStyle w:val="ab"/>
                <w:noProof/>
              </w:rPr>
              <w:t>Описание шкал оценивания основного этапа освоения компетенции</w:t>
            </w:r>
            <w:r w:rsidR="004A579A" w:rsidRPr="004A579A">
              <w:rPr>
                <w:noProof/>
                <w:webHidden/>
              </w:rPr>
              <w:tab/>
            </w:r>
            <w:r w:rsidR="004A579A" w:rsidRPr="004A579A">
              <w:rPr>
                <w:noProof/>
                <w:webHidden/>
              </w:rPr>
              <w:fldChar w:fldCharType="begin"/>
            </w:r>
            <w:r w:rsidR="004A579A" w:rsidRPr="004A579A">
              <w:rPr>
                <w:noProof/>
                <w:webHidden/>
              </w:rPr>
              <w:instrText xml:space="preserve"> PAGEREF _Toc54185496 \h </w:instrText>
            </w:r>
            <w:r w:rsidR="004A579A" w:rsidRPr="004A579A">
              <w:rPr>
                <w:noProof/>
                <w:webHidden/>
              </w:rPr>
            </w:r>
            <w:r w:rsidR="004A579A" w:rsidRPr="004A579A">
              <w:rPr>
                <w:noProof/>
                <w:webHidden/>
              </w:rPr>
              <w:fldChar w:fldCharType="separate"/>
            </w:r>
            <w:r w:rsidR="0078256F">
              <w:rPr>
                <w:noProof/>
                <w:webHidden/>
              </w:rPr>
              <w:t>21</w:t>
            </w:r>
            <w:r w:rsidR="004A579A" w:rsidRPr="004A579A">
              <w:rPr>
                <w:noProof/>
                <w:webHidden/>
              </w:rPr>
              <w:fldChar w:fldCharType="end"/>
            </w:r>
          </w:hyperlink>
        </w:p>
        <w:p w14:paraId="6A84F47C" w14:textId="77777777" w:rsidR="004A579A" w:rsidRPr="004A579A" w:rsidRDefault="00F5610D" w:rsidP="004A579A">
          <w:pPr>
            <w:pStyle w:val="31"/>
            <w:tabs>
              <w:tab w:val="right" w:leader="dot" w:pos="9345"/>
            </w:tabs>
            <w:spacing w:after="120" w:line="276" w:lineRule="auto"/>
            <w:rPr>
              <w:rFonts w:eastAsiaTheme="minorEastAsia"/>
              <w:noProof/>
            </w:rPr>
          </w:pPr>
          <w:hyperlink w:anchor="_Toc54185497" w:history="1">
            <w:r w:rsidR="004A579A" w:rsidRPr="004A579A">
              <w:rPr>
                <w:rStyle w:val="ab"/>
                <w:noProof/>
              </w:rPr>
              <w:t>Средства оценивания</w:t>
            </w:r>
            <w:r w:rsidR="004A579A" w:rsidRPr="004A579A">
              <w:rPr>
                <w:noProof/>
                <w:webHidden/>
              </w:rPr>
              <w:tab/>
            </w:r>
            <w:r w:rsidR="004A579A" w:rsidRPr="004A579A">
              <w:rPr>
                <w:noProof/>
                <w:webHidden/>
              </w:rPr>
              <w:fldChar w:fldCharType="begin"/>
            </w:r>
            <w:r w:rsidR="004A579A" w:rsidRPr="004A579A">
              <w:rPr>
                <w:noProof/>
                <w:webHidden/>
              </w:rPr>
              <w:instrText xml:space="preserve"> PAGEREF _Toc54185497 \h </w:instrText>
            </w:r>
            <w:r w:rsidR="004A579A" w:rsidRPr="004A579A">
              <w:rPr>
                <w:noProof/>
                <w:webHidden/>
              </w:rPr>
            </w:r>
            <w:r w:rsidR="004A579A" w:rsidRPr="004A579A">
              <w:rPr>
                <w:noProof/>
                <w:webHidden/>
              </w:rPr>
              <w:fldChar w:fldCharType="separate"/>
            </w:r>
            <w:r w:rsidR="0078256F">
              <w:rPr>
                <w:noProof/>
                <w:webHidden/>
              </w:rPr>
              <w:t>21</w:t>
            </w:r>
            <w:r w:rsidR="004A579A" w:rsidRPr="004A579A">
              <w:rPr>
                <w:noProof/>
                <w:webHidden/>
              </w:rPr>
              <w:fldChar w:fldCharType="end"/>
            </w:r>
          </w:hyperlink>
        </w:p>
        <w:p w14:paraId="09A419B5" w14:textId="77777777" w:rsidR="004A579A" w:rsidRPr="004A579A" w:rsidRDefault="00F5610D" w:rsidP="004A579A">
          <w:pPr>
            <w:pStyle w:val="12"/>
            <w:tabs>
              <w:tab w:val="right" w:leader="dot" w:pos="9345"/>
            </w:tabs>
            <w:spacing w:after="120" w:line="276" w:lineRule="auto"/>
            <w:rPr>
              <w:rFonts w:eastAsiaTheme="minorEastAsia"/>
              <w:noProof/>
            </w:rPr>
          </w:pPr>
          <w:hyperlink w:anchor="_Toc54185498" w:history="1">
            <w:r w:rsidR="004A579A" w:rsidRPr="004A579A">
              <w:rPr>
                <w:rStyle w:val="ab"/>
                <w:noProof/>
              </w:rPr>
              <w:t>Литература по дисциплине</w:t>
            </w:r>
            <w:r w:rsidR="004A579A" w:rsidRPr="004A579A">
              <w:rPr>
                <w:noProof/>
                <w:webHidden/>
              </w:rPr>
              <w:tab/>
            </w:r>
            <w:r w:rsidR="004A579A" w:rsidRPr="004A579A">
              <w:rPr>
                <w:noProof/>
                <w:webHidden/>
              </w:rPr>
              <w:fldChar w:fldCharType="begin"/>
            </w:r>
            <w:r w:rsidR="004A579A" w:rsidRPr="004A579A">
              <w:rPr>
                <w:noProof/>
                <w:webHidden/>
              </w:rPr>
              <w:instrText xml:space="preserve"> PAGEREF _Toc54185498 \h </w:instrText>
            </w:r>
            <w:r w:rsidR="004A579A" w:rsidRPr="004A579A">
              <w:rPr>
                <w:noProof/>
                <w:webHidden/>
              </w:rPr>
            </w:r>
            <w:r w:rsidR="004A579A" w:rsidRPr="004A579A">
              <w:rPr>
                <w:noProof/>
                <w:webHidden/>
              </w:rPr>
              <w:fldChar w:fldCharType="separate"/>
            </w:r>
            <w:r w:rsidR="0078256F">
              <w:rPr>
                <w:noProof/>
                <w:webHidden/>
              </w:rPr>
              <w:t>22</w:t>
            </w:r>
            <w:r w:rsidR="004A579A" w:rsidRPr="004A579A">
              <w:rPr>
                <w:noProof/>
                <w:webHidden/>
              </w:rPr>
              <w:fldChar w:fldCharType="end"/>
            </w:r>
          </w:hyperlink>
        </w:p>
        <w:p w14:paraId="777AF45D" w14:textId="77777777" w:rsidR="004A579A" w:rsidRPr="004A579A" w:rsidRDefault="00F5610D" w:rsidP="004A579A">
          <w:pPr>
            <w:pStyle w:val="12"/>
            <w:tabs>
              <w:tab w:val="right" w:leader="dot" w:pos="9345"/>
            </w:tabs>
            <w:spacing w:after="120" w:line="276" w:lineRule="auto"/>
            <w:rPr>
              <w:rFonts w:eastAsiaTheme="minorEastAsia"/>
              <w:noProof/>
            </w:rPr>
          </w:pPr>
          <w:hyperlink w:anchor="_Toc54185499" w:history="1">
            <w:r w:rsidR="004A579A" w:rsidRPr="004A579A">
              <w:rPr>
                <w:rStyle w:val="ab"/>
                <w:noProof/>
              </w:rPr>
              <w:t>Интернет-ресурсы</w:t>
            </w:r>
            <w:r w:rsidR="004A579A" w:rsidRPr="004A579A">
              <w:rPr>
                <w:noProof/>
                <w:webHidden/>
              </w:rPr>
              <w:tab/>
            </w:r>
            <w:r w:rsidR="004A579A" w:rsidRPr="004A579A">
              <w:rPr>
                <w:noProof/>
                <w:webHidden/>
              </w:rPr>
              <w:fldChar w:fldCharType="begin"/>
            </w:r>
            <w:r w:rsidR="004A579A" w:rsidRPr="004A579A">
              <w:rPr>
                <w:noProof/>
                <w:webHidden/>
              </w:rPr>
              <w:instrText xml:space="preserve"> PAGEREF _Toc54185499 \h </w:instrText>
            </w:r>
            <w:r w:rsidR="004A579A" w:rsidRPr="004A579A">
              <w:rPr>
                <w:noProof/>
                <w:webHidden/>
              </w:rPr>
            </w:r>
            <w:r w:rsidR="004A579A" w:rsidRPr="004A579A">
              <w:rPr>
                <w:noProof/>
                <w:webHidden/>
              </w:rPr>
              <w:fldChar w:fldCharType="separate"/>
            </w:r>
            <w:r w:rsidR="0078256F">
              <w:rPr>
                <w:noProof/>
                <w:webHidden/>
              </w:rPr>
              <w:t>22</w:t>
            </w:r>
            <w:r w:rsidR="004A579A" w:rsidRPr="004A579A">
              <w:rPr>
                <w:noProof/>
                <w:webHidden/>
              </w:rPr>
              <w:fldChar w:fldCharType="end"/>
            </w:r>
          </w:hyperlink>
        </w:p>
        <w:p w14:paraId="42FD9C28" w14:textId="77777777" w:rsidR="004A579A" w:rsidRPr="004A579A" w:rsidRDefault="00F5610D" w:rsidP="004A579A">
          <w:pPr>
            <w:pStyle w:val="12"/>
            <w:tabs>
              <w:tab w:val="right" w:leader="dot" w:pos="9345"/>
            </w:tabs>
            <w:spacing w:after="120" w:line="276" w:lineRule="auto"/>
            <w:rPr>
              <w:rFonts w:eastAsiaTheme="minorEastAsia"/>
              <w:noProof/>
            </w:rPr>
          </w:pPr>
          <w:hyperlink w:anchor="_Toc54185500" w:history="1">
            <w:r w:rsidR="004A579A" w:rsidRPr="004A579A">
              <w:rPr>
                <w:rStyle w:val="ab"/>
                <w:noProof/>
              </w:rPr>
              <w:t>Методические указания для освоения дисциплины</w:t>
            </w:r>
            <w:r w:rsidR="004A579A" w:rsidRPr="004A579A">
              <w:rPr>
                <w:noProof/>
                <w:webHidden/>
              </w:rPr>
              <w:tab/>
            </w:r>
            <w:r w:rsidR="004A579A" w:rsidRPr="004A579A">
              <w:rPr>
                <w:noProof/>
                <w:webHidden/>
              </w:rPr>
              <w:fldChar w:fldCharType="begin"/>
            </w:r>
            <w:r w:rsidR="004A579A" w:rsidRPr="004A579A">
              <w:rPr>
                <w:noProof/>
                <w:webHidden/>
              </w:rPr>
              <w:instrText xml:space="preserve"> PAGEREF _Toc54185500 \h </w:instrText>
            </w:r>
            <w:r w:rsidR="004A579A" w:rsidRPr="004A579A">
              <w:rPr>
                <w:noProof/>
                <w:webHidden/>
              </w:rPr>
            </w:r>
            <w:r w:rsidR="004A579A" w:rsidRPr="004A579A">
              <w:rPr>
                <w:noProof/>
                <w:webHidden/>
              </w:rPr>
              <w:fldChar w:fldCharType="separate"/>
            </w:r>
            <w:r w:rsidR="0078256F">
              <w:rPr>
                <w:noProof/>
                <w:webHidden/>
              </w:rPr>
              <w:t>22</w:t>
            </w:r>
            <w:r w:rsidR="004A579A" w:rsidRPr="004A579A">
              <w:rPr>
                <w:noProof/>
                <w:webHidden/>
              </w:rPr>
              <w:fldChar w:fldCharType="end"/>
            </w:r>
          </w:hyperlink>
        </w:p>
        <w:p w14:paraId="165C747D" w14:textId="77777777" w:rsidR="004A579A" w:rsidRPr="004A579A" w:rsidRDefault="00F5610D" w:rsidP="004A579A">
          <w:pPr>
            <w:pStyle w:val="12"/>
            <w:tabs>
              <w:tab w:val="right" w:leader="dot" w:pos="9345"/>
            </w:tabs>
            <w:spacing w:after="120" w:line="276" w:lineRule="auto"/>
            <w:rPr>
              <w:rFonts w:eastAsiaTheme="minorEastAsia"/>
              <w:noProof/>
            </w:rPr>
          </w:pPr>
          <w:hyperlink w:anchor="_Toc54185501" w:history="1">
            <w:r w:rsidR="004A579A" w:rsidRPr="004A579A">
              <w:rPr>
                <w:rStyle w:val="ab"/>
                <w:noProof/>
              </w:rPr>
              <w:t>Материально-техническая база  для осуществления образовательного процесса</w:t>
            </w:r>
            <w:r w:rsidR="004A579A" w:rsidRPr="004A579A">
              <w:rPr>
                <w:noProof/>
                <w:webHidden/>
              </w:rPr>
              <w:tab/>
            </w:r>
            <w:r w:rsidR="004A579A" w:rsidRPr="004A579A">
              <w:rPr>
                <w:noProof/>
                <w:webHidden/>
              </w:rPr>
              <w:fldChar w:fldCharType="begin"/>
            </w:r>
            <w:r w:rsidR="004A579A" w:rsidRPr="004A579A">
              <w:rPr>
                <w:noProof/>
                <w:webHidden/>
              </w:rPr>
              <w:instrText xml:space="preserve"> PAGEREF _Toc54185501 \h </w:instrText>
            </w:r>
            <w:r w:rsidR="004A579A" w:rsidRPr="004A579A">
              <w:rPr>
                <w:noProof/>
                <w:webHidden/>
              </w:rPr>
            </w:r>
            <w:r w:rsidR="004A579A" w:rsidRPr="004A579A">
              <w:rPr>
                <w:noProof/>
                <w:webHidden/>
              </w:rPr>
              <w:fldChar w:fldCharType="separate"/>
            </w:r>
            <w:r w:rsidR="0078256F">
              <w:rPr>
                <w:noProof/>
                <w:webHidden/>
              </w:rPr>
              <w:t>23</w:t>
            </w:r>
            <w:r w:rsidR="004A579A" w:rsidRPr="004A579A">
              <w:rPr>
                <w:noProof/>
                <w:webHidden/>
              </w:rPr>
              <w:fldChar w:fldCharType="end"/>
            </w:r>
          </w:hyperlink>
        </w:p>
        <w:p w14:paraId="73ED9D99" w14:textId="77777777" w:rsidR="00DF22ED" w:rsidRPr="004A579A" w:rsidRDefault="004E5E93" w:rsidP="004A579A">
          <w:pPr>
            <w:spacing w:after="120" w:line="276" w:lineRule="auto"/>
          </w:pPr>
          <w:r w:rsidRPr="004A579A">
            <w:fldChar w:fldCharType="end"/>
          </w:r>
        </w:p>
      </w:sdtContent>
    </w:sdt>
    <w:p w14:paraId="7DC3EDA4" w14:textId="77777777" w:rsidR="00DF22ED" w:rsidRPr="004A579A" w:rsidRDefault="00DF22ED" w:rsidP="004A579A">
      <w:pPr>
        <w:pStyle w:val="10"/>
        <w:spacing w:before="0" w:after="120"/>
        <w:rPr>
          <w:sz w:val="24"/>
          <w:szCs w:val="24"/>
        </w:rPr>
      </w:pPr>
    </w:p>
    <w:p w14:paraId="60809E8B" w14:textId="77777777" w:rsidR="00DF22ED" w:rsidRPr="004A579A" w:rsidRDefault="00DF22ED" w:rsidP="004A579A">
      <w:pPr>
        <w:spacing w:after="120" w:line="276" w:lineRule="auto"/>
      </w:pPr>
    </w:p>
    <w:p w14:paraId="414F1EFA" w14:textId="77777777" w:rsidR="00DF22ED" w:rsidRPr="004A579A" w:rsidRDefault="00DF22ED" w:rsidP="004A579A">
      <w:pPr>
        <w:spacing w:after="120" w:line="276" w:lineRule="auto"/>
      </w:pPr>
    </w:p>
    <w:p w14:paraId="1364268E" w14:textId="77777777" w:rsidR="00DF22ED" w:rsidRPr="004A579A" w:rsidRDefault="00DF22ED" w:rsidP="004A579A">
      <w:pPr>
        <w:spacing w:after="120" w:line="276" w:lineRule="auto"/>
      </w:pPr>
    </w:p>
    <w:p w14:paraId="0427BEE0" w14:textId="77777777" w:rsidR="00DF22ED" w:rsidRPr="004A579A" w:rsidRDefault="00DF22ED" w:rsidP="004A579A">
      <w:pPr>
        <w:spacing w:after="120" w:line="276" w:lineRule="auto"/>
      </w:pPr>
    </w:p>
    <w:p w14:paraId="03D24E14" w14:textId="77777777" w:rsidR="00DF22ED" w:rsidRPr="004A579A" w:rsidRDefault="00DF22ED" w:rsidP="004A579A">
      <w:pPr>
        <w:spacing w:after="120" w:line="276" w:lineRule="auto"/>
      </w:pPr>
    </w:p>
    <w:p w14:paraId="3609F94F" w14:textId="77777777" w:rsidR="00ED2FD6" w:rsidRPr="004A579A" w:rsidRDefault="00ED2FD6" w:rsidP="004A579A">
      <w:pPr>
        <w:spacing w:after="120" w:line="276" w:lineRule="auto"/>
      </w:pPr>
    </w:p>
    <w:p w14:paraId="37AE0D56" w14:textId="77777777" w:rsidR="00AA6A54" w:rsidRPr="004A579A" w:rsidRDefault="00AA6A54" w:rsidP="004A579A">
      <w:pPr>
        <w:spacing w:after="120" w:line="276" w:lineRule="auto"/>
      </w:pPr>
    </w:p>
    <w:p w14:paraId="2B427A94" w14:textId="77777777" w:rsidR="00DF22ED" w:rsidRPr="004A579A" w:rsidRDefault="00DF22ED" w:rsidP="004A579A">
      <w:pPr>
        <w:spacing w:after="120" w:line="276" w:lineRule="auto"/>
      </w:pPr>
    </w:p>
    <w:p w14:paraId="30654D8B" w14:textId="77777777" w:rsidR="00DF22ED" w:rsidRPr="004A579A" w:rsidRDefault="00DF22ED" w:rsidP="004A579A">
      <w:pPr>
        <w:spacing w:after="120" w:line="276" w:lineRule="auto"/>
      </w:pPr>
    </w:p>
    <w:p w14:paraId="395C95CD" w14:textId="77777777" w:rsidR="009E3219" w:rsidRPr="004A579A" w:rsidRDefault="009E3219" w:rsidP="004A579A">
      <w:pPr>
        <w:pStyle w:val="10"/>
        <w:spacing w:before="0" w:after="120"/>
        <w:rPr>
          <w:sz w:val="24"/>
          <w:szCs w:val="24"/>
        </w:rPr>
      </w:pPr>
      <w:bookmarkStart w:id="0" w:name="_Toc54185482"/>
      <w:r w:rsidRPr="004A579A">
        <w:rPr>
          <w:sz w:val="24"/>
          <w:szCs w:val="24"/>
        </w:rPr>
        <w:lastRenderedPageBreak/>
        <w:t>Цель и задачи дисциплины</w:t>
      </w:r>
      <w:bookmarkEnd w:id="0"/>
    </w:p>
    <w:p w14:paraId="2FEBBE2D" w14:textId="77777777" w:rsidR="009E3219" w:rsidRPr="004A579A" w:rsidRDefault="009E3219" w:rsidP="004A579A">
      <w:pPr>
        <w:spacing w:after="120" w:line="276" w:lineRule="auto"/>
        <w:jc w:val="both"/>
      </w:pPr>
      <w:r w:rsidRPr="004A579A">
        <w:rPr>
          <w:b/>
          <w:i/>
        </w:rPr>
        <w:t>Цель дисциплины:</w:t>
      </w:r>
      <w:r w:rsidRPr="004A579A">
        <w:t xml:space="preserve"> познакомить </w:t>
      </w:r>
      <w:r w:rsidR="00B1737F" w:rsidRPr="004A579A">
        <w:t>обучающихся</w:t>
      </w:r>
      <w:r w:rsidRPr="004A579A">
        <w:t xml:space="preserve"> с основными вехами и традициями богословского образования, структурой образования на Богословском факультете ПСТГУ, его местом  и значением в истории и современном состоянии богословского образования. Курс является существенным элементом формирования культуры будущего пастыря, исследователя, преподавателя, понимания традиции.</w:t>
      </w:r>
    </w:p>
    <w:p w14:paraId="01EBA2FC" w14:textId="77777777" w:rsidR="009E3219" w:rsidRPr="004A579A" w:rsidRDefault="009E3219" w:rsidP="004A579A">
      <w:pPr>
        <w:spacing w:after="120" w:line="276" w:lineRule="auto"/>
        <w:jc w:val="both"/>
      </w:pPr>
      <w:r w:rsidRPr="004A579A">
        <w:t xml:space="preserve">Для достижения этой цели в курсе предполагается решить следующие </w:t>
      </w:r>
      <w:r w:rsidRPr="004A579A">
        <w:rPr>
          <w:b/>
          <w:i/>
        </w:rPr>
        <w:t>задачи</w:t>
      </w:r>
      <w:r w:rsidRPr="004A579A">
        <w:t>:</w:t>
      </w:r>
    </w:p>
    <w:p w14:paraId="47D860D5" w14:textId="77777777" w:rsidR="009E3219" w:rsidRPr="004A579A" w:rsidRDefault="009E3219" w:rsidP="004A579A">
      <w:pPr>
        <w:spacing w:after="120" w:line="276" w:lineRule="auto"/>
        <w:jc w:val="both"/>
      </w:pPr>
      <w:r w:rsidRPr="004A579A">
        <w:t>— дать начальные сведения об основных этапах становления богословского образования в христианской церковной традиции; показать последовательность, взаимосвязь и специфику различных этапов становления богословского знания;</w:t>
      </w:r>
    </w:p>
    <w:p w14:paraId="5307A991" w14:textId="77777777" w:rsidR="009E3219" w:rsidRPr="004A579A" w:rsidRDefault="009E3219" w:rsidP="004A579A">
      <w:pPr>
        <w:spacing w:after="120" w:line="276" w:lineRule="auto"/>
        <w:jc w:val="both"/>
      </w:pPr>
      <w:r w:rsidRPr="004A579A">
        <w:t>— сформировать общие представления о наиболее существенных особенностях, общей логике смены основных парадигм богословского знания;</w:t>
      </w:r>
    </w:p>
    <w:p w14:paraId="6800F684" w14:textId="77777777" w:rsidR="009E3219" w:rsidRPr="004A579A" w:rsidRDefault="009E3219" w:rsidP="004A579A">
      <w:pPr>
        <w:spacing w:after="120" w:line="276" w:lineRule="auto"/>
        <w:jc w:val="both"/>
      </w:pPr>
      <w:r w:rsidRPr="004A579A">
        <w:t>— определить место и значение богословского образования в общей истории образования, соотнесение и связь богословия с другими областями знания в учебных заведениях разных типов, моменты и причины выделения самостоятельных богословских школ;</w:t>
      </w:r>
    </w:p>
    <w:p w14:paraId="07FE13CD" w14:textId="77777777" w:rsidR="009E3219" w:rsidRPr="004A579A" w:rsidRDefault="009E3219" w:rsidP="004A579A">
      <w:pPr>
        <w:spacing w:after="120" w:line="276" w:lineRule="auto"/>
        <w:jc w:val="both"/>
      </w:pPr>
      <w:r w:rsidRPr="004A579A">
        <w:t>— выявить характерные черты и структуры наиболее значимых и влиятельных богословских школ, предназначенность их выпускников; состав, систематизацию и последовательность изучаемых дисциплин, место и значение богословия в этом образовании; внутреннюю структуру и характерные методы богословского образования конкретных типов; вклад изучаемых школ в общую историю богословского образования;</w:t>
      </w:r>
    </w:p>
    <w:p w14:paraId="394A5DE3" w14:textId="77777777" w:rsidR="009E3219" w:rsidRPr="004A579A" w:rsidRDefault="009E3219" w:rsidP="004A579A">
      <w:pPr>
        <w:spacing w:after="120" w:line="276" w:lineRule="auto"/>
        <w:jc w:val="both"/>
      </w:pPr>
      <w:r w:rsidRPr="004A579A">
        <w:t>— познакомить слушателей с историческим, культурным и идейным контекстом, в котором формировались и развались эти богословские школы;</w:t>
      </w:r>
    </w:p>
    <w:p w14:paraId="7500B311" w14:textId="77777777" w:rsidR="009E3219" w:rsidRPr="004A579A" w:rsidRDefault="009E3219" w:rsidP="004A579A">
      <w:pPr>
        <w:spacing w:after="120" w:line="276" w:lineRule="auto"/>
        <w:jc w:val="both"/>
      </w:pPr>
      <w:r w:rsidRPr="004A579A">
        <w:t>— сравнить богословские школы разных конфессий, определить их сходство и различия;</w:t>
      </w:r>
    </w:p>
    <w:p w14:paraId="36E278B4" w14:textId="77777777" w:rsidR="009E3219" w:rsidRPr="004A579A" w:rsidRDefault="009E3219" w:rsidP="004A579A">
      <w:pPr>
        <w:spacing w:after="120" w:line="276" w:lineRule="auto"/>
        <w:jc w:val="both"/>
      </w:pPr>
      <w:r w:rsidRPr="004A579A">
        <w:t>— выявить характерные черты и проблемы современного богословского образования в России и за рубежом; уяснить место и значение Богословского образования ПСТГУ в современном научно-образовательном пространстве;</w:t>
      </w:r>
    </w:p>
    <w:p w14:paraId="293D7007" w14:textId="77777777" w:rsidR="009E3219" w:rsidRPr="004A579A" w:rsidRDefault="009E3219" w:rsidP="004A579A">
      <w:pPr>
        <w:spacing w:after="120" w:line="276" w:lineRule="auto"/>
        <w:jc w:val="both"/>
      </w:pPr>
      <w:r w:rsidRPr="004A579A">
        <w:t xml:space="preserve">— познакомить </w:t>
      </w:r>
      <w:r w:rsidR="00B1737F" w:rsidRPr="004A579A">
        <w:t>обучающихся</w:t>
      </w:r>
      <w:r w:rsidRPr="004A579A">
        <w:t xml:space="preserve"> с историей, традицией, основными принципами и структурой образования н</w:t>
      </w:r>
      <w:r w:rsidR="00B02698" w:rsidRPr="004A579A">
        <w:t>а Богословском факультете ПСТГУ</w:t>
      </w:r>
      <w:r w:rsidRPr="004A579A">
        <w:t>.</w:t>
      </w:r>
    </w:p>
    <w:p w14:paraId="34FF7FD4" w14:textId="77777777" w:rsidR="009E3219" w:rsidRPr="004A579A" w:rsidRDefault="009E3219" w:rsidP="004A579A">
      <w:pPr>
        <w:spacing w:after="120" w:line="276" w:lineRule="auto"/>
        <w:ind w:firstLine="510"/>
        <w:jc w:val="both"/>
      </w:pPr>
    </w:p>
    <w:p w14:paraId="48D7C633" w14:textId="77777777" w:rsidR="009E3219" w:rsidRPr="004A579A" w:rsidRDefault="009E3219" w:rsidP="004A579A">
      <w:pPr>
        <w:pStyle w:val="10"/>
        <w:spacing w:before="0" w:after="120"/>
        <w:rPr>
          <w:sz w:val="24"/>
          <w:szCs w:val="24"/>
        </w:rPr>
      </w:pPr>
      <w:r w:rsidRPr="004A579A">
        <w:rPr>
          <w:sz w:val="24"/>
          <w:szCs w:val="24"/>
        </w:rPr>
        <w:t xml:space="preserve"> </w:t>
      </w:r>
      <w:bookmarkStart w:id="1" w:name="_Toc54185483"/>
      <w:r w:rsidRPr="004A579A">
        <w:rPr>
          <w:sz w:val="24"/>
          <w:szCs w:val="24"/>
        </w:rPr>
        <w:t>Место дисциплины в структуре образовательной программы</w:t>
      </w:r>
      <w:bookmarkEnd w:id="1"/>
      <w:r w:rsidRPr="004A579A">
        <w:rPr>
          <w:sz w:val="24"/>
          <w:szCs w:val="24"/>
        </w:rPr>
        <w:t xml:space="preserve"> </w:t>
      </w:r>
      <w:r w:rsidRPr="004A579A">
        <w:rPr>
          <w:sz w:val="24"/>
          <w:szCs w:val="24"/>
        </w:rPr>
        <w:tab/>
      </w:r>
    </w:p>
    <w:p w14:paraId="18DB78BB" w14:textId="77777777" w:rsidR="009E3219" w:rsidRPr="004A579A" w:rsidRDefault="00784BDB" w:rsidP="004A579A">
      <w:pPr>
        <w:spacing w:after="120" w:line="276" w:lineRule="auto"/>
        <w:jc w:val="both"/>
      </w:pPr>
      <w:r w:rsidRPr="004A579A">
        <w:t>Дисциплина относится к базовой части образовательной программы и является обязательной.</w:t>
      </w:r>
    </w:p>
    <w:p w14:paraId="36B36E7B" w14:textId="77777777" w:rsidR="00FE0677" w:rsidRPr="004A579A" w:rsidRDefault="00FE0677" w:rsidP="004A579A">
      <w:pPr>
        <w:spacing w:after="120" w:line="276" w:lineRule="auto"/>
        <w:jc w:val="both"/>
      </w:pPr>
      <w:r w:rsidRPr="004A579A">
        <w:t xml:space="preserve"> Курс построен по хронологическому принципу, однако в нем выделены различные конфессиональные традиции богословского образования. Аудиторные занятия, самостоятельная работа </w:t>
      </w:r>
      <w:r w:rsidR="00B1737F" w:rsidRPr="004A579A">
        <w:t>обучающихся</w:t>
      </w:r>
      <w:r w:rsidRPr="004A579A">
        <w:t xml:space="preserve">, обсуждение и контроль ее результатов организованы таким образом, что учащиеся знакомятся не только с новым фактическим материалом, но и с богатым многовековым методологическим опытом богословского образования. Аудиторные занятия проводятся в интерактивном режиме: </w:t>
      </w:r>
      <w:r w:rsidR="00B1737F" w:rsidRPr="004A579A">
        <w:t>обучающиеся</w:t>
      </w:r>
      <w:r w:rsidRPr="004A579A">
        <w:t xml:space="preserve"> делают доклады и включаются в их активное обсуждение, что формирует необходимые навыки представлять подготовленный материал, оперативно включаться в обсуждение </w:t>
      </w:r>
      <w:r w:rsidRPr="004A579A">
        <w:lastRenderedPageBreak/>
        <w:t xml:space="preserve">разных тем, связанных с профессиональной деятельностью; умение отвечать на заданные вопросы и вести научную дискуссию. Важная роль отводится самостоятельной работе </w:t>
      </w:r>
      <w:r w:rsidR="00B1737F" w:rsidRPr="004A579A">
        <w:t>обучающихся</w:t>
      </w:r>
      <w:r w:rsidRPr="004A579A">
        <w:t xml:space="preserve">: работе с научной литературой, ее реферированию, умению систематизировать полученные сведения, представлять их в виде письменного реферата, устного доклада, презентации. </w:t>
      </w:r>
    </w:p>
    <w:p w14:paraId="1CA248A4" w14:textId="77777777" w:rsidR="00FE0677" w:rsidRPr="004A579A" w:rsidRDefault="00FE0677" w:rsidP="004A579A">
      <w:pPr>
        <w:spacing w:after="120" w:line="276" w:lineRule="auto"/>
        <w:jc w:val="both"/>
      </w:pPr>
      <w:r w:rsidRPr="004A579A">
        <w:t xml:space="preserve">Изучение дисциплины «История богословского образования» тесно связано с с содержательными дисциплинами профессионального цикла: «Введением в Новый Завет», «Историей древней христианской Церкви», а также с «Историей античной и средневековой философии» и «Всеобщей историей». </w:t>
      </w:r>
      <w:r w:rsidR="00B1737F" w:rsidRPr="004A579A">
        <w:t>Обучающиеся</w:t>
      </w:r>
      <w:r w:rsidRPr="004A579A">
        <w:t xml:space="preserve"> не только получают сведения о многовековой истории церковных богословских школ, но и имеют возможность понять место и значение факультета и учебного заведения, которые они выбрали для обучения, в этой истории и в традиции христианского богословского образования.  </w:t>
      </w:r>
    </w:p>
    <w:p w14:paraId="18C97AE5" w14:textId="77777777" w:rsidR="00FB57DF" w:rsidRPr="004A579A" w:rsidRDefault="00FB57DF" w:rsidP="004A579A">
      <w:pPr>
        <w:spacing w:after="120" w:line="276" w:lineRule="auto"/>
        <w:ind w:firstLine="510"/>
        <w:jc w:val="both"/>
      </w:pPr>
    </w:p>
    <w:p w14:paraId="047C6954" w14:textId="77777777" w:rsidR="00023F12" w:rsidRPr="004A579A" w:rsidRDefault="00023F12" w:rsidP="004A579A">
      <w:pPr>
        <w:pStyle w:val="10"/>
        <w:spacing w:before="0" w:after="120"/>
        <w:rPr>
          <w:sz w:val="24"/>
          <w:szCs w:val="24"/>
        </w:rPr>
      </w:pPr>
      <w:bookmarkStart w:id="2" w:name="_Toc54185484"/>
      <w:r w:rsidRPr="004A579A">
        <w:rPr>
          <w:sz w:val="24"/>
          <w:szCs w:val="24"/>
        </w:rPr>
        <w:t>Перечень планируемых результатов обучения по дисциплине</w:t>
      </w:r>
      <w:bookmarkEnd w:id="2"/>
    </w:p>
    <w:p w14:paraId="33E16F98" w14:textId="77777777" w:rsidR="00FB57DF" w:rsidRPr="004A579A" w:rsidRDefault="00023F12" w:rsidP="004A579A">
      <w:pPr>
        <w:pStyle w:val="3"/>
        <w:spacing w:after="120" w:line="276" w:lineRule="auto"/>
        <w:rPr>
          <w:rFonts w:eastAsiaTheme="minorHAnsi"/>
          <w:lang w:eastAsia="en-US"/>
        </w:rPr>
      </w:pPr>
      <w:bookmarkStart w:id="3" w:name="_Toc54185485"/>
      <w:r w:rsidRPr="004A579A">
        <w:rPr>
          <w:rFonts w:eastAsiaTheme="minorHAnsi"/>
          <w:lang w:eastAsia="en-US"/>
        </w:rPr>
        <w:t>Компетенция, формируемая дисциплиной</w:t>
      </w:r>
      <w:bookmarkEnd w:id="3"/>
    </w:p>
    <w:p w14:paraId="6A82D6E9" w14:textId="77777777" w:rsidR="00F159C1" w:rsidRPr="004A579A" w:rsidRDefault="009E3219" w:rsidP="004A579A">
      <w:pPr>
        <w:spacing w:after="120" w:line="276" w:lineRule="auto"/>
        <w:jc w:val="both"/>
      </w:pPr>
      <w:r w:rsidRPr="004A579A">
        <w:t xml:space="preserve">Дисциплина призвана сформировать у обучающихся </w:t>
      </w:r>
      <w:r w:rsidR="0036455E" w:rsidRPr="004A579A">
        <w:t>общекультурную</w:t>
      </w:r>
      <w:r w:rsidRPr="004A579A">
        <w:t xml:space="preserve"> компетенцию</w:t>
      </w:r>
      <w:r w:rsidR="0036455E" w:rsidRPr="004A579A">
        <w:t xml:space="preserve"> ОК-7: способность к самоорганизации и самообразованию.</w:t>
      </w:r>
    </w:p>
    <w:p w14:paraId="387B876E" w14:textId="77777777" w:rsidR="00023F12" w:rsidRPr="004A579A" w:rsidRDefault="00023F12" w:rsidP="004A579A">
      <w:pPr>
        <w:pStyle w:val="3"/>
        <w:spacing w:after="120" w:line="276" w:lineRule="auto"/>
      </w:pPr>
      <w:bookmarkStart w:id="4" w:name="_Toc473664500"/>
      <w:bookmarkStart w:id="5" w:name="_Toc473718078"/>
      <w:bookmarkStart w:id="6" w:name="_Toc473892880"/>
      <w:bookmarkStart w:id="7" w:name="_Toc474840589"/>
      <w:bookmarkStart w:id="8" w:name="_Toc475970636"/>
      <w:bookmarkStart w:id="9" w:name="_Toc477858777"/>
      <w:bookmarkStart w:id="10" w:name="_Toc54185486"/>
      <w:r w:rsidRPr="004A579A">
        <w:t>Этапы освоения компетенции</w:t>
      </w:r>
      <w:bookmarkEnd w:id="4"/>
      <w:bookmarkEnd w:id="5"/>
      <w:bookmarkEnd w:id="6"/>
      <w:bookmarkEnd w:id="7"/>
      <w:bookmarkEnd w:id="8"/>
      <w:bookmarkEnd w:id="9"/>
      <w:bookmarkEnd w:id="10"/>
    </w:p>
    <w:p w14:paraId="7607582E" w14:textId="77777777" w:rsidR="00784BDB" w:rsidRPr="004A579A" w:rsidRDefault="00784BDB" w:rsidP="004A579A">
      <w:pPr>
        <w:spacing w:after="120" w:line="276" w:lineRule="auto"/>
        <w:jc w:val="both"/>
      </w:pPr>
      <w:r w:rsidRPr="004A579A">
        <w:t>Освоение компетенции подразумевает три этапа.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 обеспечивающих освоение данной компетенции; формирование завершающего этапа происходит во взаимосвязи всех дисциплин и практик образовательной программы.</w:t>
      </w:r>
    </w:p>
    <w:p w14:paraId="12CED905" w14:textId="77777777" w:rsidR="00784BDB" w:rsidRPr="004A579A" w:rsidRDefault="00784BDB" w:rsidP="004A579A">
      <w:pPr>
        <w:spacing w:after="120" w:line="276" w:lineRule="auto"/>
        <w:jc w:val="both"/>
      </w:pPr>
      <w:r w:rsidRPr="004A579A">
        <w:t>На начальном этапе в течение семестра формируются знаниевые и инструментальные основы компетенции, осваиваются базовые категории, формируются основные умения. Знания и умения этого этапа в целом носят репродуктивный характер. Обучающийся воспроизводит термины, факты, методы, понятия, принципы и правила; решает учебные задачи по образцу. Контроль качества освоения начального этапа компетенции осуществляется по результатам текущей успеваемости обучающегося в течение семестра.</w:t>
      </w:r>
    </w:p>
    <w:p w14:paraId="2468557B" w14:textId="77777777" w:rsidR="00784BDB" w:rsidRPr="004A579A" w:rsidRDefault="00784BDB" w:rsidP="004A579A">
      <w:pPr>
        <w:spacing w:after="120" w:line="276" w:lineRule="auto"/>
        <w:jc w:val="both"/>
      </w:pPr>
      <w:r w:rsidRPr="004A579A">
        <w:t>Основной этап. Освоение этого этапа проходит к концу семестрового обучения. Обучающийся осваивает аналитические действия с предметными знаниями по дисциплине, способен самостоятельно решать учебные задачи, внося коррективы в алгоритм действий, осуществляя саморегуляцию в ходе работы и перенося знания и умения на новые условия. Контроль качества освоения основного этапа компетенции выносится на промежуточную аттестацию.</w:t>
      </w:r>
    </w:p>
    <w:p w14:paraId="51A42028" w14:textId="77777777" w:rsidR="009A1695" w:rsidRPr="004A579A" w:rsidRDefault="00784BDB" w:rsidP="004A579A">
      <w:pPr>
        <w:spacing w:after="120" w:line="276" w:lineRule="auto"/>
        <w:jc w:val="both"/>
      </w:pPr>
      <w:r w:rsidRPr="004A579A">
        <w:t xml:space="preserve">Завершающий этап подразумевает достижение обучающимся итоговых показателей по заявленной компетенции, освоение всего необходимого объема знаний, овладение всеми умениями и навыками в области означенной компетенции. Обучающийся способен использовать эти знания, умения и навыки при решении задач повышенной сложности и в </w:t>
      </w:r>
      <w:r w:rsidRPr="004A579A">
        <w:lastRenderedPageBreak/>
        <w:t>нестандартных условиях. Формирование этого этапа подразумевает взаимосвязь всех дисциплин и практик образовательной программы.</w:t>
      </w:r>
      <w:bookmarkStart w:id="11" w:name="_Toc472951667"/>
      <w:bookmarkStart w:id="12" w:name="_Toc474840590"/>
      <w:bookmarkStart w:id="13" w:name="_Toc475970637"/>
      <w:bookmarkStart w:id="14" w:name="_Toc477858778"/>
    </w:p>
    <w:p w14:paraId="20727B85" w14:textId="77777777" w:rsidR="00023F12" w:rsidRPr="004A579A" w:rsidRDefault="00023F12" w:rsidP="004A579A">
      <w:pPr>
        <w:pStyle w:val="3"/>
        <w:spacing w:after="120" w:line="276" w:lineRule="auto"/>
      </w:pPr>
      <w:bookmarkStart w:id="15" w:name="_Toc54185487"/>
      <w:r w:rsidRPr="004A579A">
        <w:t>Знания, умения и навыки, получаемые в результате освоения дисциплины</w:t>
      </w:r>
      <w:bookmarkEnd w:id="11"/>
      <w:bookmarkEnd w:id="12"/>
      <w:bookmarkEnd w:id="13"/>
      <w:bookmarkEnd w:id="14"/>
      <w:bookmarkEnd w:id="15"/>
    </w:p>
    <w:p w14:paraId="62F960C0" w14:textId="77777777" w:rsidR="00F5247F" w:rsidRPr="004A579A" w:rsidRDefault="00F5247F" w:rsidP="004A579A">
      <w:pPr>
        <w:spacing w:after="120" w:line="276" w:lineRule="auto"/>
        <w:jc w:val="both"/>
      </w:pPr>
      <w:r w:rsidRPr="004A579A">
        <w:t>В результате освоения дисциплины обучающийся приобретает знания, умения и навыки, необходимые для обеспечения профессиональной деятельности, указанной в п. 2. ООП.</w:t>
      </w:r>
    </w:p>
    <w:p w14:paraId="140191E0" w14:textId="77777777" w:rsidR="00F5247F" w:rsidRPr="004A579A" w:rsidRDefault="00F5247F" w:rsidP="004A579A">
      <w:pPr>
        <w:spacing w:after="120" w:line="276" w:lineRule="auto"/>
        <w:jc w:val="both"/>
      </w:pPr>
      <w:r w:rsidRPr="004A579A">
        <w:t>Результаты обучения по дисциплине предполагают формирование знаний, умений и навыков формируемой компетенции в следующем объеме:</w:t>
      </w:r>
    </w:p>
    <w:tbl>
      <w:tblPr>
        <w:tblStyle w:val="13"/>
        <w:tblW w:w="0" w:type="auto"/>
        <w:tblLook w:val="04A0" w:firstRow="1" w:lastRow="0" w:firstColumn="1" w:lastColumn="0" w:noHBand="0" w:noVBand="1"/>
      </w:tblPr>
      <w:tblGrid>
        <w:gridCol w:w="2035"/>
        <w:gridCol w:w="7536"/>
      </w:tblGrid>
      <w:tr w:rsidR="00023F12" w:rsidRPr="004A579A" w14:paraId="48142306" w14:textId="77777777" w:rsidTr="00784BDB">
        <w:tc>
          <w:tcPr>
            <w:tcW w:w="0" w:type="auto"/>
          </w:tcPr>
          <w:p w14:paraId="1B45F5F9" w14:textId="77777777" w:rsidR="00023F12" w:rsidRPr="004A579A" w:rsidRDefault="00023F12" w:rsidP="004A579A">
            <w:pPr>
              <w:spacing w:after="120" w:line="276" w:lineRule="auto"/>
              <w:jc w:val="both"/>
              <w:rPr>
                <w:rFonts w:eastAsiaTheme="minorHAnsi"/>
                <w:b/>
                <w:sz w:val="24"/>
                <w:szCs w:val="24"/>
                <w:lang w:eastAsia="en-US"/>
              </w:rPr>
            </w:pPr>
            <w:r w:rsidRPr="004A579A">
              <w:rPr>
                <w:rFonts w:eastAsiaTheme="minorHAnsi"/>
                <w:b/>
                <w:sz w:val="24"/>
                <w:szCs w:val="24"/>
                <w:lang w:eastAsia="en-US"/>
              </w:rPr>
              <w:t>Этап освоения компетенции</w:t>
            </w:r>
          </w:p>
        </w:tc>
        <w:tc>
          <w:tcPr>
            <w:tcW w:w="0" w:type="auto"/>
          </w:tcPr>
          <w:p w14:paraId="65FA22C1" w14:textId="77777777" w:rsidR="00023F12" w:rsidRPr="004A579A" w:rsidRDefault="00023F12" w:rsidP="004A579A">
            <w:pPr>
              <w:spacing w:after="120" w:line="276" w:lineRule="auto"/>
              <w:contextualSpacing/>
              <w:jc w:val="both"/>
              <w:rPr>
                <w:rFonts w:eastAsiaTheme="minorHAnsi"/>
                <w:b/>
                <w:sz w:val="24"/>
                <w:szCs w:val="24"/>
                <w:lang w:eastAsia="en-US"/>
              </w:rPr>
            </w:pPr>
            <w:r w:rsidRPr="004A579A">
              <w:rPr>
                <w:rFonts w:eastAsiaTheme="minorHAnsi"/>
                <w:b/>
                <w:sz w:val="24"/>
                <w:szCs w:val="24"/>
                <w:lang w:eastAsia="en-US"/>
              </w:rPr>
              <w:t>Предполагаемые результаты освоения</w:t>
            </w:r>
          </w:p>
        </w:tc>
      </w:tr>
      <w:tr w:rsidR="00023F12" w:rsidRPr="004A579A" w14:paraId="23AD7110" w14:textId="77777777" w:rsidTr="00784BDB">
        <w:tc>
          <w:tcPr>
            <w:tcW w:w="0" w:type="auto"/>
            <w:vMerge w:val="restart"/>
          </w:tcPr>
          <w:p w14:paraId="47908003" w14:textId="77777777" w:rsidR="00023F12" w:rsidRPr="004A579A" w:rsidRDefault="00023F12" w:rsidP="004A579A">
            <w:pPr>
              <w:spacing w:after="120" w:line="276" w:lineRule="auto"/>
              <w:jc w:val="both"/>
              <w:rPr>
                <w:rFonts w:eastAsiaTheme="minorHAnsi"/>
                <w:sz w:val="24"/>
                <w:szCs w:val="24"/>
                <w:lang w:eastAsia="en-US"/>
              </w:rPr>
            </w:pPr>
            <w:r w:rsidRPr="004A579A">
              <w:rPr>
                <w:rFonts w:eastAsiaTheme="minorHAnsi"/>
                <w:sz w:val="24"/>
                <w:szCs w:val="24"/>
                <w:lang w:eastAsia="en-US"/>
              </w:rPr>
              <w:t xml:space="preserve">Начальный </w:t>
            </w:r>
          </w:p>
        </w:tc>
        <w:tc>
          <w:tcPr>
            <w:tcW w:w="0" w:type="auto"/>
          </w:tcPr>
          <w:p w14:paraId="0D8BBCF9" w14:textId="77777777" w:rsidR="00023F12" w:rsidRPr="004A579A" w:rsidRDefault="00023F12" w:rsidP="004A579A">
            <w:pPr>
              <w:spacing w:after="120" w:line="276" w:lineRule="auto"/>
              <w:ind w:left="-1"/>
              <w:jc w:val="both"/>
              <w:rPr>
                <w:rFonts w:eastAsiaTheme="minorHAnsi"/>
                <w:sz w:val="24"/>
                <w:szCs w:val="24"/>
                <w:lang w:eastAsia="en-US"/>
              </w:rPr>
            </w:pPr>
            <w:r w:rsidRPr="004A579A">
              <w:rPr>
                <w:rFonts w:eastAsiaTheme="minorHAnsi"/>
                <w:sz w:val="24"/>
                <w:szCs w:val="24"/>
                <w:lang w:eastAsia="en-US"/>
              </w:rPr>
              <w:t>Знание понятий и терминов современной гуманитарной науки;</w:t>
            </w:r>
          </w:p>
          <w:p w14:paraId="44DD53AE" w14:textId="77777777" w:rsidR="00023F12" w:rsidRPr="004A579A" w:rsidRDefault="00023F12" w:rsidP="004A579A">
            <w:pPr>
              <w:widowControl w:val="0"/>
              <w:autoSpaceDE w:val="0"/>
              <w:autoSpaceDN w:val="0"/>
              <w:adjustRightInd w:val="0"/>
              <w:spacing w:after="120" w:line="276" w:lineRule="auto"/>
              <w:ind w:left="-1"/>
              <w:jc w:val="both"/>
              <w:rPr>
                <w:rFonts w:eastAsiaTheme="minorHAnsi"/>
                <w:sz w:val="24"/>
                <w:szCs w:val="24"/>
                <w:lang w:eastAsia="en-US"/>
              </w:rPr>
            </w:pPr>
            <w:r w:rsidRPr="004A579A">
              <w:rPr>
                <w:rFonts w:eastAsiaTheme="minorHAnsi"/>
                <w:sz w:val="24"/>
                <w:szCs w:val="24"/>
                <w:lang w:eastAsia="en-US"/>
              </w:rPr>
              <w:t>Знание наиболее значительных вех в истории христианской теологии;</w:t>
            </w:r>
          </w:p>
          <w:p w14:paraId="79E00F07" w14:textId="77777777" w:rsidR="00023F12" w:rsidRPr="004A579A" w:rsidRDefault="00023F12" w:rsidP="004A579A">
            <w:pPr>
              <w:spacing w:after="120" w:line="276" w:lineRule="auto"/>
              <w:ind w:left="-1"/>
              <w:jc w:val="both"/>
              <w:rPr>
                <w:rFonts w:eastAsiaTheme="minorHAnsi"/>
                <w:sz w:val="24"/>
                <w:szCs w:val="24"/>
                <w:lang w:eastAsia="en-US"/>
              </w:rPr>
            </w:pPr>
            <w:r w:rsidRPr="004A579A">
              <w:rPr>
                <w:rFonts w:eastAsiaTheme="minorHAnsi"/>
                <w:sz w:val="24"/>
                <w:szCs w:val="24"/>
                <w:lang w:eastAsia="en-US"/>
              </w:rPr>
              <w:t>Знание основ историко-культурного развития человека и человечества.</w:t>
            </w:r>
          </w:p>
        </w:tc>
      </w:tr>
      <w:tr w:rsidR="00023F12" w:rsidRPr="004A579A" w14:paraId="39F31A89" w14:textId="77777777" w:rsidTr="00784BDB">
        <w:tc>
          <w:tcPr>
            <w:tcW w:w="0" w:type="auto"/>
            <w:vMerge/>
          </w:tcPr>
          <w:p w14:paraId="4FD72D7B" w14:textId="77777777" w:rsidR="00023F12" w:rsidRPr="004A579A" w:rsidRDefault="00023F12" w:rsidP="004A579A">
            <w:pPr>
              <w:spacing w:after="120" w:line="276" w:lineRule="auto"/>
              <w:contextualSpacing/>
              <w:jc w:val="both"/>
              <w:rPr>
                <w:rFonts w:eastAsiaTheme="minorHAnsi"/>
                <w:sz w:val="24"/>
                <w:szCs w:val="24"/>
                <w:lang w:eastAsia="en-US"/>
              </w:rPr>
            </w:pPr>
          </w:p>
        </w:tc>
        <w:tc>
          <w:tcPr>
            <w:tcW w:w="0" w:type="auto"/>
          </w:tcPr>
          <w:p w14:paraId="0CF8AA25" w14:textId="77777777" w:rsidR="00023F12" w:rsidRPr="004A579A" w:rsidRDefault="00023F12" w:rsidP="004A579A">
            <w:pPr>
              <w:widowControl w:val="0"/>
              <w:autoSpaceDE w:val="0"/>
              <w:autoSpaceDN w:val="0"/>
              <w:adjustRightInd w:val="0"/>
              <w:spacing w:after="120" w:line="276" w:lineRule="auto"/>
              <w:jc w:val="both"/>
              <w:rPr>
                <w:rFonts w:eastAsiaTheme="minorHAnsi"/>
                <w:sz w:val="24"/>
                <w:szCs w:val="24"/>
                <w:lang w:eastAsia="en-US"/>
              </w:rPr>
            </w:pPr>
            <w:r w:rsidRPr="004A579A">
              <w:rPr>
                <w:rFonts w:eastAsiaTheme="minorHAnsi"/>
                <w:sz w:val="24"/>
                <w:szCs w:val="24"/>
                <w:lang w:eastAsia="en-US"/>
              </w:rPr>
              <w:t xml:space="preserve">Умение грамотно работать с богословскими текстами, анализировать и интерпретировать их; </w:t>
            </w:r>
          </w:p>
          <w:p w14:paraId="3AA3F47B" w14:textId="77777777" w:rsidR="00023F12" w:rsidRPr="004A579A" w:rsidRDefault="00023F12" w:rsidP="004A579A">
            <w:pPr>
              <w:widowControl w:val="0"/>
              <w:autoSpaceDE w:val="0"/>
              <w:autoSpaceDN w:val="0"/>
              <w:adjustRightInd w:val="0"/>
              <w:spacing w:after="120" w:line="276" w:lineRule="auto"/>
              <w:jc w:val="both"/>
              <w:rPr>
                <w:rFonts w:eastAsiaTheme="minorHAnsi"/>
                <w:sz w:val="24"/>
                <w:szCs w:val="24"/>
                <w:lang w:eastAsia="en-US"/>
              </w:rPr>
            </w:pPr>
            <w:r w:rsidRPr="004A579A">
              <w:rPr>
                <w:rFonts w:eastAsiaTheme="minorHAnsi"/>
                <w:sz w:val="24"/>
                <w:szCs w:val="24"/>
                <w:lang w:eastAsia="en-US"/>
              </w:rPr>
              <w:t xml:space="preserve">Умение работать с дополнительной литературой, строить историографические обзоры по отдельным вопросам и проблемам в рамках изучаемого предмета; Умение ориентироваться в наиболее существенных проблемах теологического знания. </w:t>
            </w:r>
          </w:p>
          <w:p w14:paraId="3EE6DE83" w14:textId="77777777" w:rsidR="00023F12" w:rsidRPr="004A579A" w:rsidRDefault="00023F12" w:rsidP="004A579A">
            <w:pPr>
              <w:spacing w:after="120" w:line="276" w:lineRule="auto"/>
              <w:ind w:left="-1"/>
              <w:jc w:val="both"/>
              <w:rPr>
                <w:rFonts w:eastAsiaTheme="minorHAnsi"/>
                <w:sz w:val="24"/>
                <w:szCs w:val="24"/>
                <w:lang w:eastAsia="en-US"/>
              </w:rPr>
            </w:pPr>
            <w:r w:rsidRPr="004A579A">
              <w:rPr>
                <w:rFonts w:eastAsiaTheme="minorHAnsi"/>
                <w:sz w:val="24"/>
                <w:szCs w:val="24"/>
                <w:lang w:eastAsia="en-US"/>
              </w:rPr>
              <w:t>Умение грамотно и профессионально вести дискуссию.</w:t>
            </w:r>
          </w:p>
        </w:tc>
      </w:tr>
      <w:tr w:rsidR="00023F12" w:rsidRPr="004A579A" w14:paraId="3202A486" w14:textId="77777777" w:rsidTr="00784BDB">
        <w:tc>
          <w:tcPr>
            <w:tcW w:w="0" w:type="auto"/>
            <w:vMerge/>
          </w:tcPr>
          <w:p w14:paraId="3E4DD688" w14:textId="77777777" w:rsidR="00023F12" w:rsidRPr="004A579A" w:rsidRDefault="00023F12" w:rsidP="004A579A">
            <w:pPr>
              <w:spacing w:after="120" w:line="276" w:lineRule="auto"/>
              <w:contextualSpacing/>
              <w:jc w:val="both"/>
              <w:rPr>
                <w:rFonts w:eastAsiaTheme="minorHAnsi"/>
                <w:sz w:val="24"/>
                <w:szCs w:val="24"/>
                <w:lang w:eastAsia="en-US"/>
              </w:rPr>
            </w:pPr>
          </w:p>
        </w:tc>
        <w:tc>
          <w:tcPr>
            <w:tcW w:w="0" w:type="auto"/>
          </w:tcPr>
          <w:p w14:paraId="4B2BF44D" w14:textId="77777777" w:rsidR="00023F12" w:rsidRPr="004A579A" w:rsidRDefault="00023F12" w:rsidP="004A579A">
            <w:pPr>
              <w:widowControl w:val="0"/>
              <w:autoSpaceDE w:val="0"/>
              <w:autoSpaceDN w:val="0"/>
              <w:adjustRightInd w:val="0"/>
              <w:spacing w:after="120" w:line="276" w:lineRule="auto"/>
              <w:jc w:val="both"/>
              <w:rPr>
                <w:rFonts w:eastAsiaTheme="minorHAnsi"/>
                <w:sz w:val="24"/>
                <w:szCs w:val="24"/>
                <w:lang w:eastAsia="en-US"/>
              </w:rPr>
            </w:pPr>
            <w:r w:rsidRPr="004A579A">
              <w:rPr>
                <w:rFonts w:eastAsiaTheme="minorHAnsi"/>
                <w:sz w:val="24"/>
                <w:szCs w:val="24"/>
                <w:lang w:eastAsia="en-US"/>
              </w:rPr>
              <w:t xml:space="preserve">Владение навыками сбора, обработки и анализа информации в области философских, филологических и общегуманитарных знаний; </w:t>
            </w:r>
          </w:p>
          <w:p w14:paraId="70480017" w14:textId="77777777" w:rsidR="00023F12" w:rsidRPr="004A579A" w:rsidRDefault="00023F12" w:rsidP="004A579A">
            <w:pPr>
              <w:widowControl w:val="0"/>
              <w:autoSpaceDE w:val="0"/>
              <w:autoSpaceDN w:val="0"/>
              <w:adjustRightInd w:val="0"/>
              <w:spacing w:after="120" w:line="276" w:lineRule="auto"/>
              <w:jc w:val="both"/>
              <w:rPr>
                <w:rFonts w:eastAsiaTheme="minorHAnsi"/>
                <w:sz w:val="24"/>
                <w:szCs w:val="24"/>
                <w:lang w:eastAsia="en-US"/>
              </w:rPr>
            </w:pPr>
            <w:r w:rsidRPr="004A579A">
              <w:rPr>
                <w:rFonts w:eastAsiaTheme="minorHAnsi"/>
                <w:sz w:val="24"/>
                <w:szCs w:val="24"/>
                <w:lang w:eastAsia="en-US"/>
              </w:rPr>
              <w:t>Владение навыками корректного и понятного изложения богословских идей и концепций;</w:t>
            </w:r>
          </w:p>
          <w:p w14:paraId="1538758F" w14:textId="77777777" w:rsidR="00023F12" w:rsidRPr="004A579A" w:rsidRDefault="00023F12" w:rsidP="004A579A">
            <w:pPr>
              <w:widowControl w:val="0"/>
              <w:autoSpaceDE w:val="0"/>
              <w:autoSpaceDN w:val="0"/>
              <w:adjustRightInd w:val="0"/>
              <w:spacing w:after="120" w:line="276" w:lineRule="auto"/>
              <w:jc w:val="both"/>
              <w:rPr>
                <w:rFonts w:eastAsiaTheme="minorHAnsi"/>
                <w:sz w:val="24"/>
                <w:szCs w:val="24"/>
                <w:lang w:eastAsia="en-US"/>
              </w:rPr>
            </w:pPr>
            <w:r w:rsidRPr="004A579A">
              <w:rPr>
                <w:rFonts w:eastAsiaTheme="minorHAnsi"/>
                <w:sz w:val="24"/>
                <w:szCs w:val="24"/>
                <w:lang w:eastAsia="en-US"/>
              </w:rPr>
              <w:t xml:space="preserve"> Владение христианским представлением о приоритетах в жизнедеятельности (в том числе в науке).</w:t>
            </w:r>
          </w:p>
        </w:tc>
      </w:tr>
      <w:tr w:rsidR="00023F12" w:rsidRPr="004A579A" w14:paraId="1759B14C" w14:textId="77777777" w:rsidTr="00784BDB">
        <w:tc>
          <w:tcPr>
            <w:tcW w:w="0" w:type="auto"/>
            <w:vMerge w:val="restart"/>
          </w:tcPr>
          <w:p w14:paraId="2A6E7DA6" w14:textId="77777777" w:rsidR="00023F12" w:rsidRPr="004A579A" w:rsidRDefault="00023F12" w:rsidP="004A579A">
            <w:pPr>
              <w:spacing w:after="120" w:line="276" w:lineRule="auto"/>
              <w:jc w:val="both"/>
              <w:rPr>
                <w:rFonts w:eastAsiaTheme="minorHAnsi"/>
                <w:sz w:val="24"/>
                <w:szCs w:val="24"/>
                <w:lang w:eastAsia="en-US"/>
              </w:rPr>
            </w:pPr>
            <w:r w:rsidRPr="004A579A">
              <w:rPr>
                <w:rFonts w:eastAsiaTheme="minorHAnsi"/>
                <w:sz w:val="24"/>
                <w:szCs w:val="24"/>
                <w:lang w:eastAsia="en-US"/>
              </w:rPr>
              <w:t xml:space="preserve">Основной </w:t>
            </w:r>
          </w:p>
        </w:tc>
        <w:tc>
          <w:tcPr>
            <w:tcW w:w="0" w:type="auto"/>
          </w:tcPr>
          <w:p w14:paraId="6BD72264" w14:textId="77777777" w:rsidR="00023F12" w:rsidRPr="004A579A" w:rsidRDefault="00023F12" w:rsidP="004A579A">
            <w:pPr>
              <w:widowControl w:val="0"/>
              <w:autoSpaceDE w:val="0"/>
              <w:autoSpaceDN w:val="0"/>
              <w:adjustRightInd w:val="0"/>
              <w:spacing w:after="120" w:line="276" w:lineRule="auto"/>
              <w:jc w:val="both"/>
              <w:rPr>
                <w:rFonts w:eastAsiaTheme="minorHAnsi"/>
                <w:sz w:val="24"/>
                <w:szCs w:val="24"/>
                <w:lang w:eastAsia="en-US"/>
              </w:rPr>
            </w:pPr>
            <w:r w:rsidRPr="004A579A">
              <w:rPr>
                <w:rFonts w:eastAsiaTheme="minorHAnsi"/>
                <w:sz w:val="24"/>
                <w:szCs w:val="24"/>
                <w:lang w:eastAsia="en-US"/>
              </w:rPr>
              <w:t>Знание основных источников информации для развития духовной жизни и профессиональной деятельности;</w:t>
            </w:r>
          </w:p>
          <w:p w14:paraId="374F5568" w14:textId="77777777" w:rsidR="00023F12" w:rsidRPr="004A579A" w:rsidRDefault="00023F12" w:rsidP="004A579A">
            <w:pPr>
              <w:spacing w:after="120" w:line="276" w:lineRule="auto"/>
              <w:ind w:left="-1"/>
              <w:jc w:val="both"/>
              <w:rPr>
                <w:rFonts w:eastAsiaTheme="minorHAnsi"/>
                <w:sz w:val="24"/>
                <w:szCs w:val="24"/>
                <w:lang w:eastAsia="en-US"/>
              </w:rPr>
            </w:pPr>
            <w:r w:rsidRPr="004A579A">
              <w:rPr>
                <w:rFonts w:eastAsiaTheme="minorHAnsi"/>
                <w:sz w:val="24"/>
                <w:szCs w:val="24"/>
                <w:lang w:eastAsia="en-US"/>
              </w:rPr>
              <w:t>Знание основных закономерностей взаимодействия человека и общества;</w:t>
            </w:r>
          </w:p>
          <w:p w14:paraId="798C5304" w14:textId="77777777" w:rsidR="00023F12" w:rsidRPr="004A579A" w:rsidRDefault="00023F12" w:rsidP="004A579A">
            <w:pPr>
              <w:widowControl w:val="0"/>
              <w:autoSpaceDE w:val="0"/>
              <w:autoSpaceDN w:val="0"/>
              <w:adjustRightInd w:val="0"/>
              <w:spacing w:after="120" w:line="276" w:lineRule="auto"/>
              <w:jc w:val="both"/>
              <w:rPr>
                <w:rFonts w:eastAsiaTheme="minorHAnsi"/>
                <w:sz w:val="24"/>
                <w:szCs w:val="24"/>
                <w:lang w:eastAsia="en-US"/>
              </w:rPr>
            </w:pPr>
            <w:r w:rsidRPr="004A579A">
              <w:rPr>
                <w:rFonts w:eastAsiaTheme="minorHAnsi"/>
                <w:sz w:val="24"/>
                <w:szCs w:val="24"/>
                <w:lang w:eastAsia="en-US"/>
              </w:rPr>
              <w:t>Знание методов научного исследования.</w:t>
            </w:r>
          </w:p>
        </w:tc>
      </w:tr>
      <w:tr w:rsidR="00023F12" w:rsidRPr="004A579A" w14:paraId="0D5CDA43" w14:textId="77777777" w:rsidTr="00784BDB">
        <w:tc>
          <w:tcPr>
            <w:tcW w:w="0" w:type="auto"/>
            <w:vMerge/>
          </w:tcPr>
          <w:p w14:paraId="66F3795D" w14:textId="77777777" w:rsidR="00023F12" w:rsidRPr="004A579A" w:rsidRDefault="00023F12" w:rsidP="004A579A">
            <w:pPr>
              <w:spacing w:after="120" w:line="276" w:lineRule="auto"/>
              <w:contextualSpacing/>
              <w:jc w:val="both"/>
              <w:rPr>
                <w:rFonts w:eastAsiaTheme="minorHAnsi"/>
                <w:sz w:val="24"/>
                <w:szCs w:val="24"/>
                <w:lang w:eastAsia="en-US"/>
              </w:rPr>
            </w:pPr>
          </w:p>
        </w:tc>
        <w:tc>
          <w:tcPr>
            <w:tcW w:w="0" w:type="auto"/>
          </w:tcPr>
          <w:p w14:paraId="2583CCF0" w14:textId="77777777" w:rsidR="00023F12" w:rsidRPr="004A579A" w:rsidRDefault="00023F12" w:rsidP="004A579A">
            <w:pPr>
              <w:spacing w:after="120" w:line="276" w:lineRule="auto"/>
              <w:ind w:left="-1"/>
              <w:jc w:val="both"/>
              <w:rPr>
                <w:rFonts w:eastAsiaTheme="minorHAnsi"/>
                <w:sz w:val="24"/>
                <w:szCs w:val="24"/>
                <w:lang w:eastAsia="en-US"/>
              </w:rPr>
            </w:pPr>
            <w:r w:rsidRPr="004A579A">
              <w:rPr>
                <w:rFonts w:eastAsiaTheme="minorHAnsi"/>
                <w:sz w:val="24"/>
                <w:szCs w:val="24"/>
                <w:lang w:eastAsia="en-US"/>
              </w:rPr>
              <w:t>Умение обобщать и систематизировать научную информацию;</w:t>
            </w:r>
          </w:p>
          <w:p w14:paraId="4C59D918" w14:textId="77777777" w:rsidR="00023F12" w:rsidRPr="004A579A" w:rsidRDefault="00023F12" w:rsidP="004A579A">
            <w:pPr>
              <w:spacing w:after="120" w:line="276" w:lineRule="auto"/>
              <w:ind w:left="-1"/>
              <w:jc w:val="both"/>
              <w:rPr>
                <w:rFonts w:eastAsiaTheme="minorHAnsi"/>
                <w:sz w:val="24"/>
                <w:szCs w:val="24"/>
                <w:lang w:eastAsia="en-US"/>
              </w:rPr>
            </w:pPr>
            <w:r w:rsidRPr="004A579A">
              <w:rPr>
                <w:rFonts w:eastAsiaTheme="minorHAnsi"/>
                <w:sz w:val="24"/>
                <w:szCs w:val="24"/>
                <w:lang w:eastAsia="en-US"/>
              </w:rPr>
              <w:t>Умение анализировать основные научные и социально значимые проблемы;</w:t>
            </w:r>
          </w:p>
          <w:p w14:paraId="2DEA599E" w14:textId="77777777" w:rsidR="00023F12" w:rsidRPr="004A579A" w:rsidRDefault="00023F12" w:rsidP="004A579A">
            <w:pPr>
              <w:spacing w:after="120" w:line="276" w:lineRule="auto"/>
              <w:ind w:left="-1"/>
              <w:jc w:val="both"/>
              <w:rPr>
                <w:rFonts w:eastAsiaTheme="minorHAnsi"/>
                <w:sz w:val="24"/>
                <w:szCs w:val="24"/>
                <w:lang w:eastAsia="en-US"/>
              </w:rPr>
            </w:pPr>
            <w:r w:rsidRPr="004A579A">
              <w:rPr>
                <w:rFonts w:eastAsiaTheme="minorHAnsi"/>
                <w:sz w:val="24"/>
                <w:szCs w:val="24"/>
                <w:lang w:eastAsia="en-US"/>
              </w:rPr>
              <w:t>Умение самостоятельно находить новые пути и методы исследования;</w:t>
            </w:r>
          </w:p>
          <w:p w14:paraId="127CCB75" w14:textId="77777777" w:rsidR="00023F12" w:rsidRPr="004A579A" w:rsidRDefault="00023F12" w:rsidP="004A579A">
            <w:pPr>
              <w:spacing w:after="120" w:line="276" w:lineRule="auto"/>
              <w:ind w:left="-1"/>
              <w:jc w:val="both"/>
              <w:rPr>
                <w:rFonts w:eastAsiaTheme="minorHAnsi"/>
                <w:sz w:val="24"/>
                <w:szCs w:val="24"/>
                <w:lang w:eastAsia="en-US"/>
              </w:rPr>
            </w:pPr>
            <w:r w:rsidRPr="004A579A">
              <w:rPr>
                <w:rFonts w:eastAsiaTheme="minorHAnsi"/>
                <w:sz w:val="24"/>
                <w:szCs w:val="24"/>
                <w:lang w:eastAsia="en-US"/>
              </w:rPr>
              <w:t>Умение ставить и решать задачи во всех сферах общения;</w:t>
            </w:r>
          </w:p>
          <w:p w14:paraId="5895FECD" w14:textId="77777777" w:rsidR="00023F12" w:rsidRPr="004A579A" w:rsidRDefault="00023F12" w:rsidP="004A579A">
            <w:pPr>
              <w:spacing w:after="120" w:line="276" w:lineRule="auto"/>
              <w:ind w:left="-1"/>
              <w:jc w:val="both"/>
              <w:rPr>
                <w:rFonts w:eastAsiaTheme="minorHAnsi"/>
                <w:sz w:val="24"/>
                <w:szCs w:val="24"/>
                <w:lang w:eastAsia="en-US"/>
              </w:rPr>
            </w:pPr>
            <w:r w:rsidRPr="004A579A">
              <w:rPr>
                <w:rFonts w:eastAsiaTheme="minorHAnsi"/>
                <w:sz w:val="24"/>
                <w:szCs w:val="24"/>
                <w:lang w:eastAsia="en-US"/>
              </w:rPr>
              <w:t xml:space="preserve">Умение управлять процессом информационного обмена в различных </w:t>
            </w:r>
            <w:r w:rsidRPr="004A579A">
              <w:rPr>
                <w:rFonts w:eastAsiaTheme="minorHAnsi"/>
                <w:sz w:val="24"/>
                <w:szCs w:val="24"/>
                <w:lang w:eastAsia="en-US"/>
              </w:rPr>
              <w:lastRenderedPageBreak/>
              <w:t>коммуникативных средах.</w:t>
            </w:r>
          </w:p>
        </w:tc>
      </w:tr>
      <w:tr w:rsidR="00023F12" w:rsidRPr="004A579A" w14:paraId="427EF79B" w14:textId="77777777" w:rsidTr="00784BDB">
        <w:tc>
          <w:tcPr>
            <w:tcW w:w="0" w:type="auto"/>
            <w:vMerge/>
          </w:tcPr>
          <w:p w14:paraId="3E2E035F" w14:textId="77777777" w:rsidR="00023F12" w:rsidRPr="004A579A" w:rsidRDefault="00023F12" w:rsidP="004A579A">
            <w:pPr>
              <w:spacing w:after="120" w:line="276" w:lineRule="auto"/>
              <w:contextualSpacing/>
              <w:jc w:val="both"/>
              <w:rPr>
                <w:rFonts w:eastAsiaTheme="minorHAnsi"/>
                <w:sz w:val="24"/>
                <w:szCs w:val="24"/>
                <w:lang w:eastAsia="en-US"/>
              </w:rPr>
            </w:pPr>
          </w:p>
        </w:tc>
        <w:tc>
          <w:tcPr>
            <w:tcW w:w="0" w:type="auto"/>
          </w:tcPr>
          <w:p w14:paraId="064434D9" w14:textId="77777777" w:rsidR="00023F12" w:rsidRPr="004A579A" w:rsidRDefault="00023F12" w:rsidP="004A579A">
            <w:pPr>
              <w:spacing w:after="120" w:line="276" w:lineRule="auto"/>
              <w:ind w:left="-1"/>
              <w:jc w:val="both"/>
              <w:rPr>
                <w:rFonts w:eastAsiaTheme="minorHAnsi"/>
                <w:sz w:val="24"/>
                <w:szCs w:val="24"/>
                <w:lang w:eastAsia="en-US"/>
              </w:rPr>
            </w:pPr>
            <w:r w:rsidRPr="004A579A">
              <w:rPr>
                <w:rFonts w:eastAsiaTheme="minorHAnsi"/>
                <w:sz w:val="24"/>
                <w:szCs w:val="24"/>
                <w:lang w:eastAsia="en-US"/>
              </w:rPr>
              <w:t>Владение методами познания предметно-практической деятельности человека;</w:t>
            </w:r>
          </w:p>
          <w:p w14:paraId="01AC1A70" w14:textId="77777777" w:rsidR="00023F12" w:rsidRPr="004A579A" w:rsidRDefault="00023F12" w:rsidP="004A579A">
            <w:pPr>
              <w:tabs>
                <w:tab w:val="num" w:pos="964"/>
              </w:tabs>
              <w:spacing w:after="120" w:line="276" w:lineRule="auto"/>
              <w:ind w:left="-1"/>
              <w:jc w:val="both"/>
              <w:rPr>
                <w:rFonts w:eastAsiaTheme="minorHAnsi"/>
                <w:sz w:val="24"/>
                <w:szCs w:val="24"/>
                <w:lang w:eastAsia="en-US"/>
              </w:rPr>
            </w:pPr>
            <w:r w:rsidRPr="004A579A">
              <w:rPr>
                <w:rFonts w:eastAsiaTheme="minorHAnsi"/>
                <w:sz w:val="24"/>
                <w:szCs w:val="24"/>
                <w:lang w:eastAsia="en-US"/>
              </w:rPr>
              <w:t>Владение навыками применения научной методологии в исследованиях в профессиональной области.</w:t>
            </w:r>
          </w:p>
        </w:tc>
      </w:tr>
    </w:tbl>
    <w:p w14:paraId="1BEDC2A4" w14:textId="77777777" w:rsidR="003E24D1" w:rsidRPr="004A579A" w:rsidRDefault="003E24D1" w:rsidP="004A579A">
      <w:pPr>
        <w:pStyle w:val="10"/>
        <w:spacing w:before="0" w:after="120"/>
        <w:rPr>
          <w:rFonts w:eastAsia="Times New Roman"/>
          <w:bCs w:val="0"/>
          <w:i/>
          <w:sz w:val="24"/>
          <w:szCs w:val="24"/>
          <w:lang w:eastAsia="ru-RU"/>
        </w:rPr>
      </w:pPr>
    </w:p>
    <w:p w14:paraId="0B50C315" w14:textId="77777777" w:rsidR="009E3219" w:rsidRPr="004A579A" w:rsidRDefault="009E3219" w:rsidP="004A579A">
      <w:pPr>
        <w:pStyle w:val="10"/>
        <w:spacing w:before="0" w:after="120"/>
        <w:rPr>
          <w:sz w:val="24"/>
          <w:szCs w:val="24"/>
        </w:rPr>
      </w:pPr>
      <w:r w:rsidRPr="004A579A">
        <w:rPr>
          <w:b w:val="0"/>
          <w:i/>
          <w:sz w:val="24"/>
          <w:szCs w:val="24"/>
        </w:rPr>
        <w:t xml:space="preserve"> </w:t>
      </w:r>
      <w:bookmarkStart w:id="16" w:name="_Toc467596869"/>
      <w:bookmarkStart w:id="17" w:name="_Toc54185488"/>
      <w:r w:rsidRPr="004A579A">
        <w:rPr>
          <w:sz w:val="24"/>
          <w:szCs w:val="24"/>
        </w:rPr>
        <w:t>Объем дисциплины</w:t>
      </w:r>
      <w:bookmarkEnd w:id="16"/>
      <w:r w:rsidRPr="004A579A">
        <w:rPr>
          <w:sz w:val="24"/>
          <w:szCs w:val="24"/>
        </w:rPr>
        <w:t xml:space="preserve"> </w:t>
      </w:r>
      <w:r w:rsidR="003E24D1" w:rsidRPr="004A579A">
        <w:rPr>
          <w:sz w:val="24"/>
          <w:szCs w:val="24"/>
        </w:rPr>
        <w:t>и виды учебных работ</w:t>
      </w:r>
      <w:bookmarkEnd w:id="17"/>
    </w:p>
    <w:tbl>
      <w:tblPr>
        <w:tblW w:w="5000" w:type="pct"/>
        <w:tblLook w:val="04A0" w:firstRow="1" w:lastRow="0" w:firstColumn="1" w:lastColumn="0" w:noHBand="0" w:noVBand="1"/>
      </w:tblPr>
      <w:tblGrid>
        <w:gridCol w:w="897"/>
        <w:gridCol w:w="615"/>
        <w:gridCol w:w="615"/>
        <w:gridCol w:w="615"/>
        <w:gridCol w:w="615"/>
        <w:gridCol w:w="615"/>
        <w:gridCol w:w="615"/>
        <w:gridCol w:w="615"/>
        <w:gridCol w:w="615"/>
        <w:gridCol w:w="615"/>
        <w:gridCol w:w="615"/>
        <w:gridCol w:w="615"/>
        <w:gridCol w:w="615"/>
        <w:gridCol w:w="647"/>
        <w:gridCol w:w="647"/>
      </w:tblGrid>
      <w:tr w:rsidR="007236EB" w:rsidRPr="004A579A" w14:paraId="530786C8" w14:textId="77777777" w:rsidTr="007236EB">
        <w:trPr>
          <w:trHeight w:val="195"/>
        </w:trPr>
        <w:tc>
          <w:tcPr>
            <w:tcW w:w="568"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458A444" w14:textId="77777777" w:rsidR="007236EB" w:rsidRPr="004A579A" w:rsidRDefault="007236EB" w:rsidP="004A579A">
            <w:pPr>
              <w:spacing w:after="120" w:line="276" w:lineRule="auto"/>
              <w:jc w:val="center"/>
            </w:pPr>
            <w:r w:rsidRPr="004A579A">
              <w:t>-</w:t>
            </w:r>
          </w:p>
        </w:tc>
        <w:tc>
          <w:tcPr>
            <w:tcW w:w="1210" w:type="pct"/>
            <w:gridSpan w:val="4"/>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7A2A1EA" w14:textId="77777777" w:rsidR="007236EB" w:rsidRPr="004A579A" w:rsidRDefault="007236EB" w:rsidP="004A579A">
            <w:pPr>
              <w:spacing w:after="120" w:line="276" w:lineRule="auto"/>
              <w:jc w:val="center"/>
            </w:pPr>
            <w:r w:rsidRPr="004A579A">
              <w:t>Форма контроля (указан семестр)</w:t>
            </w:r>
          </w:p>
        </w:tc>
        <w:tc>
          <w:tcPr>
            <w:tcW w:w="669" w:type="pct"/>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52A6659" w14:textId="77777777" w:rsidR="007236EB" w:rsidRPr="004A579A" w:rsidRDefault="007236EB" w:rsidP="004A579A">
            <w:pPr>
              <w:spacing w:after="120" w:line="276" w:lineRule="auto"/>
              <w:jc w:val="center"/>
            </w:pPr>
            <w:r w:rsidRPr="004A579A">
              <w:t>з.е.</w:t>
            </w:r>
          </w:p>
        </w:tc>
        <w:tc>
          <w:tcPr>
            <w:tcW w:w="1992" w:type="pct"/>
            <w:gridSpan w:val="6"/>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6A54418" w14:textId="77777777" w:rsidR="007236EB" w:rsidRPr="004A579A" w:rsidRDefault="007236EB" w:rsidP="004A579A">
            <w:pPr>
              <w:spacing w:after="120" w:line="276" w:lineRule="auto"/>
              <w:jc w:val="center"/>
            </w:pPr>
            <w:r w:rsidRPr="004A579A">
              <w:t>Итого акад.часов</w:t>
            </w:r>
          </w:p>
        </w:tc>
        <w:tc>
          <w:tcPr>
            <w:tcW w:w="561" w:type="pct"/>
            <w:gridSpan w:val="2"/>
            <w:tcBorders>
              <w:top w:val="single" w:sz="4" w:space="0" w:color="auto"/>
              <w:left w:val="nil"/>
              <w:bottom w:val="single" w:sz="4" w:space="0" w:color="auto"/>
              <w:right w:val="single" w:sz="4" w:space="0" w:color="auto"/>
            </w:tcBorders>
            <w:shd w:val="clear" w:color="auto" w:fill="auto"/>
            <w:vAlign w:val="center"/>
            <w:hideMark/>
          </w:tcPr>
          <w:p w14:paraId="0D320571" w14:textId="77777777" w:rsidR="007236EB" w:rsidRPr="004A579A" w:rsidRDefault="007236EB" w:rsidP="004A579A">
            <w:pPr>
              <w:spacing w:after="120" w:line="276" w:lineRule="auto"/>
              <w:jc w:val="center"/>
            </w:pPr>
            <w:r w:rsidRPr="004A579A">
              <w:t>Курс 1</w:t>
            </w:r>
          </w:p>
        </w:tc>
      </w:tr>
      <w:tr w:rsidR="007236EB" w:rsidRPr="004A579A" w14:paraId="3372C997" w14:textId="77777777" w:rsidTr="007236EB">
        <w:trPr>
          <w:trHeight w:val="180"/>
        </w:trPr>
        <w:tc>
          <w:tcPr>
            <w:tcW w:w="568" w:type="pct"/>
            <w:vMerge/>
            <w:tcBorders>
              <w:top w:val="single" w:sz="4" w:space="0" w:color="auto"/>
              <w:left w:val="single" w:sz="4" w:space="0" w:color="auto"/>
              <w:bottom w:val="single" w:sz="4" w:space="0" w:color="auto"/>
              <w:right w:val="single" w:sz="4" w:space="0" w:color="auto"/>
            </w:tcBorders>
            <w:vAlign w:val="center"/>
            <w:hideMark/>
          </w:tcPr>
          <w:p w14:paraId="62CA927A" w14:textId="77777777" w:rsidR="007236EB" w:rsidRPr="004A579A" w:rsidRDefault="007236EB" w:rsidP="004A579A">
            <w:pPr>
              <w:spacing w:after="120" w:line="276" w:lineRule="auto"/>
            </w:pPr>
          </w:p>
        </w:tc>
        <w:tc>
          <w:tcPr>
            <w:tcW w:w="1210" w:type="pct"/>
            <w:gridSpan w:val="4"/>
            <w:vMerge/>
            <w:tcBorders>
              <w:top w:val="single" w:sz="4" w:space="0" w:color="auto"/>
              <w:left w:val="single" w:sz="4" w:space="0" w:color="auto"/>
              <w:bottom w:val="single" w:sz="4" w:space="0" w:color="auto"/>
              <w:right w:val="single" w:sz="4" w:space="0" w:color="auto"/>
            </w:tcBorders>
            <w:vAlign w:val="center"/>
            <w:hideMark/>
          </w:tcPr>
          <w:p w14:paraId="10623AC6" w14:textId="77777777" w:rsidR="007236EB" w:rsidRPr="004A579A" w:rsidRDefault="007236EB" w:rsidP="004A579A">
            <w:pPr>
              <w:spacing w:after="120" w:line="276" w:lineRule="auto"/>
            </w:pPr>
          </w:p>
        </w:tc>
        <w:tc>
          <w:tcPr>
            <w:tcW w:w="669" w:type="pct"/>
            <w:gridSpan w:val="2"/>
            <w:vMerge/>
            <w:tcBorders>
              <w:top w:val="single" w:sz="4" w:space="0" w:color="auto"/>
              <w:left w:val="single" w:sz="4" w:space="0" w:color="auto"/>
              <w:bottom w:val="single" w:sz="4" w:space="0" w:color="auto"/>
              <w:right w:val="single" w:sz="4" w:space="0" w:color="auto"/>
            </w:tcBorders>
            <w:vAlign w:val="center"/>
            <w:hideMark/>
          </w:tcPr>
          <w:p w14:paraId="2375795A" w14:textId="77777777" w:rsidR="007236EB" w:rsidRPr="004A579A" w:rsidRDefault="007236EB" w:rsidP="004A579A">
            <w:pPr>
              <w:spacing w:after="120" w:line="276" w:lineRule="auto"/>
            </w:pPr>
          </w:p>
        </w:tc>
        <w:tc>
          <w:tcPr>
            <w:tcW w:w="1992" w:type="pct"/>
            <w:gridSpan w:val="6"/>
            <w:vMerge/>
            <w:tcBorders>
              <w:top w:val="single" w:sz="4" w:space="0" w:color="auto"/>
              <w:left w:val="single" w:sz="4" w:space="0" w:color="auto"/>
              <w:bottom w:val="single" w:sz="4" w:space="0" w:color="auto"/>
              <w:right w:val="single" w:sz="4" w:space="0" w:color="auto"/>
            </w:tcBorders>
            <w:vAlign w:val="center"/>
            <w:hideMark/>
          </w:tcPr>
          <w:p w14:paraId="6CBD26BE" w14:textId="77777777" w:rsidR="007236EB" w:rsidRPr="004A579A" w:rsidRDefault="007236EB" w:rsidP="004A579A">
            <w:pPr>
              <w:spacing w:after="120" w:line="276" w:lineRule="auto"/>
            </w:pPr>
          </w:p>
        </w:tc>
        <w:tc>
          <w:tcPr>
            <w:tcW w:w="281" w:type="pct"/>
            <w:tcBorders>
              <w:top w:val="nil"/>
              <w:left w:val="nil"/>
              <w:bottom w:val="single" w:sz="4" w:space="0" w:color="auto"/>
              <w:right w:val="single" w:sz="4" w:space="0" w:color="auto"/>
            </w:tcBorders>
            <w:shd w:val="clear" w:color="auto" w:fill="auto"/>
            <w:vAlign w:val="center"/>
            <w:hideMark/>
          </w:tcPr>
          <w:p w14:paraId="2F8437F1" w14:textId="77777777" w:rsidR="007236EB" w:rsidRPr="004A579A" w:rsidRDefault="007236EB" w:rsidP="004A579A">
            <w:pPr>
              <w:spacing w:after="120" w:line="276" w:lineRule="auto"/>
              <w:jc w:val="center"/>
            </w:pPr>
            <w:r w:rsidRPr="004A579A">
              <w:t>Сем. 1</w:t>
            </w:r>
          </w:p>
        </w:tc>
        <w:tc>
          <w:tcPr>
            <w:tcW w:w="281" w:type="pct"/>
            <w:tcBorders>
              <w:top w:val="nil"/>
              <w:left w:val="nil"/>
              <w:bottom w:val="single" w:sz="4" w:space="0" w:color="auto"/>
              <w:right w:val="single" w:sz="4" w:space="0" w:color="auto"/>
            </w:tcBorders>
            <w:shd w:val="clear" w:color="auto" w:fill="auto"/>
            <w:vAlign w:val="center"/>
            <w:hideMark/>
          </w:tcPr>
          <w:p w14:paraId="7E62E832" w14:textId="77777777" w:rsidR="007236EB" w:rsidRPr="004A579A" w:rsidRDefault="007236EB" w:rsidP="004A579A">
            <w:pPr>
              <w:spacing w:after="120" w:line="276" w:lineRule="auto"/>
              <w:jc w:val="center"/>
            </w:pPr>
            <w:r w:rsidRPr="004A579A">
              <w:t>Сем. 2</w:t>
            </w:r>
          </w:p>
        </w:tc>
      </w:tr>
      <w:tr w:rsidR="004A579A" w:rsidRPr="004A579A" w14:paraId="3458A324" w14:textId="77777777" w:rsidTr="007236EB">
        <w:trPr>
          <w:cantSplit/>
          <w:trHeight w:val="1543"/>
        </w:trPr>
        <w:tc>
          <w:tcPr>
            <w:tcW w:w="568" w:type="pct"/>
            <w:tcBorders>
              <w:top w:val="nil"/>
              <w:left w:val="single" w:sz="4" w:space="0" w:color="auto"/>
              <w:bottom w:val="single" w:sz="4" w:space="0" w:color="auto"/>
              <w:right w:val="single" w:sz="4" w:space="0" w:color="auto"/>
            </w:tcBorders>
            <w:shd w:val="clear" w:color="auto" w:fill="auto"/>
            <w:textDirection w:val="btLr"/>
            <w:vAlign w:val="center"/>
            <w:hideMark/>
          </w:tcPr>
          <w:p w14:paraId="55AC7068" w14:textId="77777777" w:rsidR="007236EB" w:rsidRPr="004A579A" w:rsidRDefault="007236EB" w:rsidP="004A579A">
            <w:pPr>
              <w:spacing w:after="120" w:line="276" w:lineRule="auto"/>
              <w:ind w:left="113" w:right="113"/>
              <w:jc w:val="center"/>
            </w:pPr>
            <w:r w:rsidRPr="004A579A">
              <w:t>Индекс</w:t>
            </w:r>
          </w:p>
        </w:tc>
        <w:tc>
          <w:tcPr>
            <w:tcW w:w="282" w:type="pct"/>
            <w:tcBorders>
              <w:top w:val="nil"/>
              <w:left w:val="nil"/>
              <w:bottom w:val="single" w:sz="4" w:space="0" w:color="auto"/>
              <w:right w:val="single" w:sz="4" w:space="0" w:color="auto"/>
            </w:tcBorders>
            <w:shd w:val="clear" w:color="auto" w:fill="auto"/>
            <w:textDirection w:val="btLr"/>
            <w:vAlign w:val="center"/>
            <w:hideMark/>
          </w:tcPr>
          <w:p w14:paraId="53613BB8" w14:textId="77777777" w:rsidR="007236EB" w:rsidRPr="004A579A" w:rsidRDefault="007236EB" w:rsidP="004A579A">
            <w:pPr>
              <w:spacing w:after="120" w:line="276" w:lineRule="auto"/>
              <w:ind w:left="113" w:right="113"/>
              <w:jc w:val="center"/>
            </w:pPr>
            <w:r w:rsidRPr="004A579A">
              <w:t>Экзамен</w:t>
            </w:r>
          </w:p>
        </w:tc>
        <w:tc>
          <w:tcPr>
            <w:tcW w:w="361" w:type="pct"/>
            <w:tcBorders>
              <w:top w:val="nil"/>
              <w:left w:val="nil"/>
              <w:bottom w:val="single" w:sz="4" w:space="0" w:color="auto"/>
              <w:right w:val="single" w:sz="4" w:space="0" w:color="auto"/>
            </w:tcBorders>
            <w:shd w:val="clear" w:color="auto" w:fill="auto"/>
            <w:textDirection w:val="btLr"/>
            <w:vAlign w:val="center"/>
            <w:hideMark/>
          </w:tcPr>
          <w:p w14:paraId="543CD7EF" w14:textId="77777777" w:rsidR="007236EB" w:rsidRPr="004A579A" w:rsidRDefault="007236EB" w:rsidP="004A579A">
            <w:pPr>
              <w:spacing w:after="120" w:line="276" w:lineRule="auto"/>
              <w:ind w:left="113" w:right="113"/>
              <w:jc w:val="center"/>
            </w:pPr>
            <w:r w:rsidRPr="004A579A">
              <w:t>Зачёт</w:t>
            </w:r>
          </w:p>
        </w:tc>
        <w:tc>
          <w:tcPr>
            <w:tcW w:w="267" w:type="pct"/>
            <w:tcBorders>
              <w:top w:val="nil"/>
              <w:left w:val="nil"/>
              <w:bottom w:val="single" w:sz="4" w:space="0" w:color="auto"/>
              <w:right w:val="single" w:sz="4" w:space="0" w:color="auto"/>
            </w:tcBorders>
            <w:shd w:val="clear" w:color="auto" w:fill="auto"/>
            <w:textDirection w:val="btLr"/>
            <w:vAlign w:val="center"/>
            <w:hideMark/>
          </w:tcPr>
          <w:p w14:paraId="3D34E0B6" w14:textId="77777777" w:rsidR="007236EB" w:rsidRPr="004A579A" w:rsidRDefault="007236EB" w:rsidP="004A579A">
            <w:pPr>
              <w:spacing w:after="120" w:line="276" w:lineRule="auto"/>
              <w:ind w:left="113" w:right="113"/>
              <w:jc w:val="center"/>
            </w:pPr>
            <w:r w:rsidRPr="004A579A">
              <w:t>КР</w:t>
            </w:r>
          </w:p>
        </w:tc>
        <w:tc>
          <w:tcPr>
            <w:tcW w:w="300" w:type="pct"/>
            <w:tcBorders>
              <w:top w:val="nil"/>
              <w:left w:val="nil"/>
              <w:bottom w:val="single" w:sz="4" w:space="0" w:color="auto"/>
              <w:right w:val="single" w:sz="4" w:space="0" w:color="auto"/>
            </w:tcBorders>
            <w:shd w:val="clear" w:color="auto" w:fill="auto"/>
            <w:textDirection w:val="btLr"/>
            <w:vAlign w:val="center"/>
            <w:hideMark/>
          </w:tcPr>
          <w:p w14:paraId="309D8DBF" w14:textId="77777777" w:rsidR="007236EB" w:rsidRPr="004A579A" w:rsidRDefault="007236EB" w:rsidP="004A579A">
            <w:pPr>
              <w:spacing w:after="120" w:line="276" w:lineRule="auto"/>
              <w:ind w:left="113" w:right="113"/>
              <w:jc w:val="center"/>
            </w:pPr>
            <w:r w:rsidRPr="004A579A">
              <w:t>Реферат</w:t>
            </w:r>
          </w:p>
        </w:tc>
        <w:tc>
          <w:tcPr>
            <w:tcW w:w="356" w:type="pct"/>
            <w:tcBorders>
              <w:top w:val="nil"/>
              <w:left w:val="nil"/>
              <w:bottom w:val="single" w:sz="4" w:space="0" w:color="auto"/>
              <w:right w:val="single" w:sz="4" w:space="0" w:color="auto"/>
            </w:tcBorders>
            <w:shd w:val="clear" w:color="auto" w:fill="auto"/>
            <w:textDirection w:val="btLr"/>
            <w:vAlign w:val="center"/>
            <w:hideMark/>
          </w:tcPr>
          <w:p w14:paraId="275393E2" w14:textId="77777777" w:rsidR="007236EB" w:rsidRPr="004A579A" w:rsidRDefault="007236EB" w:rsidP="004A579A">
            <w:pPr>
              <w:spacing w:after="120" w:line="276" w:lineRule="auto"/>
              <w:ind w:left="113" w:right="113"/>
              <w:jc w:val="center"/>
            </w:pPr>
            <w:r w:rsidRPr="004A579A">
              <w:t>Экспертное</w:t>
            </w:r>
          </w:p>
        </w:tc>
        <w:tc>
          <w:tcPr>
            <w:tcW w:w="313" w:type="pct"/>
            <w:tcBorders>
              <w:top w:val="nil"/>
              <w:left w:val="nil"/>
              <w:bottom w:val="single" w:sz="4" w:space="0" w:color="auto"/>
              <w:right w:val="single" w:sz="4" w:space="0" w:color="auto"/>
            </w:tcBorders>
            <w:shd w:val="clear" w:color="auto" w:fill="auto"/>
            <w:textDirection w:val="btLr"/>
            <w:vAlign w:val="center"/>
            <w:hideMark/>
          </w:tcPr>
          <w:p w14:paraId="4C5D011E" w14:textId="77777777" w:rsidR="007236EB" w:rsidRPr="004A579A" w:rsidRDefault="007236EB" w:rsidP="004A579A">
            <w:pPr>
              <w:spacing w:after="120" w:line="276" w:lineRule="auto"/>
              <w:ind w:left="113" w:right="113"/>
              <w:jc w:val="center"/>
            </w:pPr>
            <w:r w:rsidRPr="004A579A">
              <w:t>Факт</w:t>
            </w:r>
          </w:p>
        </w:tc>
        <w:tc>
          <w:tcPr>
            <w:tcW w:w="356" w:type="pct"/>
            <w:tcBorders>
              <w:top w:val="nil"/>
              <w:left w:val="nil"/>
              <w:bottom w:val="single" w:sz="4" w:space="0" w:color="auto"/>
              <w:right w:val="single" w:sz="4" w:space="0" w:color="auto"/>
            </w:tcBorders>
            <w:shd w:val="clear" w:color="auto" w:fill="auto"/>
            <w:textDirection w:val="btLr"/>
            <w:vAlign w:val="center"/>
            <w:hideMark/>
          </w:tcPr>
          <w:p w14:paraId="2700C8B2" w14:textId="77777777" w:rsidR="007236EB" w:rsidRPr="004A579A" w:rsidRDefault="007236EB" w:rsidP="004A579A">
            <w:pPr>
              <w:spacing w:after="120" w:line="276" w:lineRule="auto"/>
              <w:ind w:left="113" w:right="113"/>
              <w:jc w:val="center"/>
            </w:pPr>
            <w:r w:rsidRPr="004A579A">
              <w:t>Экспертное</w:t>
            </w:r>
          </w:p>
        </w:tc>
        <w:tc>
          <w:tcPr>
            <w:tcW w:w="323" w:type="pct"/>
            <w:tcBorders>
              <w:top w:val="nil"/>
              <w:left w:val="nil"/>
              <w:bottom w:val="single" w:sz="4" w:space="0" w:color="auto"/>
              <w:right w:val="single" w:sz="4" w:space="0" w:color="auto"/>
            </w:tcBorders>
            <w:shd w:val="clear" w:color="auto" w:fill="auto"/>
            <w:textDirection w:val="btLr"/>
            <w:vAlign w:val="center"/>
            <w:hideMark/>
          </w:tcPr>
          <w:p w14:paraId="6420249C" w14:textId="77777777" w:rsidR="007236EB" w:rsidRPr="004A579A" w:rsidRDefault="007236EB" w:rsidP="004A579A">
            <w:pPr>
              <w:spacing w:after="120" w:line="276" w:lineRule="auto"/>
              <w:ind w:left="113" w:right="113"/>
              <w:jc w:val="center"/>
            </w:pPr>
            <w:r w:rsidRPr="004A579A">
              <w:t>По плану</w:t>
            </w:r>
          </w:p>
        </w:tc>
        <w:tc>
          <w:tcPr>
            <w:tcW w:w="387" w:type="pct"/>
            <w:tcBorders>
              <w:top w:val="nil"/>
              <w:left w:val="nil"/>
              <w:bottom w:val="single" w:sz="4" w:space="0" w:color="auto"/>
              <w:right w:val="single" w:sz="4" w:space="0" w:color="auto"/>
            </w:tcBorders>
            <w:shd w:val="clear" w:color="auto" w:fill="auto"/>
            <w:textDirection w:val="btLr"/>
            <w:vAlign w:val="center"/>
            <w:hideMark/>
          </w:tcPr>
          <w:p w14:paraId="40296D9B" w14:textId="77777777" w:rsidR="007236EB" w:rsidRPr="004A579A" w:rsidRDefault="007236EB" w:rsidP="004A579A">
            <w:pPr>
              <w:spacing w:after="120" w:line="276" w:lineRule="auto"/>
              <w:ind w:left="113" w:right="113"/>
              <w:jc w:val="center"/>
            </w:pPr>
            <w:r w:rsidRPr="004A579A">
              <w:t>Контакт часы</w:t>
            </w:r>
          </w:p>
        </w:tc>
        <w:tc>
          <w:tcPr>
            <w:tcW w:w="312" w:type="pct"/>
            <w:tcBorders>
              <w:top w:val="nil"/>
              <w:left w:val="nil"/>
              <w:bottom w:val="single" w:sz="4" w:space="0" w:color="auto"/>
              <w:right w:val="single" w:sz="4" w:space="0" w:color="auto"/>
            </w:tcBorders>
            <w:shd w:val="clear" w:color="auto" w:fill="auto"/>
            <w:textDirection w:val="btLr"/>
            <w:vAlign w:val="center"/>
            <w:hideMark/>
          </w:tcPr>
          <w:p w14:paraId="105EB398" w14:textId="77777777" w:rsidR="007236EB" w:rsidRPr="004A579A" w:rsidRDefault="007236EB" w:rsidP="004A579A">
            <w:pPr>
              <w:spacing w:after="120" w:line="276" w:lineRule="auto"/>
              <w:ind w:left="113" w:right="113"/>
              <w:jc w:val="center"/>
            </w:pPr>
            <w:r w:rsidRPr="004A579A">
              <w:t>Ауд.</w:t>
            </w:r>
          </w:p>
        </w:tc>
        <w:tc>
          <w:tcPr>
            <w:tcW w:w="302" w:type="pct"/>
            <w:tcBorders>
              <w:top w:val="nil"/>
              <w:left w:val="nil"/>
              <w:bottom w:val="single" w:sz="4" w:space="0" w:color="auto"/>
              <w:right w:val="single" w:sz="4" w:space="0" w:color="auto"/>
            </w:tcBorders>
            <w:shd w:val="clear" w:color="auto" w:fill="auto"/>
            <w:textDirection w:val="btLr"/>
            <w:vAlign w:val="center"/>
            <w:hideMark/>
          </w:tcPr>
          <w:p w14:paraId="1C1C915B" w14:textId="77777777" w:rsidR="007236EB" w:rsidRPr="004A579A" w:rsidRDefault="007236EB" w:rsidP="004A579A">
            <w:pPr>
              <w:spacing w:after="120" w:line="276" w:lineRule="auto"/>
              <w:ind w:left="113" w:right="113"/>
              <w:jc w:val="center"/>
            </w:pPr>
            <w:r w:rsidRPr="004A579A">
              <w:t>СР</w:t>
            </w:r>
          </w:p>
        </w:tc>
        <w:tc>
          <w:tcPr>
            <w:tcW w:w="312" w:type="pct"/>
            <w:tcBorders>
              <w:top w:val="nil"/>
              <w:left w:val="nil"/>
              <w:bottom w:val="single" w:sz="4" w:space="0" w:color="auto"/>
              <w:right w:val="single" w:sz="4" w:space="0" w:color="auto"/>
            </w:tcBorders>
            <w:shd w:val="clear" w:color="auto" w:fill="auto"/>
            <w:textDirection w:val="btLr"/>
            <w:vAlign w:val="center"/>
            <w:hideMark/>
          </w:tcPr>
          <w:p w14:paraId="0F01204F" w14:textId="77777777" w:rsidR="007236EB" w:rsidRPr="004A579A" w:rsidRDefault="007236EB" w:rsidP="004A579A">
            <w:pPr>
              <w:spacing w:after="120" w:line="276" w:lineRule="auto"/>
              <w:ind w:left="113" w:right="113"/>
              <w:jc w:val="center"/>
            </w:pPr>
            <w:r w:rsidRPr="004A579A">
              <w:t>Контроль</w:t>
            </w:r>
          </w:p>
        </w:tc>
        <w:tc>
          <w:tcPr>
            <w:tcW w:w="281" w:type="pct"/>
            <w:tcBorders>
              <w:top w:val="nil"/>
              <w:left w:val="nil"/>
              <w:bottom w:val="single" w:sz="4" w:space="0" w:color="auto"/>
              <w:right w:val="single" w:sz="4" w:space="0" w:color="auto"/>
            </w:tcBorders>
            <w:shd w:val="clear" w:color="auto" w:fill="auto"/>
            <w:textDirection w:val="btLr"/>
            <w:vAlign w:val="center"/>
            <w:hideMark/>
          </w:tcPr>
          <w:p w14:paraId="39413EC8" w14:textId="77777777" w:rsidR="007236EB" w:rsidRPr="004A579A" w:rsidRDefault="007236EB" w:rsidP="004A579A">
            <w:pPr>
              <w:spacing w:after="120" w:line="276" w:lineRule="auto"/>
              <w:ind w:left="113" w:right="113"/>
              <w:jc w:val="center"/>
            </w:pPr>
            <w:r w:rsidRPr="004A579A">
              <w:t>з.е.</w:t>
            </w:r>
          </w:p>
        </w:tc>
        <w:tc>
          <w:tcPr>
            <w:tcW w:w="281" w:type="pct"/>
            <w:tcBorders>
              <w:top w:val="nil"/>
              <w:left w:val="nil"/>
              <w:bottom w:val="single" w:sz="4" w:space="0" w:color="auto"/>
              <w:right w:val="single" w:sz="4" w:space="0" w:color="auto"/>
            </w:tcBorders>
            <w:shd w:val="clear" w:color="auto" w:fill="auto"/>
            <w:textDirection w:val="btLr"/>
            <w:vAlign w:val="center"/>
            <w:hideMark/>
          </w:tcPr>
          <w:p w14:paraId="17124E75" w14:textId="77777777" w:rsidR="007236EB" w:rsidRPr="004A579A" w:rsidRDefault="007236EB" w:rsidP="004A579A">
            <w:pPr>
              <w:spacing w:after="120" w:line="276" w:lineRule="auto"/>
              <w:ind w:left="113" w:right="113"/>
              <w:jc w:val="center"/>
            </w:pPr>
            <w:r w:rsidRPr="004A579A">
              <w:t>з.е.</w:t>
            </w:r>
          </w:p>
        </w:tc>
      </w:tr>
      <w:tr w:rsidR="004A579A" w:rsidRPr="004A579A" w14:paraId="3640FC4A" w14:textId="77777777" w:rsidTr="007236EB">
        <w:trPr>
          <w:trHeight w:val="525"/>
        </w:trPr>
        <w:tc>
          <w:tcPr>
            <w:tcW w:w="568" w:type="pct"/>
            <w:tcBorders>
              <w:top w:val="nil"/>
              <w:left w:val="single" w:sz="4" w:space="0" w:color="auto"/>
              <w:bottom w:val="single" w:sz="4" w:space="0" w:color="auto"/>
              <w:right w:val="single" w:sz="4" w:space="0" w:color="auto"/>
            </w:tcBorders>
            <w:shd w:val="clear" w:color="auto" w:fill="auto"/>
            <w:vAlign w:val="center"/>
            <w:hideMark/>
          </w:tcPr>
          <w:p w14:paraId="47775E3D" w14:textId="77777777" w:rsidR="007236EB" w:rsidRPr="004A579A" w:rsidRDefault="007236EB" w:rsidP="004A579A">
            <w:pPr>
              <w:spacing w:after="120" w:line="276" w:lineRule="auto"/>
            </w:pPr>
            <w:r w:rsidRPr="004A579A">
              <w:t>Б1.Б.07</w:t>
            </w:r>
          </w:p>
        </w:tc>
        <w:tc>
          <w:tcPr>
            <w:tcW w:w="282" w:type="pct"/>
            <w:tcBorders>
              <w:top w:val="nil"/>
              <w:left w:val="nil"/>
              <w:bottom w:val="single" w:sz="4" w:space="0" w:color="auto"/>
              <w:right w:val="single" w:sz="4" w:space="0" w:color="auto"/>
            </w:tcBorders>
            <w:shd w:val="clear" w:color="auto" w:fill="auto"/>
            <w:vAlign w:val="center"/>
            <w:hideMark/>
          </w:tcPr>
          <w:p w14:paraId="496732E9" w14:textId="77777777" w:rsidR="007236EB" w:rsidRPr="004A579A" w:rsidRDefault="007236EB" w:rsidP="004A579A">
            <w:pPr>
              <w:spacing w:after="120" w:line="276" w:lineRule="auto"/>
              <w:jc w:val="center"/>
            </w:pPr>
            <w:r w:rsidRPr="004A579A">
              <w:t> -</w:t>
            </w:r>
          </w:p>
        </w:tc>
        <w:tc>
          <w:tcPr>
            <w:tcW w:w="361" w:type="pct"/>
            <w:tcBorders>
              <w:top w:val="nil"/>
              <w:left w:val="nil"/>
              <w:bottom w:val="single" w:sz="4" w:space="0" w:color="auto"/>
              <w:right w:val="single" w:sz="4" w:space="0" w:color="auto"/>
            </w:tcBorders>
            <w:shd w:val="clear" w:color="auto" w:fill="auto"/>
            <w:vAlign w:val="center"/>
            <w:hideMark/>
          </w:tcPr>
          <w:p w14:paraId="1718EBF0" w14:textId="77777777" w:rsidR="007236EB" w:rsidRPr="004A579A" w:rsidRDefault="007236EB" w:rsidP="004A579A">
            <w:pPr>
              <w:spacing w:after="120" w:line="276" w:lineRule="auto"/>
              <w:jc w:val="center"/>
            </w:pPr>
            <w:r w:rsidRPr="004A579A">
              <w:t>2</w:t>
            </w:r>
          </w:p>
        </w:tc>
        <w:tc>
          <w:tcPr>
            <w:tcW w:w="267" w:type="pct"/>
            <w:tcBorders>
              <w:top w:val="nil"/>
              <w:left w:val="nil"/>
              <w:bottom w:val="single" w:sz="4" w:space="0" w:color="auto"/>
              <w:right w:val="single" w:sz="4" w:space="0" w:color="auto"/>
            </w:tcBorders>
            <w:shd w:val="clear" w:color="auto" w:fill="auto"/>
            <w:vAlign w:val="center"/>
            <w:hideMark/>
          </w:tcPr>
          <w:p w14:paraId="3220211E" w14:textId="77777777" w:rsidR="007236EB" w:rsidRPr="004A579A" w:rsidRDefault="007236EB" w:rsidP="004A579A">
            <w:pPr>
              <w:spacing w:after="120" w:line="276" w:lineRule="auto"/>
              <w:jc w:val="center"/>
            </w:pPr>
            <w:r w:rsidRPr="004A579A">
              <w:t> -</w:t>
            </w:r>
          </w:p>
        </w:tc>
        <w:tc>
          <w:tcPr>
            <w:tcW w:w="300" w:type="pct"/>
            <w:tcBorders>
              <w:top w:val="nil"/>
              <w:left w:val="nil"/>
              <w:bottom w:val="single" w:sz="4" w:space="0" w:color="auto"/>
              <w:right w:val="single" w:sz="4" w:space="0" w:color="auto"/>
            </w:tcBorders>
            <w:shd w:val="clear" w:color="auto" w:fill="auto"/>
            <w:vAlign w:val="center"/>
            <w:hideMark/>
          </w:tcPr>
          <w:p w14:paraId="15A347F4" w14:textId="77777777" w:rsidR="007236EB" w:rsidRPr="004A579A" w:rsidRDefault="007236EB" w:rsidP="004A579A">
            <w:pPr>
              <w:spacing w:after="120" w:line="276" w:lineRule="auto"/>
              <w:jc w:val="center"/>
            </w:pPr>
            <w:r w:rsidRPr="004A579A">
              <w:t> -</w:t>
            </w:r>
          </w:p>
        </w:tc>
        <w:tc>
          <w:tcPr>
            <w:tcW w:w="356" w:type="pct"/>
            <w:tcBorders>
              <w:top w:val="nil"/>
              <w:left w:val="nil"/>
              <w:bottom w:val="single" w:sz="4" w:space="0" w:color="auto"/>
              <w:right w:val="single" w:sz="4" w:space="0" w:color="auto"/>
            </w:tcBorders>
            <w:shd w:val="clear" w:color="auto" w:fill="auto"/>
            <w:vAlign w:val="center"/>
            <w:hideMark/>
          </w:tcPr>
          <w:p w14:paraId="340C1D21" w14:textId="77777777" w:rsidR="007236EB" w:rsidRPr="004A579A" w:rsidRDefault="007236EB" w:rsidP="004A579A">
            <w:pPr>
              <w:spacing w:after="120" w:line="276" w:lineRule="auto"/>
              <w:jc w:val="center"/>
            </w:pPr>
            <w:r w:rsidRPr="004A579A">
              <w:t>2</w:t>
            </w:r>
          </w:p>
        </w:tc>
        <w:tc>
          <w:tcPr>
            <w:tcW w:w="313" w:type="pct"/>
            <w:tcBorders>
              <w:top w:val="nil"/>
              <w:left w:val="nil"/>
              <w:bottom w:val="single" w:sz="4" w:space="0" w:color="auto"/>
              <w:right w:val="single" w:sz="4" w:space="0" w:color="auto"/>
            </w:tcBorders>
            <w:shd w:val="clear" w:color="auto" w:fill="auto"/>
            <w:vAlign w:val="center"/>
            <w:hideMark/>
          </w:tcPr>
          <w:p w14:paraId="4FC64B63" w14:textId="77777777" w:rsidR="007236EB" w:rsidRPr="004A579A" w:rsidRDefault="007236EB" w:rsidP="004A579A">
            <w:pPr>
              <w:spacing w:after="120" w:line="276" w:lineRule="auto"/>
              <w:jc w:val="center"/>
            </w:pPr>
            <w:r w:rsidRPr="004A579A">
              <w:t>2</w:t>
            </w:r>
          </w:p>
        </w:tc>
        <w:tc>
          <w:tcPr>
            <w:tcW w:w="356" w:type="pct"/>
            <w:tcBorders>
              <w:top w:val="nil"/>
              <w:left w:val="nil"/>
              <w:bottom w:val="single" w:sz="4" w:space="0" w:color="auto"/>
              <w:right w:val="single" w:sz="4" w:space="0" w:color="auto"/>
            </w:tcBorders>
            <w:shd w:val="clear" w:color="auto" w:fill="auto"/>
            <w:vAlign w:val="center"/>
            <w:hideMark/>
          </w:tcPr>
          <w:p w14:paraId="0546EAFD" w14:textId="77777777" w:rsidR="007236EB" w:rsidRPr="004A579A" w:rsidRDefault="007236EB" w:rsidP="004A579A">
            <w:pPr>
              <w:spacing w:after="120" w:line="276" w:lineRule="auto"/>
              <w:jc w:val="center"/>
            </w:pPr>
            <w:r w:rsidRPr="004A579A">
              <w:t>72</w:t>
            </w:r>
          </w:p>
        </w:tc>
        <w:tc>
          <w:tcPr>
            <w:tcW w:w="323" w:type="pct"/>
            <w:tcBorders>
              <w:top w:val="nil"/>
              <w:left w:val="nil"/>
              <w:bottom w:val="single" w:sz="4" w:space="0" w:color="auto"/>
              <w:right w:val="single" w:sz="4" w:space="0" w:color="auto"/>
            </w:tcBorders>
            <w:shd w:val="clear" w:color="auto" w:fill="auto"/>
            <w:vAlign w:val="center"/>
            <w:hideMark/>
          </w:tcPr>
          <w:p w14:paraId="0CB18D1B" w14:textId="77777777" w:rsidR="007236EB" w:rsidRPr="004A579A" w:rsidRDefault="007236EB" w:rsidP="004A579A">
            <w:pPr>
              <w:spacing w:after="120" w:line="276" w:lineRule="auto"/>
              <w:jc w:val="center"/>
            </w:pPr>
            <w:r w:rsidRPr="004A579A">
              <w:t>72</w:t>
            </w:r>
          </w:p>
        </w:tc>
        <w:tc>
          <w:tcPr>
            <w:tcW w:w="387" w:type="pct"/>
            <w:tcBorders>
              <w:top w:val="nil"/>
              <w:left w:val="nil"/>
              <w:bottom w:val="single" w:sz="4" w:space="0" w:color="auto"/>
              <w:right w:val="single" w:sz="4" w:space="0" w:color="auto"/>
            </w:tcBorders>
            <w:shd w:val="clear" w:color="auto" w:fill="auto"/>
            <w:vAlign w:val="center"/>
            <w:hideMark/>
          </w:tcPr>
          <w:p w14:paraId="127F0A32" w14:textId="77777777" w:rsidR="007236EB" w:rsidRPr="004A579A" w:rsidRDefault="007236EB" w:rsidP="004A579A">
            <w:pPr>
              <w:spacing w:after="120" w:line="276" w:lineRule="auto"/>
              <w:jc w:val="center"/>
            </w:pPr>
            <w:r w:rsidRPr="004A579A">
              <w:t>40</w:t>
            </w:r>
          </w:p>
        </w:tc>
        <w:tc>
          <w:tcPr>
            <w:tcW w:w="312" w:type="pct"/>
            <w:tcBorders>
              <w:top w:val="nil"/>
              <w:left w:val="nil"/>
              <w:bottom w:val="single" w:sz="4" w:space="0" w:color="auto"/>
              <w:right w:val="single" w:sz="4" w:space="0" w:color="auto"/>
            </w:tcBorders>
            <w:shd w:val="clear" w:color="auto" w:fill="auto"/>
            <w:vAlign w:val="center"/>
            <w:hideMark/>
          </w:tcPr>
          <w:p w14:paraId="2EB6DB49" w14:textId="77777777" w:rsidR="007236EB" w:rsidRPr="004A579A" w:rsidRDefault="007236EB" w:rsidP="004A579A">
            <w:pPr>
              <w:spacing w:after="120" w:line="276" w:lineRule="auto"/>
              <w:jc w:val="center"/>
            </w:pPr>
            <w:r w:rsidRPr="004A579A">
              <w:t>40</w:t>
            </w:r>
          </w:p>
        </w:tc>
        <w:tc>
          <w:tcPr>
            <w:tcW w:w="302" w:type="pct"/>
            <w:tcBorders>
              <w:top w:val="nil"/>
              <w:left w:val="nil"/>
              <w:bottom w:val="single" w:sz="4" w:space="0" w:color="auto"/>
              <w:right w:val="single" w:sz="4" w:space="0" w:color="auto"/>
            </w:tcBorders>
            <w:shd w:val="clear" w:color="auto" w:fill="auto"/>
            <w:vAlign w:val="center"/>
            <w:hideMark/>
          </w:tcPr>
          <w:p w14:paraId="38073F0F" w14:textId="77777777" w:rsidR="007236EB" w:rsidRPr="004A579A" w:rsidRDefault="007236EB" w:rsidP="004A579A">
            <w:pPr>
              <w:spacing w:after="120" w:line="276" w:lineRule="auto"/>
              <w:jc w:val="center"/>
            </w:pPr>
            <w:r w:rsidRPr="004A579A">
              <w:t>32</w:t>
            </w:r>
          </w:p>
        </w:tc>
        <w:tc>
          <w:tcPr>
            <w:tcW w:w="312" w:type="pct"/>
            <w:tcBorders>
              <w:top w:val="nil"/>
              <w:left w:val="nil"/>
              <w:bottom w:val="single" w:sz="4" w:space="0" w:color="auto"/>
              <w:right w:val="single" w:sz="4" w:space="0" w:color="auto"/>
            </w:tcBorders>
            <w:shd w:val="clear" w:color="auto" w:fill="auto"/>
            <w:vAlign w:val="center"/>
            <w:hideMark/>
          </w:tcPr>
          <w:p w14:paraId="090AFD7E" w14:textId="77777777" w:rsidR="007236EB" w:rsidRPr="004A579A" w:rsidRDefault="007236EB" w:rsidP="004A579A">
            <w:pPr>
              <w:spacing w:after="120" w:line="276" w:lineRule="auto"/>
              <w:jc w:val="center"/>
            </w:pPr>
            <w:r w:rsidRPr="004A579A">
              <w:t> -</w:t>
            </w:r>
          </w:p>
        </w:tc>
        <w:tc>
          <w:tcPr>
            <w:tcW w:w="281" w:type="pct"/>
            <w:tcBorders>
              <w:top w:val="nil"/>
              <w:left w:val="nil"/>
              <w:bottom w:val="single" w:sz="4" w:space="0" w:color="auto"/>
              <w:right w:val="single" w:sz="4" w:space="0" w:color="auto"/>
            </w:tcBorders>
            <w:shd w:val="clear" w:color="auto" w:fill="auto"/>
            <w:vAlign w:val="center"/>
            <w:hideMark/>
          </w:tcPr>
          <w:p w14:paraId="05AB727D" w14:textId="77777777" w:rsidR="007236EB" w:rsidRPr="004A579A" w:rsidRDefault="007236EB" w:rsidP="004A579A">
            <w:pPr>
              <w:spacing w:after="120" w:line="276" w:lineRule="auto"/>
              <w:jc w:val="center"/>
            </w:pPr>
            <w:r w:rsidRPr="004A579A">
              <w:t> -</w:t>
            </w:r>
          </w:p>
        </w:tc>
        <w:tc>
          <w:tcPr>
            <w:tcW w:w="281" w:type="pct"/>
            <w:tcBorders>
              <w:top w:val="nil"/>
              <w:left w:val="nil"/>
              <w:bottom w:val="single" w:sz="4" w:space="0" w:color="auto"/>
              <w:right w:val="single" w:sz="4" w:space="0" w:color="auto"/>
            </w:tcBorders>
            <w:shd w:val="clear" w:color="auto" w:fill="auto"/>
            <w:vAlign w:val="center"/>
            <w:hideMark/>
          </w:tcPr>
          <w:p w14:paraId="1D53E33A" w14:textId="77777777" w:rsidR="007236EB" w:rsidRPr="004A579A" w:rsidRDefault="007236EB" w:rsidP="004A579A">
            <w:pPr>
              <w:spacing w:after="120" w:line="276" w:lineRule="auto"/>
              <w:jc w:val="center"/>
            </w:pPr>
            <w:r w:rsidRPr="004A579A">
              <w:t>2</w:t>
            </w:r>
          </w:p>
        </w:tc>
      </w:tr>
    </w:tbl>
    <w:p w14:paraId="761B8303" w14:textId="77777777" w:rsidR="009E3219" w:rsidRPr="004A579A" w:rsidRDefault="009E3219" w:rsidP="004A579A">
      <w:pPr>
        <w:spacing w:after="120" w:line="276" w:lineRule="auto"/>
        <w:ind w:firstLine="510"/>
        <w:jc w:val="both"/>
      </w:pPr>
    </w:p>
    <w:p w14:paraId="187E0C05" w14:textId="77777777" w:rsidR="00DF22ED" w:rsidRPr="004A579A" w:rsidRDefault="003E24D1" w:rsidP="004A579A">
      <w:pPr>
        <w:pStyle w:val="10"/>
        <w:spacing w:before="0" w:after="120"/>
        <w:rPr>
          <w:sz w:val="24"/>
          <w:szCs w:val="24"/>
        </w:rPr>
      </w:pPr>
      <w:bookmarkStart w:id="18" w:name="_Toc54185489"/>
      <w:r w:rsidRPr="004A579A">
        <w:rPr>
          <w:sz w:val="24"/>
          <w:szCs w:val="24"/>
        </w:rPr>
        <w:t>Тематический план дисциплины</w:t>
      </w:r>
      <w:bookmarkEnd w:id="18"/>
    </w:p>
    <w:tbl>
      <w:tblPr>
        <w:tblpPr w:leftFromText="180" w:rightFromText="180" w:vertAnchor="text" w:horzAnchor="margin" w:tblpXSpec="right" w:tblpY="176"/>
        <w:tblW w:w="495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8"/>
        <w:gridCol w:w="8891"/>
      </w:tblGrid>
      <w:tr w:rsidR="007236EB" w:rsidRPr="004A579A" w14:paraId="70E70F82" w14:textId="77777777" w:rsidTr="007236EB">
        <w:trPr>
          <w:trHeight w:val="498"/>
        </w:trPr>
        <w:tc>
          <w:tcPr>
            <w:tcW w:w="310" w:type="pct"/>
          </w:tcPr>
          <w:p w14:paraId="369FCE18" w14:textId="77777777" w:rsidR="007236EB" w:rsidRPr="004A579A" w:rsidRDefault="007236EB" w:rsidP="004A579A">
            <w:pPr>
              <w:spacing w:after="120" w:line="276" w:lineRule="auto"/>
              <w:jc w:val="both"/>
              <w:rPr>
                <w:i/>
              </w:rPr>
            </w:pPr>
            <w:r w:rsidRPr="004A579A">
              <w:rPr>
                <w:i/>
              </w:rPr>
              <w:t>№</w:t>
            </w:r>
          </w:p>
        </w:tc>
        <w:tc>
          <w:tcPr>
            <w:tcW w:w="4690" w:type="pct"/>
            <w:shd w:val="clear" w:color="auto" w:fill="auto"/>
          </w:tcPr>
          <w:p w14:paraId="2BB243FD" w14:textId="77777777" w:rsidR="007236EB" w:rsidRPr="004A579A" w:rsidRDefault="007236EB" w:rsidP="004A579A">
            <w:pPr>
              <w:spacing w:after="120" w:line="276" w:lineRule="auto"/>
              <w:jc w:val="both"/>
              <w:rPr>
                <w:i/>
              </w:rPr>
            </w:pPr>
            <w:r w:rsidRPr="004A579A">
              <w:rPr>
                <w:i/>
              </w:rPr>
              <w:t>Содержание раздела</w:t>
            </w:r>
          </w:p>
        </w:tc>
      </w:tr>
      <w:tr w:rsidR="007236EB" w:rsidRPr="004A579A" w14:paraId="351FC303" w14:textId="77777777" w:rsidTr="007236EB">
        <w:trPr>
          <w:trHeight w:val="498"/>
        </w:trPr>
        <w:tc>
          <w:tcPr>
            <w:tcW w:w="310" w:type="pct"/>
          </w:tcPr>
          <w:p w14:paraId="6B4ADCD2" w14:textId="77777777" w:rsidR="007236EB" w:rsidRPr="004A579A" w:rsidRDefault="007236EB" w:rsidP="004A579A">
            <w:pPr>
              <w:spacing w:after="120" w:line="276" w:lineRule="auto"/>
              <w:jc w:val="both"/>
            </w:pPr>
            <w:r w:rsidRPr="004A579A">
              <w:t>1</w:t>
            </w:r>
          </w:p>
        </w:tc>
        <w:tc>
          <w:tcPr>
            <w:tcW w:w="4690" w:type="pct"/>
            <w:shd w:val="clear" w:color="auto" w:fill="auto"/>
          </w:tcPr>
          <w:p w14:paraId="32064207" w14:textId="77777777" w:rsidR="007236EB" w:rsidRPr="004A579A" w:rsidRDefault="007236EB" w:rsidP="004A579A">
            <w:pPr>
              <w:spacing w:after="120" w:line="276" w:lineRule="auto"/>
              <w:jc w:val="both"/>
            </w:pPr>
            <w:r w:rsidRPr="004A579A">
              <w:t>Введение</w:t>
            </w:r>
          </w:p>
        </w:tc>
      </w:tr>
      <w:tr w:rsidR="007236EB" w:rsidRPr="004A579A" w14:paraId="43045E08" w14:textId="77777777" w:rsidTr="007236EB">
        <w:trPr>
          <w:trHeight w:val="498"/>
        </w:trPr>
        <w:tc>
          <w:tcPr>
            <w:tcW w:w="310" w:type="pct"/>
          </w:tcPr>
          <w:p w14:paraId="1E8913F9" w14:textId="77777777" w:rsidR="007236EB" w:rsidRPr="004A579A" w:rsidRDefault="007236EB" w:rsidP="004A579A">
            <w:pPr>
              <w:spacing w:after="120" w:line="276" w:lineRule="auto"/>
              <w:jc w:val="both"/>
            </w:pPr>
            <w:r w:rsidRPr="004A579A">
              <w:t>2</w:t>
            </w:r>
          </w:p>
        </w:tc>
        <w:tc>
          <w:tcPr>
            <w:tcW w:w="4690" w:type="pct"/>
            <w:shd w:val="clear" w:color="auto" w:fill="auto"/>
          </w:tcPr>
          <w:p w14:paraId="0BCFEEAF" w14:textId="77777777" w:rsidR="007236EB" w:rsidRPr="004A579A" w:rsidRDefault="007236EB" w:rsidP="004A579A">
            <w:pPr>
              <w:spacing w:after="120" w:line="276" w:lineRule="auto"/>
              <w:jc w:val="both"/>
            </w:pPr>
            <w:r w:rsidRPr="004A579A">
              <w:t>Образование в Античности</w:t>
            </w:r>
          </w:p>
        </w:tc>
      </w:tr>
      <w:tr w:rsidR="007236EB" w:rsidRPr="004A579A" w14:paraId="75635544" w14:textId="77777777" w:rsidTr="007236EB">
        <w:trPr>
          <w:trHeight w:val="498"/>
        </w:trPr>
        <w:tc>
          <w:tcPr>
            <w:tcW w:w="310" w:type="pct"/>
          </w:tcPr>
          <w:p w14:paraId="19982410" w14:textId="77777777" w:rsidR="007236EB" w:rsidRPr="004A579A" w:rsidRDefault="007236EB" w:rsidP="004A579A">
            <w:pPr>
              <w:spacing w:after="120" w:line="276" w:lineRule="auto"/>
              <w:jc w:val="both"/>
            </w:pPr>
            <w:r w:rsidRPr="004A579A">
              <w:t>3</w:t>
            </w:r>
          </w:p>
        </w:tc>
        <w:tc>
          <w:tcPr>
            <w:tcW w:w="4690" w:type="pct"/>
            <w:shd w:val="clear" w:color="auto" w:fill="auto"/>
          </w:tcPr>
          <w:p w14:paraId="7CAC3467" w14:textId="77777777" w:rsidR="007236EB" w:rsidRPr="004A579A" w:rsidRDefault="007236EB" w:rsidP="004A579A">
            <w:pPr>
              <w:spacing w:after="120" w:line="276" w:lineRule="auto"/>
              <w:jc w:val="both"/>
            </w:pPr>
            <w:r w:rsidRPr="004A579A">
              <w:t>Богословское образование в древней Церкви</w:t>
            </w:r>
          </w:p>
        </w:tc>
      </w:tr>
      <w:tr w:rsidR="007236EB" w:rsidRPr="004A579A" w14:paraId="51574401" w14:textId="77777777" w:rsidTr="007236EB">
        <w:trPr>
          <w:trHeight w:val="498"/>
        </w:trPr>
        <w:tc>
          <w:tcPr>
            <w:tcW w:w="310" w:type="pct"/>
          </w:tcPr>
          <w:p w14:paraId="7ECB09A9" w14:textId="77777777" w:rsidR="007236EB" w:rsidRPr="004A579A" w:rsidRDefault="007236EB" w:rsidP="004A579A">
            <w:pPr>
              <w:spacing w:after="120" w:line="276" w:lineRule="auto"/>
              <w:jc w:val="both"/>
            </w:pPr>
            <w:r w:rsidRPr="004A579A">
              <w:t>4</w:t>
            </w:r>
          </w:p>
        </w:tc>
        <w:tc>
          <w:tcPr>
            <w:tcW w:w="4690" w:type="pct"/>
            <w:shd w:val="clear" w:color="auto" w:fill="auto"/>
          </w:tcPr>
          <w:p w14:paraId="4E3E9141" w14:textId="77777777" w:rsidR="007236EB" w:rsidRPr="004A579A" w:rsidRDefault="007236EB" w:rsidP="004A579A">
            <w:pPr>
              <w:spacing w:after="120" w:line="276" w:lineRule="auto"/>
              <w:jc w:val="both"/>
            </w:pPr>
            <w:r w:rsidRPr="004A579A">
              <w:t>Богословское образование в Византии</w:t>
            </w:r>
          </w:p>
        </w:tc>
      </w:tr>
      <w:tr w:rsidR="007236EB" w:rsidRPr="004A579A" w14:paraId="622E50A6" w14:textId="77777777" w:rsidTr="007236EB">
        <w:trPr>
          <w:trHeight w:val="498"/>
        </w:trPr>
        <w:tc>
          <w:tcPr>
            <w:tcW w:w="310" w:type="pct"/>
          </w:tcPr>
          <w:p w14:paraId="1BD8A897" w14:textId="77777777" w:rsidR="007236EB" w:rsidRPr="004A579A" w:rsidRDefault="007236EB" w:rsidP="004A579A">
            <w:pPr>
              <w:spacing w:after="120" w:line="276" w:lineRule="auto"/>
              <w:jc w:val="both"/>
            </w:pPr>
            <w:r w:rsidRPr="004A579A">
              <w:t>5</w:t>
            </w:r>
          </w:p>
        </w:tc>
        <w:tc>
          <w:tcPr>
            <w:tcW w:w="4690" w:type="pct"/>
            <w:shd w:val="clear" w:color="auto" w:fill="auto"/>
          </w:tcPr>
          <w:p w14:paraId="61C8749B" w14:textId="77777777" w:rsidR="007236EB" w:rsidRPr="004A579A" w:rsidRDefault="007236EB" w:rsidP="004A579A">
            <w:pPr>
              <w:spacing w:after="120" w:line="276" w:lineRule="auto"/>
              <w:jc w:val="both"/>
            </w:pPr>
            <w:r w:rsidRPr="004A579A">
              <w:t>Католическое богословское образование</w:t>
            </w:r>
          </w:p>
        </w:tc>
      </w:tr>
      <w:tr w:rsidR="007236EB" w:rsidRPr="004A579A" w14:paraId="22BE76A6" w14:textId="77777777" w:rsidTr="007236EB">
        <w:trPr>
          <w:trHeight w:val="498"/>
        </w:trPr>
        <w:tc>
          <w:tcPr>
            <w:tcW w:w="310" w:type="pct"/>
          </w:tcPr>
          <w:p w14:paraId="25D8D130" w14:textId="77777777" w:rsidR="007236EB" w:rsidRPr="004A579A" w:rsidRDefault="007236EB" w:rsidP="004A579A">
            <w:pPr>
              <w:spacing w:after="120" w:line="276" w:lineRule="auto"/>
              <w:jc w:val="both"/>
            </w:pPr>
            <w:r w:rsidRPr="004A579A">
              <w:t>6</w:t>
            </w:r>
          </w:p>
        </w:tc>
        <w:tc>
          <w:tcPr>
            <w:tcW w:w="4690" w:type="pct"/>
            <w:shd w:val="clear" w:color="auto" w:fill="auto"/>
          </w:tcPr>
          <w:p w14:paraId="09DDF2F6" w14:textId="77777777" w:rsidR="007236EB" w:rsidRPr="004A579A" w:rsidRDefault="007236EB" w:rsidP="004A579A">
            <w:pPr>
              <w:spacing w:after="120" w:line="276" w:lineRule="auto"/>
              <w:jc w:val="both"/>
            </w:pPr>
            <w:r w:rsidRPr="004A579A">
              <w:t>Протестантское богословское образование</w:t>
            </w:r>
          </w:p>
        </w:tc>
      </w:tr>
      <w:tr w:rsidR="007236EB" w:rsidRPr="004A579A" w14:paraId="7B34D689" w14:textId="77777777" w:rsidTr="007236EB">
        <w:trPr>
          <w:trHeight w:val="498"/>
        </w:trPr>
        <w:tc>
          <w:tcPr>
            <w:tcW w:w="310" w:type="pct"/>
          </w:tcPr>
          <w:p w14:paraId="7FDA8961" w14:textId="77777777" w:rsidR="007236EB" w:rsidRPr="004A579A" w:rsidRDefault="007236EB" w:rsidP="004A579A">
            <w:pPr>
              <w:spacing w:after="120" w:line="276" w:lineRule="auto"/>
              <w:jc w:val="both"/>
            </w:pPr>
            <w:r w:rsidRPr="004A579A">
              <w:t>7</w:t>
            </w:r>
          </w:p>
        </w:tc>
        <w:tc>
          <w:tcPr>
            <w:tcW w:w="4690" w:type="pct"/>
            <w:shd w:val="clear" w:color="auto" w:fill="auto"/>
          </w:tcPr>
          <w:p w14:paraId="7DD54E96" w14:textId="77777777" w:rsidR="007236EB" w:rsidRPr="004A579A" w:rsidRDefault="007236EB" w:rsidP="004A579A">
            <w:pPr>
              <w:spacing w:after="120" w:line="276" w:lineRule="auto"/>
              <w:jc w:val="both"/>
            </w:pPr>
            <w:r w:rsidRPr="004A579A">
              <w:t>Богословское образование в России</w:t>
            </w:r>
          </w:p>
        </w:tc>
      </w:tr>
      <w:tr w:rsidR="007236EB" w:rsidRPr="004A579A" w14:paraId="4B8018A7" w14:textId="77777777" w:rsidTr="007236EB">
        <w:trPr>
          <w:trHeight w:val="498"/>
        </w:trPr>
        <w:tc>
          <w:tcPr>
            <w:tcW w:w="310" w:type="pct"/>
          </w:tcPr>
          <w:p w14:paraId="35174453" w14:textId="77777777" w:rsidR="007236EB" w:rsidRPr="004A579A" w:rsidRDefault="007236EB" w:rsidP="004A579A">
            <w:pPr>
              <w:spacing w:after="120" w:line="276" w:lineRule="auto"/>
              <w:jc w:val="both"/>
            </w:pPr>
            <w:r w:rsidRPr="004A579A">
              <w:t>8</w:t>
            </w:r>
          </w:p>
        </w:tc>
        <w:tc>
          <w:tcPr>
            <w:tcW w:w="4690" w:type="pct"/>
            <w:shd w:val="clear" w:color="auto" w:fill="auto"/>
          </w:tcPr>
          <w:p w14:paraId="58A4F60C" w14:textId="77777777" w:rsidR="007236EB" w:rsidRPr="004A579A" w:rsidRDefault="007236EB" w:rsidP="004A579A">
            <w:pPr>
              <w:spacing w:after="120" w:line="276" w:lineRule="auto"/>
              <w:jc w:val="both"/>
            </w:pPr>
            <w:r w:rsidRPr="004A579A">
              <w:t>Современное богословское образование в России и за рубежом</w:t>
            </w:r>
          </w:p>
        </w:tc>
      </w:tr>
    </w:tbl>
    <w:p w14:paraId="0C3EA6E6" w14:textId="77777777" w:rsidR="009E3219" w:rsidRPr="004A579A" w:rsidRDefault="009E3219" w:rsidP="004A579A">
      <w:pPr>
        <w:spacing w:after="120" w:line="276" w:lineRule="auto"/>
        <w:ind w:firstLine="510"/>
        <w:jc w:val="both"/>
      </w:pPr>
    </w:p>
    <w:p w14:paraId="5A956C11" w14:textId="77777777" w:rsidR="009E3219" w:rsidRPr="004A579A" w:rsidRDefault="009E3219" w:rsidP="004A579A">
      <w:pPr>
        <w:pStyle w:val="10"/>
        <w:spacing w:before="0" w:after="120"/>
        <w:rPr>
          <w:sz w:val="24"/>
          <w:szCs w:val="24"/>
        </w:rPr>
      </w:pPr>
      <w:bookmarkStart w:id="19" w:name="_Toc54185490"/>
      <w:r w:rsidRPr="004A579A">
        <w:rPr>
          <w:sz w:val="24"/>
          <w:szCs w:val="24"/>
        </w:rPr>
        <w:t xml:space="preserve">Содержание </w:t>
      </w:r>
      <w:r w:rsidR="007236EB" w:rsidRPr="004A579A">
        <w:rPr>
          <w:sz w:val="24"/>
          <w:szCs w:val="24"/>
        </w:rPr>
        <w:t>дисциплины</w:t>
      </w:r>
      <w:bookmarkEnd w:id="19"/>
    </w:p>
    <w:p w14:paraId="315FAFF4" w14:textId="77777777" w:rsidR="009E3219" w:rsidRPr="004A579A" w:rsidRDefault="00784BDB" w:rsidP="004A579A">
      <w:pPr>
        <w:spacing w:after="120" w:line="276" w:lineRule="auto"/>
        <w:jc w:val="both"/>
        <w:rPr>
          <w:i/>
        </w:rPr>
      </w:pPr>
      <w:r w:rsidRPr="004A579A">
        <w:rPr>
          <w:i/>
        </w:rPr>
        <w:t>Занятие</w:t>
      </w:r>
      <w:r w:rsidR="009E3219" w:rsidRPr="004A579A">
        <w:rPr>
          <w:i/>
        </w:rPr>
        <w:t xml:space="preserve"> 1. Введение. Образование на Богословском  факультете ПСТГУ. «Общая теология конфессии»: цель, задачи, структура курс</w:t>
      </w:r>
      <w:r w:rsidR="00B02698" w:rsidRPr="004A579A">
        <w:rPr>
          <w:i/>
        </w:rPr>
        <w:t>ов</w:t>
      </w:r>
      <w:r w:rsidR="009E3219" w:rsidRPr="004A579A">
        <w:rPr>
          <w:i/>
        </w:rPr>
        <w:t xml:space="preserve">. Место и значение </w:t>
      </w:r>
      <w:r w:rsidR="00B02698" w:rsidRPr="004A579A">
        <w:rPr>
          <w:i/>
        </w:rPr>
        <w:t>дисциплины</w:t>
      </w:r>
      <w:r w:rsidR="009E3219" w:rsidRPr="004A579A">
        <w:rPr>
          <w:i/>
        </w:rPr>
        <w:t xml:space="preserve"> в образовании на Богословском факультете ПСТГУ. Представление «Ежегодника Богословского факультета ПСТГУ».</w:t>
      </w:r>
    </w:p>
    <w:p w14:paraId="3EEDED12" w14:textId="77777777" w:rsidR="009E3219" w:rsidRPr="004A579A" w:rsidRDefault="009E3219" w:rsidP="004A579A">
      <w:pPr>
        <w:spacing w:after="120" w:line="276" w:lineRule="auto"/>
        <w:jc w:val="both"/>
        <w:rPr>
          <w:i/>
          <w:color w:val="000000"/>
        </w:rPr>
      </w:pPr>
      <w:r w:rsidRPr="004A579A">
        <w:rPr>
          <w:i/>
        </w:rPr>
        <w:lastRenderedPageBreak/>
        <w:t>Дисциплина «История богословского образования» (</w:t>
      </w:r>
      <w:r w:rsidRPr="004A579A">
        <w:rPr>
          <w:i/>
          <w:lang w:val="en-US"/>
        </w:rPr>
        <w:t>I</w:t>
      </w:r>
      <w:r w:rsidRPr="004A579A">
        <w:rPr>
          <w:i/>
        </w:rPr>
        <w:t xml:space="preserve"> курс, 1 семестр): тематика и порядок практических занятий; самостоятельная работа; отчетность по курсу</w:t>
      </w:r>
      <w:r w:rsidRPr="004A579A">
        <w:rPr>
          <w:i/>
          <w:color w:val="000000"/>
        </w:rPr>
        <w:t>.</w:t>
      </w:r>
    </w:p>
    <w:p w14:paraId="48ACA5AD" w14:textId="77777777" w:rsidR="009E3219" w:rsidRPr="004A579A" w:rsidRDefault="009E3219" w:rsidP="004A579A">
      <w:pPr>
        <w:spacing w:after="120" w:line="276" w:lineRule="auto"/>
        <w:jc w:val="both"/>
        <w:rPr>
          <w:i/>
        </w:rPr>
      </w:pPr>
      <w:r w:rsidRPr="004A579A">
        <w:rPr>
          <w:i/>
        </w:rPr>
        <w:t xml:space="preserve">Образование в Античности. </w:t>
      </w:r>
    </w:p>
    <w:p w14:paraId="225CCB65" w14:textId="77777777" w:rsidR="009E3219" w:rsidRPr="004A579A" w:rsidRDefault="009E3219" w:rsidP="004A579A">
      <w:pPr>
        <w:spacing w:after="120" w:line="276" w:lineRule="auto"/>
        <w:jc w:val="both"/>
      </w:pPr>
      <w:r w:rsidRPr="004A579A">
        <w:t xml:space="preserve">Содержание ориентирующего введения. </w:t>
      </w:r>
      <w:r w:rsidRPr="004A579A">
        <w:rPr>
          <w:bCs/>
        </w:rPr>
        <w:t>Образование и культура. Два основных аспекта образования: обучение и воспитание. Общая периодизация Античности с точки зрения истории образования и воспитания (архаика – классика – эллинизм). Образование (</w:t>
      </w:r>
      <w:r w:rsidRPr="004A579A">
        <w:t>παιδεία</w:t>
      </w:r>
      <w:r w:rsidRPr="004A579A">
        <w:rPr>
          <w:bCs/>
        </w:rPr>
        <w:t xml:space="preserve"> / </w:t>
      </w:r>
      <w:r w:rsidRPr="004A579A">
        <w:rPr>
          <w:bCs/>
          <w:lang w:val="en-US"/>
        </w:rPr>
        <w:t>humanitas</w:t>
      </w:r>
      <w:r w:rsidRPr="004A579A">
        <w:rPr>
          <w:bCs/>
        </w:rPr>
        <w:t xml:space="preserve"> / гуманизм) как основополагающий элемент греческой цивилизации. Модель гармоничного человека (</w:t>
      </w:r>
      <w:r w:rsidRPr="004A579A">
        <w:t>καλοκἀγαθὸς</w:t>
      </w:r>
      <w:r w:rsidRPr="004A579A">
        <w:rPr>
          <w:bCs/>
        </w:rPr>
        <w:t xml:space="preserve">) как идеальный тип греческой пайдейи. Основные параметры воспитания (воспитание физическое, музыкальное и обучение грамоте, привитие математических, медицинских и риторических знаний и навыков) и главные способы (программы: проповедь Сократа, образовательные программы Платона и Исократа). Идеал всеобщего и законченного образования </w:t>
      </w:r>
      <w:r w:rsidRPr="004A579A">
        <w:t>(ἐγκύκλιος παιδεία). Вопросы соотношения общего образования и высшей специализации.</w:t>
      </w:r>
    </w:p>
    <w:p w14:paraId="5CF3AA98" w14:textId="77777777" w:rsidR="009E3219" w:rsidRPr="004A579A" w:rsidRDefault="009E3219" w:rsidP="004A579A">
      <w:pPr>
        <w:spacing w:after="120" w:line="276" w:lineRule="auto"/>
        <w:jc w:val="both"/>
      </w:pPr>
      <w:r w:rsidRPr="004A579A">
        <w:t>Литература для составления рефератов:</w:t>
      </w:r>
    </w:p>
    <w:p w14:paraId="0AE47F4F" w14:textId="77777777" w:rsidR="009E3219" w:rsidRPr="004A579A" w:rsidRDefault="009E3219" w:rsidP="004A579A">
      <w:pPr>
        <w:spacing w:after="120" w:line="276" w:lineRule="auto"/>
        <w:jc w:val="both"/>
      </w:pPr>
      <w:r w:rsidRPr="004A579A">
        <w:t>Марру А.-И. История воспитания в Античности (Греция). М.: «Греко-латинский кабинет» Ю.А. Шичалина, 1998 (реферат составляется по всем указанным фрагментам вкупе: Часть первая. Глава 4. С. 62–74; Глава 6. С. 94–117; Глава 7. С. 118–136; Часть вторая. Глава 1. С. 137–147; Глава 8. С. 246–259; Глава 10. С. 272–287; Глава 11. С. 288–303; Заключение. С. 304–317).</w:t>
      </w:r>
    </w:p>
    <w:p w14:paraId="7AF4B75D" w14:textId="77777777" w:rsidR="009E3219" w:rsidRPr="004A579A" w:rsidRDefault="009E3219" w:rsidP="004A579A">
      <w:pPr>
        <w:spacing w:after="120" w:line="276" w:lineRule="auto"/>
        <w:jc w:val="both"/>
      </w:pPr>
      <w:r w:rsidRPr="004A579A">
        <w:t>Йегер В. Пайдейя. Воспитание античного грека. Т. 1. М.: «Греко-латинский кабинет» Ю.А. Шичалина, 2001. С. 11–28, 110–151.</w:t>
      </w:r>
    </w:p>
    <w:p w14:paraId="192B576F" w14:textId="77777777" w:rsidR="009E3219" w:rsidRPr="004A579A" w:rsidRDefault="009E3219" w:rsidP="004A579A">
      <w:pPr>
        <w:spacing w:after="120" w:line="276" w:lineRule="auto"/>
        <w:jc w:val="both"/>
      </w:pPr>
      <w:r w:rsidRPr="004A579A">
        <w:t xml:space="preserve">Проблемные вопросы для обсуждения. Основные семантико-исторические аспекты понятия образование; общая и частная периодизация Античности (Греция – Рим – Константинополь). Образование и культура, образование и цивилизация, образование и религия. Конкуренция образовательных проектов в эпоху эллинизма. Общее и частное в образовании. </w:t>
      </w:r>
    </w:p>
    <w:p w14:paraId="2EC5FF7D" w14:textId="77777777" w:rsidR="009E3219" w:rsidRPr="004A579A" w:rsidRDefault="009E3219" w:rsidP="004A579A">
      <w:pPr>
        <w:spacing w:after="120" w:line="276" w:lineRule="auto"/>
        <w:jc w:val="both"/>
      </w:pPr>
      <w:r w:rsidRPr="004A579A">
        <w:rPr>
          <w:bCs/>
          <w:iCs/>
        </w:rPr>
        <w:t xml:space="preserve">Имена: </w:t>
      </w:r>
      <w:r w:rsidRPr="004A579A">
        <w:t>Гомер, Перикл, Сократ, Платон, Аристотель, Исократ, Цицерон, стоики, неоплатоники</w:t>
      </w:r>
    </w:p>
    <w:p w14:paraId="7CE720CB" w14:textId="77777777" w:rsidR="009E3219" w:rsidRPr="004A579A" w:rsidRDefault="009E3219" w:rsidP="004A579A">
      <w:pPr>
        <w:spacing w:after="120" w:line="276" w:lineRule="auto"/>
        <w:jc w:val="both"/>
      </w:pPr>
      <w:r w:rsidRPr="004A579A">
        <w:t>Литература для подготовки к занятию:</w:t>
      </w:r>
    </w:p>
    <w:p w14:paraId="49E20967" w14:textId="77777777" w:rsidR="009E3219" w:rsidRPr="004A579A" w:rsidRDefault="009E3219" w:rsidP="004A579A">
      <w:pPr>
        <w:spacing w:after="120" w:line="276" w:lineRule="auto"/>
        <w:jc w:val="both"/>
      </w:pPr>
      <w:r w:rsidRPr="004A579A">
        <w:t>Адо И. Свободные искусства и философия в античной мысли. М.: «Греко-латинский кабинет» Ю.А. Шичалина, 2002. С. 319–352.</w:t>
      </w:r>
    </w:p>
    <w:p w14:paraId="7F8F7F6B" w14:textId="77777777" w:rsidR="009E3219" w:rsidRPr="004A579A" w:rsidRDefault="009E3219" w:rsidP="004A579A">
      <w:pPr>
        <w:spacing w:after="120" w:line="276" w:lineRule="auto"/>
        <w:jc w:val="both"/>
      </w:pPr>
      <w:r w:rsidRPr="004A579A">
        <w:t>Йегер В. Пайдейя. Воспитание античного грека (эпоха великих воспитателей и воспитательных систем). Т. 2. М.: «Греко-латинский кабинет» Ю.А. Шичалина, 1997. С. 59–107.</w:t>
      </w:r>
    </w:p>
    <w:p w14:paraId="3F182541" w14:textId="77777777" w:rsidR="009E3219" w:rsidRPr="004A579A" w:rsidRDefault="009E3219" w:rsidP="004A579A">
      <w:pPr>
        <w:spacing w:after="120" w:line="276" w:lineRule="auto"/>
        <w:jc w:val="both"/>
      </w:pPr>
      <w:r w:rsidRPr="004A579A">
        <w:t>Он же. Пайдейя. Воспитание античного грека. Т. 1. М.: «Греко-латинский кабинет» Ю.А. Шичалина, 2001. С. 11–28.</w:t>
      </w:r>
    </w:p>
    <w:p w14:paraId="1C5A1258" w14:textId="77777777" w:rsidR="009E3219" w:rsidRPr="004A579A" w:rsidRDefault="009E3219" w:rsidP="004A579A">
      <w:pPr>
        <w:spacing w:after="120" w:line="276" w:lineRule="auto"/>
        <w:jc w:val="both"/>
      </w:pPr>
      <w:r w:rsidRPr="004A579A">
        <w:t>Марру А.-И. История воспитания в Античности (Греция). М.: «Греко-латинский кабинет» Ю.А. Шичалина, 1998. С. 137–147, 272–317.</w:t>
      </w:r>
    </w:p>
    <w:p w14:paraId="467E8ABE" w14:textId="77777777" w:rsidR="009E3219" w:rsidRPr="004A579A" w:rsidRDefault="009E3219" w:rsidP="004A579A">
      <w:pPr>
        <w:spacing w:after="120" w:line="276" w:lineRule="auto"/>
        <w:jc w:val="both"/>
      </w:pPr>
      <w:r w:rsidRPr="004A579A">
        <w:t>Вопросы для самопроверки:</w:t>
      </w:r>
    </w:p>
    <w:p w14:paraId="7F9D6D84" w14:textId="77777777" w:rsidR="009E3219" w:rsidRPr="004A579A" w:rsidRDefault="009E3219" w:rsidP="004A579A">
      <w:pPr>
        <w:spacing w:after="120" w:line="276" w:lineRule="auto"/>
        <w:jc w:val="both"/>
      </w:pPr>
      <w:r w:rsidRPr="004A579A">
        <w:lastRenderedPageBreak/>
        <w:t xml:space="preserve">Приведите основные периоды и даты в истории античного образования (архаика, классика, эллинизм). </w:t>
      </w:r>
    </w:p>
    <w:p w14:paraId="557F60A1" w14:textId="77777777" w:rsidR="009E3219" w:rsidRPr="004A579A" w:rsidRDefault="009E3219" w:rsidP="004A579A">
      <w:pPr>
        <w:spacing w:after="120" w:line="276" w:lineRule="auto"/>
        <w:jc w:val="both"/>
      </w:pPr>
      <w:r w:rsidRPr="004A579A">
        <w:t>Перечислите государственные и цивилизационные образования, воспринявшие идеал античного образования.</w:t>
      </w:r>
    </w:p>
    <w:p w14:paraId="12AAEE1D" w14:textId="77777777" w:rsidR="009E3219" w:rsidRPr="004A579A" w:rsidRDefault="009E3219" w:rsidP="004A579A">
      <w:pPr>
        <w:spacing w:after="120" w:line="276" w:lineRule="auto"/>
        <w:jc w:val="both"/>
      </w:pPr>
      <w:r w:rsidRPr="004A579A">
        <w:t>Охарактеризуйте идеал античного образования: его определение, внутренняя структура, цель и результат.</w:t>
      </w:r>
    </w:p>
    <w:p w14:paraId="427D780C" w14:textId="77777777" w:rsidR="009E3219" w:rsidRPr="004A579A" w:rsidRDefault="009E3219" w:rsidP="004A579A">
      <w:pPr>
        <w:spacing w:after="120" w:line="276" w:lineRule="auto"/>
        <w:jc w:val="both"/>
      </w:pPr>
      <w:r w:rsidRPr="004A579A">
        <w:t>Изложите основные принципы античной образовательной системы (общая схема, последовательный переход от одной ступени к другой на примере образовательных программ Платона и Исократа).</w:t>
      </w:r>
    </w:p>
    <w:p w14:paraId="62732FF6" w14:textId="77777777" w:rsidR="009E3219" w:rsidRPr="004A579A" w:rsidRDefault="009E3219" w:rsidP="004A579A">
      <w:pPr>
        <w:spacing w:after="120" w:line="276" w:lineRule="auto"/>
        <w:jc w:val="both"/>
      </w:pPr>
      <w:r w:rsidRPr="004A579A">
        <w:t>Разъясните соотношение всеобщего и законченного образования и высшего специального образования в платонической философской традиции.</w:t>
      </w:r>
    </w:p>
    <w:p w14:paraId="7803D4C5" w14:textId="77777777" w:rsidR="009E3219" w:rsidRPr="004A579A" w:rsidRDefault="009E3219" w:rsidP="004A579A">
      <w:pPr>
        <w:spacing w:after="120" w:line="276" w:lineRule="auto"/>
        <w:jc w:val="both"/>
      </w:pPr>
    </w:p>
    <w:p w14:paraId="460672B1" w14:textId="77777777" w:rsidR="009E3219" w:rsidRPr="004A579A" w:rsidRDefault="00784BDB" w:rsidP="004A579A">
      <w:pPr>
        <w:spacing w:after="120" w:line="276" w:lineRule="auto"/>
        <w:jc w:val="both"/>
        <w:rPr>
          <w:i/>
        </w:rPr>
      </w:pPr>
      <w:bookmarkStart w:id="20" w:name="_Toc467599951"/>
      <w:bookmarkStart w:id="21" w:name="_Toc468365450"/>
      <w:bookmarkStart w:id="22" w:name="_Toc468365550"/>
      <w:r w:rsidRPr="004A579A">
        <w:rPr>
          <w:i/>
        </w:rPr>
        <w:t>Занятие</w:t>
      </w:r>
      <w:r w:rsidR="009E3219" w:rsidRPr="004A579A">
        <w:rPr>
          <w:i/>
        </w:rPr>
        <w:t xml:space="preserve"> 2.</w:t>
      </w:r>
      <w:bookmarkEnd w:id="20"/>
      <w:bookmarkEnd w:id="21"/>
      <w:bookmarkEnd w:id="22"/>
      <w:r w:rsidR="009E3219" w:rsidRPr="004A579A">
        <w:rPr>
          <w:i/>
        </w:rPr>
        <w:t xml:space="preserve"> </w:t>
      </w:r>
      <w:bookmarkStart w:id="23" w:name="_Toc467599952"/>
      <w:bookmarkStart w:id="24" w:name="_Toc468365451"/>
      <w:bookmarkStart w:id="25" w:name="_Toc468365551"/>
      <w:r w:rsidR="009E3219" w:rsidRPr="004A579A">
        <w:rPr>
          <w:i/>
        </w:rPr>
        <w:t>Богословское образование в древней Церкви</w:t>
      </w:r>
      <w:bookmarkEnd w:id="23"/>
      <w:bookmarkEnd w:id="24"/>
      <w:bookmarkEnd w:id="25"/>
    </w:p>
    <w:p w14:paraId="006AC426" w14:textId="77777777" w:rsidR="009E3219" w:rsidRPr="004A579A" w:rsidRDefault="009E3219" w:rsidP="004A579A">
      <w:pPr>
        <w:spacing w:after="120" w:line="276" w:lineRule="auto"/>
        <w:jc w:val="both"/>
        <w:rPr>
          <w:bCs/>
        </w:rPr>
      </w:pPr>
      <w:r w:rsidRPr="004A579A">
        <w:t xml:space="preserve">Содержание ориентирующего введения. </w:t>
      </w:r>
      <w:r w:rsidRPr="004A579A">
        <w:rPr>
          <w:bCs/>
        </w:rPr>
        <w:t xml:space="preserve">Периодизация и значение христианства поздней античности и Византии в истории христианского богословия (от основания Церкви до падения Константинополя). Образование (наставление в вере, церковная педагогика, </w:t>
      </w:r>
      <w:r w:rsidRPr="004A579A">
        <w:t>παιδεία</w:t>
      </w:r>
      <w:r w:rsidRPr="004A579A">
        <w:rPr>
          <w:bCs/>
        </w:rPr>
        <w:t xml:space="preserve"> </w:t>
      </w:r>
      <w:r w:rsidRPr="004A579A">
        <w:t>ἐν Χριστῷ</w:t>
      </w:r>
      <w:r w:rsidRPr="004A579A">
        <w:rPr>
          <w:bCs/>
        </w:rPr>
        <w:t xml:space="preserve">) как конститутивный аспект христианского богословия. </w:t>
      </w:r>
      <w:r w:rsidRPr="004A579A">
        <w:rPr>
          <w:lang w:val="el-GR"/>
        </w:rPr>
        <w:t>θέωσις</w:t>
      </w:r>
      <w:r w:rsidRPr="004A579A">
        <w:rPr>
          <w:bCs/>
        </w:rPr>
        <w:t xml:space="preserve"> как идеал христианской пайдейи (Григорий Нисский). Образовательные институты древнего христианства: огласительная школа, общее образование в христианской античности на Западе и в Византии (епархиальное училище, </w:t>
      </w:r>
      <w:r w:rsidR="00784BDB" w:rsidRPr="004A579A">
        <w:rPr>
          <w:bCs/>
        </w:rPr>
        <w:t>Занятие</w:t>
      </w:r>
      <w:r w:rsidRPr="004A579A">
        <w:rPr>
          <w:bCs/>
        </w:rPr>
        <w:t xml:space="preserve">ия и монастырская школа); Аудиториум в Константинополе; высшая богословская школа </w:t>
      </w:r>
      <w:r w:rsidRPr="004A579A">
        <w:t xml:space="preserve">для клириков и церковных интеллектуалов </w:t>
      </w:r>
      <w:r w:rsidRPr="004A579A">
        <w:rPr>
          <w:bCs/>
        </w:rPr>
        <w:t xml:space="preserve">(на примере Александрии, Климент </w:t>
      </w:r>
      <w:r w:rsidRPr="004A579A">
        <w:t>—</w:t>
      </w:r>
      <w:r w:rsidRPr="004A579A">
        <w:rPr>
          <w:bCs/>
        </w:rPr>
        <w:t xml:space="preserve"> Ориген) — александрийская программа богословского образования</w:t>
      </w:r>
    </w:p>
    <w:p w14:paraId="1AF3A319" w14:textId="77777777" w:rsidR="009E3219" w:rsidRPr="004A579A" w:rsidRDefault="009E3219" w:rsidP="004A579A">
      <w:pPr>
        <w:spacing w:after="120" w:line="276" w:lineRule="auto"/>
        <w:jc w:val="both"/>
      </w:pPr>
      <w:r w:rsidRPr="004A579A">
        <w:t>Литература для составления рефератов:</w:t>
      </w:r>
    </w:p>
    <w:p w14:paraId="0FC4BFE4" w14:textId="77777777" w:rsidR="009E3219" w:rsidRPr="004A579A" w:rsidRDefault="009E3219" w:rsidP="004A579A">
      <w:pPr>
        <w:spacing w:after="120" w:line="276" w:lineRule="auto"/>
        <w:jc w:val="both"/>
      </w:pPr>
      <w:r w:rsidRPr="004A579A">
        <w:t>Гаврилюк П., диак. История катехизации в древней Церкви. М.: Свято-Филаретовская Московская высшая православно-христианская школа, 2001. 319 с. (реферат пишется по всем указанным фрагментам вкупе: Главы 3, 4, 5, 6).</w:t>
      </w:r>
    </w:p>
    <w:p w14:paraId="0A024996" w14:textId="77777777" w:rsidR="009E3219" w:rsidRPr="004A579A" w:rsidRDefault="009E3219" w:rsidP="004A579A">
      <w:pPr>
        <w:spacing w:after="120" w:line="276" w:lineRule="auto"/>
        <w:jc w:val="both"/>
      </w:pPr>
      <w:r w:rsidRPr="004A579A">
        <w:t>Дьяконов А.П. Типы высшей богословской школы в древней церкви (</w:t>
      </w:r>
      <w:r w:rsidRPr="004A579A">
        <w:rPr>
          <w:lang w:val="en-US"/>
        </w:rPr>
        <w:t>III</w:t>
      </w:r>
      <w:r w:rsidRPr="004A579A">
        <w:t>–</w:t>
      </w:r>
      <w:r w:rsidRPr="004A579A">
        <w:rPr>
          <w:lang w:val="en-US"/>
        </w:rPr>
        <w:t>VI</w:t>
      </w:r>
      <w:r w:rsidRPr="004A579A">
        <w:t xml:space="preserve"> вв.) // Ученые записки Российского Православного университета ап. Иоанна Богослова. Вып. 3. М., 1998. С. 6–30.</w:t>
      </w:r>
    </w:p>
    <w:p w14:paraId="14CDC0B8" w14:textId="77777777" w:rsidR="009E3219" w:rsidRPr="004A579A" w:rsidRDefault="009E3219" w:rsidP="004A579A">
      <w:pPr>
        <w:spacing w:after="120" w:line="276" w:lineRule="auto"/>
        <w:jc w:val="both"/>
      </w:pPr>
      <w:r w:rsidRPr="004A579A">
        <w:t>Саврей В.Я. Александрийская школа в истории философско-богословской мысли. М.: КомКнига, 2006. С. 171–193.</w:t>
      </w:r>
    </w:p>
    <w:p w14:paraId="34671E09" w14:textId="77777777" w:rsidR="009E3219" w:rsidRPr="004A579A" w:rsidRDefault="009E3219" w:rsidP="004A579A">
      <w:pPr>
        <w:spacing w:after="120" w:line="276" w:lineRule="auto"/>
        <w:jc w:val="both"/>
      </w:pPr>
      <w:r w:rsidRPr="004A579A">
        <w:t>Проблемные вопросы для обсуждения. Определение богословия и его периодизация. Устная и письменная традиции передачи церковного богословия. Александрийская модель богословского образования: структурные принципы построения и изложения богословского знания</w:t>
      </w:r>
    </w:p>
    <w:p w14:paraId="72F81087" w14:textId="77777777" w:rsidR="009E3219" w:rsidRPr="004A579A" w:rsidRDefault="009E3219" w:rsidP="004A579A">
      <w:pPr>
        <w:spacing w:after="120" w:line="276" w:lineRule="auto"/>
        <w:jc w:val="both"/>
        <w:rPr>
          <w:bCs/>
          <w:iCs/>
        </w:rPr>
      </w:pPr>
      <w:bookmarkStart w:id="26" w:name="_Toc467599953"/>
      <w:bookmarkStart w:id="27" w:name="_Toc468365452"/>
      <w:bookmarkStart w:id="28" w:name="_Toc468365552"/>
      <w:r w:rsidRPr="004A579A">
        <w:rPr>
          <w:bCs/>
          <w:iCs/>
        </w:rPr>
        <w:t>Имена:</w:t>
      </w:r>
      <w:bookmarkEnd w:id="26"/>
      <w:bookmarkEnd w:id="27"/>
      <w:bookmarkEnd w:id="28"/>
      <w:r w:rsidRPr="004A579A">
        <w:rPr>
          <w:bCs/>
          <w:iCs/>
        </w:rPr>
        <w:t xml:space="preserve"> </w:t>
      </w:r>
    </w:p>
    <w:p w14:paraId="319EF7A7" w14:textId="77777777" w:rsidR="009E3219" w:rsidRPr="004A579A" w:rsidRDefault="009E3219" w:rsidP="004A579A">
      <w:pPr>
        <w:spacing w:after="120" w:line="276" w:lineRule="auto"/>
        <w:jc w:val="both"/>
      </w:pPr>
      <w:r w:rsidRPr="004A579A">
        <w:t>Климент Александрийский, Ориген, Григорий Неокесарийский, Василий Великий, Григорий Нисский, Евагрий, Феодорит, Максим</w:t>
      </w:r>
    </w:p>
    <w:p w14:paraId="3A8F936A" w14:textId="77777777" w:rsidR="009E3219" w:rsidRPr="004A579A" w:rsidRDefault="009E3219" w:rsidP="004A579A">
      <w:pPr>
        <w:spacing w:after="120" w:line="276" w:lineRule="auto"/>
        <w:jc w:val="both"/>
      </w:pPr>
      <w:r w:rsidRPr="004A579A">
        <w:lastRenderedPageBreak/>
        <w:t>Евсевий Кесарийский, Феодорит Кирский, «</w:t>
      </w:r>
      <w:r w:rsidRPr="004A579A">
        <w:rPr>
          <w:lang w:val="en-US"/>
        </w:rPr>
        <w:t>Doctrina</w:t>
      </w:r>
      <w:r w:rsidRPr="004A579A">
        <w:t xml:space="preserve"> </w:t>
      </w:r>
      <w:r w:rsidRPr="004A579A">
        <w:rPr>
          <w:lang w:val="en-US"/>
        </w:rPr>
        <w:t>Patrum</w:t>
      </w:r>
      <w:r w:rsidRPr="004A579A">
        <w:t xml:space="preserve"> </w:t>
      </w:r>
      <w:r w:rsidRPr="004A579A">
        <w:rPr>
          <w:lang w:val="en-US"/>
        </w:rPr>
        <w:t>de</w:t>
      </w:r>
      <w:r w:rsidRPr="004A579A">
        <w:t xml:space="preserve"> </w:t>
      </w:r>
      <w:r w:rsidRPr="004A579A">
        <w:rPr>
          <w:lang w:val="en-US"/>
        </w:rPr>
        <w:t>incarnatione</w:t>
      </w:r>
      <w:r w:rsidRPr="004A579A">
        <w:t xml:space="preserve"> </w:t>
      </w:r>
      <w:r w:rsidRPr="004A579A">
        <w:rPr>
          <w:lang w:val="en-US"/>
        </w:rPr>
        <w:t>Verbi</w:t>
      </w:r>
      <w:r w:rsidRPr="004A579A">
        <w:t xml:space="preserve">» (приписывается Анастасию Апокрисиарию), Анастасий Синаит, Иоанн Дамаскин </w:t>
      </w:r>
    </w:p>
    <w:p w14:paraId="311729DE" w14:textId="77777777" w:rsidR="009E3219" w:rsidRPr="004A579A" w:rsidRDefault="009E3219" w:rsidP="004A579A">
      <w:pPr>
        <w:spacing w:after="120" w:line="276" w:lineRule="auto"/>
        <w:jc w:val="both"/>
      </w:pPr>
      <w:r w:rsidRPr="004A579A">
        <w:t>Литература для подготовки к занятию:</w:t>
      </w:r>
    </w:p>
    <w:p w14:paraId="60ADF3C0" w14:textId="77777777" w:rsidR="009E3219" w:rsidRPr="004A579A" w:rsidRDefault="009E3219" w:rsidP="004A579A">
      <w:pPr>
        <w:spacing w:after="120" w:line="276" w:lineRule="auto"/>
        <w:jc w:val="both"/>
      </w:pPr>
      <w:r w:rsidRPr="004A579A">
        <w:t>Гаврилюк П. История катехизации в древней Церкви. М.: Свято-Филаретовская Московская высшая православно-христианская школа, 2001. С. 95–127, 258–280.</w:t>
      </w:r>
    </w:p>
    <w:p w14:paraId="0C6CFF3E" w14:textId="77777777" w:rsidR="009E3219" w:rsidRPr="004A579A" w:rsidRDefault="009E3219" w:rsidP="004A579A">
      <w:pPr>
        <w:spacing w:after="120" w:line="276" w:lineRule="auto"/>
        <w:jc w:val="both"/>
      </w:pPr>
      <w:r w:rsidRPr="004A579A">
        <w:t>Саврей В.Я. Александрийская школа в истории философско-богословской мысли. М.: КомКнига, 2006. С. 127–144, 171–193.</w:t>
      </w:r>
    </w:p>
    <w:p w14:paraId="4C88B5FB" w14:textId="77777777" w:rsidR="009E3219" w:rsidRPr="004A579A" w:rsidRDefault="009E3219" w:rsidP="004A579A">
      <w:pPr>
        <w:spacing w:after="120" w:line="276" w:lineRule="auto"/>
        <w:jc w:val="both"/>
      </w:pPr>
      <w:r w:rsidRPr="004A579A">
        <w:t>Вопросы для самопроверки:</w:t>
      </w:r>
    </w:p>
    <w:p w14:paraId="33BA2A76" w14:textId="77777777" w:rsidR="009E3219" w:rsidRPr="004A579A" w:rsidRDefault="009E3219" w:rsidP="004A579A">
      <w:pPr>
        <w:spacing w:after="120" w:line="276" w:lineRule="auto"/>
        <w:jc w:val="both"/>
      </w:pPr>
      <w:r w:rsidRPr="004A579A">
        <w:t>Перечислите основные периоды и даты в истории древнего богословия (доникейская эпоха, эпоха вселенских соборов, период деятельности александрийского огласительного училища и т.д.).</w:t>
      </w:r>
    </w:p>
    <w:p w14:paraId="07FBC743" w14:textId="77777777" w:rsidR="009E3219" w:rsidRPr="004A579A" w:rsidRDefault="009E3219" w:rsidP="004A579A">
      <w:pPr>
        <w:spacing w:after="120" w:line="276" w:lineRule="auto"/>
        <w:jc w:val="both"/>
      </w:pPr>
      <w:r w:rsidRPr="004A579A">
        <w:t>Раскройте содержание и последовательность церковного оглашения по «Огласительным и тайноводственным беседам» св. Кирилла Иерусалимского</w:t>
      </w:r>
    </w:p>
    <w:p w14:paraId="6118195F" w14:textId="77777777" w:rsidR="009E3219" w:rsidRPr="004A579A" w:rsidRDefault="009E3219" w:rsidP="004A579A">
      <w:pPr>
        <w:spacing w:after="120" w:line="276" w:lineRule="auto"/>
        <w:jc w:val="both"/>
      </w:pPr>
      <w:r w:rsidRPr="004A579A">
        <w:t xml:space="preserve">Укажите на главные особенности александрийской богословской образовательной программы </w:t>
      </w:r>
    </w:p>
    <w:p w14:paraId="74924F04" w14:textId="77777777" w:rsidR="009E3219" w:rsidRPr="004A579A" w:rsidRDefault="009E3219" w:rsidP="004A579A">
      <w:pPr>
        <w:spacing w:after="120" w:line="276" w:lineRule="auto"/>
        <w:jc w:val="both"/>
      </w:pPr>
      <w:r w:rsidRPr="004A579A">
        <w:t>Представьте сравнительную характеристику трактатов по пастырскому богословию Иоанна Златоуста и Григория Двоеслова.</w:t>
      </w:r>
    </w:p>
    <w:p w14:paraId="2BEE2FCF" w14:textId="77777777" w:rsidR="009E3219" w:rsidRPr="004A579A" w:rsidRDefault="009E3219" w:rsidP="004A579A">
      <w:pPr>
        <w:spacing w:after="120" w:line="276" w:lineRule="auto"/>
        <w:jc w:val="both"/>
      </w:pPr>
    </w:p>
    <w:p w14:paraId="6BACECA4" w14:textId="77777777" w:rsidR="009E3219" w:rsidRPr="004A579A" w:rsidRDefault="00784BDB" w:rsidP="004A579A">
      <w:pPr>
        <w:spacing w:after="120" w:line="276" w:lineRule="auto"/>
        <w:jc w:val="both"/>
        <w:rPr>
          <w:i/>
        </w:rPr>
      </w:pPr>
      <w:r w:rsidRPr="004A579A">
        <w:rPr>
          <w:i/>
        </w:rPr>
        <w:t>Занятие</w:t>
      </w:r>
      <w:r w:rsidR="009E3219" w:rsidRPr="004A579A">
        <w:rPr>
          <w:i/>
        </w:rPr>
        <w:t xml:space="preserve"> 3.</w:t>
      </w:r>
      <w:r w:rsidRPr="004A579A">
        <w:rPr>
          <w:i/>
        </w:rPr>
        <w:t xml:space="preserve"> </w:t>
      </w:r>
      <w:r w:rsidR="009E3219" w:rsidRPr="004A579A">
        <w:rPr>
          <w:i/>
        </w:rPr>
        <w:t>Богословское образование в Византии</w:t>
      </w:r>
    </w:p>
    <w:p w14:paraId="63FF449D" w14:textId="77777777" w:rsidR="009E3219" w:rsidRPr="004A579A" w:rsidRDefault="009E3219" w:rsidP="004A579A">
      <w:pPr>
        <w:spacing w:after="120" w:line="276" w:lineRule="auto"/>
        <w:jc w:val="both"/>
      </w:pPr>
      <w:r w:rsidRPr="004A579A">
        <w:t xml:space="preserve">Содержание ориентирующего введения. 1. Просвещение в ранневизантийском государстве. Христианизированный восточный эллинизм как основа Византийской культуры. Христианство и язычество в византийском просвещении </w:t>
      </w:r>
      <w:r w:rsidRPr="004A579A">
        <w:rPr>
          <w:lang w:val="de-DE"/>
        </w:rPr>
        <w:t>IV</w:t>
      </w:r>
      <w:r w:rsidRPr="004A579A">
        <w:t>–</w:t>
      </w:r>
      <w:r w:rsidRPr="004A579A">
        <w:rPr>
          <w:lang w:val="en-US"/>
        </w:rPr>
        <w:t>VI</w:t>
      </w:r>
      <w:r w:rsidRPr="004A579A">
        <w:t xml:space="preserve"> вв. Константинополь — новый образовательный центр. Высшая школа в Константинополе при Константине Великом. Реорганизация высшей школы в Константинополе при императоре Феодосии Младшем (425 г.). Состав преподавателей школы. Предпочтение греческого языка латинскому. Судьба Афинской языческой академии. Просвещение при Юстиниане Великом. Кризис империи в </w:t>
      </w:r>
      <w:r w:rsidRPr="004A579A">
        <w:rPr>
          <w:lang w:val="en-US"/>
        </w:rPr>
        <w:t>VII</w:t>
      </w:r>
      <w:r w:rsidRPr="004A579A">
        <w:t>–</w:t>
      </w:r>
      <w:r w:rsidRPr="004A579A">
        <w:rPr>
          <w:lang w:val="en-US"/>
        </w:rPr>
        <w:t>VIII</w:t>
      </w:r>
      <w:r w:rsidRPr="004A579A">
        <w:t xml:space="preserve"> вв. — «темные века» византийского просвещения. Закрытие Константинопольской высшей школы при Фоке и возрождение ее при Ираклии и патриархе Сергии. Повторное закрытие школы при императорах-иконоборцах.</w:t>
      </w:r>
    </w:p>
    <w:p w14:paraId="52F830BF" w14:textId="77777777" w:rsidR="009E3219" w:rsidRPr="004A579A" w:rsidRDefault="009E3219" w:rsidP="004A579A">
      <w:pPr>
        <w:spacing w:after="120" w:line="276" w:lineRule="auto"/>
        <w:jc w:val="both"/>
      </w:pPr>
      <w:r w:rsidRPr="004A579A">
        <w:t xml:space="preserve">2. Подъем духовного просвещения в середине </w:t>
      </w:r>
      <w:r w:rsidRPr="004A579A">
        <w:rPr>
          <w:lang w:val="de-DE"/>
        </w:rPr>
        <w:t>IX</w:t>
      </w:r>
      <w:r w:rsidRPr="004A579A">
        <w:t xml:space="preserve"> в. Духовное просвещение и богословская наука и образование в период расцвета (</w:t>
      </w:r>
      <w:r w:rsidRPr="004A579A">
        <w:rPr>
          <w:lang w:val="de-DE"/>
        </w:rPr>
        <w:t>IX</w:t>
      </w:r>
      <w:r w:rsidRPr="004A579A">
        <w:t>–</w:t>
      </w:r>
      <w:r w:rsidRPr="004A579A">
        <w:rPr>
          <w:lang w:val="en-US"/>
        </w:rPr>
        <w:t>XV</w:t>
      </w:r>
      <w:r w:rsidRPr="004A579A">
        <w:t xml:space="preserve"> вв.) Церковный характер византийской науки и просвещения, роль светского и религиозного элементов, отсутствие их разделения на различные области. «Интеллигенция» как «особая прослойка» византийского общества. Низшие, средние и высшие школы. Покровительство императоров народному образованию в Византии. Роль домашнего обучения. Частные школы. Патриаршие школы Константинополя, епископские школы в епархиях. Школы при монастырях, монастырские библиотеки. Сохранение античных принципов в образовательной системе. Предметы школьного преподавания, порядок обучения. Объединение светского и духовного на всех этапах школьного обучения, богословский элемент в школе: христиански-аллегорический дух толкования поэтов, изучение христианских риторов наряду с языческими, изучение </w:t>
      </w:r>
      <w:r w:rsidRPr="004A579A">
        <w:lastRenderedPageBreak/>
        <w:t xml:space="preserve">канонического права в числе прочих отраслей права, применение музыки к церковным песнопениям. Систематическое богословие как заключительное звено в обучении. Возрождение высшей Константинопольской школы при кесаре Варде. Государственный характер высшего образования. Лев Математик, свт. Фотий, патриарх Константинопольский. Роль императоров Льва </w:t>
      </w:r>
      <w:r w:rsidRPr="004A579A">
        <w:rPr>
          <w:lang w:val="de-DE"/>
        </w:rPr>
        <w:t>VI</w:t>
      </w:r>
      <w:r w:rsidRPr="004A579A">
        <w:t xml:space="preserve"> Мудрого и Константина </w:t>
      </w:r>
      <w:r w:rsidRPr="004A579A">
        <w:rPr>
          <w:lang w:val="de-DE"/>
        </w:rPr>
        <w:t>VII</w:t>
      </w:r>
      <w:r w:rsidRPr="004A579A">
        <w:t xml:space="preserve"> Багрянородного. Миссионерская деятельность византийской церкви в связи с ростом духовного просвещения. Реформа Константинопольской Академии при Константине </w:t>
      </w:r>
      <w:r w:rsidRPr="004A579A">
        <w:rPr>
          <w:lang w:val="en-US"/>
        </w:rPr>
        <w:t>IX</w:t>
      </w:r>
      <w:r w:rsidRPr="004A579A">
        <w:t xml:space="preserve"> Мономахе. Учителя Академии: Иоанн Мавропод, Михаил Пселл, Иоанн Ксифилин, Никита. Роль Академии в подготовке епископата: Михаил Керулларий, Константин Лихуд, Никифор Эфесский. Распространение школ в фемах благодаря влиянию Академии. Возрождение Академии после освобождения Константинополя от латинского господства: Георгий Акрополит, Никифор Григора, последний известный дидаскал школы Матфей Камариот. Расцвет догматики, антилатинской полемики и апологетики в поздней Византии, мистико-аскетические труды преп. Симеона Нового Богослова и др.</w:t>
      </w:r>
    </w:p>
    <w:p w14:paraId="1672F6F1" w14:textId="77777777" w:rsidR="009E3219" w:rsidRPr="004A579A" w:rsidRDefault="009E3219" w:rsidP="004A579A">
      <w:pPr>
        <w:spacing w:after="120" w:line="276" w:lineRule="auto"/>
        <w:jc w:val="both"/>
      </w:pPr>
      <w:r w:rsidRPr="004A579A">
        <w:t>Литература для составления рефератов:</w:t>
      </w:r>
    </w:p>
    <w:p w14:paraId="53783013" w14:textId="77777777" w:rsidR="009E3219" w:rsidRPr="004A579A" w:rsidRDefault="009E3219" w:rsidP="004A579A">
      <w:pPr>
        <w:spacing w:after="120" w:line="276" w:lineRule="auto"/>
        <w:jc w:val="both"/>
      </w:pPr>
      <w:r w:rsidRPr="004A579A">
        <w:t xml:space="preserve">Скабаланович Н.А. Византийская наука и школы в </w:t>
      </w:r>
      <w:r w:rsidRPr="004A579A">
        <w:rPr>
          <w:lang w:val="de-DE"/>
        </w:rPr>
        <w:t>XI</w:t>
      </w:r>
      <w:r w:rsidRPr="004A579A">
        <w:t xml:space="preserve"> в. // Византийское государство и Церковь в </w:t>
      </w:r>
      <w:r w:rsidRPr="004A579A">
        <w:rPr>
          <w:lang w:val="de-DE"/>
        </w:rPr>
        <w:t>XI</w:t>
      </w:r>
      <w:r w:rsidRPr="004A579A">
        <w:t xml:space="preserve"> в. СПб., 2010. С. 173–222.</w:t>
      </w:r>
    </w:p>
    <w:p w14:paraId="44D92F67" w14:textId="77777777" w:rsidR="009E3219" w:rsidRPr="004A579A" w:rsidRDefault="009E3219" w:rsidP="004A579A">
      <w:pPr>
        <w:spacing w:after="120" w:line="276" w:lineRule="auto"/>
        <w:jc w:val="both"/>
      </w:pPr>
      <w:r w:rsidRPr="004A579A">
        <w:t xml:space="preserve">Соколов И.И. Богословские и священнические школы на православной греческом Востоке // Христианское чтение. 1906. № 5. С. 778–791; № 6. С. 889–908; № 7. С. 99–115; № 8. С. 234–253; № 9. С. 391–413.  </w:t>
      </w:r>
    </w:p>
    <w:p w14:paraId="5AFC6ED6" w14:textId="77777777" w:rsidR="009E3219" w:rsidRPr="004A579A" w:rsidRDefault="009E3219" w:rsidP="004A579A">
      <w:pPr>
        <w:spacing w:after="120" w:line="276" w:lineRule="auto"/>
        <w:jc w:val="both"/>
      </w:pPr>
      <w:r w:rsidRPr="004A579A">
        <w:t>Проблемные вопросы для обсуждения. Соотношение христианского и языческого элементов в ранневизантийском просвещении. Соотношение светского и духовного элементов в византийской школе. Образование и миссионерская деятельность Византийской церкви. Византийская модель богословского образования, ее принципы и особенности изложения богословского знания</w:t>
      </w:r>
    </w:p>
    <w:p w14:paraId="21350194" w14:textId="77777777" w:rsidR="009E3219" w:rsidRPr="004A579A" w:rsidRDefault="009E3219" w:rsidP="004A579A">
      <w:pPr>
        <w:spacing w:after="120" w:line="276" w:lineRule="auto"/>
        <w:jc w:val="both"/>
        <w:rPr>
          <w:bCs/>
          <w:iCs/>
        </w:rPr>
      </w:pPr>
      <w:r w:rsidRPr="004A579A">
        <w:rPr>
          <w:bCs/>
          <w:iCs/>
        </w:rPr>
        <w:t xml:space="preserve">Имена: </w:t>
      </w:r>
    </w:p>
    <w:p w14:paraId="098A4B95" w14:textId="77777777" w:rsidR="009E3219" w:rsidRPr="004A579A" w:rsidRDefault="009E3219" w:rsidP="004A579A">
      <w:pPr>
        <w:spacing w:after="120" w:line="276" w:lineRule="auto"/>
        <w:jc w:val="both"/>
      </w:pPr>
      <w:r w:rsidRPr="004A579A">
        <w:t xml:space="preserve">императоры Феодосий Младший, Юстиниан Великий, Ираклий, кесарь Варда, Лев </w:t>
      </w:r>
      <w:r w:rsidRPr="004A579A">
        <w:rPr>
          <w:lang w:val="de-DE"/>
        </w:rPr>
        <w:t>VI</w:t>
      </w:r>
      <w:r w:rsidRPr="004A579A">
        <w:t xml:space="preserve"> Мудрый, Константин </w:t>
      </w:r>
      <w:r w:rsidRPr="004A579A">
        <w:rPr>
          <w:lang w:val="de-DE"/>
        </w:rPr>
        <w:t>VII</w:t>
      </w:r>
      <w:r w:rsidRPr="004A579A">
        <w:t xml:space="preserve"> Багрянородный, Константин </w:t>
      </w:r>
      <w:r w:rsidRPr="004A579A">
        <w:rPr>
          <w:lang w:val="en-US"/>
        </w:rPr>
        <w:t>IX</w:t>
      </w:r>
      <w:r w:rsidRPr="004A579A">
        <w:t xml:space="preserve"> Мономах</w:t>
      </w:r>
    </w:p>
    <w:p w14:paraId="19824B2E" w14:textId="77777777" w:rsidR="009E3219" w:rsidRPr="004A579A" w:rsidRDefault="009E3219" w:rsidP="004A579A">
      <w:pPr>
        <w:spacing w:after="120" w:line="276" w:lineRule="auto"/>
        <w:jc w:val="both"/>
      </w:pPr>
      <w:r w:rsidRPr="004A579A">
        <w:t xml:space="preserve">иерархия и учители: Лев Математик, Иоанн Мавропод, Михаил Пселл, Иоанн Ксифилин, Никита, Михаил Керулларий, Константин Лихуд, Никифор Эфесский, Георгий Акрополит, Никифор Григора, Матфей Камариот, преподобный Симеон Новый Богослов </w:t>
      </w:r>
    </w:p>
    <w:p w14:paraId="368AD218" w14:textId="77777777" w:rsidR="009E3219" w:rsidRPr="004A579A" w:rsidRDefault="009E3219" w:rsidP="004A579A">
      <w:pPr>
        <w:spacing w:after="120" w:line="276" w:lineRule="auto"/>
        <w:jc w:val="both"/>
      </w:pPr>
      <w:r w:rsidRPr="004A579A">
        <w:t>Литература для подготовки к занятию:</w:t>
      </w:r>
    </w:p>
    <w:p w14:paraId="06AAA6E8" w14:textId="77777777" w:rsidR="009E3219" w:rsidRPr="004A579A" w:rsidRDefault="009E3219" w:rsidP="004A579A">
      <w:pPr>
        <w:spacing w:after="120" w:line="276" w:lineRule="auto"/>
        <w:jc w:val="both"/>
      </w:pPr>
      <w:r w:rsidRPr="004A579A">
        <w:t>Каждан А.П. Византийская культура (</w:t>
      </w:r>
      <w:r w:rsidRPr="004A579A">
        <w:rPr>
          <w:lang w:val="de-DE"/>
        </w:rPr>
        <w:t>X</w:t>
      </w:r>
      <w:r w:rsidRPr="004A579A">
        <w:t>–</w:t>
      </w:r>
      <w:r w:rsidRPr="004A579A">
        <w:rPr>
          <w:lang w:val="en-US"/>
        </w:rPr>
        <w:t>XII</w:t>
      </w:r>
      <w:r w:rsidRPr="004A579A">
        <w:t xml:space="preserve"> в.)  СПб., 2006. С. 84–89.</w:t>
      </w:r>
    </w:p>
    <w:p w14:paraId="5BD1D0FF" w14:textId="77777777" w:rsidR="009E3219" w:rsidRPr="004A579A" w:rsidRDefault="009E3219" w:rsidP="004A579A">
      <w:pPr>
        <w:spacing w:after="120" w:line="276" w:lineRule="auto"/>
        <w:jc w:val="both"/>
      </w:pPr>
      <w:r w:rsidRPr="004A579A">
        <w:t>Лебедев А.П. История Греко-Восточной Церкви под властью турок: От падения Константинополя (в 1453 г.) до настоящего времени: В 2 т. Т. 2. Сергиев Посад, 1896. С. 377–501.</w:t>
      </w:r>
    </w:p>
    <w:p w14:paraId="1B4BA1C1" w14:textId="77777777" w:rsidR="009E3219" w:rsidRPr="004A579A" w:rsidRDefault="009E3219" w:rsidP="004A579A">
      <w:pPr>
        <w:spacing w:after="120" w:line="276" w:lineRule="auto"/>
        <w:jc w:val="both"/>
        <w:rPr>
          <w:lang w:val="en-US"/>
        </w:rPr>
      </w:pPr>
      <w:r w:rsidRPr="004A579A">
        <w:t xml:space="preserve">Огнев А., свящ. Система образования в Византийской империи. </w:t>
      </w:r>
      <w:r w:rsidRPr="004A579A">
        <w:rPr>
          <w:lang w:val="en-US"/>
        </w:rPr>
        <w:t xml:space="preserve">(URL: </w:t>
      </w:r>
      <w:hyperlink r:id="rId8" w:history="1">
        <w:r w:rsidRPr="004A579A">
          <w:rPr>
            <w:rStyle w:val="ab"/>
            <w:lang w:val="en-US"/>
          </w:rPr>
          <w:t>http://www.bogoslov.ru/text/1453971.html</w:t>
        </w:r>
      </w:hyperlink>
      <w:r w:rsidRPr="004A579A">
        <w:rPr>
          <w:lang w:val="en-US"/>
        </w:rPr>
        <w:t>)</w:t>
      </w:r>
    </w:p>
    <w:p w14:paraId="3F8917CB" w14:textId="77777777" w:rsidR="009E3219" w:rsidRPr="004A579A" w:rsidRDefault="009E3219" w:rsidP="004A579A">
      <w:pPr>
        <w:spacing w:after="120" w:line="276" w:lineRule="auto"/>
        <w:jc w:val="both"/>
      </w:pPr>
      <w:r w:rsidRPr="004A579A">
        <w:t xml:space="preserve">Скабаланович Н.А. Византийская наука и школы в </w:t>
      </w:r>
      <w:r w:rsidRPr="004A579A">
        <w:rPr>
          <w:lang w:val="de-DE"/>
        </w:rPr>
        <w:t>XI</w:t>
      </w:r>
      <w:r w:rsidRPr="004A579A">
        <w:t xml:space="preserve"> в. // Византийское государство и Церковь в </w:t>
      </w:r>
      <w:r w:rsidRPr="004A579A">
        <w:rPr>
          <w:lang w:val="de-DE"/>
        </w:rPr>
        <w:t>XI</w:t>
      </w:r>
      <w:r w:rsidRPr="004A579A">
        <w:t xml:space="preserve"> в. СПб., 2010. С. 173–222.</w:t>
      </w:r>
    </w:p>
    <w:p w14:paraId="0962A6CF" w14:textId="77777777" w:rsidR="009E3219" w:rsidRPr="004A579A" w:rsidRDefault="009E3219" w:rsidP="004A579A">
      <w:pPr>
        <w:spacing w:after="120" w:line="276" w:lineRule="auto"/>
        <w:jc w:val="both"/>
      </w:pPr>
      <w:r w:rsidRPr="004A579A">
        <w:lastRenderedPageBreak/>
        <w:t xml:space="preserve">Соколов И.И. Богословские и священнические школы на православной греческом Востоке // Христианское чтение. 1906. № 5. С. 778–791; № 6. С. 889–908; № 7. С. 99–115; № 8. С. 234–253; № 9. С. 391–413.  </w:t>
      </w:r>
    </w:p>
    <w:p w14:paraId="28A6016F" w14:textId="77777777" w:rsidR="009E3219" w:rsidRPr="004A579A" w:rsidRDefault="009E3219" w:rsidP="004A579A">
      <w:pPr>
        <w:spacing w:after="120" w:line="276" w:lineRule="auto"/>
        <w:jc w:val="both"/>
      </w:pPr>
      <w:r w:rsidRPr="004A579A">
        <w:t>Соколов И.И. Лекции по истории Греко-Восточной Церкви. СПб., 2005. С. 1–36, С. 338–376.</w:t>
      </w:r>
    </w:p>
    <w:p w14:paraId="0391B594" w14:textId="77777777" w:rsidR="009E3219" w:rsidRPr="004A579A" w:rsidRDefault="009E3219" w:rsidP="004A579A">
      <w:pPr>
        <w:spacing w:after="120" w:line="276" w:lineRule="auto"/>
        <w:jc w:val="both"/>
      </w:pPr>
      <w:r w:rsidRPr="004A579A">
        <w:t>Вопросы для самопроверки:</w:t>
      </w:r>
    </w:p>
    <w:p w14:paraId="07EF8F5D" w14:textId="77777777" w:rsidR="009E3219" w:rsidRPr="004A579A" w:rsidRDefault="009E3219" w:rsidP="004A579A">
      <w:pPr>
        <w:spacing w:after="120" w:line="276" w:lineRule="auto"/>
        <w:jc w:val="both"/>
      </w:pPr>
      <w:r w:rsidRPr="004A579A">
        <w:t>Какие языческие элементы сохранились в ранневизантийском просвещении?</w:t>
      </w:r>
    </w:p>
    <w:p w14:paraId="0C5B96CA" w14:textId="77777777" w:rsidR="009E3219" w:rsidRPr="004A579A" w:rsidRDefault="009E3219" w:rsidP="004A579A">
      <w:pPr>
        <w:spacing w:after="120" w:line="276" w:lineRule="auto"/>
        <w:jc w:val="both"/>
      </w:pPr>
      <w:r w:rsidRPr="004A579A">
        <w:t>Что принципиально нового внесло христианство в образование?</w:t>
      </w:r>
    </w:p>
    <w:p w14:paraId="30B4791C" w14:textId="77777777" w:rsidR="009E3219" w:rsidRPr="004A579A" w:rsidRDefault="009E3219" w:rsidP="004A579A">
      <w:pPr>
        <w:spacing w:after="120" w:line="276" w:lineRule="auto"/>
        <w:jc w:val="both"/>
      </w:pPr>
      <w:r w:rsidRPr="004A579A">
        <w:t>Соотношение светского и духовного элементов в византийской школе.</w:t>
      </w:r>
    </w:p>
    <w:p w14:paraId="1696E3B7" w14:textId="77777777" w:rsidR="009E3219" w:rsidRPr="004A579A" w:rsidRDefault="009E3219" w:rsidP="004A579A">
      <w:pPr>
        <w:spacing w:after="120" w:line="276" w:lineRule="auto"/>
        <w:jc w:val="both"/>
      </w:pPr>
      <w:r w:rsidRPr="004A579A">
        <w:t>Выделите низшие, средние и высшие школы в Византии. Какие виды школ были в византийском образовании?</w:t>
      </w:r>
    </w:p>
    <w:p w14:paraId="35AAB454" w14:textId="77777777" w:rsidR="009E3219" w:rsidRPr="004A579A" w:rsidRDefault="009E3219" w:rsidP="004A579A">
      <w:pPr>
        <w:spacing w:after="120" w:line="276" w:lineRule="auto"/>
        <w:jc w:val="both"/>
      </w:pPr>
      <w:r w:rsidRPr="004A579A">
        <w:t xml:space="preserve">Константинопольская Академия в </w:t>
      </w:r>
      <w:r w:rsidRPr="004A579A">
        <w:rPr>
          <w:lang w:val="en-US"/>
        </w:rPr>
        <w:t>IX</w:t>
      </w:r>
      <w:r w:rsidRPr="004A579A">
        <w:t>–</w:t>
      </w:r>
      <w:r w:rsidRPr="004A579A">
        <w:rPr>
          <w:lang w:val="en-US"/>
        </w:rPr>
        <w:t>X</w:t>
      </w:r>
      <w:r w:rsidRPr="004A579A">
        <w:t xml:space="preserve"> вв. Миссионерская деятельность Византийской церкви.</w:t>
      </w:r>
    </w:p>
    <w:p w14:paraId="70D4D3FA" w14:textId="77777777" w:rsidR="009E3219" w:rsidRPr="004A579A" w:rsidRDefault="009E3219" w:rsidP="004A579A">
      <w:pPr>
        <w:spacing w:after="120" w:line="276" w:lineRule="auto"/>
        <w:jc w:val="both"/>
      </w:pPr>
      <w:r w:rsidRPr="004A579A">
        <w:t xml:space="preserve">Реформа Константинопольской Академии при Константине </w:t>
      </w:r>
      <w:r w:rsidRPr="004A579A">
        <w:rPr>
          <w:lang w:val="en-US"/>
        </w:rPr>
        <w:t>IX</w:t>
      </w:r>
      <w:r w:rsidRPr="004A579A">
        <w:t xml:space="preserve"> Мономахе. Просвещение в поздней Византии.</w:t>
      </w:r>
    </w:p>
    <w:p w14:paraId="2FD51961" w14:textId="77777777" w:rsidR="009E3219" w:rsidRPr="004A579A" w:rsidRDefault="009E3219" w:rsidP="004A579A">
      <w:pPr>
        <w:spacing w:after="120" w:line="276" w:lineRule="auto"/>
        <w:jc w:val="both"/>
        <w:rPr>
          <w:highlight w:val="yellow"/>
        </w:rPr>
      </w:pPr>
    </w:p>
    <w:p w14:paraId="1D3B65F2" w14:textId="77777777" w:rsidR="009E3219" w:rsidRPr="004A579A" w:rsidRDefault="00784BDB" w:rsidP="004A579A">
      <w:pPr>
        <w:spacing w:after="120" w:line="276" w:lineRule="auto"/>
        <w:jc w:val="both"/>
        <w:rPr>
          <w:i/>
        </w:rPr>
      </w:pPr>
      <w:bookmarkStart w:id="29" w:name="_Toc467599954"/>
      <w:bookmarkStart w:id="30" w:name="_Toc468365453"/>
      <w:bookmarkStart w:id="31" w:name="_Toc468365553"/>
      <w:r w:rsidRPr="004A579A">
        <w:rPr>
          <w:i/>
        </w:rPr>
        <w:t>Занятие</w:t>
      </w:r>
      <w:r w:rsidR="009E3219" w:rsidRPr="004A579A">
        <w:rPr>
          <w:i/>
        </w:rPr>
        <w:t xml:space="preserve"> 4.</w:t>
      </w:r>
      <w:bookmarkStart w:id="32" w:name="_Toc467599955"/>
      <w:bookmarkStart w:id="33" w:name="_Toc468365454"/>
      <w:bookmarkStart w:id="34" w:name="_Toc468365554"/>
      <w:bookmarkEnd w:id="29"/>
      <w:bookmarkEnd w:id="30"/>
      <w:bookmarkEnd w:id="31"/>
      <w:r w:rsidRPr="004A579A">
        <w:rPr>
          <w:i/>
        </w:rPr>
        <w:t xml:space="preserve"> </w:t>
      </w:r>
      <w:r w:rsidR="009E3219" w:rsidRPr="004A579A">
        <w:rPr>
          <w:i/>
        </w:rPr>
        <w:t>Католическое богословское образование</w:t>
      </w:r>
      <w:bookmarkEnd w:id="32"/>
      <w:bookmarkEnd w:id="33"/>
      <w:bookmarkEnd w:id="34"/>
    </w:p>
    <w:p w14:paraId="0AC2C83D" w14:textId="77777777" w:rsidR="009E3219" w:rsidRPr="004A579A" w:rsidRDefault="009E3219" w:rsidP="004A579A">
      <w:pPr>
        <w:spacing w:after="120" w:line="276" w:lineRule="auto"/>
        <w:jc w:val="both"/>
      </w:pPr>
      <w:r w:rsidRPr="004A579A">
        <w:t>Содержание ориентирующего введения. Образование в раннем средневековье (</w:t>
      </w:r>
      <w:r w:rsidRPr="004A579A">
        <w:rPr>
          <w:lang w:val="en-US"/>
        </w:rPr>
        <w:t>V</w:t>
      </w:r>
      <w:r w:rsidRPr="004A579A">
        <w:t>-</w:t>
      </w:r>
      <w:r w:rsidRPr="004A579A">
        <w:rPr>
          <w:lang w:val="en-US"/>
        </w:rPr>
        <w:t>XI</w:t>
      </w:r>
      <w:r w:rsidRPr="004A579A">
        <w:t xml:space="preserve"> вв.). Монастырские и церковные школы как первые учебные заведения Средневековья. Внутренние и внешние монастырские школы. Средневековая система образования и университеты (</w:t>
      </w:r>
      <w:r w:rsidRPr="004A579A">
        <w:rPr>
          <w:lang w:val="en-US"/>
        </w:rPr>
        <w:t>XI</w:t>
      </w:r>
      <w:r w:rsidRPr="004A579A">
        <w:t>–</w:t>
      </w:r>
      <w:r w:rsidRPr="004A579A">
        <w:rPr>
          <w:lang w:val="en-US"/>
        </w:rPr>
        <w:t>XVI</w:t>
      </w:r>
      <w:r w:rsidRPr="004A579A">
        <w:t xml:space="preserve"> вв.) Концепция средневекового университета. Учебный процесс в средневековом университете. Основные направления развития средневековых университетов. Область знаний, востребованных в университетской среде.</w:t>
      </w:r>
    </w:p>
    <w:p w14:paraId="6D887F09" w14:textId="77777777" w:rsidR="009E3219" w:rsidRPr="004A579A" w:rsidRDefault="009E3219" w:rsidP="004A579A">
      <w:pPr>
        <w:spacing w:after="120" w:line="276" w:lineRule="auto"/>
        <w:jc w:val="both"/>
        <w:rPr>
          <w:bCs/>
          <w:highlight w:val="yellow"/>
        </w:rPr>
      </w:pPr>
      <w:r w:rsidRPr="004A579A">
        <w:t xml:space="preserve">Контрреформация. Тридентский собор (1545–1563). Постановление о Священном Писании. Значение ордена иезуитов в европейском образовании. Влияние Собора на систему образования. Кризис средневековых университетов в эпоху Просвещения (конец  </w:t>
      </w:r>
      <w:r w:rsidRPr="004A579A">
        <w:rPr>
          <w:lang w:val="en-US"/>
        </w:rPr>
        <w:t>XVII</w:t>
      </w:r>
      <w:r w:rsidRPr="004A579A">
        <w:t>–</w:t>
      </w:r>
      <w:r w:rsidRPr="004A579A">
        <w:rPr>
          <w:lang w:val="en-US"/>
        </w:rPr>
        <w:t>XVIII</w:t>
      </w:r>
      <w:r w:rsidRPr="004A579A">
        <w:t xml:space="preserve"> вв.)</w:t>
      </w:r>
    </w:p>
    <w:p w14:paraId="287E62EC" w14:textId="77777777" w:rsidR="009E3219" w:rsidRPr="004A579A" w:rsidRDefault="009E3219" w:rsidP="004A579A">
      <w:pPr>
        <w:spacing w:after="120" w:line="276" w:lineRule="auto"/>
        <w:jc w:val="both"/>
      </w:pPr>
      <w:r w:rsidRPr="004A579A">
        <w:t>Литература для составления рефератов:</w:t>
      </w:r>
    </w:p>
    <w:p w14:paraId="13A5CBE2" w14:textId="77777777" w:rsidR="009E3219" w:rsidRPr="004A579A" w:rsidRDefault="009E3219" w:rsidP="004A579A">
      <w:pPr>
        <w:spacing w:after="120" w:line="276" w:lineRule="auto"/>
        <w:jc w:val="both"/>
      </w:pPr>
      <w:r w:rsidRPr="004A579A">
        <w:t xml:space="preserve">Ле Гофф Жак. Интеллектуалы в средние века. Долгопрудный, 1997 (реферат пишется по: Часть II. XIII век. Зрелость и ее проблемы. Очертания XIII века). </w:t>
      </w:r>
    </w:p>
    <w:p w14:paraId="5A8B4FE7" w14:textId="77777777" w:rsidR="009E3219" w:rsidRPr="004A579A" w:rsidRDefault="009E3219" w:rsidP="004A579A">
      <w:pPr>
        <w:spacing w:after="120" w:line="276" w:lineRule="auto"/>
        <w:jc w:val="both"/>
      </w:pPr>
      <w:r w:rsidRPr="004A579A">
        <w:t>Ньюмен Дж. Г. Идея Университета / Пер. с англ. С.Б. Бенедиктова; под общ. ред. М.А. Гусаковского. Минск: БГУ, 2006. 208 с. (реферат пишется по: Беседа IX. Обязанности Церкви в отношении знания. С. 185–205).</w:t>
      </w:r>
    </w:p>
    <w:p w14:paraId="2D85309A" w14:textId="77777777" w:rsidR="009E3219" w:rsidRPr="004A579A" w:rsidRDefault="009E3219" w:rsidP="004A579A">
      <w:pPr>
        <w:spacing w:after="120" w:line="276" w:lineRule="auto"/>
        <w:jc w:val="both"/>
      </w:pPr>
      <w:r w:rsidRPr="004A579A">
        <w:t xml:space="preserve">Проблемные вопросы для обсуждения. Концепция средневекового Университета. Влияние Тридентского собора на систему католического богословского образования. Церковь и университет. </w:t>
      </w:r>
    </w:p>
    <w:p w14:paraId="69A65C0F" w14:textId="77777777" w:rsidR="009E3219" w:rsidRPr="004A579A" w:rsidRDefault="009E3219" w:rsidP="004A579A">
      <w:pPr>
        <w:spacing w:after="120" w:line="276" w:lineRule="auto"/>
        <w:jc w:val="both"/>
        <w:rPr>
          <w:bCs/>
          <w:iCs/>
        </w:rPr>
      </w:pPr>
      <w:bookmarkStart w:id="35" w:name="_Toc467599956"/>
      <w:bookmarkStart w:id="36" w:name="_Toc468365455"/>
      <w:bookmarkStart w:id="37" w:name="_Toc468365555"/>
      <w:r w:rsidRPr="004A579A">
        <w:rPr>
          <w:bCs/>
          <w:iCs/>
        </w:rPr>
        <w:t>Имена:</w:t>
      </w:r>
      <w:bookmarkEnd w:id="35"/>
      <w:bookmarkEnd w:id="36"/>
      <w:bookmarkEnd w:id="37"/>
      <w:r w:rsidRPr="004A579A">
        <w:rPr>
          <w:bCs/>
          <w:iCs/>
        </w:rPr>
        <w:t xml:space="preserve"> </w:t>
      </w:r>
    </w:p>
    <w:p w14:paraId="2E269CAB" w14:textId="77777777" w:rsidR="009E3219" w:rsidRPr="004A579A" w:rsidRDefault="009E3219" w:rsidP="004A579A">
      <w:pPr>
        <w:spacing w:after="120" w:line="276" w:lineRule="auto"/>
        <w:jc w:val="both"/>
      </w:pPr>
      <w:r w:rsidRPr="004A579A">
        <w:t>Алкуин, Храбан Мавр, Беда Достопочтенный, Исидор Севильский, Боэций, Марциан Капелла, Ирнерий</w:t>
      </w:r>
      <w:r w:rsidRPr="004A579A">
        <w:rPr>
          <w:highlight w:val="yellow"/>
        </w:rPr>
        <w:t xml:space="preserve"> </w:t>
      </w:r>
    </w:p>
    <w:p w14:paraId="1A551135" w14:textId="77777777" w:rsidR="009E3219" w:rsidRPr="004A579A" w:rsidRDefault="009E3219" w:rsidP="004A579A">
      <w:pPr>
        <w:spacing w:after="120" w:line="276" w:lineRule="auto"/>
        <w:jc w:val="both"/>
      </w:pPr>
      <w:r w:rsidRPr="004A579A">
        <w:t xml:space="preserve">Пьер Абеляр, Петр Ломбардский, Фома Аквинский, Дунс Скотт, Вильям Оккам </w:t>
      </w:r>
    </w:p>
    <w:p w14:paraId="4C81E3DD" w14:textId="77777777" w:rsidR="009E3219" w:rsidRPr="004A579A" w:rsidRDefault="009E3219" w:rsidP="004A579A">
      <w:pPr>
        <w:spacing w:after="120" w:line="276" w:lineRule="auto"/>
        <w:jc w:val="both"/>
      </w:pPr>
      <w:r w:rsidRPr="004A579A">
        <w:t>Литература для подготовки к занятию:</w:t>
      </w:r>
    </w:p>
    <w:p w14:paraId="2E0F654F" w14:textId="77777777" w:rsidR="009E3219" w:rsidRPr="004A579A" w:rsidRDefault="009E3219" w:rsidP="004A579A">
      <w:pPr>
        <w:spacing w:after="120" w:line="276" w:lineRule="auto"/>
        <w:jc w:val="both"/>
      </w:pPr>
      <w:r w:rsidRPr="004A579A">
        <w:t xml:space="preserve">Ле Гофф, Жак. Интеллектуалы в средние века. Долгопрудный, 1997. </w:t>
      </w:r>
      <w:hyperlink r:id="rId9" w:history="1">
        <w:r w:rsidRPr="004A579A">
          <w:rPr>
            <w:rStyle w:val="ab"/>
          </w:rPr>
          <w:t>http://lib.rus.ec/b/105763/read</w:t>
        </w:r>
      </w:hyperlink>
      <w:r w:rsidRPr="004A579A">
        <w:t xml:space="preserve"> [дата обращения 10.07.2011] (Часть II. XIII век. Зрелость и ее проблемы Очертания XIII века).</w:t>
      </w:r>
    </w:p>
    <w:p w14:paraId="1FAE613E" w14:textId="77777777" w:rsidR="009E3219" w:rsidRPr="004A579A" w:rsidRDefault="009E3219" w:rsidP="004A579A">
      <w:pPr>
        <w:spacing w:after="120" w:line="276" w:lineRule="auto"/>
        <w:jc w:val="both"/>
      </w:pPr>
      <w:r w:rsidRPr="004A579A">
        <w:t>Ньюмен Дж. Г. Идея Университета / Пер. с англ. С.Б. Бенедиктова; под общ. ред. М.А. Гусаковского. Минск: БГУ, 2006. Беседа IX. Обязанности Церкви в отношении знания. С. 185–205.</w:t>
      </w:r>
    </w:p>
    <w:p w14:paraId="7FD53D52" w14:textId="77777777" w:rsidR="009E3219" w:rsidRPr="004A579A" w:rsidRDefault="009E3219" w:rsidP="004A579A">
      <w:pPr>
        <w:spacing w:after="120" w:line="276" w:lineRule="auto"/>
        <w:jc w:val="both"/>
      </w:pPr>
      <w:r w:rsidRPr="004A579A">
        <w:t>Садовничий В.А., Белокуров В.В., Сушко В.Г., Шикин Е.В. Университетское образование: приглашение к размышлению. М., 1995. С. 87–110.</w:t>
      </w:r>
    </w:p>
    <w:p w14:paraId="329E5CAA" w14:textId="77777777" w:rsidR="009E3219" w:rsidRPr="004A579A" w:rsidRDefault="009E3219" w:rsidP="004A579A">
      <w:pPr>
        <w:spacing w:after="120" w:line="276" w:lineRule="auto"/>
        <w:jc w:val="both"/>
      </w:pPr>
      <w:r w:rsidRPr="004A579A">
        <w:t>Вопросы для самопроверки:</w:t>
      </w:r>
    </w:p>
    <w:p w14:paraId="0055B290" w14:textId="77777777" w:rsidR="009E3219" w:rsidRPr="004A579A" w:rsidRDefault="009E3219" w:rsidP="004A579A">
      <w:pPr>
        <w:spacing w:after="120" w:line="276" w:lineRule="auto"/>
        <w:jc w:val="both"/>
      </w:pPr>
      <w:r w:rsidRPr="004A579A">
        <w:t>Выделите  основные идеи, положенные в основание концепции средневекового университета.</w:t>
      </w:r>
    </w:p>
    <w:p w14:paraId="72AFF8C1" w14:textId="77777777" w:rsidR="009E3219" w:rsidRPr="004A579A" w:rsidRDefault="009E3219" w:rsidP="004A579A">
      <w:pPr>
        <w:spacing w:after="120" w:line="276" w:lineRule="auto"/>
        <w:jc w:val="both"/>
      </w:pPr>
      <w:r w:rsidRPr="004A579A">
        <w:t xml:space="preserve">Выделите главные этапы развития средневекового университета.   </w:t>
      </w:r>
    </w:p>
    <w:p w14:paraId="63E6F807" w14:textId="77777777" w:rsidR="009E3219" w:rsidRPr="004A579A" w:rsidRDefault="009E3219" w:rsidP="004A579A">
      <w:pPr>
        <w:spacing w:after="120" w:line="276" w:lineRule="auto"/>
        <w:jc w:val="both"/>
      </w:pPr>
      <w:r w:rsidRPr="004A579A">
        <w:t>Охарактеризуйте влияние Тридентского собора на систему католического богословского образования.</w:t>
      </w:r>
    </w:p>
    <w:p w14:paraId="2EC60CC5" w14:textId="77777777" w:rsidR="009E3219" w:rsidRPr="004A579A" w:rsidRDefault="009E3219" w:rsidP="004A579A">
      <w:pPr>
        <w:spacing w:after="120" w:line="276" w:lineRule="auto"/>
        <w:jc w:val="both"/>
      </w:pPr>
      <w:r w:rsidRPr="004A579A">
        <w:t xml:space="preserve">Укажите основные черты иезуитской образовательной модели; проследите ее связь с моделью средневекового университета.   </w:t>
      </w:r>
    </w:p>
    <w:p w14:paraId="7EE4AE70" w14:textId="77777777" w:rsidR="009E3219" w:rsidRPr="004A579A" w:rsidRDefault="009E3219" w:rsidP="004A579A">
      <w:pPr>
        <w:spacing w:after="120" w:line="276" w:lineRule="auto"/>
        <w:jc w:val="both"/>
        <w:rPr>
          <w:highlight w:val="yellow"/>
        </w:rPr>
      </w:pPr>
    </w:p>
    <w:p w14:paraId="26050CD4" w14:textId="77777777" w:rsidR="009E3219" w:rsidRPr="004A579A" w:rsidRDefault="00784BDB" w:rsidP="004A579A">
      <w:pPr>
        <w:spacing w:after="120" w:line="276" w:lineRule="auto"/>
        <w:jc w:val="both"/>
        <w:rPr>
          <w:i/>
        </w:rPr>
      </w:pPr>
      <w:bookmarkStart w:id="38" w:name="_Toc467599957"/>
      <w:bookmarkStart w:id="39" w:name="_Toc468365456"/>
      <w:bookmarkStart w:id="40" w:name="_Toc468365556"/>
      <w:r w:rsidRPr="004A579A">
        <w:rPr>
          <w:i/>
        </w:rPr>
        <w:t>Занятие</w:t>
      </w:r>
      <w:r w:rsidR="009E3219" w:rsidRPr="004A579A">
        <w:rPr>
          <w:i/>
        </w:rPr>
        <w:t xml:space="preserve"> 5.</w:t>
      </w:r>
      <w:bookmarkStart w:id="41" w:name="_Toc467599958"/>
      <w:bookmarkStart w:id="42" w:name="_Toc468365457"/>
      <w:bookmarkStart w:id="43" w:name="_Toc468365557"/>
      <w:bookmarkEnd w:id="38"/>
      <w:bookmarkEnd w:id="39"/>
      <w:bookmarkEnd w:id="40"/>
      <w:r w:rsidRPr="004A579A">
        <w:rPr>
          <w:i/>
        </w:rPr>
        <w:t xml:space="preserve"> </w:t>
      </w:r>
      <w:r w:rsidR="009E3219" w:rsidRPr="004A579A">
        <w:rPr>
          <w:i/>
        </w:rPr>
        <w:t>Протестантское богословское образование</w:t>
      </w:r>
      <w:bookmarkEnd w:id="41"/>
      <w:bookmarkEnd w:id="42"/>
      <w:bookmarkEnd w:id="43"/>
    </w:p>
    <w:p w14:paraId="2AC9EA86" w14:textId="77777777" w:rsidR="009E3219" w:rsidRPr="004A579A" w:rsidRDefault="009E3219" w:rsidP="004A579A">
      <w:pPr>
        <w:spacing w:after="120" w:line="276" w:lineRule="auto"/>
        <w:jc w:val="both"/>
      </w:pPr>
      <w:r w:rsidRPr="004A579A">
        <w:t xml:space="preserve">Содержание ориентирующего введения. Реформация и образование третьей важнейшей ветви христианства. Историческое, политическое и богословское значение термина «протестантизм». Создание новой системы образования в университетах и его связь с новым религиозным движением. «Евангелическая теология» и значение университетского образования для пасторства (должности руководителя протестантской общины); «профессионализация» пасторского служения в новых евангелических общинах. Изменение парадигмы богословского образования, роль изучения Священного Писания и основ нового «евангелического» вероучения; подготовка к проповеди и катехизации, как к главному делу протестантского пастора. Виттенбергский университет как феномен университета нового типа. Принципы интерпретации Библии, роль историко-критических методов и гуманитарных знаний в богословии. Принцип sola fide для протестантского богословского образования. Новая модель теологического образования, ее популярность и система теологических университетских факультетов с унифицированной системой аттестации выпускников. Значение Тюбингенского университета. </w:t>
      </w:r>
    </w:p>
    <w:p w14:paraId="1F36D16D" w14:textId="77777777" w:rsidR="009E3219" w:rsidRPr="004A579A" w:rsidRDefault="009E3219" w:rsidP="004A579A">
      <w:pPr>
        <w:spacing w:after="120" w:line="276" w:lineRule="auto"/>
        <w:jc w:val="both"/>
      </w:pPr>
      <w:r w:rsidRPr="004A579A">
        <w:t xml:space="preserve">Идеи протестантского богословского образования в </w:t>
      </w:r>
      <w:r w:rsidRPr="004A579A">
        <w:rPr>
          <w:lang w:val="en-US"/>
        </w:rPr>
        <w:t>XVII</w:t>
      </w:r>
      <w:r w:rsidRPr="004A579A">
        <w:t xml:space="preserve"> в.; Ф.Я. Шпенер и пиетизм, «внутренняя школа Святого Духа» как новое движение в теологии. Университеты в Лейпциге и Галле, теология как «инструмент Святого Духа» и королева всех наук. Теоретические библейские знания и душепопечение; «пастырские </w:t>
      </w:r>
      <w:r w:rsidR="00784BDB" w:rsidRPr="004A579A">
        <w:t>Занятие</w:t>
      </w:r>
      <w:r w:rsidRPr="004A579A">
        <w:t xml:space="preserve">ии». Основные этапы теологического образования в </w:t>
      </w:r>
      <w:r w:rsidRPr="004A579A">
        <w:rPr>
          <w:lang w:val="en-US"/>
        </w:rPr>
        <w:t>XVIII</w:t>
      </w:r>
      <w:r w:rsidRPr="004A579A">
        <w:t>–</w:t>
      </w:r>
      <w:r w:rsidRPr="004A579A">
        <w:rPr>
          <w:lang w:val="en-US"/>
        </w:rPr>
        <w:t>XX</w:t>
      </w:r>
      <w:r w:rsidRPr="004A579A">
        <w:t xml:space="preserve"> вв. Выпускники теологических факультетов как специалисты в области религии и морали. Реформа в научном исследовании, деятельность братьев Гумбольдтов и университет нового типа. Процесс познания окружающего мира и роль философии; роль историко-критических методов в богословских исследованиях. Ф. Шлейермахер и специальные </w:t>
      </w:r>
      <w:r w:rsidR="00784BDB" w:rsidRPr="004A579A">
        <w:t>Занятие</w:t>
      </w:r>
      <w:r w:rsidRPr="004A579A">
        <w:t xml:space="preserve">ы; новая пятичастная структура богословия. Секулярные тенденции и дифференциация богословского образования в </w:t>
      </w:r>
      <w:r w:rsidRPr="004A579A">
        <w:rPr>
          <w:lang w:val="en-US"/>
        </w:rPr>
        <w:t>XX</w:t>
      </w:r>
      <w:r w:rsidRPr="004A579A">
        <w:t xml:space="preserve"> в.; Р. Бультманн. </w:t>
      </w:r>
    </w:p>
    <w:p w14:paraId="150D05A9" w14:textId="77777777" w:rsidR="009E3219" w:rsidRPr="004A579A" w:rsidRDefault="009E3219" w:rsidP="004A579A">
      <w:pPr>
        <w:spacing w:after="120" w:line="276" w:lineRule="auto"/>
        <w:jc w:val="both"/>
      </w:pPr>
      <w:r w:rsidRPr="004A579A">
        <w:t>Литература для составления рефератов:</w:t>
      </w:r>
    </w:p>
    <w:p w14:paraId="2F9EEDAD" w14:textId="77777777" w:rsidR="009E3219" w:rsidRPr="004A579A" w:rsidRDefault="009E3219" w:rsidP="004A579A">
      <w:pPr>
        <w:spacing w:after="120" w:line="276" w:lineRule="auto"/>
        <w:jc w:val="both"/>
      </w:pPr>
      <w:r w:rsidRPr="004A579A">
        <w:t>Гобри И. Лютер / Предисл. А. П. Левандовского. (ЖЗЛ, вып.786). М.: Молодая гвардия, 2000.</w:t>
      </w:r>
      <w:r w:rsidRPr="004A579A">
        <w:rPr>
          <w:color w:val="000000"/>
        </w:rPr>
        <w:t xml:space="preserve"> </w:t>
      </w:r>
      <w:r w:rsidRPr="004A579A">
        <w:rPr>
          <w:color w:val="000000"/>
          <w:lang w:val="de-DE"/>
        </w:rPr>
        <w:t>С. 350</w:t>
      </w:r>
      <w:r w:rsidRPr="004A579A">
        <w:t>–</w:t>
      </w:r>
      <w:r w:rsidRPr="004A579A">
        <w:rPr>
          <w:color w:val="000000"/>
          <w:lang w:val="de-DE"/>
        </w:rPr>
        <w:t>365, 460</w:t>
      </w:r>
      <w:r w:rsidRPr="004A579A">
        <w:t>–</w:t>
      </w:r>
      <w:r w:rsidRPr="004A579A">
        <w:rPr>
          <w:color w:val="000000"/>
          <w:lang w:val="de-DE"/>
        </w:rPr>
        <w:t>468.</w:t>
      </w:r>
    </w:p>
    <w:p w14:paraId="7F10D20C" w14:textId="77777777" w:rsidR="009E3219" w:rsidRPr="004A579A" w:rsidRDefault="009E3219" w:rsidP="004A579A">
      <w:pPr>
        <w:spacing w:after="120" w:line="276" w:lineRule="auto"/>
        <w:jc w:val="both"/>
      </w:pPr>
      <w:r w:rsidRPr="004A579A">
        <w:t xml:space="preserve">Порозовская Б.Д. Мартин Лютер. Его жизнь и реформаторская деятельность. СПб, 1997. (реферат пишется по главам </w:t>
      </w:r>
      <w:r w:rsidRPr="004A579A">
        <w:rPr>
          <w:lang w:val="en-US"/>
        </w:rPr>
        <w:t>II</w:t>
      </w:r>
      <w:r w:rsidRPr="004A579A">
        <w:t xml:space="preserve">, </w:t>
      </w:r>
      <w:r w:rsidRPr="004A579A">
        <w:rPr>
          <w:lang w:val="en-US"/>
        </w:rPr>
        <w:t>III</w:t>
      </w:r>
      <w:r w:rsidRPr="004A579A">
        <w:t xml:space="preserve">, </w:t>
      </w:r>
      <w:r w:rsidRPr="004A579A">
        <w:rPr>
          <w:lang w:val="en-US"/>
        </w:rPr>
        <w:t>IV</w:t>
      </w:r>
      <w:r w:rsidRPr="004A579A">
        <w:t xml:space="preserve">, </w:t>
      </w:r>
      <w:r w:rsidRPr="004A579A">
        <w:rPr>
          <w:lang w:val="en-US"/>
        </w:rPr>
        <w:t>V</w:t>
      </w:r>
      <w:r w:rsidRPr="004A579A">
        <w:t xml:space="preserve">, </w:t>
      </w:r>
      <w:r w:rsidRPr="004A579A">
        <w:rPr>
          <w:lang w:val="en-US"/>
        </w:rPr>
        <w:t>VI</w:t>
      </w:r>
      <w:r w:rsidRPr="004A579A">
        <w:t xml:space="preserve"> вкупе).</w:t>
      </w:r>
    </w:p>
    <w:p w14:paraId="43570C26" w14:textId="77777777" w:rsidR="009E3219" w:rsidRPr="004A579A" w:rsidRDefault="009E3219" w:rsidP="004A579A">
      <w:pPr>
        <w:spacing w:after="120" w:line="276" w:lineRule="auto"/>
        <w:jc w:val="both"/>
        <w:rPr>
          <w:bCs/>
          <w:kern w:val="36"/>
        </w:rPr>
      </w:pPr>
      <w:bookmarkStart w:id="44" w:name="_Toc467599959"/>
      <w:bookmarkStart w:id="45" w:name="_Toc468365458"/>
      <w:bookmarkStart w:id="46" w:name="_Toc468365558"/>
      <w:r w:rsidRPr="004A579A">
        <w:rPr>
          <w:rStyle w:val="HTML"/>
          <w:bCs/>
        </w:rPr>
        <w:t xml:space="preserve">Порозовская Б.Д. </w:t>
      </w:r>
      <w:r w:rsidRPr="004A579A">
        <w:t xml:space="preserve">Иоганн Кальвин, его жизнь и деятельность. СПб.,1891 (реферат пишется по главам </w:t>
      </w:r>
      <w:r w:rsidRPr="004A579A">
        <w:rPr>
          <w:lang w:val="en-US"/>
        </w:rPr>
        <w:t>II</w:t>
      </w:r>
      <w:r w:rsidRPr="004A579A">
        <w:t xml:space="preserve">, </w:t>
      </w:r>
      <w:r w:rsidRPr="004A579A">
        <w:rPr>
          <w:lang w:val="en-US"/>
        </w:rPr>
        <w:t>III</w:t>
      </w:r>
      <w:r w:rsidRPr="004A579A">
        <w:t xml:space="preserve">, </w:t>
      </w:r>
      <w:r w:rsidRPr="004A579A">
        <w:rPr>
          <w:lang w:val="en-US"/>
        </w:rPr>
        <w:t>V</w:t>
      </w:r>
      <w:r w:rsidRPr="004A579A">
        <w:t xml:space="preserve">, </w:t>
      </w:r>
      <w:r w:rsidRPr="004A579A">
        <w:rPr>
          <w:lang w:val="en-US"/>
        </w:rPr>
        <w:t>VII</w:t>
      </w:r>
      <w:r w:rsidRPr="004A579A">
        <w:t xml:space="preserve"> вкупе).</w:t>
      </w:r>
      <w:bookmarkEnd w:id="44"/>
      <w:bookmarkEnd w:id="45"/>
      <w:bookmarkEnd w:id="46"/>
    </w:p>
    <w:p w14:paraId="7D79D5F5" w14:textId="77777777" w:rsidR="009E3219" w:rsidRPr="004A579A" w:rsidRDefault="009E3219" w:rsidP="004A579A">
      <w:pPr>
        <w:spacing w:after="120" w:line="276" w:lineRule="auto"/>
        <w:jc w:val="both"/>
      </w:pPr>
      <w:r w:rsidRPr="004A579A">
        <w:rPr>
          <w:color w:val="000000"/>
          <w:lang w:val="de-AT"/>
        </w:rPr>
        <w:t xml:space="preserve">Wischmeyer J. (Hg). </w:t>
      </w:r>
      <w:r w:rsidRPr="004A579A">
        <w:rPr>
          <w:iCs/>
          <w:color w:val="000000"/>
          <w:lang w:val="de-AT"/>
        </w:rPr>
        <w:t xml:space="preserve">Die Entwicklung des protestantischen Theologiestudiums in historischer Perspektive // Schelander R., </w:t>
      </w:r>
      <w:r w:rsidRPr="004A579A">
        <w:rPr>
          <w:color w:val="000000"/>
          <w:lang w:val="de-AT"/>
        </w:rPr>
        <w:t xml:space="preserve">Wischmeyer J. (Hg). </w:t>
      </w:r>
      <w:r w:rsidRPr="004A579A">
        <w:rPr>
          <w:iCs/>
          <w:color w:val="000000"/>
          <w:lang w:val="de-AT"/>
        </w:rPr>
        <w:t>Dokumentation der vierten Konferenz des SOMEF «Theologische Ausbildung an protestantischen Fakultäten Südostmitteleuropas» 2005 in Bratislava. Wien</w:t>
      </w:r>
      <w:r w:rsidRPr="004A579A">
        <w:rPr>
          <w:iCs/>
          <w:color w:val="000000"/>
        </w:rPr>
        <w:t>, 2005. S. 25–50</w:t>
      </w:r>
      <w:r w:rsidRPr="004A579A">
        <w:rPr>
          <w:iCs/>
          <w:color w:val="000000"/>
          <w:vertAlign w:val="superscript"/>
        </w:rPr>
        <w:t xml:space="preserve">* </w:t>
      </w:r>
      <w:r w:rsidRPr="004A579A">
        <w:rPr>
          <w:iCs/>
          <w:color w:val="000000"/>
        </w:rPr>
        <w:t xml:space="preserve">(по желанию). </w:t>
      </w:r>
    </w:p>
    <w:p w14:paraId="46121522" w14:textId="77777777" w:rsidR="009E3219" w:rsidRPr="004A579A" w:rsidRDefault="009E3219" w:rsidP="004A579A">
      <w:pPr>
        <w:spacing w:after="120" w:line="276" w:lineRule="auto"/>
        <w:jc w:val="both"/>
      </w:pPr>
      <w:r w:rsidRPr="004A579A">
        <w:t>Проблемные вопросы для обсуждения. Связь реформационного движения с образовательной реформой в Европе. Новая модель теологического образования и ее значение для европейского образования. Роль историко-критических методов и гуманитарных знаний в богословии. Теоретическое библейско-богословское знание и пастырское служение. Секуляризация и богословское образование. Дифференциация и целостность богословского образования.</w:t>
      </w:r>
    </w:p>
    <w:p w14:paraId="3EC1A061" w14:textId="77777777" w:rsidR="009E3219" w:rsidRPr="004A579A" w:rsidRDefault="009E3219" w:rsidP="004A579A">
      <w:pPr>
        <w:spacing w:after="120" w:line="276" w:lineRule="auto"/>
        <w:jc w:val="both"/>
        <w:rPr>
          <w:highlight w:val="yellow"/>
        </w:rPr>
      </w:pPr>
      <w:bookmarkStart w:id="47" w:name="_Toc467599960"/>
      <w:bookmarkStart w:id="48" w:name="_Toc468365459"/>
      <w:bookmarkStart w:id="49" w:name="_Toc468365559"/>
      <w:r w:rsidRPr="004A579A">
        <w:rPr>
          <w:bCs/>
          <w:iCs/>
        </w:rPr>
        <w:t xml:space="preserve">Имена: </w:t>
      </w:r>
      <w:r w:rsidRPr="004A579A">
        <w:t xml:space="preserve">Мартин Лютер, </w:t>
      </w:r>
      <w:r w:rsidRPr="004A579A">
        <w:rPr>
          <w:bCs/>
        </w:rPr>
        <w:t>Филипп</w:t>
      </w:r>
      <w:r w:rsidRPr="004A579A">
        <w:t xml:space="preserve"> Меланхтон, Филипп Яков Шпенер, Вильгельм и аександр фон Гумбольдт, Фридрих Шлейермахер, Рудольф Карл Бультманн</w:t>
      </w:r>
      <w:bookmarkEnd w:id="47"/>
      <w:bookmarkEnd w:id="48"/>
      <w:bookmarkEnd w:id="49"/>
    </w:p>
    <w:p w14:paraId="253279B7" w14:textId="77777777" w:rsidR="009E3219" w:rsidRPr="004A579A" w:rsidRDefault="009E3219" w:rsidP="004A579A">
      <w:pPr>
        <w:spacing w:after="120" w:line="276" w:lineRule="auto"/>
        <w:jc w:val="both"/>
      </w:pPr>
      <w:r w:rsidRPr="004A579A">
        <w:t>Литература для подготовки к занятию:</w:t>
      </w:r>
    </w:p>
    <w:p w14:paraId="1C74181B" w14:textId="77777777" w:rsidR="009E3219" w:rsidRPr="004A579A" w:rsidRDefault="009E3219" w:rsidP="004A579A">
      <w:pPr>
        <w:spacing w:after="120" w:line="276" w:lineRule="auto"/>
        <w:jc w:val="both"/>
      </w:pPr>
      <w:r w:rsidRPr="004A579A">
        <w:t>Гобри И. Лютер / Предисл. А. П. Левандовского. (ЖЗЛ, вып.786). М.: Молодая гвардия, 2000.</w:t>
      </w:r>
      <w:r w:rsidRPr="004A579A">
        <w:rPr>
          <w:color w:val="000000"/>
          <w:lang w:val="de-DE"/>
        </w:rPr>
        <w:t xml:space="preserve"> С. 350</w:t>
      </w:r>
      <w:r w:rsidRPr="004A579A">
        <w:t>–</w:t>
      </w:r>
      <w:r w:rsidRPr="004A579A">
        <w:rPr>
          <w:color w:val="000000"/>
          <w:lang w:val="de-DE"/>
        </w:rPr>
        <w:t>365, 460</w:t>
      </w:r>
      <w:r w:rsidRPr="004A579A">
        <w:t>–</w:t>
      </w:r>
      <w:r w:rsidRPr="004A579A">
        <w:rPr>
          <w:color w:val="000000"/>
          <w:lang w:val="de-DE"/>
        </w:rPr>
        <w:t>468.</w:t>
      </w:r>
    </w:p>
    <w:p w14:paraId="2CCD873F" w14:textId="77777777" w:rsidR="009E3219" w:rsidRPr="004A579A" w:rsidRDefault="009E3219" w:rsidP="004A579A">
      <w:pPr>
        <w:spacing w:after="120" w:line="276" w:lineRule="auto"/>
        <w:jc w:val="both"/>
      </w:pPr>
      <w:r w:rsidRPr="004A579A">
        <w:t>Порозовская Б.Д. Мартин Лютер. Его жизнь и реформаторская деятельность. СПб, 1997.</w:t>
      </w:r>
      <w:r w:rsidRPr="004A579A">
        <w:rPr>
          <w:color w:val="000000"/>
        </w:rPr>
        <w:t xml:space="preserve"> С. 25</w:t>
      </w:r>
      <w:r w:rsidRPr="004A579A">
        <w:t>–</w:t>
      </w:r>
      <w:r w:rsidRPr="004A579A">
        <w:rPr>
          <w:color w:val="000000"/>
        </w:rPr>
        <w:t>27, 37</w:t>
      </w:r>
      <w:r w:rsidRPr="004A579A">
        <w:t>–</w:t>
      </w:r>
      <w:r w:rsidRPr="004A579A">
        <w:rPr>
          <w:color w:val="000000"/>
        </w:rPr>
        <w:t>38, 45</w:t>
      </w:r>
      <w:r w:rsidRPr="004A579A">
        <w:t>–</w:t>
      </w:r>
      <w:r w:rsidRPr="004A579A">
        <w:rPr>
          <w:color w:val="000000"/>
        </w:rPr>
        <w:t>54 (по электронному тексту).</w:t>
      </w:r>
    </w:p>
    <w:p w14:paraId="63CA41A5" w14:textId="77777777" w:rsidR="009E3219" w:rsidRPr="004A579A" w:rsidRDefault="009E3219" w:rsidP="004A579A">
      <w:pPr>
        <w:spacing w:after="120" w:line="276" w:lineRule="auto"/>
        <w:jc w:val="both"/>
        <w:rPr>
          <w:iCs/>
          <w:color w:val="000000"/>
          <w:lang w:val="de-AT"/>
        </w:rPr>
      </w:pPr>
      <w:r w:rsidRPr="004A579A">
        <w:t xml:space="preserve">Шлейермахер Ф.  Речи о религии к образованным людям, её презирающим. Монологи / Пер. с нем. и пред. С.Л. Франка. СПб.: АО «Алетейя», 1994. Предисловие. С. </w:t>
      </w:r>
      <w:r w:rsidRPr="004A579A">
        <w:rPr>
          <w:color w:val="000000"/>
          <w:lang w:val="de-DE"/>
        </w:rPr>
        <w:t>3</w:t>
      </w:r>
      <w:r w:rsidRPr="004A579A">
        <w:t>–</w:t>
      </w:r>
      <w:r w:rsidRPr="004A579A">
        <w:rPr>
          <w:color w:val="000000"/>
          <w:lang w:val="de-DE"/>
        </w:rPr>
        <w:t>29</w:t>
      </w:r>
      <w:r w:rsidRPr="004A579A">
        <w:rPr>
          <w:color w:val="000000"/>
          <w:vertAlign w:val="superscript"/>
        </w:rPr>
        <w:t>*</w:t>
      </w:r>
      <w:r w:rsidRPr="004A579A">
        <w:rPr>
          <w:color w:val="000000"/>
        </w:rPr>
        <w:t>.</w:t>
      </w:r>
    </w:p>
    <w:p w14:paraId="614534E6" w14:textId="77777777" w:rsidR="009E3219" w:rsidRPr="004A579A" w:rsidRDefault="009E3219" w:rsidP="004A579A">
      <w:pPr>
        <w:spacing w:after="120" w:line="276" w:lineRule="auto"/>
        <w:jc w:val="both"/>
      </w:pPr>
      <w:r w:rsidRPr="004A579A">
        <w:rPr>
          <w:color w:val="000000"/>
          <w:lang w:val="en-US"/>
        </w:rPr>
        <w:t>Wischmeyer</w:t>
      </w:r>
      <w:r w:rsidRPr="004A579A">
        <w:rPr>
          <w:color w:val="000000"/>
        </w:rPr>
        <w:t xml:space="preserve"> </w:t>
      </w:r>
      <w:r w:rsidRPr="004A579A">
        <w:rPr>
          <w:color w:val="000000"/>
          <w:lang w:val="en-US"/>
        </w:rPr>
        <w:t>J</w:t>
      </w:r>
      <w:r w:rsidRPr="004A579A">
        <w:rPr>
          <w:color w:val="000000"/>
          <w:lang w:val="de-AT"/>
        </w:rPr>
        <w:t xml:space="preserve">. (Hg). </w:t>
      </w:r>
      <w:r w:rsidRPr="004A579A">
        <w:rPr>
          <w:iCs/>
          <w:color w:val="000000"/>
          <w:lang w:val="en-US"/>
        </w:rPr>
        <w:t xml:space="preserve">Die Entwicklung des protestantischen Theologiestudiums in historischer Perspektive </w:t>
      </w:r>
      <w:r w:rsidRPr="004A579A">
        <w:rPr>
          <w:iCs/>
          <w:color w:val="000000"/>
          <w:lang w:val="de-AT"/>
        </w:rPr>
        <w:t xml:space="preserve">// Schelander R., </w:t>
      </w:r>
      <w:r w:rsidRPr="004A579A">
        <w:rPr>
          <w:color w:val="000000"/>
          <w:lang w:val="en-US"/>
        </w:rPr>
        <w:t>Wischmeyer J</w:t>
      </w:r>
      <w:r w:rsidRPr="004A579A">
        <w:rPr>
          <w:color w:val="000000"/>
          <w:lang w:val="de-AT"/>
        </w:rPr>
        <w:t xml:space="preserve">. (Hg). </w:t>
      </w:r>
      <w:r w:rsidRPr="004A579A">
        <w:rPr>
          <w:iCs/>
          <w:color w:val="000000"/>
          <w:lang w:val="de-AT"/>
        </w:rPr>
        <w:t xml:space="preserve">Dokumentation der vierten Konferenz des SOMEF «Theologische Ausbildung an protestantischen Fakultäten Südostmitteleuropas» 2005 in Bratislava. Wien, 2005. </w:t>
      </w:r>
      <w:r w:rsidRPr="004A579A">
        <w:rPr>
          <w:iCs/>
          <w:color w:val="000000"/>
        </w:rPr>
        <w:t>S. 25–50</w:t>
      </w:r>
      <w:r w:rsidRPr="004A579A">
        <w:rPr>
          <w:iCs/>
          <w:color w:val="000000"/>
          <w:vertAlign w:val="superscript"/>
        </w:rPr>
        <w:t>*</w:t>
      </w:r>
      <w:r w:rsidRPr="004A579A">
        <w:rPr>
          <w:iCs/>
          <w:color w:val="000000"/>
          <w:lang w:val="de-AT"/>
        </w:rPr>
        <w:t>.</w:t>
      </w:r>
    </w:p>
    <w:p w14:paraId="370B5337" w14:textId="77777777" w:rsidR="009E3219" w:rsidRPr="004A579A" w:rsidRDefault="009E3219" w:rsidP="004A579A">
      <w:pPr>
        <w:spacing w:after="120" w:line="276" w:lineRule="auto"/>
        <w:jc w:val="both"/>
      </w:pPr>
      <w:r w:rsidRPr="004A579A">
        <w:t>Вопросы для самопроверки:</w:t>
      </w:r>
    </w:p>
    <w:p w14:paraId="488441E4" w14:textId="77777777" w:rsidR="009E3219" w:rsidRPr="004A579A" w:rsidRDefault="009E3219" w:rsidP="004A579A">
      <w:pPr>
        <w:spacing w:after="120" w:line="276" w:lineRule="auto"/>
        <w:jc w:val="both"/>
      </w:pPr>
      <w:r w:rsidRPr="004A579A">
        <w:t>Какими принципами руководствовались М. Лютер и Ф. Меланхтон в процессе реформирования богословского образования в Германии?</w:t>
      </w:r>
    </w:p>
    <w:p w14:paraId="14E0AAA9" w14:textId="77777777" w:rsidR="009E3219" w:rsidRPr="004A579A" w:rsidRDefault="009E3219" w:rsidP="004A579A">
      <w:pPr>
        <w:spacing w:after="120" w:line="276" w:lineRule="auto"/>
        <w:jc w:val="both"/>
      </w:pPr>
      <w:r w:rsidRPr="004A579A">
        <w:t>В чем в общих чертах смысл образовательной реформы Я. Шпенера?</w:t>
      </w:r>
    </w:p>
    <w:p w14:paraId="09FFDF47" w14:textId="77777777" w:rsidR="009E3219" w:rsidRPr="004A579A" w:rsidRDefault="009E3219" w:rsidP="004A579A">
      <w:pPr>
        <w:spacing w:after="120" w:line="276" w:lineRule="auto"/>
        <w:jc w:val="both"/>
      </w:pPr>
      <w:r w:rsidRPr="004A579A">
        <w:t>Что изменилось в немецком богословском образовании в 19 веке? Какова роль в этих изменениях Ф. Шлейермахера?</w:t>
      </w:r>
    </w:p>
    <w:p w14:paraId="38255E04" w14:textId="77777777" w:rsidR="009E3219" w:rsidRPr="004A579A" w:rsidRDefault="009E3219" w:rsidP="004A579A">
      <w:pPr>
        <w:spacing w:after="120" w:line="276" w:lineRule="auto"/>
        <w:jc w:val="both"/>
      </w:pPr>
      <w:r w:rsidRPr="004A579A">
        <w:t>Какие особенности немецкого богословского образования в сегодняшней Германии вы можете отметить?</w:t>
      </w:r>
    </w:p>
    <w:p w14:paraId="0C949447" w14:textId="77777777" w:rsidR="009E3219" w:rsidRPr="004A579A" w:rsidRDefault="009E3219" w:rsidP="004A579A">
      <w:pPr>
        <w:spacing w:after="120" w:line="276" w:lineRule="auto"/>
        <w:jc w:val="both"/>
        <w:rPr>
          <w:highlight w:val="yellow"/>
        </w:rPr>
      </w:pPr>
    </w:p>
    <w:p w14:paraId="3B090C95" w14:textId="77777777" w:rsidR="009E3219" w:rsidRPr="004A579A" w:rsidRDefault="00784BDB" w:rsidP="004A579A">
      <w:pPr>
        <w:spacing w:after="120" w:line="276" w:lineRule="auto"/>
        <w:jc w:val="both"/>
        <w:rPr>
          <w:i/>
        </w:rPr>
      </w:pPr>
      <w:bookmarkStart w:id="50" w:name="_Toc467599961"/>
      <w:bookmarkStart w:id="51" w:name="_Toc468365460"/>
      <w:bookmarkStart w:id="52" w:name="_Toc468365560"/>
      <w:r w:rsidRPr="004A579A">
        <w:rPr>
          <w:i/>
        </w:rPr>
        <w:t>Занятие</w:t>
      </w:r>
      <w:r w:rsidR="009E3219" w:rsidRPr="004A579A">
        <w:rPr>
          <w:i/>
        </w:rPr>
        <w:t xml:space="preserve"> 6.</w:t>
      </w:r>
      <w:bookmarkStart w:id="53" w:name="_Toc467599962"/>
      <w:bookmarkStart w:id="54" w:name="_Toc468365461"/>
      <w:bookmarkStart w:id="55" w:name="_Toc468365561"/>
      <w:bookmarkEnd w:id="50"/>
      <w:bookmarkEnd w:id="51"/>
      <w:bookmarkEnd w:id="52"/>
      <w:r w:rsidRPr="004A579A">
        <w:rPr>
          <w:i/>
        </w:rPr>
        <w:t xml:space="preserve"> </w:t>
      </w:r>
      <w:r w:rsidR="009E3219" w:rsidRPr="004A579A">
        <w:rPr>
          <w:i/>
        </w:rPr>
        <w:t>Богословское образование в России</w:t>
      </w:r>
      <w:bookmarkEnd w:id="53"/>
      <w:bookmarkEnd w:id="54"/>
      <w:bookmarkEnd w:id="55"/>
    </w:p>
    <w:p w14:paraId="65349116" w14:textId="77777777" w:rsidR="009E3219" w:rsidRPr="004A579A" w:rsidRDefault="009E3219" w:rsidP="004A579A">
      <w:pPr>
        <w:spacing w:after="120" w:line="276" w:lineRule="auto"/>
        <w:jc w:val="both"/>
      </w:pPr>
      <w:r w:rsidRPr="004A579A">
        <w:t xml:space="preserve">Содержание ориентирующего введения. Первые школы на Руси при монастырях и храмах. Проблемы образования и подготовки пастырей в </w:t>
      </w:r>
      <w:r w:rsidRPr="004A579A">
        <w:rPr>
          <w:lang w:val="en-US"/>
        </w:rPr>
        <w:t>XV</w:t>
      </w:r>
      <w:r w:rsidRPr="004A579A">
        <w:t>–</w:t>
      </w:r>
      <w:r w:rsidRPr="004A579A">
        <w:rPr>
          <w:lang w:val="en-US"/>
        </w:rPr>
        <w:t>XVI</w:t>
      </w:r>
      <w:r w:rsidRPr="004A579A">
        <w:t xml:space="preserve"> вв. Братские школы, их образовательные принципы. Святитель Петр Могила и новые образовательные идеи; преобразование Киевской школы по примеру иезуитских коллегий. Идеи высшей школы в Москве; проект Академии. Формирование в России научно-образовательной системы в первой половине </w:t>
      </w:r>
      <w:r w:rsidRPr="004A579A">
        <w:rPr>
          <w:lang w:val="en-US"/>
        </w:rPr>
        <w:t>XVIII</w:t>
      </w:r>
      <w:r w:rsidRPr="004A579A">
        <w:t xml:space="preserve"> в. Развитие епархиальных духовных школ. Проекты по гармонизации идеи университета и богословского образования </w:t>
      </w:r>
    </w:p>
    <w:p w14:paraId="2CAED47B" w14:textId="77777777" w:rsidR="009E3219" w:rsidRPr="004A579A" w:rsidRDefault="009E3219" w:rsidP="004A579A">
      <w:pPr>
        <w:spacing w:after="120" w:line="276" w:lineRule="auto"/>
        <w:jc w:val="both"/>
      </w:pPr>
      <w:r w:rsidRPr="004A579A">
        <w:t xml:space="preserve">Формирование духовно-учебной системы в начале </w:t>
      </w:r>
      <w:r w:rsidRPr="004A579A">
        <w:rPr>
          <w:lang w:val="en-US"/>
        </w:rPr>
        <w:t>XIX</w:t>
      </w:r>
      <w:r w:rsidRPr="004A579A">
        <w:t xml:space="preserve"> в. Систематизация русского богословия 1814 г., составленная святителем Филаретом (Дроздовым): 7-частная </w:t>
      </w:r>
      <w:r w:rsidRPr="004A579A">
        <w:rPr>
          <w:lang w:val="en-US"/>
        </w:rPr>
        <w:t>Architectonica</w:t>
      </w:r>
      <w:r w:rsidRPr="004A579A">
        <w:t xml:space="preserve"> </w:t>
      </w:r>
      <w:r w:rsidRPr="004A579A">
        <w:rPr>
          <w:lang w:val="en-US"/>
        </w:rPr>
        <w:t>Theologica</w:t>
      </w:r>
      <w:r w:rsidRPr="004A579A">
        <w:t xml:space="preserve">. Развитие и дифференциация богословского курса. Проблема специализации в высшей духовной школе в 1869 г.; идея «университета исследования» в российских духовных академиях. Церковность духовной школы. Расширение университетского богословия в 1863 г. Перспективы развития духовной школы в начале </w:t>
      </w:r>
      <w:r w:rsidRPr="004A579A">
        <w:rPr>
          <w:lang w:val="en-US"/>
        </w:rPr>
        <w:t>XX</w:t>
      </w:r>
      <w:r w:rsidRPr="004A579A">
        <w:t xml:space="preserve"> в.; проекты богословских школ различных типов. Вопрос о сочетании научного богословия и подготовки священства. </w:t>
      </w:r>
    </w:p>
    <w:p w14:paraId="4A1A4435" w14:textId="77777777" w:rsidR="009E3219" w:rsidRPr="004A579A" w:rsidRDefault="009E3219" w:rsidP="004A579A">
      <w:pPr>
        <w:spacing w:after="120" w:line="276" w:lineRule="auto"/>
        <w:jc w:val="both"/>
        <w:rPr>
          <w:highlight w:val="yellow"/>
        </w:rPr>
      </w:pPr>
      <w:r w:rsidRPr="004A579A">
        <w:t xml:space="preserve">Богословское образование в русской диаспоре. Свято-Сергиевский институт в Париже. Русские богословские школы в Америке: Свято-Владимирская </w:t>
      </w:r>
      <w:r w:rsidR="00784BDB" w:rsidRPr="004A579A">
        <w:t>Занятие</w:t>
      </w:r>
      <w:r w:rsidRPr="004A579A">
        <w:t xml:space="preserve">ия, Свято-Троицкая </w:t>
      </w:r>
      <w:r w:rsidR="00784BDB" w:rsidRPr="004A579A">
        <w:t>Занятие</w:t>
      </w:r>
      <w:r w:rsidRPr="004A579A">
        <w:t xml:space="preserve">ия. Богословское образование в России после 1944 г. </w:t>
      </w:r>
      <w:r w:rsidRPr="004A579A">
        <w:rPr>
          <w:highlight w:val="yellow"/>
        </w:rPr>
        <w:t xml:space="preserve"> </w:t>
      </w:r>
    </w:p>
    <w:p w14:paraId="6CB770B4" w14:textId="77777777" w:rsidR="009E3219" w:rsidRPr="004A579A" w:rsidRDefault="009E3219" w:rsidP="004A579A">
      <w:pPr>
        <w:spacing w:after="120" w:line="276" w:lineRule="auto"/>
        <w:jc w:val="both"/>
      </w:pPr>
      <w:r w:rsidRPr="004A579A">
        <w:t>Литература для составления рефератов:</w:t>
      </w:r>
    </w:p>
    <w:p w14:paraId="546BA638" w14:textId="77777777" w:rsidR="009E3219" w:rsidRPr="004A579A" w:rsidRDefault="009E3219" w:rsidP="004A579A">
      <w:pPr>
        <w:spacing w:after="120" w:line="276" w:lineRule="auto"/>
        <w:jc w:val="both"/>
      </w:pPr>
      <w:r w:rsidRPr="004A579A">
        <w:t xml:space="preserve">Харлампович К.В. Западнорусские православные школы XVI и начала XVII века, отношение их к инославным, религиозное обучение в них и заслуги их в деле защиты православной веры и Церкви. Казань, 1898 (реферат пишется на выбор: либо по главе </w:t>
      </w:r>
      <w:r w:rsidRPr="004A579A">
        <w:rPr>
          <w:lang w:val="en-US"/>
        </w:rPr>
        <w:t>VIII</w:t>
      </w:r>
      <w:r w:rsidRPr="004A579A">
        <w:t xml:space="preserve"> («Православное просвещение в зап. России до учреждения Острожской и братских школ и обстоятельства, обусловившие появление их». С. 185–236); либо по части главы </w:t>
      </w:r>
      <w:r w:rsidRPr="004A579A">
        <w:rPr>
          <w:lang w:val="en-US"/>
        </w:rPr>
        <w:t>X</w:t>
      </w:r>
      <w:r w:rsidRPr="004A579A">
        <w:t xml:space="preserve"> (первые два параграфа: «Братские школы»+«Львовская школа». С. 277–335).</w:t>
      </w:r>
    </w:p>
    <w:p w14:paraId="40D4A3DC" w14:textId="77777777" w:rsidR="009E3219" w:rsidRPr="004A579A" w:rsidRDefault="009E3219" w:rsidP="004A579A">
      <w:pPr>
        <w:spacing w:after="120" w:line="276" w:lineRule="auto"/>
        <w:jc w:val="both"/>
      </w:pPr>
      <w:r w:rsidRPr="004A579A">
        <w:t xml:space="preserve">Архангельский А.С. Духовное образование и духовная литература в России при Петре Великом. Казань, 1883 (реферат пишется по: Глава </w:t>
      </w:r>
      <w:r w:rsidRPr="004A579A">
        <w:rPr>
          <w:lang w:val="en-US"/>
        </w:rPr>
        <w:t>I</w:t>
      </w:r>
      <w:r w:rsidRPr="004A579A">
        <w:t xml:space="preserve"> («Духовное образование при Петре Великом». С. 3–42).</w:t>
      </w:r>
    </w:p>
    <w:p w14:paraId="389F0FE1" w14:textId="77777777" w:rsidR="009E3219" w:rsidRPr="004A579A" w:rsidRDefault="009E3219" w:rsidP="004A579A">
      <w:pPr>
        <w:spacing w:after="120" w:line="276" w:lineRule="auto"/>
        <w:jc w:val="both"/>
      </w:pPr>
      <w:r w:rsidRPr="004A579A">
        <w:rPr>
          <w:iCs/>
        </w:rPr>
        <w:t>Сухова Н.Ю.</w:t>
      </w:r>
      <w:r w:rsidRPr="004A579A">
        <w:t xml:space="preserve"> Богословское образование в России в начале XX в. — полемика, анализ, синтез // </w:t>
      </w:r>
      <w:r w:rsidRPr="004A579A">
        <w:rPr>
          <w:iCs/>
        </w:rPr>
        <w:t>Сухова Н. Ю.</w:t>
      </w:r>
      <w:r w:rsidRPr="004A579A">
        <w:t xml:space="preserve"> Вертоград наук духовный. Сборник статей по истории высшего духовного образования в России </w:t>
      </w:r>
      <w:r w:rsidRPr="004A579A">
        <w:rPr>
          <w:lang w:val="en-US"/>
        </w:rPr>
        <w:t>XIX</w:t>
      </w:r>
      <w:r w:rsidRPr="004A579A">
        <w:t xml:space="preserve"> — начала </w:t>
      </w:r>
      <w:r w:rsidRPr="004A579A">
        <w:rPr>
          <w:lang w:val="en-US"/>
        </w:rPr>
        <w:t>XX</w:t>
      </w:r>
      <w:r w:rsidRPr="004A579A">
        <w:t xml:space="preserve"> в. М., 2007. С. 99–142.</w:t>
      </w:r>
    </w:p>
    <w:p w14:paraId="4931063A" w14:textId="77777777" w:rsidR="009E3219" w:rsidRPr="004A579A" w:rsidRDefault="009E3219" w:rsidP="004A579A">
      <w:pPr>
        <w:spacing w:after="120" w:line="276" w:lineRule="auto"/>
        <w:jc w:val="both"/>
      </w:pPr>
      <w:r w:rsidRPr="004A579A">
        <w:t xml:space="preserve">Проблемные вопросы для обсуждения. Длительная «безшкольность» русского богословия. Место и значение богословия в российской научно-образовательной системе. Богословская «эрудиция» и научное исследование. Специализация и целостность богословского знания. Историко-критические методы в богословии. Свобода научно-богословского исследования и церковная ответственность автора.  </w:t>
      </w:r>
    </w:p>
    <w:p w14:paraId="78C8B097" w14:textId="77777777" w:rsidR="009E3219" w:rsidRPr="004A579A" w:rsidRDefault="009E3219" w:rsidP="004A579A">
      <w:pPr>
        <w:spacing w:after="120" w:line="276" w:lineRule="auto"/>
        <w:jc w:val="both"/>
      </w:pPr>
      <w:r w:rsidRPr="004A579A">
        <w:rPr>
          <w:bCs/>
          <w:iCs/>
        </w:rPr>
        <w:t xml:space="preserve">Имена: </w:t>
      </w:r>
      <w:r w:rsidRPr="004A579A">
        <w:t>Митрополит Петр Могила; Епифаний Славинецкий; Симеон Полоцкий, святитель Димитрий Ростовский; митрополит Стефан (Яворский); архиепископ Феофан (Прокопович), святитель Тихон Задонский; митрополит Платон (Левшин)</w:t>
      </w:r>
    </w:p>
    <w:p w14:paraId="462B82AC" w14:textId="77777777" w:rsidR="009E3219" w:rsidRPr="004A579A" w:rsidRDefault="009E3219" w:rsidP="004A579A">
      <w:pPr>
        <w:spacing w:after="120" w:line="276" w:lineRule="auto"/>
        <w:jc w:val="both"/>
      </w:pPr>
      <w:r w:rsidRPr="004A579A">
        <w:t>Святитель Филарет (Дроздов), святитель Иннокентий (Борисов), святитель Филарет (Гумилевский), митрополит Макарий (Булгаков), В. В. Болотов, Н. Н. Глубоковский, И. И. Соколов</w:t>
      </w:r>
    </w:p>
    <w:p w14:paraId="0E40D708" w14:textId="77777777" w:rsidR="009E3219" w:rsidRPr="004A579A" w:rsidRDefault="009E3219" w:rsidP="004A579A">
      <w:pPr>
        <w:spacing w:after="120" w:line="276" w:lineRule="auto"/>
        <w:jc w:val="both"/>
      </w:pPr>
      <w:r w:rsidRPr="004A579A">
        <w:t xml:space="preserve">Епископ Кассиан (Безобразов), архимандрит Киприан (Керн), протоиерей Георгий Флоровский, протопресвитер Николай Афанасьев, В.Н. Лосский, протопресвитер Иоанн Мейендорф; протоиерей Петр Гнедич </w:t>
      </w:r>
    </w:p>
    <w:p w14:paraId="6885F983" w14:textId="77777777" w:rsidR="009E3219" w:rsidRPr="004A579A" w:rsidRDefault="009E3219" w:rsidP="004A579A">
      <w:pPr>
        <w:spacing w:after="120" w:line="276" w:lineRule="auto"/>
        <w:jc w:val="both"/>
      </w:pPr>
      <w:r w:rsidRPr="004A579A">
        <w:t>Литература для подготовки к занятию:</w:t>
      </w:r>
    </w:p>
    <w:p w14:paraId="76C20BD9" w14:textId="77777777" w:rsidR="009E3219" w:rsidRPr="004A579A" w:rsidRDefault="009E3219" w:rsidP="004A579A">
      <w:pPr>
        <w:spacing w:after="120" w:line="276" w:lineRule="auto"/>
        <w:jc w:val="both"/>
      </w:pPr>
      <w:r w:rsidRPr="004A579A">
        <w:t>Сухова Н.Ю. Высшая духовная школа: проблемы и реформы (вторая половина XIX века). М., 2012. С. 31–60, 157–159, 230–240, 383–389.</w:t>
      </w:r>
    </w:p>
    <w:p w14:paraId="0D4D8E4E" w14:textId="77777777" w:rsidR="009E3219" w:rsidRPr="004A579A" w:rsidRDefault="009E3219" w:rsidP="004A579A">
      <w:pPr>
        <w:spacing w:after="120" w:line="276" w:lineRule="auto"/>
        <w:jc w:val="both"/>
      </w:pPr>
      <w:r w:rsidRPr="004A579A">
        <w:rPr>
          <w:iCs/>
        </w:rPr>
        <w:t>Сухова Н.Ю.</w:t>
      </w:r>
      <w:r w:rsidRPr="004A579A">
        <w:t xml:space="preserve"> Богословское образование в России в начале XX в. — полемика, анализ, синтез // </w:t>
      </w:r>
      <w:r w:rsidRPr="004A579A">
        <w:rPr>
          <w:iCs/>
        </w:rPr>
        <w:t>Сухова Н.Ю.</w:t>
      </w:r>
      <w:r w:rsidRPr="004A579A">
        <w:t xml:space="preserve"> Вертоград наук духовный. Сборник статей по истории высшего духовного образования в России </w:t>
      </w:r>
      <w:r w:rsidRPr="004A579A">
        <w:rPr>
          <w:lang w:val="en-US"/>
        </w:rPr>
        <w:t>XIX</w:t>
      </w:r>
      <w:r w:rsidRPr="004A579A">
        <w:t xml:space="preserve"> — начала </w:t>
      </w:r>
      <w:r w:rsidRPr="004A579A">
        <w:rPr>
          <w:lang w:val="en-US"/>
        </w:rPr>
        <w:t>XX</w:t>
      </w:r>
      <w:r w:rsidRPr="004A579A">
        <w:t xml:space="preserve"> в. М., 2007. С. 99–142.</w:t>
      </w:r>
      <w:r w:rsidRPr="004A579A">
        <w:rPr>
          <w:iCs/>
        </w:rPr>
        <w:t xml:space="preserve"> </w:t>
      </w:r>
    </w:p>
    <w:p w14:paraId="7358ED39" w14:textId="77777777" w:rsidR="009E3219" w:rsidRPr="004A579A" w:rsidRDefault="009E3219" w:rsidP="004A579A">
      <w:pPr>
        <w:spacing w:after="120" w:line="276" w:lineRule="auto"/>
        <w:jc w:val="both"/>
      </w:pPr>
      <w:r w:rsidRPr="004A579A">
        <w:t xml:space="preserve">Знаменский П.В. Духовные школы в России до реформы 1808 года. Казань, 1881. Переизд.: СПб., 2001* (дополнительно). </w:t>
      </w:r>
    </w:p>
    <w:p w14:paraId="359187F6" w14:textId="77777777" w:rsidR="009E3219" w:rsidRPr="004A579A" w:rsidRDefault="009E3219" w:rsidP="004A579A">
      <w:pPr>
        <w:spacing w:after="120" w:line="276" w:lineRule="auto"/>
        <w:jc w:val="both"/>
      </w:pPr>
      <w:r w:rsidRPr="004A579A">
        <w:t xml:space="preserve">Флоровский Г., прот. Пути русского богословия. Париж, 1937. Переизд.: Вильнюс, 1991 (или любое другое издание)* (дополнительно). </w:t>
      </w:r>
    </w:p>
    <w:p w14:paraId="2B19C3B5" w14:textId="77777777" w:rsidR="009E3219" w:rsidRPr="004A579A" w:rsidRDefault="009E3219" w:rsidP="004A579A">
      <w:pPr>
        <w:spacing w:after="120" w:line="276" w:lineRule="auto"/>
        <w:jc w:val="both"/>
      </w:pPr>
      <w:r w:rsidRPr="004A579A">
        <w:t xml:space="preserve">Харлампович К.В. Западнорусские православные школы XVI и начала XVII века, отношение их к инославным, религиозное обучение в них и заслуги их в деле защиты православной веры и церкви. Казань, 1898* (дополнительно). </w:t>
      </w:r>
    </w:p>
    <w:p w14:paraId="1675BA58" w14:textId="77777777" w:rsidR="009E3219" w:rsidRPr="004A579A" w:rsidRDefault="009E3219" w:rsidP="004A579A">
      <w:pPr>
        <w:spacing w:after="120" w:line="276" w:lineRule="auto"/>
        <w:jc w:val="both"/>
      </w:pPr>
      <w:r w:rsidRPr="004A579A">
        <w:t>Вопросы для самопроверки:</w:t>
      </w:r>
    </w:p>
    <w:p w14:paraId="3D7A6F4D" w14:textId="77777777" w:rsidR="009E3219" w:rsidRPr="004A579A" w:rsidRDefault="009E3219" w:rsidP="004A579A">
      <w:pPr>
        <w:spacing w:after="120" w:line="276" w:lineRule="auto"/>
        <w:jc w:val="both"/>
      </w:pPr>
      <w:r w:rsidRPr="004A579A">
        <w:t xml:space="preserve">Выделите характерные черты начального этапа богословского образования России (до начала </w:t>
      </w:r>
      <w:r w:rsidRPr="004A579A">
        <w:rPr>
          <w:lang w:val="en-US"/>
        </w:rPr>
        <w:t>XVIII</w:t>
      </w:r>
      <w:r w:rsidRPr="004A579A">
        <w:t xml:space="preserve"> в.)</w:t>
      </w:r>
    </w:p>
    <w:p w14:paraId="1D0CB2B1" w14:textId="77777777" w:rsidR="009E3219" w:rsidRPr="004A579A" w:rsidRDefault="009E3219" w:rsidP="004A579A">
      <w:pPr>
        <w:spacing w:after="120" w:line="276" w:lineRule="auto"/>
        <w:jc w:val="both"/>
      </w:pPr>
      <w:r w:rsidRPr="004A579A">
        <w:t xml:space="preserve">Охарактеризуйте, какое место занимало богословие в научно-образовательной системе, формируемой в </w:t>
      </w:r>
      <w:r w:rsidRPr="004A579A">
        <w:rPr>
          <w:lang w:val="en-US"/>
        </w:rPr>
        <w:t>XVIII</w:t>
      </w:r>
      <w:r w:rsidRPr="004A579A">
        <w:t xml:space="preserve"> в. </w:t>
      </w:r>
    </w:p>
    <w:p w14:paraId="0B30025A" w14:textId="77777777" w:rsidR="009E3219" w:rsidRPr="004A579A" w:rsidRDefault="009E3219" w:rsidP="004A579A">
      <w:pPr>
        <w:spacing w:after="120" w:line="276" w:lineRule="auto"/>
        <w:jc w:val="both"/>
      </w:pPr>
      <w:r w:rsidRPr="004A579A">
        <w:t xml:space="preserve">Укажите главное значение образовательной реформы эпохи Александра </w:t>
      </w:r>
      <w:r w:rsidRPr="004A579A">
        <w:rPr>
          <w:lang w:val="en-US"/>
        </w:rPr>
        <w:t>I</w:t>
      </w:r>
      <w:r w:rsidRPr="004A579A">
        <w:t xml:space="preserve"> (с подтверждением конкретными положениями реформы). </w:t>
      </w:r>
    </w:p>
    <w:p w14:paraId="4BD6E633" w14:textId="77777777" w:rsidR="009E3219" w:rsidRPr="004A579A" w:rsidRDefault="009E3219" w:rsidP="004A579A">
      <w:pPr>
        <w:spacing w:after="120" w:line="276" w:lineRule="auto"/>
        <w:jc w:val="both"/>
      </w:pPr>
      <w:r w:rsidRPr="004A579A">
        <w:t xml:space="preserve">Укажите идеи, введенные в российское высшее духовное образование в 1869 г. Проследите связь этих идей с тенденциями европейского образования </w:t>
      </w:r>
      <w:r w:rsidRPr="004A579A">
        <w:rPr>
          <w:lang w:val="en-US"/>
        </w:rPr>
        <w:t>XIX</w:t>
      </w:r>
      <w:r w:rsidRPr="004A579A">
        <w:t xml:space="preserve"> в.      </w:t>
      </w:r>
    </w:p>
    <w:p w14:paraId="0E4A1284" w14:textId="77777777" w:rsidR="009E3219" w:rsidRPr="004A579A" w:rsidRDefault="009E3219" w:rsidP="004A579A">
      <w:pPr>
        <w:spacing w:after="120" w:line="276" w:lineRule="auto"/>
        <w:jc w:val="both"/>
      </w:pPr>
      <w:r w:rsidRPr="004A579A">
        <w:t xml:space="preserve">Выделите главные тенденции и главные проблемы в богословском образовании в России в начале </w:t>
      </w:r>
      <w:r w:rsidRPr="004A579A">
        <w:rPr>
          <w:lang w:val="en-US"/>
        </w:rPr>
        <w:t>XX</w:t>
      </w:r>
      <w:r w:rsidRPr="004A579A">
        <w:t xml:space="preserve"> в.</w:t>
      </w:r>
    </w:p>
    <w:p w14:paraId="4AB4F937" w14:textId="77777777" w:rsidR="009E3219" w:rsidRPr="004A579A" w:rsidRDefault="009E3219" w:rsidP="004A579A">
      <w:pPr>
        <w:spacing w:after="120" w:line="276" w:lineRule="auto"/>
        <w:jc w:val="both"/>
      </w:pPr>
      <w:r w:rsidRPr="004A579A">
        <w:t xml:space="preserve">Проследите место и значение богословия в российских университетах в </w:t>
      </w:r>
      <w:r w:rsidRPr="004A579A">
        <w:rPr>
          <w:lang w:val="en-US"/>
        </w:rPr>
        <w:t>XIX</w:t>
      </w:r>
      <w:r w:rsidRPr="004A579A">
        <w:t xml:space="preserve"> — начале </w:t>
      </w:r>
      <w:r w:rsidRPr="004A579A">
        <w:rPr>
          <w:lang w:val="en-US"/>
        </w:rPr>
        <w:t>XX</w:t>
      </w:r>
      <w:r w:rsidRPr="004A579A">
        <w:t xml:space="preserve"> в. </w:t>
      </w:r>
    </w:p>
    <w:p w14:paraId="1BC993B7" w14:textId="77777777" w:rsidR="009E3219" w:rsidRPr="004A579A" w:rsidRDefault="009E3219" w:rsidP="004A579A">
      <w:pPr>
        <w:spacing w:after="120" w:line="276" w:lineRule="auto"/>
        <w:jc w:val="both"/>
      </w:pPr>
      <w:r w:rsidRPr="004A579A">
        <w:t>Укажите формы богословского образования в русской диаспоре, проиллюстрируйте их на конкретных примерах.</w:t>
      </w:r>
    </w:p>
    <w:p w14:paraId="1F349A11" w14:textId="77777777" w:rsidR="009E3219" w:rsidRPr="004A579A" w:rsidRDefault="009E3219" w:rsidP="004A579A">
      <w:pPr>
        <w:spacing w:after="120" w:line="276" w:lineRule="auto"/>
        <w:jc w:val="both"/>
      </w:pPr>
      <w:r w:rsidRPr="004A579A">
        <w:t xml:space="preserve">Выделите новые черты, введенные в традицию русского богословское образование после 1917 г. (в России и в Русском Зарубежье).    </w:t>
      </w:r>
    </w:p>
    <w:p w14:paraId="400735B3" w14:textId="77777777" w:rsidR="009E3219" w:rsidRPr="004A579A" w:rsidRDefault="009E3219" w:rsidP="004A579A">
      <w:pPr>
        <w:spacing w:after="120" w:line="276" w:lineRule="auto"/>
        <w:jc w:val="both"/>
        <w:rPr>
          <w:highlight w:val="yellow"/>
        </w:rPr>
      </w:pPr>
    </w:p>
    <w:p w14:paraId="6FA3DE5B" w14:textId="77777777" w:rsidR="009E3219" w:rsidRPr="004A579A" w:rsidRDefault="00784BDB" w:rsidP="004A579A">
      <w:pPr>
        <w:spacing w:after="120" w:line="276" w:lineRule="auto"/>
        <w:jc w:val="both"/>
        <w:rPr>
          <w:i/>
        </w:rPr>
      </w:pPr>
      <w:bookmarkStart w:id="56" w:name="_Toc467599963"/>
      <w:bookmarkStart w:id="57" w:name="_Toc468365462"/>
      <w:bookmarkStart w:id="58" w:name="_Toc468365562"/>
      <w:r w:rsidRPr="004A579A">
        <w:rPr>
          <w:i/>
        </w:rPr>
        <w:t>Занятие</w:t>
      </w:r>
      <w:r w:rsidR="009E3219" w:rsidRPr="004A579A">
        <w:rPr>
          <w:i/>
        </w:rPr>
        <w:t xml:space="preserve"> 7.</w:t>
      </w:r>
      <w:bookmarkStart w:id="59" w:name="_Toc467599964"/>
      <w:bookmarkStart w:id="60" w:name="_Toc468365463"/>
      <w:bookmarkStart w:id="61" w:name="_Toc468365563"/>
      <w:bookmarkEnd w:id="56"/>
      <w:bookmarkEnd w:id="57"/>
      <w:bookmarkEnd w:id="58"/>
      <w:r w:rsidRPr="004A579A">
        <w:rPr>
          <w:i/>
        </w:rPr>
        <w:t xml:space="preserve"> </w:t>
      </w:r>
      <w:r w:rsidR="009E3219" w:rsidRPr="004A579A">
        <w:rPr>
          <w:i/>
        </w:rPr>
        <w:t>Современное богословское образование в России и за рубежом</w:t>
      </w:r>
      <w:bookmarkEnd w:id="59"/>
      <w:bookmarkEnd w:id="60"/>
      <w:bookmarkEnd w:id="61"/>
    </w:p>
    <w:p w14:paraId="7C962A16" w14:textId="77777777" w:rsidR="009E3219" w:rsidRPr="004A579A" w:rsidRDefault="009E3219" w:rsidP="004A579A">
      <w:pPr>
        <w:spacing w:after="120" w:line="276" w:lineRule="auto"/>
        <w:jc w:val="both"/>
      </w:pPr>
      <w:r w:rsidRPr="004A579A">
        <w:t>Содержание ориентирующего введения:</w:t>
      </w:r>
      <w:r w:rsidRPr="004A579A">
        <w:rPr>
          <w:highlight w:val="yellow"/>
        </w:rPr>
        <w:t xml:space="preserve"> </w:t>
      </w:r>
    </w:p>
    <w:p w14:paraId="27D996E3" w14:textId="77777777" w:rsidR="009E3219" w:rsidRPr="004A579A" w:rsidRDefault="009E3219" w:rsidP="004A579A">
      <w:pPr>
        <w:spacing w:after="120" w:line="276" w:lineRule="auto"/>
        <w:jc w:val="both"/>
      </w:pPr>
      <w:r w:rsidRPr="004A579A">
        <w:t>Основные формы богословского образования в современном мире; их характерные черты; связь с церковной иерархией. Задачи и проблемы богословского образования в современном мире; его конфессиона</w:t>
      </w:r>
      <w:r w:rsidR="00B02698" w:rsidRPr="004A579A">
        <w:t>л</w:t>
      </w:r>
      <w:r w:rsidRPr="004A579A">
        <w:t xml:space="preserve">ьность. Преломление «идеи университета» во второй половине </w:t>
      </w:r>
      <w:r w:rsidRPr="004A579A">
        <w:rPr>
          <w:lang w:val="en-US"/>
        </w:rPr>
        <w:t>XX</w:t>
      </w:r>
      <w:r w:rsidRPr="004A579A">
        <w:t xml:space="preserve"> – начале </w:t>
      </w:r>
      <w:r w:rsidRPr="004A579A">
        <w:rPr>
          <w:lang w:val="en-US"/>
        </w:rPr>
        <w:t>XXI</w:t>
      </w:r>
      <w:r w:rsidRPr="004A579A">
        <w:t xml:space="preserve"> в. Два типа католических университетов; миссия каждого из этих типов. </w:t>
      </w:r>
    </w:p>
    <w:p w14:paraId="617E56E8" w14:textId="77777777" w:rsidR="009E3219" w:rsidRPr="004A579A" w:rsidRDefault="009E3219" w:rsidP="004A579A">
      <w:pPr>
        <w:spacing w:after="120" w:line="276" w:lineRule="auto"/>
        <w:jc w:val="both"/>
      </w:pPr>
      <w:r w:rsidRPr="004A579A">
        <w:t xml:space="preserve">Основные формы богословского образования в современной России. ПСТГУ как пример православного конфессионального университета. Структура университета; место и значение Богословского факультета в университете; богословские дисциплины на небогословских факультетах ПСТГУ. Специфика богословского образования на БФ ПСТГУ; внутренняя структура БФ.  Место и значение ПСТГУ и его Богословского факультета в современном научно-образовательном пространстве.  </w:t>
      </w:r>
    </w:p>
    <w:p w14:paraId="46D8F752" w14:textId="77777777" w:rsidR="009E3219" w:rsidRPr="004A579A" w:rsidRDefault="009E3219" w:rsidP="004A579A">
      <w:pPr>
        <w:spacing w:after="120" w:line="276" w:lineRule="auto"/>
        <w:jc w:val="both"/>
      </w:pPr>
      <w:r w:rsidRPr="004A579A">
        <w:t xml:space="preserve">Теологические кафедры и факультеты в российских государственных вузах; их связь с Церковью, клиром и с системой духовного образования. Трудоустройство выпускников теологически кафедр. Введение образовательного стандарта по Теологии 3-го поколения: модульная система, индивидуальная образовательная траектория каждого </w:t>
      </w:r>
      <w:r w:rsidR="00B1737F" w:rsidRPr="004A579A">
        <w:t>обучающегося</w:t>
      </w:r>
      <w:r w:rsidRPr="004A579A">
        <w:t xml:space="preserve">, активизация поучаемых знаний, система компетенций, значение самостоятельной работы. </w:t>
      </w:r>
    </w:p>
    <w:p w14:paraId="0C94D3FE" w14:textId="77777777" w:rsidR="009E3219" w:rsidRPr="004A579A" w:rsidRDefault="009E3219" w:rsidP="004A579A">
      <w:pPr>
        <w:spacing w:after="120" w:line="276" w:lineRule="auto"/>
        <w:jc w:val="both"/>
      </w:pPr>
      <w:r w:rsidRPr="004A579A">
        <w:t xml:space="preserve">Переход духовного образования в России на европейскую многоуровневую систему; связанные с этим преобразованием проблемы и перспективы. Преобразование духовной школы и подготовка клириков. Проблемы научно-богословской аттестации в российском научно-образовательном пространстве.  </w:t>
      </w:r>
    </w:p>
    <w:p w14:paraId="44956A86" w14:textId="77777777" w:rsidR="009E3219" w:rsidRPr="004A579A" w:rsidRDefault="009E3219" w:rsidP="004A579A">
      <w:pPr>
        <w:spacing w:after="120" w:line="276" w:lineRule="auto"/>
        <w:jc w:val="both"/>
      </w:pPr>
      <w:r w:rsidRPr="004A579A">
        <w:t xml:space="preserve">Перспективы богословского образования в России. </w:t>
      </w:r>
    </w:p>
    <w:p w14:paraId="332479D0" w14:textId="77777777" w:rsidR="009E3219" w:rsidRPr="004A579A" w:rsidRDefault="009E3219" w:rsidP="004A579A">
      <w:pPr>
        <w:spacing w:after="120" w:line="276" w:lineRule="auto"/>
        <w:jc w:val="both"/>
      </w:pPr>
      <w:r w:rsidRPr="004A579A">
        <w:t>Литература для составления рефератов:</w:t>
      </w:r>
    </w:p>
    <w:p w14:paraId="1961DFF4" w14:textId="77777777" w:rsidR="009E3219" w:rsidRPr="004A579A" w:rsidRDefault="009E3219" w:rsidP="004A579A">
      <w:pPr>
        <w:spacing w:after="120" w:line="276" w:lineRule="auto"/>
        <w:jc w:val="both"/>
      </w:pPr>
      <w:r w:rsidRPr="004A579A">
        <w:t xml:space="preserve">Иларион (Алфеев), еп. Проблемы богословского образования в России. Доклад на консультации православных богословских школ в Белградском университете (Сербия), 16–24 августа 1997 г. // Вестник Русского христианского движения. № 177. Париж, 1998. С. 39–82.  </w:t>
      </w:r>
    </w:p>
    <w:p w14:paraId="5AD960BE" w14:textId="77777777" w:rsidR="009E3219" w:rsidRPr="004A579A" w:rsidRDefault="009E3219" w:rsidP="004A579A">
      <w:pPr>
        <w:spacing w:after="120" w:line="276" w:lineRule="auto"/>
        <w:jc w:val="both"/>
      </w:pPr>
      <w:r w:rsidRPr="004A579A">
        <w:rPr>
          <w:bCs/>
          <w:lang w:eastAsia="ar-SA"/>
        </w:rPr>
        <w:t xml:space="preserve">Сборный реферат: </w:t>
      </w:r>
    </w:p>
    <w:p w14:paraId="60612F57" w14:textId="77777777" w:rsidR="009E3219" w:rsidRPr="004A579A" w:rsidRDefault="009E3219" w:rsidP="004A579A">
      <w:pPr>
        <w:spacing w:after="120" w:line="276" w:lineRule="auto"/>
        <w:jc w:val="both"/>
      </w:pPr>
      <w:r w:rsidRPr="004A579A">
        <w:rPr>
          <w:bCs/>
          <w:lang w:eastAsia="ar-SA"/>
        </w:rPr>
        <w:t>Воробьев В., прот. О религиозном образовании // Вестник Православного Свято-Тихоновского гуманитарного университета. IV: Педагогика. Психология. 2006. Вып. 3. С. 7</w:t>
      </w:r>
      <w:r w:rsidRPr="004A579A">
        <w:t>–</w:t>
      </w:r>
      <w:r w:rsidRPr="004A579A">
        <w:rPr>
          <w:bCs/>
          <w:lang w:eastAsia="ar-SA"/>
        </w:rPr>
        <w:t>19.</w:t>
      </w:r>
    </w:p>
    <w:p w14:paraId="0B62000A" w14:textId="77777777" w:rsidR="009E3219" w:rsidRPr="004A579A" w:rsidRDefault="009E3219" w:rsidP="004A579A">
      <w:pPr>
        <w:spacing w:after="120" w:line="276" w:lineRule="auto"/>
        <w:jc w:val="both"/>
      </w:pPr>
      <w:r w:rsidRPr="004A579A">
        <w:rPr>
          <w:bCs/>
        </w:rPr>
        <w:t>Польсков К., иер. Теология и религиоведение в контексте возрождения гуманитарной науки в современной России // Там же. С. 20</w:t>
      </w:r>
      <w:r w:rsidRPr="004A579A">
        <w:t>–27</w:t>
      </w:r>
      <w:r w:rsidRPr="004A579A">
        <w:rPr>
          <w:bCs/>
        </w:rPr>
        <w:t>.</w:t>
      </w:r>
    </w:p>
    <w:p w14:paraId="49A83488" w14:textId="77777777" w:rsidR="009E3219" w:rsidRPr="004A579A" w:rsidRDefault="009E3219" w:rsidP="004A579A">
      <w:pPr>
        <w:spacing w:after="120" w:line="276" w:lineRule="auto"/>
        <w:jc w:val="both"/>
      </w:pPr>
      <w:r w:rsidRPr="004A579A">
        <w:rPr>
          <w:bCs/>
          <w:lang w:eastAsia="ar-SA"/>
        </w:rPr>
        <w:t>Меньшиков В.М. Значение теологии для современного образования // Там же. С. 28</w:t>
      </w:r>
      <w:r w:rsidRPr="004A579A">
        <w:t>–</w:t>
      </w:r>
      <w:r w:rsidRPr="004A579A">
        <w:rPr>
          <w:bCs/>
          <w:lang w:eastAsia="ar-SA"/>
        </w:rPr>
        <w:t>33.</w:t>
      </w:r>
    </w:p>
    <w:p w14:paraId="54F42863" w14:textId="77777777" w:rsidR="009E3219" w:rsidRPr="004A579A" w:rsidRDefault="009E3219" w:rsidP="004A579A">
      <w:pPr>
        <w:spacing w:after="120" w:line="276" w:lineRule="auto"/>
        <w:jc w:val="both"/>
      </w:pPr>
      <w:r w:rsidRPr="004A579A">
        <w:rPr>
          <w:bCs/>
          <w:lang w:eastAsia="ar-SA"/>
        </w:rPr>
        <w:t>Тюменева М.В. Теология как образовательное и научное направление в свете грядущей реформы высшей школы // Там же. С. 34</w:t>
      </w:r>
      <w:r w:rsidRPr="004A579A">
        <w:t>–</w:t>
      </w:r>
      <w:r w:rsidRPr="004A579A">
        <w:rPr>
          <w:bCs/>
          <w:lang w:eastAsia="ar-SA"/>
        </w:rPr>
        <w:t>45.</w:t>
      </w:r>
      <w:r w:rsidRPr="004A579A">
        <w:t xml:space="preserve"> </w:t>
      </w:r>
    </w:p>
    <w:p w14:paraId="35BE35C8" w14:textId="77777777" w:rsidR="009E3219" w:rsidRPr="004A579A" w:rsidRDefault="009E3219" w:rsidP="004A579A">
      <w:pPr>
        <w:spacing w:after="120" w:line="276" w:lineRule="auto"/>
        <w:jc w:val="both"/>
      </w:pPr>
      <w:r w:rsidRPr="004A579A">
        <w:t>Проблемные вопросы для обсуждения. Современные задачи и проблемы богословского и образования в целом: осмысление места и значения богословия в системе наук, связь с другими областями человеческого знания; усиление специализации научного богословия и ее соотнесение с единством богословского знания; осмысление научно-богословских традиций и церковной практики христианского Востока и христианского Запада; адекватное отношение к научно-критическим методам и их синтез с опытом церковного богословия; ответ богословской науки на специфические вопросы и проблемы современного мира; применение достижений научного богословия к решению актуальных проблем церковной жизни; роль научного богословия в миссионерской деятельности Церкви в современном мире; адаптация идей Болонского процесса.</w:t>
      </w:r>
    </w:p>
    <w:p w14:paraId="5D220F00" w14:textId="77777777" w:rsidR="009E3219" w:rsidRPr="004A579A" w:rsidRDefault="009E3219" w:rsidP="004A579A">
      <w:pPr>
        <w:spacing w:after="120" w:line="276" w:lineRule="auto"/>
        <w:jc w:val="both"/>
      </w:pPr>
      <w:r w:rsidRPr="004A579A">
        <w:t>Особые задачи и проблемы русского богословского образования и науки: включение теологии в государственную образовательную систему (государственный стандарт по Теологии, церковный стандарт по Теологии; кафедры Теологии в государственных вузах, реализация стандарта по Теологии в церковных богословских учебных заведениях (Богословский факультет ПСТГУ, МДА), разработка стандарта по Теологии 3-го поколения, предстоящее введение его в учебный процесс); адаптация в богословском образовании лучших традиций и методов отечественного богословского образования, светского образования, инославного богословского образования; сочетание научно-богословского образования и пастырской подготовки в высших духовных школах; многообразие форм современного богословского образования и выработка путей их плодотворного сотрудничества; адаптация и синтез лучших традиций отечественной богословской науки, достижений русского Зарубежья, современного православного и инославного богословия; включение теологии в российскую государственную научную систему.</w:t>
      </w:r>
    </w:p>
    <w:p w14:paraId="7EA64891" w14:textId="77777777" w:rsidR="009E3219" w:rsidRPr="004A579A" w:rsidRDefault="009E3219" w:rsidP="004A579A">
      <w:pPr>
        <w:spacing w:after="120" w:line="276" w:lineRule="auto"/>
        <w:jc w:val="both"/>
      </w:pPr>
      <w:r w:rsidRPr="004A579A">
        <w:t>Литература для подготовки к занятию:</w:t>
      </w:r>
    </w:p>
    <w:p w14:paraId="4C3ACD26" w14:textId="77777777" w:rsidR="009E3219" w:rsidRPr="004A579A" w:rsidRDefault="009E3219" w:rsidP="004A579A">
      <w:pPr>
        <w:spacing w:after="120" w:line="276" w:lineRule="auto"/>
        <w:jc w:val="both"/>
      </w:pPr>
      <w:r w:rsidRPr="004A579A">
        <w:t>Воробьев В., прот. Место религиозного образования в высшей школе. Доклад на общецерковной Богословской конференции 7 февраля 2000 г. (электронная версия)</w:t>
      </w:r>
    </w:p>
    <w:p w14:paraId="06DD08FE" w14:textId="77777777" w:rsidR="009E3219" w:rsidRPr="004A579A" w:rsidRDefault="009E3219" w:rsidP="004A579A">
      <w:pPr>
        <w:spacing w:after="120" w:line="276" w:lineRule="auto"/>
        <w:jc w:val="both"/>
      </w:pPr>
      <w:r w:rsidRPr="004A579A">
        <w:t xml:space="preserve">Евгений (Решетников), архиеп. Доклад на XII Международных Рождественских образовательных чтениях 2004 г. // Церковный вестник. 2004. Октябрь. № 19–20 (296–297). </w:t>
      </w:r>
    </w:p>
    <w:p w14:paraId="68AEB81C" w14:textId="77777777" w:rsidR="009E3219" w:rsidRPr="004A579A" w:rsidRDefault="009E3219" w:rsidP="004A579A">
      <w:pPr>
        <w:spacing w:after="120" w:line="276" w:lineRule="auto"/>
        <w:jc w:val="both"/>
      </w:pPr>
      <w:r w:rsidRPr="004A579A">
        <w:t xml:space="preserve">Иларион (Алфеев), еп. Проблемы богословского образования в России. Доклад на консультации православных богословских школ в Белградском университете (Сербия), 16–24 августа 1997 г. // Вестник Русского христианского движения. № 177. Париж, 1998. С. 39–82.  </w:t>
      </w:r>
    </w:p>
    <w:p w14:paraId="11DA0116" w14:textId="77777777" w:rsidR="009E3219" w:rsidRPr="004A579A" w:rsidRDefault="009E3219" w:rsidP="004A579A">
      <w:pPr>
        <w:spacing w:after="120" w:line="276" w:lineRule="auto"/>
        <w:jc w:val="both"/>
      </w:pPr>
      <w:r w:rsidRPr="004A579A">
        <w:t xml:space="preserve">Иоанн (Экономцев), игум. Православие и наука на пороге третьего тысячелетия // </w:t>
      </w:r>
      <w:r w:rsidRPr="004A579A">
        <w:rPr>
          <w:bCs/>
        </w:rPr>
        <w:t>Журнал Московской Патриархии. 2000. № 32. С. 52–57.</w:t>
      </w:r>
    </w:p>
    <w:p w14:paraId="73686695" w14:textId="77777777" w:rsidR="009E3219" w:rsidRPr="004A579A" w:rsidRDefault="009E3219" w:rsidP="004A579A">
      <w:pPr>
        <w:spacing w:after="120" w:line="276" w:lineRule="auto"/>
        <w:jc w:val="both"/>
      </w:pPr>
      <w:r w:rsidRPr="004A579A">
        <w:t>Филарет (Вахромеев), митр. Оценка состояния и перспектив развития современного православного богословия // Труды Богословской конференции РПЦ «Православное богословие на пороге третьего тысячелетия». Москва, 7–9 февраля 2000. С. 20–27.</w:t>
      </w:r>
    </w:p>
    <w:p w14:paraId="073447CF" w14:textId="77777777" w:rsidR="009E3219" w:rsidRPr="004A579A" w:rsidRDefault="009E3219" w:rsidP="004A579A">
      <w:pPr>
        <w:spacing w:after="120" w:line="276" w:lineRule="auto"/>
        <w:jc w:val="both"/>
      </w:pPr>
      <w:r w:rsidRPr="004A579A">
        <w:t>Вопросы для самопроверки:</w:t>
      </w:r>
    </w:p>
    <w:p w14:paraId="7BB39667" w14:textId="77777777" w:rsidR="009E3219" w:rsidRPr="004A579A" w:rsidRDefault="009E3219" w:rsidP="004A579A">
      <w:pPr>
        <w:spacing w:after="120" w:line="276" w:lineRule="auto"/>
        <w:jc w:val="both"/>
      </w:pPr>
      <w:r w:rsidRPr="004A579A">
        <w:t xml:space="preserve">Выделите основные формы богословского образования в современном мире; укажите их характерные черты. </w:t>
      </w:r>
    </w:p>
    <w:p w14:paraId="339DF530" w14:textId="77777777" w:rsidR="009E3219" w:rsidRPr="004A579A" w:rsidRDefault="009E3219" w:rsidP="004A579A">
      <w:pPr>
        <w:spacing w:after="120" w:line="276" w:lineRule="auto"/>
        <w:jc w:val="both"/>
      </w:pPr>
      <w:r w:rsidRPr="004A579A">
        <w:t>Охарактеризуйте разные типы современных католических университетов; их  отношения с Церковью и с церковной иерархией; проблемы, возникающие в деятельности конфессиональных университетов.</w:t>
      </w:r>
    </w:p>
    <w:p w14:paraId="4DD4115F" w14:textId="77777777" w:rsidR="009E3219" w:rsidRPr="004A579A" w:rsidRDefault="009E3219" w:rsidP="004A579A">
      <w:pPr>
        <w:spacing w:after="120" w:line="276" w:lineRule="auto"/>
        <w:jc w:val="both"/>
      </w:pPr>
      <w:r w:rsidRPr="004A579A">
        <w:t xml:space="preserve">Выделите основные формы богословского образования в России в современности; укажите предназначение этих образовательных форм и их взаимосвязь. </w:t>
      </w:r>
    </w:p>
    <w:p w14:paraId="5BAB48AB" w14:textId="77777777" w:rsidR="009E3219" w:rsidRPr="004A579A" w:rsidRDefault="009E3219" w:rsidP="004A579A">
      <w:pPr>
        <w:spacing w:after="120" w:line="276" w:lineRule="auto"/>
        <w:jc w:val="both"/>
      </w:pPr>
      <w:r w:rsidRPr="004A579A">
        <w:t>Укажите место и значение Православного Свято-Тихоновского гуманитарного университета в российской научно-образовательной системе; сравните ПСТГУ  и конфессиональных университетов западной традиции.</w:t>
      </w:r>
    </w:p>
    <w:p w14:paraId="550FBC2F" w14:textId="77777777" w:rsidR="009E3219" w:rsidRPr="004A579A" w:rsidRDefault="009E3219" w:rsidP="004A579A">
      <w:pPr>
        <w:spacing w:after="120" w:line="276" w:lineRule="auto"/>
        <w:jc w:val="both"/>
      </w:pPr>
      <w:r w:rsidRPr="004A579A">
        <w:t xml:space="preserve">Проведите сравнение образования на Богословском факультете ПСТГУ и в высших духовных школах России (по структуре учебного процесса, предназначению выпускников, месту и значению в научно-образовательном пространстве России и христианского мира в целом).    </w:t>
      </w:r>
    </w:p>
    <w:p w14:paraId="57B33EC6" w14:textId="77777777" w:rsidR="00DF22ED" w:rsidRPr="004A579A" w:rsidRDefault="00DF22ED" w:rsidP="004A579A">
      <w:pPr>
        <w:widowControl w:val="0"/>
        <w:tabs>
          <w:tab w:val="left" w:pos="0"/>
          <w:tab w:val="left" w:pos="540"/>
        </w:tabs>
        <w:autoSpaceDE w:val="0"/>
        <w:autoSpaceDN w:val="0"/>
        <w:adjustRightInd w:val="0"/>
        <w:spacing w:after="120" w:line="276" w:lineRule="auto"/>
        <w:ind w:left="357"/>
        <w:jc w:val="both"/>
      </w:pPr>
    </w:p>
    <w:p w14:paraId="127C1AC2" w14:textId="77777777" w:rsidR="00DF22ED" w:rsidRPr="004A579A" w:rsidRDefault="00DF22ED" w:rsidP="004A579A">
      <w:pPr>
        <w:pStyle w:val="10"/>
        <w:spacing w:before="0" w:after="120"/>
        <w:rPr>
          <w:sz w:val="24"/>
          <w:szCs w:val="24"/>
        </w:rPr>
      </w:pPr>
      <w:bookmarkStart w:id="62" w:name="_Toc467596881"/>
      <w:bookmarkStart w:id="63" w:name="_Toc54185491"/>
      <w:r w:rsidRPr="004A579A">
        <w:rPr>
          <w:sz w:val="24"/>
          <w:szCs w:val="24"/>
        </w:rPr>
        <w:t>Учебно-методическое обеспечение самостоятельной работы обучающихся</w:t>
      </w:r>
      <w:r w:rsidRPr="004A579A">
        <w:rPr>
          <w:i/>
          <w:sz w:val="24"/>
          <w:szCs w:val="24"/>
        </w:rPr>
        <w:t xml:space="preserve"> </w:t>
      </w:r>
      <w:r w:rsidRPr="004A579A">
        <w:rPr>
          <w:sz w:val="24"/>
          <w:szCs w:val="24"/>
        </w:rPr>
        <w:t>по дисциплине</w:t>
      </w:r>
      <w:bookmarkEnd w:id="62"/>
      <w:bookmarkEnd w:id="63"/>
      <w:r w:rsidRPr="004A579A">
        <w:rPr>
          <w:sz w:val="24"/>
          <w:szCs w:val="24"/>
        </w:rPr>
        <w:t xml:space="preserve"> </w:t>
      </w:r>
    </w:p>
    <w:p w14:paraId="3E1B3C60" w14:textId="77777777" w:rsidR="00DF22ED" w:rsidRPr="004A579A" w:rsidRDefault="00DF22ED" w:rsidP="004A579A">
      <w:pPr>
        <w:spacing w:after="120" w:line="276" w:lineRule="auto"/>
        <w:jc w:val="both"/>
      </w:pPr>
      <w:r w:rsidRPr="004A579A">
        <w:t>Самостоятельная работа обучающихся обеспечивается следующими документами и материалами:</w:t>
      </w:r>
    </w:p>
    <w:p w14:paraId="35E7F5AF" w14:textId="77777777" w:rsidR="00DF22ED" w:rsidRPr="004A579A" w:rsidRDefault="00DF22ED" w:rsidP="004A579A">
      <w:pPr>
        <w:keepLines/>
        <w:widowControl w:val="0"/>
        <w:numPr>
          <w:ilvl w:val="0"/>
          <w:numId w:val="46"/>
        </w:numPr>
        <w:spacing w:after="120" w:line="276" w:lineRule="auto"/>
        <w:ind w:left="0" w:firstLine="0"/>
        <w:contextualSpacing/>
        <w:jc w:val="both"/>
      </w:pPr>
      <w:r w:rsidRPr="004A579A">
        <w:t>Рабочей программой дисциплины</w:t>
      </w:r>
    </w:p>
    <w:p w14:paraId="1EC90701" w14:textId="77777777" w:rsidR="00DF22ED" w:rsidRPr="004A579A" w:rsidRDefault="00DF22ED" w:rsidP="004A579A">
      <w:pPr>
        <w:keepLines/>
        <w:widowControl w:val="0"/>
        <w:numPr>
          <w:ilvl w:val="0"/>
          <w:numId w:val="46"/>
        </w:numPr>
        <w:spacing w:after="120" w:line="276" w:lineRule="auto"/>
        <w:ind w:left="0" w:firstLine="0"/>
        <w:contextualSpacing/>
        <w:jc w:val="both"/>
      </w:pPr>
      <w:r w:rsidRPr="004A579A">
        <w:t>Планами учебных занятий, предоставляемых преподавателем в начале каждого раздела дисциплины</w:t>
      </w:r>
    </w:p>
    <w:p w14:paraId="211E6F55" w14:textId="77777777" w:rsidR="00DF22ED" w:rsidRPr="004A579A" w:rsidRDefault="00DF22ED" w:rsidP="004A579A">
      <w:pPr>
        <w:keepLines/>
        <w:widowControl w:val="0"/>
        <w:numPr>
          <w:ilvl w:val="0"/>
          <w:numId w:val="46"/>
        </w:numPr>
        <w:spacing w:after="120" w:line="276" w:lineRule="auto"/>
        <w:ind w:left="0" w:firstLine="0"/>
        <w:contextualSpacing/>
        <w:jc w:val="both"/>
      </w:pPr>
      <w:r w:rsidRPr="004A579A">
        <w:t>Методическими пособиями по дисциплине (см. в списке литературы)</w:t>
      </w:r>
    </w:p>
    <w:p w14:paraId="27A1CBAC" w14:textId="77777777" w:rsidR="00DF22ED" w:rsidRPr="004A579A" w:rsidRDefault="00DF22ED" w:rsidP="004A579A">
      <w:pPr>
        <w:keepLines/>
        <w:widowControl w:val="0"/>
        <w:numPr>
          <w:ilvl w:val="0"/>
          <w:numId w:val="46"/>
        </w:numPr>
        <w:spacing w:after="120" w:line="276" w:lineRule="auto"/>
        <w:ind w:left="0" w:firstLine="0"/>
        <w:contextualSpacing/>
        <w:jc w:val="both"/>
      </w:pPr>
      <w:r w:rsidRPr="004A579A">
        <w:t>Образцами проверочных заданий, представленных в фонде оценочных средств.</w:t>
      </w:r>
    </w:p>
    <w:p w14:paraId="050F5D61" w14:textId="77777777" w:rsidR="00DF22ED" w:rsidRPr="004A579A" w:rsidRDefault="00DF22ED" w:rsidP="004A579A">
      <w:pPr>
        <w:widowControl w:val="0"/>
        <w:tabs>
          <w:tab w:val="left" w:pos="0"/>
          <w:tab w:val="left" w:pos="540"/>
        </w:tabs>
        <w:autoSpaceDE w:val="0"/>
        <w:autoSpaceDN w:val="0"/>
        <w:adjustRightInd w:val="0"/>
        <w:spacing w:after="120" w:line="276" w:lineRule="auto"/>
        <w:jc w:val="both"/>
      </w:pPr>
    </w:p>
    <w:p w14:paraId="397E0830" w14:textId="77777777" w:rsidR="00DF22ED" w:rsidRPr="004A579A" w:rsidRDefault="00DF22ED" w:rsidP="004A579A">
      <w:pPr>
        <w:pStyle w:val="10"/>
        <w:spacing w:before="0" w:after="120"/>
        <w:rPr>
          <w:sz w:val="24"/>
          <w:szCs w:val="24"/>
        </w:rPr>
      </w:pPr>
      <w:bookmarkStart w:id="64" w:name="_Toc467596884"/>
      <w:bookmarkStart w:id="65" w:name="_Toc54185492"/>
      <w:r w:rsidRPr="004A579A">
        <w:rPr>
          <w:sz w:val="24"/>
          <w:szCs w:val="24"/>
        </w:rPr>
        <w:t>Фонд оценочных средств</w:t>
      </w:r>
      <w:bookmarkEnd w:id="64"/>
      <w:bookmarkEnd w:id="65"/>
      <w:r w:rsidRPr="004A579A">
        <w:rPr>
          <w:sz w:val="24"/>
          <w:szCs w:val="24"/>
        </w:rPr>
        <w:t xml:space="preserve"> </w:t>
      </w:r>
    </w:p>
    <w:p w14:paraId="330CEAE3" w14:textId="77777777" w:rsidR="00744D54" w:rsidRPr="004A579A" w:rsidRDefault="00DF22ED" w:rsidP="004A579A">
      <w:pPr>
        <w:keepLines/>
        <w:spacing w:after="120" w:line="276" w:lineRule="auto"/>
        <w:jc w:val="both"/>
      </w:pPr>
      <w:r w:rsidRPr="004A579A">
        <w:t>Фонд оценочных средств разработан для осваиваемой в дисциплине компетенции и представлен в приложении к настоящей программе.</w:t>
      </w:r>
      <w:r w:rsidR="00744D54" w:rsidRPr="004A579A">
        <w:rPr>
          <w:b/>
        </w:rPr>
        <w:t xml:space="preserve"> </w:t>
      </w:r>
      <w:r w:rsidR="00744D54" w:rsidRPr="004A579A">
        <w:t xml:space="preserve">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 </w:t>
      </w:r>
    </w:p>
    <w:p w14:paraId="119BCAF4" w14:textId="77777777" w:rsidR="00150701" w:rsidRPr="004A579A" w:rsidRDefault="00150701" w:rsidP="004A579A">
      <w:pPr>
        <w:widowControl w:val="0"/>
        <w:tabs>
          <w:tab w:val="left" w:pos="0"/>
          <w:tab w:val="left" w:pos="540"/>
        </w:tabs>
        <w:autoSpaceDE w:val="0"/>
        <w:autoSpaceDN w:val="0"/>
        <w:adjustRightInd w:val="0"/>
        <w:spacing w:after="120" w:line="276" w:lineRule="auto"/>
        <w:jc w:val="both"/>
      </w:pPr>
    </w:p>
    <w:p w14:paraId="20C5A6DE" w14:textId="77777777" w:rsidR="00150701" w:rsidRPr="004A579A" w:rsidRDefault="00150701" w:rsidP="004A579A">
      <w:pPr>
        <w:pStyle w:val="3"/>
        <w:spacing w:after="120" w:line="276" w:lineRule="auto"/>
      </w:pPr>
      <w:bookmarkStart w:id="66" w:name="_Toc473664509"/>
      <w:bookmarkStart w:id="67" w:name="_Toc473718087"/>
      <w:bookmarkStart w:id="68" w:name="_Toc473892888"/>
      <w:bookmarkStart w:id="69" w:name="_Toc474840597"/>
      <w:bookmarkStart w:id="70" w:name="_Toc475970644"/>
      <w:bookmarkStart w:id="71" w:name="_Toc477858784"/>
      <w:bookmarkStart w:id="72" w:name="_Toc54185493"/>
      <w:r w:rsidRPr="004A579A">
        <w:t>Показатели оценивания основного этапа освоения компетенции</w:t>
      </w:r>
      <w:bookmarkEnd w:id="66"/>
      <w:bookmarkEnd w:id="67"/>
      <w:bookmarkEnd w:id="68"/>
      <w:bookmarkEnd w:id="69"/>
      <w:bookmarkEnd w:id="70"/>
      <w:bookmarkEnd w:id="71"/>
      <w:bookmarkEnd w:id="72"/>
    </w:p>
    <w:p w14:paraId="599F5D47" w14:textId="77777777" w:rsidR="00150701" w:rsidRPr="004A579A" w:rsidRDefault="00150701" w:rsidP="004A579A">
      <w:pPr>
        <w:spacing w:after="120" w:line="276" w:lineRule="auto"/>
        <w:jc w:val="both"/>
      </w:pPr>
      <w:r w:rsidRPr="004A579A">
        <w:t>В качестве показателя оценивания поэтапного освоения компетенции выступает позиция знания, умения и навыка обучающегося, соответствующая контролируем</w:t>
      </w:r>
      <w:r w:rsidR="00AA6A54" w:rsidRPr="004A579A">
        <w:t>ому этапу освоения компетенции.</w:t>
      </w:r>
    </w:p>
    <w:p w14:paraId="51CA4356" w14:textId="77777777" w:rsidR="00150701" w:rsidRPr="004A579A" w:rsidRDefault="00150701" w:rsidP="004A579A">
      <w:pPr>
        <w:pStyle w:val="3"/>
        <w:spacing w:after="120" w:line="276" w:lineRule="auto"/>
      </w:pPr>
      <w:bookmarkStart w:id="73" w:name="_Toc54185494"/>
      <w:r w:rsidRPr="004A579A">
        <w:t xml:space="preserve">Вопросы </w:t>
      </w:r>
      <w:r w:rsidR="00474AD8" w:rsidRPr="004A579A">
        <w:t>для семестровой аттестации</w:t>
      </w:r>
      <w:bookmarkEnd w:id="73"/>
    </w:p>
    <w:p w14:paraId="57860C36" w14:textId="77777777" w:rsidR="00150701" w:rsidRPr="004A579A" w:rsidRDefault="00150701" w:rsidP="004A579A">
      <w:pPr>
        <w:widowControl w:val="0"/>
        <w:numPr>
          <w:ilvl w:val="0"/>
          <w:numId w:val="6"/>
        </w:numPr>
        <w:tabs>
          <w:tab w:val="clear" w:pos="360"/>
          <w:tab w:val="num" w:pos="0"/>
        </w:tabs>
        <w:autoSpaceDE w:val="0"/>
        <w:autoSpaceDN w:val="0"/>
        <w:adjustRightInd w:val="0"/>
        <w:spacing w:after="120" w:line="276" w:lineRule="auto"/>
        <w:ind w:left="0" w:firstLine="0"/>
        <w:jc w:val="both"/>
      </w:pPr>
      <w:r w:rsidRPr="004A579A">
        <w:t xml:space="preserve">Основные периоды и даты в истории античного образования (архаика, классика, эллинизм). </w:t>
      </w:r>
    </w:p>
    <w:p w14:paraId="4C8F68E1" w14:textId="77777777" w:rsidR="00150701" w:rsidRPr="004A579A" w:rsidRDefault="00150701" w:rsidP="004A579A">
      <w:pPr>
        <w:widowControl w:val="0"/>
        <w:numPr>
          <w:ilvl w:val="0"/>
          <w:numId w:val="6"/>
        </w:numPr>
        <w:tabs>
          <w:tab w:val="clear" w:pos="360"/>
          <w:tab w:val="num" w:pos="0"/>
        </w:tabs>
        <w:autoSpaceDE w:val="0"/>
        <w:autoSpaceDN w:val="0"/>
        <w:adjustRightInd w:val="0"/>
        <w:spacing w:after="120" w:line="276" w:lineRule="auto"/>
        <w:ind w:left="0" w:firstLine="0"/>
        <w:jc w:val="both"/>
      </w:pPr>
      <w:r w:rsidRPr="004A579A">
        <w:t>Государственные и цивилизационные образования, воспринявшие идеал античного образования.</w:t>
      </w:r>
    </w:p>
    <w:p w14:paraId="34B763D8" w14:textId="77777777" w:rsidR="00150701" w:rsidRPr="004A579A" w:rsidRDefault="00150701" w:rsidP="004A579A">
      <w:pPr>
        <w:widowControl w:val="0"/>
        <w:numPr>
          <w:ilvl w:val="0"/>
          <w:numId w:val="6"/>
        </w:numPr>
        <w:tabs>
          <w:tab w:val="clear" w:pos="360"/>
          <w:tab w:val="num" w:pos="0"/>
        </w:tabs>
        <w:autoSpaceDE w:val="0"/>
        <w:autoSpaceDN w:val="0"/>
        <w:adjustRightInd w:val="0"/>
        <w:spacing w:after="120" w:line="276" w:lineRule="auto"/>
        <w:ind w:left="0" w:firstLine="0"/>
        <w:jc w:val="both"/>
      </w:pPr>
      <w:r w:rsidRPr="004A579A">
        <w:t>Идеал античного образования: его определение, внутренняя структура, цель и результат.</w:t>
      </w:r>
    </w:p>
    <w:p w14:paraId="7A7E22B7" w14:textId="77777777" w:rsidR="00150701" w:rsidRPr="004A579A" w:rsidRDefault="00150701" w:rsidP="004A579A">
      <w:pPr>
        <w:widowControl w:val="0"/>
        <w:numPr>
          <w:ilvl w:val="0"/>
          <w:numId w:val="6"/>
        </w:numPr>
        <w:tabs>
          <w:tab w:val="clear" w:pos="360"/>
          <w:tab w:val="num" w:pos="0"/>
        </w:tabs>
        <w:autoSpaceDE w:val="0"/>
        <w:autoSpaceDN w:val="0"/>
        <w:adjustRightInd w:val="0"/>
        <w:spacing w:after="120" w:line="276" w:lineRule="auto"/>
        <w:ind w:left="0" w:firstLine="0"/>
        <w:jc w:val="both"/>
      </w:pPr>
      <w:r w:rsidRPr="004A579A">
        <w:t>Основные принципы античной образовательной системы (общая схема, последовательный переход от одной ступени к другой на примере образовательных программ Платона и Исократа).</w:t>
      </w:r>
    </w:p>
    <w:p w14:paraId="5406D119" w14:textId="77777777" w:rsidR="00150701" w:rsidRPr="004A579A" w:rsidRDefault="00150701" w:rsidP="004A579A">
      <w:pPr>
        <w:widowControl w:val="0"/>
        <w:numPr>
          <w:ilvl w:val="0"/>
          <w:numId w:val="6"/>
        </w:numPr>
        <w:tabs>
          <w:tab w:val="clear" w:pos="360"/>
          <w:tab w:val="num" w:pos="0"/>
        </w:tabs>
        <w:autoSpaceDE w:val="0"/>
        <w:autoSpaceDN w:val="0"/>
        <w:adjustRightInd w:val="0"/>
        <w:spacing w:after="120" w:line="276" w:lineRule="auto"/>
        <w:ind w:left="0" w:firstLine="0"/>
        <w:jc w:val="both"/>
      </w:pPr>
      <w:r w:rsidRPr="004A579A">
        <w:t>Соотношение всеобщего и законченного образования и высшего специального образования в платонической философской традиции.</w:t>
      </w:r>
    </w:p>
    <w:p w14:paraId="2490876C" w14:textId="77777777" w:rsidR="00150701" w:rsidRPr="004A579A" w:rsidRDefault="00150701" w:rsidP="004A579A">
      <w:pPr>
        <w:widowControl w:val="0"/>
        <w:numPr>
          <w:ilvl w:val="0"/>
          <w:numId w:val="6"/>
        </w:numPr>
        <w:tabs>
          <w:tab w:val="clear" w:pos="360"/>
          <w:tab w:val="num" w:pos="0"/>
        </w:tabs>
        <w:autoSpaceDE w:val="0"/>
        <w:autoSpaceDN w:val="0"/>
        <w:adjustRightInd w:val="0"/>
        <w:spacing w:after="120" w:line="276" w:lineRule="auto"/>
        <w:ind w:left="0" w:firstLine="0"/>
        <w:jc w:val="both"/>
      </w:pPr>
      <w:r w:rsidRPr="004A579A">
        <w:t>Основные периоды и даты в истории древнего богословия (доникейская эпоха, эпоха вселенских соборов, период деятельности александрийского огласительного училища и т.д.).</w:t>
      </w:r>
    </w:p>
    <w:p w14:paraId="57A7FDD2" w14:textId="77777777" w:rsidR="00150701" w:rsidRPr="004A579A" w:rsidRDefault="00150701" w:rsidP="004A579A">
      <w:pPr>
        <w:widowControl w:val="0"/>
        <w:numPr>
          <w:ilvl w:val="0"/>
          <w:numId w:val="6"/>
        </w:numPr>
        <w:tabs>
          <w:tab w:val="clear" w:pos="360"/>
          <w:tab w:val="num" w:pos="0"/>
        </w:tabs>
        <w:autoSpaceDE w:val="0"/>
        <w:autoSpaceDN w:val="0"/>
        <w:adjustRightInd w:val="0"/>
        <w:spacing w:after="120" w:line="276" w:lineRule="auto"/>
        <w:ind w:left="0" w:firstLine="0"/>
        <w:jc w:val="both"/>
      </w:pPr>
      <w:r w:rsidRPr="004A579A">
        <w:t>Содержание и последовательность церковного оглашения по «Огласительным и тайноводственным беседам» св. Кирилла Иерусалимского.</w:t>
      </w:r>
    </w:p>
    <w:p w14:paraId="62C134FB" w14:textId="77777777" w:rsidR="00150701" w:rsidRPr="004A579A" w:rsidRDefault="00150701" w:rsidP="004A579A">
      <w:pPr>
        <w:widowControl w:val="0"/>
        <w:numPr>
          <w:ilvl w:val="0"/>
          <w:numId w:val="6"/>
        </w:numPr>
        <w:tabs>
          <w:tab w:val="clear" w:pos="360"/>
          <w:tab w:val="num" w:pos="0"/>
        </w:tabs>
        <w:autoSpaceDE w:val="0"/>
        <w:autoSpaceDN w:val="0"/>
        <w:adjustRightInd w:val="0"/>
        <w:spacing w:after="120" w:line="276" w:lineRule="auto"/>
        <w:ind w:left="0" w:firstLine="0"/>
        <w:jc w:val="both"/>
      </w:pPr>
      <w:r w:rsidRPr="004A579A">
        <w:t xml:space="preserve">Главные особенности александрийской богословской образовательной программы. </w:t>
      </w:r>
    </w:p>
    <w:p w14:paraId="291A7D44" w14:textId="77777777" w:rsidR="00150701" w:rsidRPr="004A579A" w:rsidRDefault="00150701" w:rsidP="004A579A">
      <w:pPr>
        <w:widowControl w:val="0"/>
        <w:numPr>
          <w:ilvl w:val="0"/>
          <w:numId w:val="6"/>
        </w:numPr>
        <w:tabs>
          <w:tab w:val="clear" w:pos="360"/>
          <w:tab w:val="num" w:pos="0"/>
        </w:tabs>
        <w:autoSpaceDE w:val="0"/>
        <w:autoSpaceDN w:val="0"/>
        <w:adjustRightInd w:val="0"/>
        <w:spacing w:after="120" w:line="276" w:lineRule="auto"/>
        <w:ind w:left="0" w:firstLine="0"/>
        <w:jc w:val="both"/>
      </w:pPr>
      <w:r w:rsidRPr="004A579A">
        <w:t>Сравнительная характеристика трактатов по пастырскому богословию Иоанна Златоуста и Григория Двоеслова.</w:t>
      </w:r>
    </w:p>
    <w:p w14:paraId="78446BBF" w14:textId="77777777" w:rsidR="00150701" w:rsidRPr="004A579A" w:rsidRDefault="00150701" w:rsidP="004A579A">
      <w:pPr>
        <w:pStyle w:val="af0"/>
        <w:numPr>
          <w:ilvl w:val="0"/>
          <w:numId w:val="6"/>
        </w:numPr>
        <w:tabs>
          <w:tab w:val="clear" w:pos="360"/>
          <w:tab w:val="num" w:pos="0"/>
        </w:tabs>
        <w:spacing w:after="120" w:line="276" w:lineRule="auto"/>
        <w:ind w:left="0" w:firstLine="0"/>
        <w:jc w:val="both"/>
        <w:rPr>
          <w:rFonts w:ascii="Times New Roman" w:hAnsi="Times New Roman"/>
          <w:sz w:val="24"/>
          <w:szCs w:val="24"/>
        </w:rPr>
      </w:pPr>
      <w:r w:rsidRPr="004A579A">
        <w:rPr>
          <w:rFonts w:ascii="Times New Roman" w:hAnsi="Times New Roman"/>
          <w:sz w:val="24"/>
          <w:szCs w:val="24"/>
        </w:rPr>
        <w:t>Соотношение христианского и языческого элементов в ранневизантийском просвещении. Константинопольская высшая школа при Феодосии Младшем.</w:t>
      </w:r>
    </w:p>
    <w:p w14:paraId="73E67A9D" w14:textId="77777777" w:rsidR="00150701" w:rsidRPr="004A579A" w:rsidRDefault="00150701" w:rsidP="004A579A">
      <w:pPr>
        <w:pStyle w:val="af0"/>
        <w:numPr>
          <w:ilvl w:val="0"/>
          <w:numId w:val="6"/>
        </w:numPr>
        <w:tabs>
          <w:tab w:val="clear" w:pos="360"/>
          <w:tab w:val="num" w:pos="0"/>
        </w:tabs>
        <w:spacing w:after="120" w:line="276" w:lineRule="auto"/>
        <w:ind w:left="0" w:firstLine="0"/>
        <w:jc w:val="both"/>
        <w:rPr>
          <w:rFonts w:ascii="Times New Roman" w:hAnsi="Times New Roman"/>
          <w:sz w:val="24"/>
          <w:szCs w:val="24"/>
        </w:rPr>
      </w:pPr>
      <w:r w:rsidRPr="004A579A">
        <w:rPr>
          <w:rFonts w:ascii="Times New Roman" w:hAnsi="Times New Roman"/>
          <w:sz w:val="24"/>
          <w:szCs w:val="24"/>
        </w:rPr>
        <w:t>Соотношение светского и духовного элементов в византийской школе.</w:t>
      </w:r>
    </w:p>
    <w:p w14:paraId="6BFADF87" w14:textId="77777777" w:rsidR="00150701" w:rsidRPr="004A579A" w:rsidRDefault="00150701" w:rsidP="004A579A">
      <w:pPr>
        <w:pStyle w:val="af0"/>
        <w:numPr>
          <w:ilvl w:val="0"/>
          <w:numId w:val="6"/>
        </w:numPr>
        <w:tabs>
          <w:tab w:val="clear" w:pos="360"/>
          <w:tab w:val="num" w:pos="0"/>
        </w:tabs>
        <w:spacing w:after="120" w:line="276" w:lineRule="auto"/>
        <w:ind w:left="0" w:firstLine="0"/>
        <w:jc w:val="both"/>
        <w:rPr>
          <w:rFonts w:ascii="Times New Roman" w:hAnsi="Times New Roman"/>
          <w:sz w:val="24"/>
          <w:szCs w:val="24"/>
        </w:rPr>
      </w:pPr>
      <w:r w:rsidRPr="004A579A">
        <w:rPr>
          <w:rFonts w:ascii="Times New Roman" w:hAnsi="Times New Roman"/>
          <w:sz w:val="24"/>
          <w:szCs w:val="24"/>
        </w:rPr>
        <w:t>Низшие, средние и высшие школы в Византии. Различные виды школ.</w:t>
      </w:r>
    </w:p>
    <w:p w14:paraId="125E400C" w14:textId="77777777" w:rsidR="00150701" w:rsidRPr="004A579A" w:rsidRDefault="00150701" w:rsidP="004A579A">
      <w:pPr>
        <w:pStyle w:val="af0"/>
        <w:numPr>
          <w:ilvl w:val="0"/>
          <w:numId w:val="6"/>
        </w:numPr>
        <w:tabs>
          <w:tab w:val="clear" w:pos="360"/>
          <w:tab w:val="num" w:pos="0"/>
        </w:tabs>
        <w:spacing w:after="120" w:line="276" w:lineRule="auto"/>
        <w:ind w:left="0" w:firstLine="0"/>
        <w:jc w:val="both"/>
        <w:rPr>
          <w:rFonts w:ascii="Times New Roman" w:hAnsi="Times New Roman"/>
          <w:sz w:val="24"/>
          <w:szCs w:val="24"/>
        </w:rPr>
      </w:pPr>
      <w:r w:rsidRPr="004A579A">
        <w:rPr>
          <w:rFonts w:ascii="Times New Roman" w:hAnsi="Times New Roman"/>
          <w:sz w:val="24"/>
          <w:szCs w:val="24"/>
        </w:rPr>
        <w:t xml:space="preserve">Константинопольская Академия в </w:t>
      </w:r>
      <w:r w:rsidRPr="004A579A">
        <w:rPr>
          <w:rFonts w:ascii="Times New Roman" w:hAnsi="Times New Roman"/>
          <w:sz w:val="24"/>
          <w:szCs w:val="24"/>
          <w:lang w:val="en-US"/>
        </w:rPr>
        <w:t>IX</w:t>
      </w:r>
      <w:r w:rsidRPr="004A579A">
        <w:rPr>
          <w:rFonts w:ascii="Times New Roman" w:hAnsi="Times New Roman"/>
          <w:sz w:val="24"/>
          <w:szCs w:val="24"/>
        </w:rPr>
        <w:t>-</w:t>
      </w:r>
      <w:r w:rsidRPr="004A579A">
        <w:rPr>
          <w:rFonts w:ascii="Times New Roman" w:hAnsi="Times New Roman"/>
          <w:sz w:val="24"/>
          <w:szCs w:val="24"/>
          <w:lang w:val="en-US"/>
        </w:rPr>
        <w:t>X</w:t>
      </w:r>
      <w:r w:rsidRPr="004A579A">
        <w:rPr>
          <w:rFonts w:ascii="Times New Roman" w:hAnsi="Times New Roman"/>
          <w:sz w:val="24"/>
          <w:szCs w:val="24"/>
        </w:rPr>
        <w:t xml:space="preserve"> вв. Миссионерская деятельность Византийской церкви.</w:t>
      </w:r>
    </w:p>
    <w:p w14:paraId="44CBC588" w14:textId="77777777" w:rsidR="00150701" w:rsidRPr="004A579A" w:rsidRDefault="00150701" w:rsidP="004A579A">
      <w:pPr>
        <w:pStyle w:val="af0"/>
        <w:numPr>
          <w:ilvl w:val="0"/>
          <w:numId w:val="6"/>
        </w:numPr>
        <w:tabs>
          <w:tab w:val="clear" w:pos="360"/>
          <w:tab w:val="num" w:pos="0"/>
        </w:tabs>
        <w:spacing w:after="120" w:line="276" w:lineRule="auto"/>
        <w:ind w:left="0" w:firstLine="0"/>
        <w:jc w:val="both"/>
        <w:rPr>
          <w:rFonts w:ascii="Times New Roman" w:hAnsi="Times New Roman"/>
          <w:sz w:val="24"/>
          <w:szCs w:val="24"/>
        </w:rPr>
      </w:pPr>
      <w:r w:rsidRPr="004A579A">
        <w:rPr>
          <w:rFonts w:ascii="Times New Roman" w:hAnsi="Times New Roman"/>
          <w:sz w:val="24"/>
          <w:szCs w:val="24"/>
        </w:rPr>
        <w:t xml:space="preserve">Реформа Константинопольской Академии при Константине </w:t>
      </w:r>
      <w:r w:rsidRPr="004A579A">
        <w:rPr>
          <w:rFonts w:ascii="Times New Roman" w:hAnsi="Times New Roman"/>
          <w:sz w:val="24"/>
          <w:szCs w:val="24"/>
          <w:lang w:val="en-US"/>
        </w:rPr>
        <w:t>IX</w:t>
      </w:r>
      <w:r w:rsidRPr="004A579A">
        <w:rPr>
          <w:rFonts w:ascii="Times New Roman" w:hAnsi="Times New Roman"/>
          <w:sz w:val="24"/>
          <w:szCs w:val="24"/>
        </w:rPr>
        <w:t xml:space="preserve"> Мономахе. Просвещение в поздней Византии.</w:t>
      </w:r>
    </w:p>
    <w:p w14:paraId="5865BC96" w14:textId="77777777" w:rsidR="00150701" w:rsidRPr="004A579A" w:rsidRDefault="00150701" w:rsidP="004A579A">
      <w:pPr>
        <w:pStyle w:val="a8"/>
        <w:numPr>
          <w:ilvl w:val="0"/>
          <w:numId w:val="6"/>
        </w:numPr>
        <w:tabs>
          <w:tab w:val="clear" w:pos="360"/>
          <w:tab w:val="num" w:pos="0"/>
        </w:tabs>
        <w:spacing w:after="120"/>
        <w:ind w:left="0" w:firstLine="0"/>
        <w:jc w:val="both"/>
        <w:rPr>
          <w:rFonts w:ascii="Times New Roman" w:hAnsi="Times New Roman"/>
          <w:sz w:val="24"/>
          <w:szCs w:val="24"/>
        </w:rPr>
      </w:pPr>
      <w:r w:rsidRPr="004A579A">
        <w:rPr>
          <w:rFonts w:ascii="Times New Roman" w:hAnsi="Times New Roman"/>
          <w:sz w:val="24"/>
          <w:szCs w:val="24"/>
        </w:rPr>
        <w:t>Главные черты богословского образования в Западной Церкви до возникновения Университетов.</w:t>
      </w:r>
    </w:p>
    <w:p w14:paraId="52009996" w14:textId="77777777" w:rsidR="00150701" w:rsidRPr="004A579A" w:rsidRDefault="00150701" w:rsidP="004A579A">
      <w:pPr>
        <w:widowControl w:val="0"/>
        <w:numPr>
          <w:ilvl w:val="0"/>
          <w:numId w:val="6"/>
        </w:numPr>
        <w:tabs>
          <w:tab w:val="clear" w:pos="360"/>
          <w:tab w:val="num" w:pos="0"/>
        </w:tabs>
        <w:autoSpaceDE w:val="0"/>
        <w:autoSpaceDN w:val="0"/>
        <w:adjustRightInd w:val="0"/>
        <w:spacing w:after="120" w:line="276" w:lineRule="auto"/>
        <w:ind w:left="0" w:firstLine="0"/>
        <w:jc w:val="both"/>
      </w:pPr>
      <w:r w:rsidRPr="004A579A">
        <w:t>Концепция средневекового университета.</w:t>
      </w:r>
    </w:p>
    <w:p w14:paraId="7C10FA30" w14:textId="77777777" w:rsidR="00150701" w:rsidRPr="004A579A" w:rsidRDefault="00150701" w:rsidP="004A579A">
      <w:pPr>
        <w:widowControl w:val="0"/>
        <w:numPr>
          <w:ilvl w:val="0"/>
          <w:numId w:val="6"/>
        </w:numPr>
        <w:tabs>
          <w:tab w:val="clear" w:pos="360"/>
          <w:tab w:val="num" w:pos="0"/>
        </w:tabs>
        <w:autoSpaceDE w:val="0"/>
        <w:autoSpaceDN w:val="0"/>
        <w:adjustRightInd w:val="0"/>
        <w:spacing w:after="120" w:line="276" w:lineRule="auto"/>
        <w:ind w:left="0" w:firstLine="0"/>
        <w:jc w:val="both"/>
      </w:pPr>
      <w:r w:rsidRPr="004A579A">
        <w:t xml:space="preserve">Главные этапы развития средневекового университета.   </w:t>
      </w:r>
    </w:p>
    <w:p w14:paraId="325AF674" w14:textId="77777777" w:rsidR="00150701" w:rsidRPr="004A579A" w:rsidRDefault="00150701" w:rsidP="004A579A">
      <w:pPr>
        <w:widowControl w:val="0"/>
        <w:numPr>
          <w:ilvl w:val="0"/>
          <w:numId w:val="6"/>
        </w:numPr>
        <w:tabs>
          <w:tab w:val="clear" w:pos="360"/>
          <w:tab w:val="num" w:pos="0"/>
        </w:tabs>
        <w:autoSpaceDE w:val="0"/>
        <w:autoSpaceDN w:val="0"/>
        <w:adjustRightInd w:val="0"/>
        <w:spacing w:after="120" w:line="276" w:lineRule="auto"/>
        <w:ind w:left="0" w:firstLine="0"/>
        <w:jc w:val="both"/>
      </w:pPr>
      <w:r w:rsidRPr="004A579A">
        <w:t>Влияние Тридентского собора на систему католического богословского образования.</w:t>
      </w:r>
    </w:p>
    <w:p w14:paraId="66AD9316" w14:textId="77777777" w:rsidR="00150701" w:rsidRPr="004A579A" w:rsidRDefault="00150701" w:rsidP="004A579A">
      <w:pPr>
        <w:widowControl w:val="0"/>
        <w:numPr>
          <w:ilvl w:val="0"/>
          <w:numId w:val="6"/>
        </w:numPr>
        <w:tabs>
          <w:tab w:val="clear" w:pos="360"/>
          <w:tab w:val="num" w:pos="0"/>
        </w:tabs>
        <w:autoSpaceDE w:val="0"/>
        <w:autoSpaceDN w:val="0"/>
        <w:adjustRightInd w:val="0"/>
        <w:spacing w:after="120" w:line="276" w:lineRule="auto"/>
        <w:ind w:left="0" w:firstLine="0"/>
        <w:jc w:val="both"/>
      </w:pPr>
      <w:r w:rsidRPr="004A579A">
        <w:t xml:space="preserve">Основные черты иезуитской образовательной модели; проследите ее связь с моделью средневекового университета.   </w:t>
      </w:r>
    </w:p>
    <w:p w14:paraId="2BF08FC1" w14:textId="77777777" w:rsidR="00150701" w:rsidRPr="004A579A" w:rsidRDefault="00150701" w:rsidP="004A579A">
      <w:pPr>
        <w:pStyle w:val="a8"/>
        <w:numPr>
          <w:ilvl w:val="0"/>
          <w:numId w:val="6"/>
        </w:numPr>
        <w:tabs>
          <w:tab w:val="clear" w:pos="360"/>
          <w:tab w:val="num" w:pos="0"/>
        </w:tabs>
        <w:spacing w:after="120"/>
        <w:ind w:left="0" w:firstLine="0"/>
        <w:jc w:val="both"/>
        <w:rPr>
          <w:rFonts w:ascii="Times New Roman" w:hAnsi="Times New Roman"/>
          <w:sz w:val="24"/>
          <w:szCs w:val="24"/>
        </w:rPr>
      </w:pPr>
      <w:r w:rsidRPr="004A579A">
        <w:rPr>
          <w:rFonts w:ascii="Times New Roman" w:hAnsi="Times New Roman"/>
          <w:sz w:val="24"/>
          <w:szCs w:val="24"/>
        </w:rPr>
        <w:t>Принципы  М. Лютера и Ф. Меланхтона для реформирования богословского образования в Германии.</w:t>
      </w:r>
    </w:p>
    <w:p w14:paraId="46C7B402" w14:textId="77777777" w:rsidR="00150701" w:rsidRPr="004A579A" w:rsidRDefault="00150701" w:rsidP="004A579A">
      <w:pPr>
        <w:pStyle w:val="a8"/>
        <w:numPr>
          <w:ilvl w:val="0"/>
          <w:numId w:val="6"/>
        </w:numPr>
        <w:tabs>
          <w:tab w:val="clear" w:pos="360"/>
          <w:tab w:val="num" w:pos="0"/>
        </w:tabs>
        <w:spacing w:after="120"/>
        <w:ind w:left="0" w:firstLine="0"/>
        <w:jc w:val="both"/>
        <w:rPr>
          <w:rFonts w:ascii="Times New Roman" w:hAnsi="Times New Roman"/>
          <w:sz w:val="24"/>
          <w:szCs w:val="24"/>
        </w:rPr>
      </w:pPr>
      <w:r w:rsidRPr="004A579A">
        <w:rPr>
          <w:rFonts w:ascii="Times New Roman" w:hAnsi="Times New Roman"/>
          <w:sz w:val="24"/>
          <w:szCs w:val="24"/>
        </w:rPr>
        <w:t>Смысл образовательной реформы Я. Шпенера.</w:t>
      </w:r>
    </w:p>
    <w:p w14:paraId="765182D8" w14:textId="77777777" w:rsidR="00150701" w:rsidRPr="004A579A" w:rsidRDefault="00150701" w:rsidP="004A579A">
      <w:pPr>
        <w:pStyle w:val="a8"/>
        <w:numPr>
          <w:ilvl w:val="0"/>
          <w:numId w:val="6"/>
        </w:numPr>
        <w:tabs>
          <w:tab w:val="clear" w:pos="360"/>
          <w:tab w:val="num" w:pos="0"/>
        </w:tabs>
        <w:spacing w:after="120"/>
        <w:ind w:left="0" w:firstLine="0"/>
        <w:jc w:val="both"/>
        <w:rPr>
          <w:rFonts w:ascii="Times New Roman" w:hAnsi="Times New Roman"/>
          <w:sz w:val="24"/>
          <w:szCs w:val="24"/>
        </w:rPr>
      </w:pPr>
      <w:r w:rsidRPr="004A579A">
        <w:rPr>
          <w:rFonts w:ascii="Times New Roman" w:hAnsi="Times New Roman"/>
          <w:sz w:val="24"/>
          <w:szCs w:val="24"/>
        </w:rPr>
        <w:t xml:space="preserve">Роль Ф. Шлейермахера в изменениях в немецком богословии в </w:t>
      </w:r>
      <w:r w:rsidRPr="004A579A">
        <w:rPr>
          <w:rFonts w:ascii="Times New Roman" w:hAnsi="Times New Roman"/>
          <w:sz w:val="24"/>
          <w:szCs w:val="24"/>
          <w:lang w:val="en-US"/>
        </w:rPr>
        <w:t>XIX</w:t>
      </w:r>
      <w:r w:rsidRPr="004A579A">
        <w:rPr>
          <w:rFonts w:ascii="Times New Roman" w:hAnsi="Times New Roman"/>
          <w:sz w:val="24"/>
          <w:szCs w:val="24"/>
        </w:rPr>
        <w:t>в.</w:t>
      </w:r>
    </w:p>
    <w:p w14:paraId="30159BAB" w14:textId="77777777" w:rsidR="00150701" w:rsidRPr="004A579A" w:rsidRDefault="00150701" w:rsidP="004A579A">
      <w:pPr>
        <w:pStyle w:val="a8"/>
        <w:numPr>
          <w:ilvl w:val="0"/>
          <w:numId w:val="6"/>
        </w:numPr>
        <w:tabs>
          <w:tab w:val="clear" w:pos="360"/>
          <w:tab w:val="num" w:pos="0"/>
        </w:tabs>
        <w:spacing w:after="120"/>
        <w:ind w:left="0" w:firstLine="0"/>
        <w:jc w:val="both"/>
        <w:rPr>
          <w:rFonts w:ascii="Times New Roman" w:hAnsi="Times New Roman"/>
          <w:sz w:val="24"/>
          <w:szCs w:val="24"/>
        </w:rPr>
      </w:pPr>
      <w:r w:rsidRPr="004A579A">
        <w:rPr>
          <w:rFonts w:ascii="Times New Roman" w:hAnsi="Times New Roman"/>
          <w:sz w:val="24"/>
          <w:szCs w:val="24"/>
        </w:rPr>
        <w:t>Особенности  богословского образования в сегодняшней Германии.</w:t>
      </w:r>
    </w:p>
    <w:p w14:paraId="4801CB0F" w14:textId="77777777" w:rsidR="00150701" w:rsidRPr="004A579A" w:rsidRDefault="00150701" w:rsidP="004A579A">
      <w:pPr>
        <w:numPr>
          <w:ilvl w:val="0"/>
          <w:numId w:val="6"/>
        </w:numPr>
        <w:tabs>
          <w:tab w:val="clear" w:pos="360"/>
          <w:tab w:val="num" w:pos="0"/>
        </w:tabs>
        <w:spacing w:after="120" w:line="276" w:lineRule="auto"/>
        <w:ind w:left="0" w:firstLine="0"/>
        <w:jc w:val="both"/>
      </w:pPr>
      <w:r w:rsidRPr="004A579A">
        <w:t xml:space="preserve">Характерные черты начального этапа богословского образования России (до начала </w:t>
      </w:r>
      <w:r w:rsidRPr="004A579A">
        <w:rPr>
          <w:lang w:val="en-US"/>
        </w:rPr>
        <w:t>XVIII</w:t>
      </w:r>
      <w:r w:rsidRPr="004A579A">
        <w:t xml:space="preserve"> в.)</w:t>
      </w:r>
    </w:p>
    <w:p w14:paraId="07D7D36C" w14:textId="77777777" w:rsidR="00150701" w:rsidRPr="004A579A" w:rsidRDefault="00150701" w:rsidP="004A579A">
      <w:pPr>
        <w:numPr>
          <w:ilvl w:val="0"/>
          <w:numId w:val="6"/>
        </w:numPr>
        <w:tabs>
          <w:tab w:val="clear" w:pos="360"/>
          <w:tab w:val="num" w:pos="0"/>
        </w:tabs>
        <w:spacing w:after="120" w:line="276" w:lineRule="auto"/>
        <w:ind w:left="0" w:firstLine="0"/>
        <w:jc w:val="both"/>
      </w:pPr>
      <w:r w:rsidRPr="004A579A">
        <w:t xml:space="preserve">Место богословия в научно-образовательной системе, сформированной в </w:t>
      </w:r>
      <w:r w:rsidRPr="004A579A">
        <w:rPr>
          <w:lang w:val="en-US"/>
        </w:rPr>
        <w:t>XVIII</w:t>
      </w:r>
      <w:r w:rsidRPr="004A579A">
        <w:t xml:space="preserve"> в. </w:t>
      </w:r>
    </w:p>
    <w:p w14:paraId="7DD688F5" w14:textId="77777777" w:rsidR="00150701" w:rsidRPr="004A579A" w:rsidRDefault="00150701" w:rsidP="004A579A">
      <w:pPr>
        <w:numPr>
          <w:ilvl w:val="0"/>
          <w:numId w:val="6"/>
        </w:numPr>
        <w:tabs>
          <w:tab w:val="clear" w:pos="360"/>
          <w:tab w:val="num" w:pos="0"/>
        </w:tabs>
        <w:spacing w:after="120" w:line="276" w:lineRule="auto"/>
        <w:ind w:left="0" w:firstLine="0"/>
        <w:jc w:val="both"/>
      </w:pPr>
      <w:r w:rsidRPr="004A579A">
        <w:t xml:space="preserve">Главное значение образовательной реформы эпохи Александра </w:t>
      </w:r>
      <w:r w:rsidRPr="004A579A">
        <w:rPr>
          <w:lang w:val="en-US"/>
        </w:rPr>
        <w:t>I</w:t>
      </w:r>
      <w:r w:rsidRPr="004A579A">
        <w:t>; «идея Академии», сформированная в процессе этой реформы.</w:t>
      </w:r>
    </w:p>
    <w:p w14:paraId="2A511E15" w14:textId="77777777" w:rsidR="00150701" w:rsidRPr="004A579A" w:rsidRDefault="00150701" w:rsidP="004A579A">
      <w:pPr>
        <w:numPr>
          <w:ilvl w:val="0"/>
          <w:numId w:val="6"/>
        </w:numPr>
        <w:tabs>
          <w:tab w:val="clear" w:pos="360"/>
          <w:tab w:val="num" w:pos="0"/>
        </w:tabs>
        <w:spacing w:after="120" w:line="276" w:lineRule="auto"/>
        <w:ind w:left="0" w:firstLine="0"/>
        <w:jc w:val="both"/>
      </w:pPr>
      <w:r w:rsidRPr="004A579A">
        <w:t xml:space="preserve">Идеи, введенные в российское высшее духовное образование в 1869 г.; связь этих идей с тенденциями европейского образования </w:t>
      </w:r>
      <w:r w:rsidRPr="004A579A">
        <w:rPr>
          <w:lang w:val="en-US"/>
        </w:rPr>
        <w:t>XIX</w:t>
      </w:r>
      <w:r w:rsidRPr="004A579A">
        <w:t xml:space="preserve"> в.      </w:t>
      </w:r>
    </w:p>
    <w:p w14:paraId="04FBE7DF" w14:textId="77777777" w:rsidR="00150701" w:rsidRPr="004A579A" w:rsidRDefault="00150701" w:rsidP="004A579A">
      <w:pPr>
        <w:numPr>
          <w:ilvl w:val="0"/>
          <w:numId w:val="6"/>
        </w:numPr>
        <w:tabs>
          <w:tab w:val="clear" w:pos="360"/>
          <w:tab w:val="num" w:pos="0"/>
        </w:tabs>
        <w:spacing w:after="120" w:line="276" w:lineRule="auto"/>
        <w:ind w:left="0" w:firstLine="0"/>
        <w:jc w:val="both"/>
      </w:pPr>
      <w:r w:rsidRPr="004A579A">
        <w:t xml:space="preserve">Главные тенденции в богословском образовании в России в начале </w:t>
      </w:r>
      <w:r w:rsidRPr="004A579A">
        <w:rPr>
          <w:lang w:val="en-US"/>
        </w:rPr>
        <w:t>XX</w:t>
      </w:r>
      <w:r w:rsidRPr="004A579A">
        <w:t xml:space="preserve"> в.</w:t>
      </w:r>
    </w:p>
    <w:p w14:paraId="4EFAFA20" w14:textId="77777777" w:rsidR="00150701" w:rsidRPr="004A579A" w:rsidRDefault="00150701" w:rsidP="004A579A">
      <w:pPr>
        <w:widowControl w:val="0"/>
        <w:numPr>
          <w:ilvl w:val="0"/>
          <w:numId w:val="6"/>
        </w:numPr>
        <w:tabs>
          <w:tab w:val="clear" w:pos="360"/>
          <w:tab w:val="num" w:pos="0"/>
        </w:tabs>
        <w:autoSpaceDE w:val="0"/>
        <w:autoSpaceDN w:val="0"/>
        <w:adjustRightInd w:val="0"/>
        <w:spacing w:after="120" w:line="276" w:lineRule="auto"/>
        <w:ind w:left="0" w:firstLine="0"/>
        <w:jc w:val="both"/>
      </w:pPr>
      <w:r w:rsidRPr="004A579A">
        <w:t xml:space="preserve">Место и значение богословия в российских университетах в </w:t>
      </w:r>
      <w:r w:rsidRPr="004A579A">
        <w:rPr>
          <w:lang w:val="en-US"/>
        </w:rPr>
        <w:t>XIX</w:t>
      </w:r>
      <w:r w:rsidRPr="004A579A">
        <w:t xml:space="preserve"> – начале </w:t>
      </w:r>
      <w:r w:rsidRPr="004A579A">
        <w:rPr>
          <w:lang w:val="en-US"/>
        </w:rPr>
        <w:t>XX</w:t>
      </w:r>
      <w:r w:rsidRPr="004A579A">
        <w:t xml:space="preserve"> в. </w:t>
      </w:r>
    </w:p>
    <w:p w14:paraId="0D5A8C99" w14:textId="77777777" w:rsidR="00150701" w:rsidRPr="004A579A" w:rsidRDefault="00150701" w:rsidP="004A579A">
      <w:pPr>
        <w:widowControl w:val="0"/>
        <w:numPr>
          <w:ilvl w:val="0"/>
          <w:numId w:val="6"/>
        </w:numPr>
        <w:tabs>
          <w:tab w:val="clear" w:pos="360"/>
          <w:tab w:val="num" w:pos="0"/>
        </w:tabs>
        <w:autoSpaceDE w:val="0"/>
        <w:autoSpaceDN w:val="0"/>
        <w:adjustRightInd w:val="0"/>
        <w:spacing w:after="120" w:line="276" w:lineRule="auto"/>
        <w:ind w:left="0" w:firstLine="0"/>
        <w:jc w:val="both"/>
      </w:pPr>
      <w:r w:rsidRPr="004A579A">
        <w:t>Формы богословского образования в русской диаспоре.</w:t>
      </w:r>
    </w:p>
    <w:p w14:paraId="65D07D6E" w14:textId="77777777" w:rsidR="00150701" w:rsidRPr="004A579A" w:rsidRDefault="00150701" w:rsidP="004A579A">
      <w:pPr>
        <w:widowControl w:val="0"/>
        <w:numPr>
          <w:ilvl w:val="0"/>
          <w:numId w:val="6"/>
        </w:numPr>
        <w:tabs>
          <w:tab w:val="clear" w:pos="360"/>
          <w:tab w:val="num" w:pos="0"/>
        </w:tabs>
        <w:autoSpaceDE w:val="0"/>
        <w:autoSpaceDN w:val="0"/>
        <w:adjustRightInd w:val="0"/>
        <w:spacing w:after="120" w:line="276" w:lineRule="auto"/>
        <w:ind w:left="0" w:firstLine="0"/>
        <w:jc w:val="both"/>
      </w:pPr>
      <w:r w:rsidRPr="004A579A">
        <w:t xml:space="preserve">Новые черты, введенные в традицию русского богословское образование после 1917 г. (в России и в Русском Зарубежье).    </w:t>
      </w:r>
    </w:p>
    <w:p w14:paraId="0A68D97A" w14:textId="77777777" w:rsidR="00150701" w:rsidRPr="004A579A" w:rsidRDefault="00150701" w:rsidP="004A579A">
      <w:pPr>
        <w:widowControl w:val="0"/>
        <w:numPr>
          <w:ilvl w:val="0"/>
          <w:numId w:val="6"/>
        </w:numPr>
        <w:tabs>
          <w:tab w:val="clear" w:pos="360"/>
          <w:tab w:val="num" w:pos="0"/>
        </w:tabs>
        <w:autoSpaceDE w:val="0"/>
        <w:autoSpaceDN w:val="0"/>
        <w:adjustRightInd w:val="0"/>
        <w:spacing w:after="120" w:line="276" w:lineRule="auto"/>
        <w:ind w:left="0" w:firstLine="0"/>
        <w:jc w:val="both"/>
      </w:pPr>
      <w:r w:rsidRPr="004A579A">
        <w:t xml:space="preserve">Основные формы богословского образования в современном мире; их характерные черты. </w:t>
      </w:r>
    </w:p>
    <w:p w14:paraId="736BE21A" w14:textId="77777777" w:rsidR="00150701" w:rsidRPr="004A579A" w:rsidRDefault="00150701" w:rsidP="004A579A">
      <w:pPr>
        <w:widowControl w:val="0"/>
        <w:numPr>
          <w:ilvl w:val="0"/>
          <w:numId w:val="6"/>
        </w:numPr>
        <w:tabs>
          <w:tab w:val="clear" w:pos="360"/>
          <w:tab w:val="num" w:pos="0"/>
        </w:tabs>
        <w:autoSpaceDE w:val="0"/>
        <w:autoSpaceDN w:val="0"/>
        <w:adjustRightInd w:val="0"/>
        <w:spacing w:after="120" w:line="276" w:lineRule="auto"/>
        <w:ind w:left="0" w:firstLine="0"/>
        <w:jc w:val="both"/>
      </w:pPr>
      <w:r w:rsidRPr="004A579A">
        <w:t>Разные типы современных католических университетов; их  отношения с Церковью и с церковной иерархией; проблемы, возникающие в деятельности конфессиональных университетов.</w:t>
      </w:r>
    </w:p>
    <w:p w14:paraId="0CCDF5E9" w14:textId="77777777" w:rsidR="00150701" w:rsidRPr="004A579A" w:rsidRDefault="00150701" w:rsidP="004A579A">
      <w:pPr>
        <w:widowControl w:val="0"/>
        <w:numPr>
          <w:ilvl w:val="0"/>
          <w:numId w:val="6"/>
        </w:numPr>
        <w:tabs>
          <w:tab w:val="clear" w:pos="360"/>
          <w:tab w:val="num" w:pos="0"/>
        </w:tabs>
        <w:autoSpaceDE w:val="0"/>
        <w:autoSpaceDN w:val="0"/>
        <w:adjustRightInd w:val="0"/>
        <w:spacing w:after="120" w:line="276" w:lineRule="auto"/>
        <w:ind w:left="0" w:firstLine="0"/>
        <w:jc w:val="both"/>
      </w:pPr>
      <w:r w:rsidRPr="004A579A">
        <w:t xml:space="preserve">Основные формы богословского образования в России в современности; предназначение этих образовательных форм и их взаимосвязь. </w:t>
      </w:r>
    </w:p>
    <w:p w14:paraId="545FA5DD" w14:textId="77777777" w:rsidR="00150701" w:rsidRPr="004A579A" w:rsidRDefault="00150701" w:rsidP="004A579A">
      <w:pPr>
        <w:widowControl w:val="0"/>
        <w:numPr>
          <w:ilvl w:val="0"/>
          <w:numId w:val="6"/>
        </w:numPr>
        <w:tabs>
          <w:tab w:val="clear" w:pos="360"/>
          <w:tab w:val="num" w:pos="0"/>
        </w:tabs>
        <w:autoSpaceDE w:val="0"/>
        <w:autoSpaceDN w:val="0"/>
        <w:adjustRightInd w:val="0"/>
        <w:spacing w:after="120" w:line="276" w:lineRule="auto"/>
        <w:ind w:left="0" w:firstLine="0"/>
        <w:jc w:val="both"/>
      </w:pPr>
      <w:r w:rsidRPr="004A579A">
        <w:t>Место и значение Православного Свято-Тихоновского гуманитарного университета в российской научно-образовательной системе; ПСТГУ  и конфессиональные университеты западной традиции.</w:t>
      </w:r>
    </w:p>
    <w:p w14:paraId="746AEE4B" w14:textId="77777777" w:rsidR="00150701" w:rsidRPr="004A579A" w:rsidRDefault="00150701" w:rsidP="004A579A">
      <w:pPr>
        <w:widowControl w:val="0"/>
        <w:numPr>
          <w:ilvl w:val="0"/>
          <w:numId w:val="6"/>
        </w:numPr>
        <w:tabs>
          <w:tab w:val="clear" w:pos="360"/>
          <w:tab w:val="num" w:pos="0"/>
        </w:tabs>
        <w:autoSpaceDE w:val="0"/>
        <w:autoSpaceDN w:val="0"/>
        <w:adjustRightInd w:val="0"/>
        <w:spacing w:after="120" w:line="276" w:lineRule="auto"/>
        <w:ind w:left="0" w:firstLine="0"/>
        <w:jc w:val="both"/>
      </w:pPr>
      <w:r w:rsidRPr="004A579A">
        <w:t>Образование на Богословском факультете ПСТГУ и в высших духовных школах России (структура учебного процесса, предназначение выпускников, место и значение в научно-образовательном пространстве России и христианского мира в целом).</w:t>
      </w:r>
    </w:p>
    <w:p w14:paraId="45449960" w14:textId="77777777" w:rsidR="009A1695" w:rsidRPr="004A579A" w:rsidRDefault="009A1695" w:rsidP="004A579A">
      <w:pPr>
        <w:pStyle w:val="3"/>
        <w:spacing w:after="120" w:line="276" w:lineRule="auto"/>
      </w:pPr>
      <w:bookmarkStart w:id="74" w:name="_Toc473664511"/>
      <w:bookmarkStart w:id="75" w:name="_Toc473718089"/>
      <w:bookmarkStart w:id="76" w:name="_Toc473892890"/>
      <w:bookmarkStart w:id="77" w:name="_Toc474840599"/>
      <w:bookmarkStart w:id="78" w:name="_Toc475970646"/>
      <w:bookmarkStart w:id="79" w:name="_Toc477858786"/>
      <w:bookmarkStart w:id="80" w:name="_Toc54185495"/>
      <w:r w:rsidRPr="004A579A">
        <w:t>Критерии оценивания основного этапа освоения компетенции</w:t>
      </w:r>
      <w:bookmarkEnd w:id="74"/>
      <w:bookmarkEnd w:id="75"/>
      <w:bookmarkEnd w:id="76"/>
      <w:bookmarkEnd w:id="77"/>
      <w:bookmarkEnd w:id="78"/>
      <w:bookmarkEnd w:id="79"/>
      <w:bookmarkEnd w:id="80"/>
    </w:p>
    <w:p w14:paraId="73BCC187" w14:textId="77777777" w:rsidR="009A1695" w:rsidRPr="004A579A" w:rsidRDefault="009A1695" w:rsidP="004A579A">
      <w:pPr>
        <w:spacing w:after="120" w:line="276" w:lineRule="auto"/>
        <w:jc w:val="both"/>
      </w:pPr>
      <w:r w:rsidRPr="004A579A">
        <w:t>Критерием оценивания поэтапного освоения компетенции является признак, по наличию или отсутствию которого оценивается качество ответа или содержания работы обучающегося.</w:t>
      </w:r>
    </w:p>
    <w:p w14:paraId="2B594717" w14:textId="77777777" w:rsidR="009A1695" w:rsidRPr="004A579A" w:rsidRDefault="009A1695" w:rsidP="004A579A">
      <w:pPr>
        <w:pStyle w:val="4"/>
        <w:numPr>
          <w:ilvl w:val="0"/>
          <w:numId w:val="0"/>
        </w:numPr>
        <w:spacing w:before="0" w:after="120" w:line="276" w:lineRule="auto"/>
        <w:ind w:left="1584" w:hanging="864"/>
        <w:rPr>
          <w:sz w:val="24"/>
          <w:szCs w:val="24"/>
        </w:rPr>
      </w:pPr>
      <w:bookmarkStart w:id="81" w:name="_Toc473664512"/>
      <w:bookmarkStart w:id="82" w:name="_Toc473718090"/>
      <w:bookmarkStart w:id="83" w:name="_Toc473892891"/>
      <w:bookmarkStart w:id="84" w:name="_Toc474840600"/>
      <w:bookmarkStart w:id="85" w:name="_Toc475970647"/>
      <w:bookmarkStart w:id="86" w:name="_Toc477858787"/>
      <w:r w:rsidRPr="004A579A">
        <w:rPr>
          <w:sz w:val="24"/>
          <w:szCs w:val="24"/>
        </w:rPr>
        <w:t>Критерии оценивания устных опросов</w:t>
      </w:r>
      <w:bookmarkEnd w:id="81"/>
      <w:bookmarkEnd w:id="82"/>
      <w:bookmarkEnd w:id="83"/>
      <w:bookmarkEnd w:id="84"/>
      <w:bookmarkEnd w:id="85"/>
      <w:bookmarkEnd w:id="86"/>
    </w:p>
    <w:p w14:paraId="1B08F854" w14:textId="77777777" w:rsidR="009A1695" w:rsidRPr="004A579A" w:rsidRDefault="009A1695" w:rsidP="004A579A">
      <w:pPr>
        <w:spacing w:after="120" w:line="276" w:lineRule="auto"/>
        <w:jc w:val="both"/>
        <w:rPr>
          <w:bCs/>
          <w:i/>
        </w:rPr>
      </w:pPr>
      <w:bookmarkStart w:id="87" w:name="_Toc473664513"/>
      <w:bookmarkStart w:id="88" w:name="_Toc473718091"/>
      <w:r w:rsidRPr="004A579A">
        <w:rPr>
          <w:bCs/>
          <w:i/>
        </w:rPr>
        <w:t>Критерии оценивания устных опросов разнятся в зависимости от содержания задания. В общем виде они могут быть представлены:</w:t>
      </w:r>
    </w:p>
    <w:p w14:paraId="422B601E" w14:textId="77777777" w:rsidR="009A1695" w:rsidRPr="004A579A" w:rsidRDefault="009A1695" w:rsidP="004A579A">
      <w:pPr>
        <w:spacing w:after="120" w:line="276" w:lineRule="auto"/>
        <w:jc w:val="both"/>
        <w:rPr>
          <w:bCs/>
        </w:rPr>
      </w:pPr>
      <w:r w:rsidRPr="004A579A">
        <w:rPr>
          <w:bCs/>
        </w:rPr>
        <w:t xml:space="preserve">- полнотой раскрытия темы вопроса (охвачен весь заявленный период, обозначены все значимые течения и фигуры и т.п.); </w:t>
      </w:r>
    </w:p>
    <w:p w14:paraId="1513422E" w14:textId="77777777" w:rsidR="009A1695" w:rsidRPr="004A579A" w:rsidRDefault="009A1695" w:rsidP="004A579A">
      <w:pPr>
        <w:spacing w:after="120" w:line="276" w:lineRule="auto"/>
        <w:jc w:val="both"/>
        <w:rPr>
          <w:bCs/>
        </w:rPr>
      </w:pPr>
      <w:r w:rsidRPr="004A579A">
        <w:rPr>
          <w:bCs/>
        </w:rPr>
        <w:t>- отсутствием ошибок в изложении фактического материала, привлекаемого для построения ответа, а также общим качеством построения ответа (связность, логическая последовательность);</w:t>
      </w:r>
    </w:p>
    <w:p w14:paraId="1EDEAC0A" w14:textId="77777777" w:rsidR="009A1695" w:rsidRPr="004A579A" w:rsidRDefault="009A1695" w:rsidP="004A579A">
      <w:pPr>
        <w:spacing w:after="120" w:line="276" w:lineRule="auto"/>
        <w:jc w:val="both"/>
        <w:rPr>
          <w:bCs/>
        </w:rPr>
      </w:pPr>
      <w:r w:rsidRPr="004A579A">
        <w:rPr>
          <w:bCs/>
        </w:rPr>
        <w:t>- указанием на проблемные (и, возможно, дискуссионные) моменты, наличествующие в обсуждаемой тематике.</w:t>
      </w:r>
    </w:p>
    <w:p w14:paraId="5F7AC07E" w14:textId="77777777" w:rsidR="009A1695" w:rsidRPr="004A579A" w:rsidRDefault="009A1695" w:rsidP="004A579A">
      <w:pPr>
        <w:spacing w:after="120" w:line="276" w:lineRule="auto"/>
        <w:jc w:val="both"/>
        <w:rPr>
          <w:bCs/>
        </w:rPr>
      </w:pPr>
      <w:r w:rsidRPr="004A579A">
        <w:rPr>
          <w:bCs/>
        </w:rPr>
        <w:t>В случае оценивания по пятибалльной шкале наличие в ответе только одного из названных критериев приравнивается к оценке «3» («удовлетворительно»), двух – к оценке «4» (хорошо), трех и более – к оценке «5» («отлично»).</w:t>
      </w:r>
    </w:p>
    <w:p w14:paraId="033778D8" w14:textId="77777777" w:rsidR="009A1695" w:rsidRPr="004A579A" w:rsidRDefault="009A1695" w:rsidP="004A579A">
      <w:pPr>
        <w:pStyle w:val="3"/>
        <w:spacing w:after="120" w:line="276" w:lineRule="auto"/>
      </w:pPr>
      <w:bookmarkStart w:id="89" w:name="_Toc473892892"/>
      <w:bookmarkStart w:id="90" w:name="_Toc474840601"/>
      <w:bookmarkStart w:id="91" w:name="_Toc475970648"/>
      <w:bookmarkStart w:id="92" w:name="_Toc477858788"/>
      <w:bookmarkStart w:id="93" w:name="_Toc54185496"/>
      <w:r w:rsidRPr="004A579A">
        <w:t>Описание шкал оценивания основного этапа освоения компетенции</w:t>
      </w:r>
      <w:bookmarkEnd w:id="87"/>
      <w:bookmarkEnd w:id="88"/>
      <w:bookmarkEnd w:id="89"/>
      <w:bookmarkEnd w:id="90"/>
      <w:bookmarkEnd w:id="91"/>
      <w:bookmarkEnd w:id="92"/>
      <w:bookmarkEnd w:id="93"/>
    </w:p>
    <w:p w14:paraId="0223AC7F" w14:textId="77777777" w:rsidR="009A1695" w:rsidRPr="004A579A" w:rsidRDefault="009A1695" w:rsidP="004A579A">
      <w:pPr>
        <w:spacing w:after="120" w:line="276" w:lineRule="auto"/>
        <w:jc w:val="both"/>
        <w:rPr>
          <w:bCs/>
        </w:rPr>
      </w:pPr>
      <w:r w:rsidRPr="004A579A">
        <w:rPr>
          <w:bCs/>
        </w:rPr>
        <w:t>Итоговая оценка по дисциплине, обеспечивающей освоение начального и основного этапа контролируемой компетенции,  складывается из суммирования результатов контроля текущей успеваемости и промежуточной аттестации. В рамках балльно-рейтинговой системы оценивания до 40 % оценки возложено на текущий контроль успеваемости и до 60 % оценки определяется по результатам промежуточной аттестации (зачета или экзамена).</w:t>
      </w:r>
    </w:p>
    <w:p w14:paraId="2D9D3631" w14:textId="77777777" w:rsidR="009A1695" w:rsidRPr="004A579A" w:rsidRDefault="009A1695" w:rsidP="004A579A">
      <w:pPr>
        <w:spacing w:after="120" w:line="276" w:lineRule="auto"/>
        <w:jc w:val="both"/>
        <w:rPr>
          <w:bCs/>
        </w:rPr>
      </w:pPr>
      <w:r w:rsidRPr="004A579A">
        <w:rPr>
          <w:bCs/>
        </w:rPr>
        <w:t xml:space="preserve">Оценка «5» («отлично») свидетельствует о повышенном (творческом) уровне освоения контролируемых этапов компетенции и соответствует суммарным 86-100 баллам </w:t>
      </w:r>
      <w:r w:rsidRPr="004A579A">
        <w:t>по балльно-рейтинговой системе.</w:t>
      </w:r>
    </w:p>
    <w:p w14:paraId="0334CD2B" w14:textId="77777777" w:rsidR="009A1695" w:rsidRPr="004A579A" w:rsidRDefault="009A1695" w:rsidP="004A579A">
      <w:pPr>
        <w:spacing w:after="120" w:line="276" w:lineRule="auto"/>
        <w:jc w:val="both"/>
        <w:rPr>
          <w:bCs/>
        </w:rPr>
      </w:pPr>
      <w:r w:rsidRPr="004A579A">
        <w:rPr>
          <w:bCs/>
        </w:rPr>
        <w:t xml:space="preserve">Оценка «4» («хорошо») свидетельствует о базовом (пользовательском) уровне освоения контролируемых этапов компетенции и соответствует суммарным 71-85 баллам </w:t>
      </w:r>
      <w:r w:rsidRPr="004A579A">
        <w:t>по балльно-рейтинговой системе.</w:t>
      </w:r>
      <w:r w:rsidRPr="004A579A">
        <w:rPr>
          <w:bCs/>
        </w:rPr>
        <w:t xml:space="preserve"> </w:t>
      </w:r>
    </w:p>
    <w:p w14:paraId="1BAF8E84" w14:textId="77777777" w:rsidR="009A1695" w:rsidRPr="004A579A" w:rsidRDefault="009A1695" w:rsidP="004A579A">
      <w:pPr>
        <w:spacing w:after="120" w:line="276" w:lineRule="auto"/>
        <w:jc w:val="both"/>
        <w:rPr>
          <w:bCs/>
        </w:rPr>
      </w:pPr>
      <w:r w:rsidRPr="004A579A">
        <w:rPr>
          <w:bCs/>
        </w:rPr>
        <w:t xml:space="preserve">Оценка «3» («удовлетворительно») свидетельствует о минимальном (репродуктивном) уровне освоения контролируемых этапов компетенции и соответствует суммарным 56-70 баллам </w:t>
      </w:r>
      <w:r w:rsidRPr="004A579A">
        <w:t>по балльно-рейтинговой системе.</w:t>
      </w:r>
      <w:r w:rsidRPr="004A579A">
        <w:rPr>
          <w:bCs/>
        </w:rPr>
        <w:t xml:space="preserve"> </w:t>
      </w:r>
    </w:p>
    <w:p w14:paraId="38FB11A8" w14:textId="77777777" w:rsidR="009A1695" w:rsidRPr="004A579A" w:rsidRDefault="009A1695" w:rsidP="004A579A">
      <w:pPr>
        <w:spacing w:after="120" w:line="276" w:lineRule="auto"/>
        <w:jc w:val="both"/>
        <w:rPr>
          <w:bCs/>
        </w:rPr>
      </w:pPr>
      <w:r w:rsidRPr="004A579A">
        <w:rPr>
          <w:bCs/>
        </w:rPr>
        <w:t>Оценка «2» («неудовлетворительно») свидетельствует о недостаточном уровне освоения контролируемых этапов компетенции и соответствует суммарным 0-55 баллам по балльно-рейтинговой системе.</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8"/>
        <w:gridCol w:w="2304"/>
        <w:gridCol w:w="2257"/>
        <w:gridCol w:w="3162"/>
      </w:tblGrid>
      <w:tr w:rsidR="009A1695" w:rsidRPr="004A579A" w14:paraId="1170EED8" w14:textId="77777777" w:rsidTr="00784BDB">
        <w:tc>
          <w:tcPr>
            <w:tcW w:w="965" w:type="pct"/>
            <w:tcBorders>
              <w:top w:val="single" w:sz="4" w:space="0" w:color="auto"/>
              <w:left w:val="single" w:sz="4" w:space="0" w:color="auto"/>
              <w:bottom w:val="single" w:sz="4" w:space="0" w:color="auto"/>
              <w:right w:val="single" w:sz="4" w:space="0" w:color="auto"/>
            </w:tcBorders>
            <w:hideMark/>
          </w:tcPr>
          <w:p w14:paraId="12E13140" w14:textId="77777777" w:rsidR="009A1695" w:rsidRPr="004A579A" w:rsidRDefault="009A1695" w:rsidP="004A579A">
            <w:pPr>
              <w:spacing w:after="120" w:line="276" w:lineRule="auto"/>
              <w:jc w:val="both"/>
              <w:rPr>
                <w:b/>
              </w:rPr>
            </w:pPr>
            <w:r w:rsidRPr="004A579A">
              <w:rPr>
                <w:b/>
              </w:rPr>
              <w:t>Текущий контроль 40%</w:t>
            </w:r>
          </w:p>
        </w:tc>
        <w:tc>
          <w:tcPr>
            <w:tcW w:w="1203" w:type="pct"/>
            <w:tcBorders>
              <w:top w:val="single" w:sz="4" w:space="0" w:color="auto"/>
              <w:left w:val="single" w:sz="4" w:space="0" w:color="auto"/>
              <w:bottom w:val="single" w:sz="4" w:space="0" w:color="auto"/>
              <w:right w:val="single" w:sz="4" w:space="0" w:color="auto"/>
            </w:tcBorders>
            <w:hideMark/>
          </w:tcPr>
          <w:p w14:paraId="642B2835" w14:textId="77777777" w:rsidR="009A1695" w:rsidRPr="004A579A" w:rsidRDefault="009A1695" w:rsidP="004A579A">
            <w:pPr>
              <w:spacing w:after="120" w:line="276" w:lineRule="auto"/>
              <w:jc w:val="both"/>
              <w:rPr>
                <w:b/>
              </w:rPr>
            </w:pPr>
            <w:r w:rsidRPr="004A579A">
              <w:rPr>
                <w:b/>
              </w:rPr>
              <w:t>Семестровая аттестация 60%</w:t>
            </w:r>
          </w:p>
        </w:tc>
        <w:tc>
          <w:tcPr>
            <w:tcW w:w="1179" w:type="pct"/>
            <w:tcBorders>
              <w:top w:val="single" w:sz="4" w:space="0" w:color="auto"/>
              <w:left w:val="single" w:sz="4" w:space="0" w:color="auto"/>
              <w:bottom w:val="single" w:sz="4" w:space="0" w:color="auto"/>
              <w:right w:val="single" w:sz="4" w:space="0" w:color="auto"/>
            </w:tcBorders>
            <w:hideMark/>
          </w:tcPr>
          <w:p w14:paraId="66B26FCA" w14:textId="77777777" w:rsidR="009A1695" w:rsidRPr="004A579A" w:rsidRDefault="009A1695" w:rsidP="004A579A">
            <w:pPr>
              <w:spacing w:after="120" w:line="276" w:lineRule="auto"/>
              <w:jc w:val="both"/>
              <w:rPr>
                <w:b/>
              </w:rPr>
            </w:pPr>
            <w:r w:rsidRPr="004A579A">
              <w:rPr>
                <w:b/>
              </w:rPr>
              <w:t xml:space="preserve">Суммарное количество баллов </w:t>
            </w:r>
          </w:p>
        </w:tc>
        <w:tc>
          <w:tcPr>
            <w:tcW w:w="1652" w:type="pct"/>
            <w:tcBorders>
              <w:top w:val="single" w:sz="4" w:space="0" w:color="auto"/>
              <w:left w:val="single" w:sz="4" w:space="0" w:color="auto"/>
              <w:bottom w:val="single" w:sz="4" w:space="0" w:color="auto"/>
              <w:right w:val="single" w:sz="4" w:space="0" w:color="auto"/>
            </w:tcBorders>
            <w:hideMark/>
          </w:tcPr>
          <w:p w14:paraId="66777FDB" w14:textId="77777777" w:rsidR="009A1695" w:rsidRPr="004A579A" w:rsidRDefault="009A1695" w:rsidP="004A579A">
            <w:pPr>
              <w:spacing w:after="120" w:line="276" w:lineRule="auto"/>
              <w:jc w:val="both"/>
              <w:rPr>
                <w:b/>
              </w:rPr>
            </w:pPr>
            <w:r w:rsidRPr="004A579A">
              <w:rPr>
                <w:b/>
              </w:rPr>
              <w:t>Итоговая оценка за дисциплину</w:t>
            </w:r>
          </w:p>
        </w:tc>
      </w:tr>
      <w:tr w:rsidR="009A1695" w:rsidRPr="004A579A" w14:paraId="7EA91BEB" w14:textId="77777777" w:rsidTr="00784BDB">
        <w:tc>
          <w:tcPr>
            <w:tcW w:w="965" w:type="pct"/>
            <w:tcBorders>
              <w:top w:val="single" w:sz="4" w:space="0" w:color="auto"/>
              <w:left w:val="single" w:sz="4" w:space="0" w:color="auto"/>
              <w:bottom w:val="single" w:sz="4" w:space="0" w:color="auto"/>
              <w:right w:val="single" w:sz="4" w:space="0" w:color="auto"/>
            </w:tcBorders>
            <w:hideMark/>
          </w:tcPr>
          <w:p w14:paraId="348798BB" w14:textId="77777777" w:rsidR="009A1695" w:rsidRPr="004A579A" w:rsidRDefault="009A1695" w:rsidP="004A579A">
            <w:pPr>
              <w:spacing w:after="120" w:line="276" w:lineRule="auto"/>
              <w:jc w:val="both"/>
            </w:pPr>
            <w:r w:rsidRPr="004A579A">
              <w:t>34-40</w:t>
            </w:r>
          </w:p>
        </w:tc>
        <w:tc>
          <w:tcPr>
            <w:tcW w:w="1203" w:type="pct"/>
            <w:tcBorders>
              <w:top w:val="single" w:sz="4" w:space="0" w:color="auto"/>
              <w:left w:val="single" w:sz="4" w:space="0" w:color="auto"/>
              <w:bottom w:val="single" w:sz="4" w:space="0" w:color="auto"/>
              <w:right w:val="single" w:sz="4" w:space="0" w:color="auto"/>
            </w:tcBorders>
            <w:hideMark/>
          </w:tcPr>
          <w:p w14:paraId="50FB039E" w14:textId="77777777" w:rsidR="009A1695" w:rsidRPr="004A579A" w:rsidRDefault="009A1695" w:rsidP="004A579A">
            <w:pPr>
              <w:spacing w:after="120" w:line="276" w:lineRule="auto"/>
              <w:jc w:val="both"/>
            </w:pPr>
            <w:r w:rsidRPr="004A579A">
              <w:t>52 - 60</w:t>
            </w:r>
          </w:p>
        </w:tc>
        <w:tc>
          <w:tcPr>
            <w:tcW w:w="1179" w:type="pct"/>
            <w:tcBorders>
              <w:top w:val="single" w:sz="4" w:space="0" w:color="auto"/>
              <w:left w:val="single" w:sz="4" w:space="0" w:color="auto"/>
              <w:bottom w:val="single" w:sz="4" w:space="0" w:color="auto"/>
              <w:right w:val="single" w:sz="4" w:space="0" w:color="auto"/>
            </w:tcBorders>
            <w:hideMark/>
          </w:tcPr>
          <w:p w14:paraId="48C69B64" w14:textId="77777777" w:rsidR="009A1695" w:rsidRPr="004A579A" w:rsidRDefault="009A1695" w:rsidP="004A579A">
            <w:pPr>
              <w:spacing w:after="120" w:line="276" w:lineRule="auto"/>
              <w:jc w:val="both"/>
            </w:pPr>
            <w:r w:rsidRPr="004A579A">
              <w:t>86-100</w:t>
            </w:r>
          </w:p>
        </w:tc>
        <w:tc>
          <w:tcPr>
            <w:tcW w:w="1652" w:type="pct"/>
            <w:tcBorders>
              <w:top w:val="single" w:sz="4" w:space="0" w:color="auto"/>
              <w:left w:val="single" w:sz="4" w:space="0" w:color="auto"/>
              <w:bottom w:val="single" w:sz="4" w:space="0" w:color="auto"/>
              <w:right w:val="single" w:sz="4" w:space="0" w:color="auto"/>
            </w:tcBorders>
            <w:hideMark/>
          </w:tcPr>
          <w:p w14:paraId="064420C0" w14:textId="77777777" w:rsidR="009A1695" w:rsidRPr="004A579A" w:rsidRDefault="009A1695" w:rsidP="004A579A">
            <w:pPr>
              <w:spacing w:after="120" w:line="276" w:lineRule="auto"/>
              <w:jc w:val="both"/>
            </w:pPr>
            <w:r w:rsidRPr="004A579A">
              <w:rPr>
                <w:bCs/>
              </w:rPr>
              <w:t>«5» («отлично»)</w:t>
            </w:r>
          </w:p>
        </w:tc>
      </w:tr>
      <w:tr w:rsidR="009A1695" w:rsidRPr="004A579A" w14:paraId="62D4F0BC" w14:textId="77777777" w:rsidTr="00784BDB">
        <w:tc>
          <w:tcPr>
            <w:tcW w:w="965" w:type="pct"/>
            <w:tcBorders>
              <w:top w:val="single" w:sz="4" w:space="0" w:color="auto"/>
              <w:left w:val="single" w:sz="4" w:space="0" w:color="auto"/>
              <w:bottom w:val="single" w:sz="4" w:space="0" w:color="auto"/>
              <w:right w:val="single" w:sz="4" w:space="0" w:color="auto"/>
            </w:tcBorders>
            <w:hideMark/>
          </w:tcPr>
          <w:p w14:paraId="38A11316" w14:textId="77777777" w:rsidR="009A1695" w:rsidRPr="004A579A" w:rsidRDefault="009A1695" w:rsidP="004A579A">
            <w:pPr>
              <w:spacing w:after="120" w:line="276" w:lineRule="auto"/>
              <w:jc w:val="both"/>
            </w:pPr>
            <w:r w:rsidRPr="004A579A">
              <w:t>28-34</w:t>
            </w:r>
          </w:p>
        </w:tc>
        <w:tc>
          <w:tcPr>
            <w:tcW w:w="1203" w:type="pct"/>
            <w:tcBorders>
              <w:top w:val="single" w:sz="4" w:space="0" w:color="auto"/>
              <w:left w:val="single" w:sz="4" w:space="0" w:color="auto"/>
              <w:bottom w:val="single" w:sz="4" w:space="0" w:color="auto"/>
              <w:right w:val="single" w:sz="4" w:space="0" w:color="auto"/>
            </w:tcBorders>
            <w:hideMark/>
          </w:tcPr>
          <w:p w14:paraId="166611A1" w14:textId="77777777" w:rsidR="009A1695" w:rsidRPr="004A579A" w:rsidRDefault="009A1695" w:rsidP="004A579A">
            <w:pPr>
              <w:spacing w:after="120" w:line="276" w:lineRule="auto"/>
              <w:jc w:val="both"/>
            </w:pPr>
            <w:r w:rsidRPr="004A579A">
              <w:t>43-51</w:t>
            </w:r>
          </w:p>
        </w:tc>
        <w:tc>
          <w:tcPr>
            <w:tcW w:w="1179" w:type="pct"/>
            <w:tcBorders>
              <w:top w:val="single" w:sz="4" w:space="0" w:color="auto"/>
              <w:left w:val="single" w:sz="4" w:space="0" w:color="auto"/>
              <w:bottom w:val="single" w:sz="4" w:space="0" w:color="auto"/>
              <w:right w:val="single" w:sz="4" w:space="0" w:color="auto"/>
            </w:tcBorders>
            <w:hideMark/>
          </w:tcPr>
          <w:p w14:paraId="64BF10C6" w14:textId="77777777" w:rsidR="009A1695" w:rsidRPr="004A579A" w:rsidRDefault="009A1695" w:rsidP="004A579A">
            <w:pPr>
              <w:spacing w:after="120" w:line="276" w:lineRule="auto"/>
              <w:jc w:val="both"/>
            </w:pPr>
            <w:r w:rsidRPr="004A579A">
              <w:t>71-85</w:t>
            </w:r>
          </w:p>
        </w:tc>
        <w:tc>
          <w:tcPr>
            <w:tcW w:w="1652" w:type="pct"/>
            <w:tcBorders>
              <w:top w:val="single" w:sz="4" w:space="0" w:color="auto"/>
              <w:left w:val="single" w:sz="4" w:space="0" w:color="auto"/>
              <w:bottom w:val="single" w:sz="4" w:space="0" w:color="auto"/>
              <w:right w:val="single" w:sz="4" w:space="0" w:color="auto"/>
            </w:tcBorders>
            <w:hideMark/>
          </w:tcPr>
          <w:p w14:paraId="10F35A1E" w14:textId="77777777" w:rsidR="009A1695" w:rsidRPr="004A579A" w:rsidRDefault="009A1695" w:rsidP="004A579A">
            <w:pPr>
              <w:spacing w:after="120" w:line="276" w:lineRule="auto"/>
              <w:jc w:val="both"/>
            </w:pPr>
            <w:r w:rsidRPr="004A579A">
              <w:rPr>
                <w:bCs/>
              </w:rPr>
              <w:t>«4» («хорошо»)</w:t>
            </w:r>
          </w:p>
        </w:tc>
      </w:tr>
      <w:tr w:rsidR="009A1695" w:rsidRPr="004A579A" w14:paraId="7755E163" w14:textId="77777777" w:rsidTr="00784BDB">
        <w:tc>
          <w:tcPr>
            <w:tcW w:w="965" w:type="pct"/>
            <w:tcBorders>
              <w:top w:val="single" w:sz="4" w:space="0" w:color="auto"/>
              <w:left w:val="single" w:sz="4" w:space="0" w:color="auto"/>
              <w:bottom w:val="single" w:sz="4" w:space="0" w:color="auto"/>
              <w:right w:val="single" w:sz="4" w:space="0" w:color="auto"/>
            </w:tcBorders>
            <w:hideMark/>
          </w:tcPr>
          <w:p w14:paraId="1E245336" w14:textId="77777777" w:rsidR="009A1695" w:rsidRPr="004A579A" w:rsidRDefault="009A1695" w:rsidP="004A579A">
            <w:pPr>
              <w:spacing w:after="120" w:line="276" w:lineRule="auto"/>
              <w:jc w:val="both"/>
            </w:pPr>
            <w:r w:rsidRPr="004A579A">
              <w:t>22-28</w:t>
            </w:r>
          </w:p>
        </w:tc>
        <w:tc>
          <w:tcPr>
            <w:tcW w:w="1203" w:type="pct"/>
            <w:tcBorders>
              <w:top w:val="single" w:sz="4" w:space="0" w:color="auto"/>
              <w:left w:val="single" w:sz="4" w:space="0" w:color="auto"/>
              <w:bottom w:val="single" w:sz="4" w:space="0" w:color="auto"/>
              <w:right w:val="single" w:sz="4" w:space="0" w:color="auto"/>
            </w:tcBorders>
            <w:hideMark/>
          </w:tcPr>
          <w:p w14:paraId="7298FC35" w14:textId="77777777" w:rsidR="009A1695" w:rsidRPr="004A579A" w:rsidRDefault="009A1695" w:rsidP="004A579A">
            <w:pPr>
              <w:spacing w:after="120" w:line="276" w:lineRule="auto"/>
              <w:jc w:val="both"/>
            </w:pPr>
            <w:r w:rsidRPr="004A579A">
              <w:t>34-42</w:t>
            </w:r>
          </w:p>
        </w:tc>
        <w:tc>
          <w:tcPr>
            <w:tcW w:w="1179" w:type="pct"/>
            <w:tcBorders>
              <w:top w:val="single" w:sz="4" w:space="0" w:color="auto"/>
              <w:left w:val="single" w:sz="4" w:space="0" w:color="auto"/>
              <w:bottom w:val="single" w:sz="4" w:space="0" w:color="auto"/>
              <w:right w:val="single" w:sz="4" w:space="0" w:color="auto"/>
            </w:tcBorders>
            <w:hideMark/>
          </w:tcPr>
          <w:p w14:paraId="721062EE" w14:textId="77777777" w:rsidR="009A1695" w:rsidRPr="004A579A" w:rsidRDefault="009A1695" w:rsidP="004A579A">
            <w:pPr>
              <w:spacing w:after="120" w:line="276" w:lineRule="auto"/>
              <w:jc w:val="both"/>
            </w:pPr>
            <w:r w:rsidRPr="004A579A">
              <w:t>56-70</w:t>
            </w:r>
          </w:p>
        </w:tc>
        <w:tc>
          <w:tcPr>
            <w:tcW w:w="1652" w:type="pct"/>
            <w:tcBorders>
              <w:top w:val="single" w:sz="4" w:space="0" w:color="auto"/>
              <w:left w:val="single" w:sz="4" w:space="0" w:color="auto"/>
              <w:bottom w:val="single" w:sz="4" w:space="0" w:color="auto"/>
              <w:right w:val="single" w:sz="4" w:space="0" w:color="auto"/>
            </w:tcBorders>
            <w:hideMark/>
          </w:tcPr>
          <w:p w14:paraId="79B03107" w14:textId="77777777" w:rsidR="009A1695" w:rsidRPr="004A579A" w:rsidRDefault="009A1695" w:rsidP="004A579A">
            <w:pPr>
              <w:spacing w:after="120" w:line="276" w:lineRule="auto"/>
              <w:jc w:val="both"/>
            </w:pPr>
            <w:r w:rsidRPr="004A579A">
              <w:rPr>
                <w:bCs/>
              </w:rPr>
              <w:t>«3» («удовлетворительно»)</w:t>
            </w:r>
          </w:p>
        </w:tc>
      </w:tr>
      <w:tr w:rsidR="009A1695" w:rsidRPr="004A579A" w14:paraId="453C9EDC" w14:textId="77777777" w:rsidTr="00784BDB">
        <w:tc>
          <w:tcPr>
            <w:tcW w:w="965" w:type="pct"/>
            <w:tcBorders>
              <w:top w:val="single" w:sz="4" w:space="0" w:color="auto"/>
              <w:left w:val="single" w:sz="4" w:space="0" w:color="auto"/>
              <w:bottom w:val="single" w:sz="4" w:space="0" w:color="auto"/>
              <w:right w:val="single" w:sz="4" w:space="0" w:color="auto"/>
            </w:tcBorders>
            <w:hideMark/>
          </w:tcPr>
          <w:p w14:paraId="34B478F1" w14:textId="77777777" w:rsidR="009A1695" w:rsidRPr="004A579A" w:rsidRDefault="009A1695" w:rsidP="004A579A">
            <w:pPr>
              <w:spacing w:after="120" w:line="276" w:lineRule="auto"/>
              <w:jc w:val="both"/>
            </w:pPr>
            <w:r w:rsidRPr="004A579A">
              <w:t>0-22</w:t>
            </w:r>
          </w:p>
        </w:tc>
        <w:tc>
          <w:tcPr>
            <w:tcW w:w="1203" w:type="pct"/>
            <w:tcBorders>
              <w:top w:val="single" w:sz="4" w:space="0" w:color="auto"/>
              <w:left w:val="single" w:sz="4" w:space="0" w:color="auto"/>
              <w:bottom w:val="single" w:sz="4" w:space="0" w:color="auto"/>
              <w:right w:val="single" w:sz="4" w:space="0" w:color="auto"/>
            </w:tcBorders>
            <w:hideMark/>
          </w:tcPr>
          <w:p w14:paraId="0A9097A3" w14:textId="77777777" w:rsidR="009A1695" w:rsidRPr="004A579A" w:rsidRDefault="009A1695" w:rsidP="004A579A">
            <w:pPr>
              <w:spacing w:after="120" w:line="276" w:lineRule="auto"/>
              <w:jc w:val="both"/>
            </w:pPr>
            <w:r w:rsidRPr="004A579A">
              <w:t>0-33</w:t>
            </w:r>
          </w:p>
        </w:tc>
        <w:tc>
          <w:tcPr>
            <w:tcW w:w="1179" w:type="pct"/>
            <w:tcBorders>
              <w:top w:val="single" w:sz="4" w:space="0" w:color="auto"/>
              <w:left w:val="single" w:sz="4" w:space="0" w:color="auto"/>
              <w:bottom w:val="single" w:sz="4" w:space="0" w:color="auto"/>
              <w:right w:val="single" w:sz="4" w:space="0" w:color="auto"/>
            </w:tcBorders>
            <w:hideMark/>
          </w:tcPr>
          <w:p w14:paraId="6815F2C6" w14:textId="77777777" w:rsidR="009A1695" w:rsidRPr="004A579A" w:rsidRDefault="009A1695" w:rsidP="004A579A">
            <w:pPr>
              <w:spacing w:after="120" w:line="276" w:lineRule="auto"/>
              <w:jc w:val="both"/>
            </w:pPr>
            <w:r w:rsidRPr="004A579A">
              <w:t>0-55</w:t>
            </w:r>
          </w:p>
        </w:tc>
        <w:tc>
          <w:tcPr>
            <w:tcW w:w="1652" w:type="pct"/>
            <w:tcBorders>
              <w:top w:val="single" w:sz="4" w:space="0" w:color="auto"/>
              <w:left w:val="single" w:sz="4" w:space="0" w:color="auto"/>
              <w:bottom w:val="single" w:sz="4" w:space="0" w:color="auto"/>
              <w:right w:val="single" w:sz="4" w:space="0" w:color="auto"/>
            </w:tcBorders>
            <w:hideMark/>
          </w:tcPr>
          <w:p w14:paraId="2D0F765D" w14:textId="77777777" w:rsidR="009A1695" w:rsidRPr="004A579A" w:rsidRDefault="009A1695" w:rsidP="004A579A">
            <w:pPr>
              <w:spacing w:after="120" w:line="276" w:lineRule="auto"/>
              <w:jc w:val="both"/>
            </w:pPr>
            <w:r w:rsidRPr="004A579A">
              <w:rPr>
                <w:bCs/>
              </w:rPr>
              <w:t>«2» («неудовлетворительно»)</w:t>
            </w:r>
          </w:p>
        </w:tc>
      </w:tr>
    </w:tbl>
    <w:p w14:paraId="41A725EE" w14:textId="77777777" w:rsidR="009A1695" w:rsidRPr="004A579A" w:rsidRDefault="009A1695" w:rsidP="004A579A">
      <w:pPr>
        <w:spacing w:after="120" w:line="276" w:lineRule="auto"/>
        <w:jc w:val="both"/>
        <w:rPr>
          <w:bCs/>
        </w:rPr>
      </w:pPr>
    </w:p>
    <w:p w14:paraId="4466E44B" w14:textId="77777777" w:rsidR="009A1695" w:rsidRPr="004A579A" w:rsidRDefault="009A1695" w:rsidP="004A579A">
      <w:pPr>
        <w:pStyle w:val="3"/>
        <w:spacing w:after="120" w:line="276" w:lineRule="auto"/>
      </w:pPr>
      <w:bookmarkStart w:id="94" w:name="_Toc473664514"/>
      <w:bookmarkStart w:id="95" w:name="_Toc473718092"/>
      <w:bookmarkStart w:id="96" w:name="_Toc473892893"/>
      <w:bookmarkStart w:id="97" w:name="_Toc474840602"/>
      <w:bookmarkStart w:id="98" w:name="_Toc475970649"/>
      <w:bookmarkStart w:id="99" w:name="_Toc477858789"/>
      <w:bookmarkStart w:id="100" w:name="_Toc54185497"/>
      <w:r w:rsidRPr="004A579A">
        <w:t>Средства оценивания</w:t>
      </w:r>
      <w:bookmarkEnd w:id="94"/>
      <w:bookmarkEnd w:id="95"/>
      <w:bookmarkEnd w:id="96"/>
      <w:bookmarkEnd w:id="97"/>
      <w:bookmarkEnd w:id="98"/>
      <w:bookmarkEnd w:id="99"/>
      <w:bookmarkEnd w:id="100"/>
      <w:r w:rsidRPr="004A579A">
        <w:t xml:space="preserve">  </w:t>
      </w:r>
    </w:p>
    <w:p w14:paraId="3A50DA01" w14:textId="77777777" w:rsidR="00150701" w:rsidRPr="004A579A" w:rsidRDefault="009A1695" w:rsidP="004A579A">
      <w:pPr>
        <w:spacing w:after="120" w:line="276" w:lineRule="auto"/>
        <w:jc w:val="both"/>
      </w:pPr>
      <w:r w:rsidRPr="004A579A">
        <w:t xml:space="preserve">В случае </w:t>
      </w:r>
      <w:r w:rsidRPr="004A579A">
        <w:rPr>
          <w:i/>
          <w:iCs/>
        </w:rPr>
        <w:t>недифференцированного контроля (в форме зачета)</w:t>
      </w:r>
      <w:r w:rsidRPr="004A579A">
        <w:t xml:space="preserve"> необходимым и достаточным для зачета является один положительный критерий в заданиях промежуточной аттестации. В этом случае ответ обучающегося в балльно-рейтинговой системе оценивается 34 баллами.</w:t>
      </w:r>
    </w:p>
    <w:p w14:paraId="4AC81A26" w14:textId="77777777" w:rsidR="00ED2FD6" w:rsidRPr="004A579A" w:rsidRDefault="00ED2FD6" w:rsidP="004A579A">
      <w:pPr>
        <w:spacing w:after="120" w:line="276" w:lineRule="auto"/>
        <w:jc w:val="both"/>
      </w:pPr>
    </w:p>
    <w:p w14:paraId="79A01013" w14:textId="77777777" w:rsidR="00426827" w:rsidRPr="004A579A" w:rsidRDefault="00426827" w:rsidP="004A579A">
      <w:pPr>
        <w:pStyle w:val="10"/>
        <w:spacing w:before="0" w:after="120"/>
        <w:rPr>
          <w:sz w:val="24"/>
          <w:szCs w:val="24"/>
        </w:rPr>
      </w:pPr>
      <w:bookmarkStart w:id="101" w:name="_Toc54185498"/>
      <w:r w:rsidRPr="004A579A">
        <w:rPr>
          <w:sz w:val="24"/>
          <w:szCs w:val="24"/>
        </w:rPr>
        <w:t>Литература по дисциплине</w:t>
      </w:r>
      <w:bookmarkEnd w:id="101"/>
    </w:p>
    <w:p w14:paraId="0C9594CD" w14:textId="77777777" w:rsidR="00A000F8" w:rsidRDefault="00A000F8" w:rsidP="00A000F8">
      <w:pPr>
        <w:spacing w:after="120" w:line="276" w:lineRule="auto"/>
      </w:pPr>
      <w:r>
        <w:t>Адо, Илзетраут. Свободные искусства и философия в Античной мысли [Текст] / И. Адо. - М. : ГЛК Ю.А. Шичалина, 2002. - 475 с.</w:t>
      </w:r>
    </w:p>
    <w:p w14:paraId="617A4587" w14:textId="77777777" w:rsidR="00A000F8" w:rsidRPr="004A579A" w:rsidRDefault="00A000F8" w:rsidP="00A000F8">
      <w:pPr>
        <w:spacing w:after="120" w:line="276" w:lineRule="auto"/>
      </w:pPr>
      <w:r>
        <w:t>Гаврилюк, Павел. История катехизации в Древней Церкви [Текст] / П. Гаврилюк; Ред. Г. Кочетков, свящ. - М. : Свято-Филаретовская моск. высш. православно-христианск. школа, 2001. - 319 с.</w:t>
      </w:r>
    </w:p>
    <w:p w14:paraId="2ACA29B4" w14:textId="77777777" w:rsidR="00A000F8" w:rsidRDefault="000034BE" w:rsidP="000034BE">
      <w:pPr>
        <w:tabs>
          <w:tab w:val="num" w:pos="0"/>
        </w:tabs>
        <w:spacing w:after="120"/>
        <w:jc w:val="both"/>
        <w:rPr>
          <w:iCs/>
        </w:rPr>
      </w:pPr>
      <w:r w:rsidRPr="000034BE">
        <w:rPr>
          <w:iCs/>
        </w:rPr>
        <w:t>Гобри, Иван. Лютер [Текст] / И. Гобри; Вступ. ст. А.П. Левандовский, Пер. с фр. Е.В. Головина. - М. : Мол. гвардия ; М. : Палимпсест, 2000. - 513 с.</w:t>
      </w:r>
    </w:p>
    <w:p w14:paraId="28AEBA2E" w14:textId="77777777" w:rsidR="000034BE" w:rsidRDefault="000034BE" w:rsidP="000034BE">
      <w:pPr>
        <w:tabs>
          <w:tab w:val="num" w:pos="0"/>
        </w:tabs>
        <w:spacing w:after="120"/>
        <w:jc w:val="both"/>
        <w:rPr>
          <w:iCs/>
        </w:rPr>
      </w:pPr>
      <w:r w:rsidRPr="000034BE">
        <w:rPr>
          <w:iCs/>
        </w:rPr>
        <w:t>Евгений (Решетников, Валерий Германович; 1957-), архиеп. Верейский.</w:t>
      </w:r>
      <w:r>
        <w:rPr>
          <w:iCs/>
        </w:rPr>
        <w:t xml:space="preserve"> </w:t>
      </w:r>
      <w:r w:rsidRPr="000034BE">
        <w:rPr>
          <w:iCs/>
        </w:rPr>
        <w:t>Богословское образование в России [Текст] : История, современность, перспективы: Юбилейный сборник / Евгений (В. Г. Решетников), архиеп. Верейский. - М. : Учеб. Комитет РПЦ МДА, 2004. - 132 с.</w:t>
      </w:r>
    </w:p>
    <w:p w14:paraId="52293DBE" w14:textId="77777777" w:rsidR="000034BE" w:rsidRDefault="000034BE" w:rsidP="000034BE">
      <w:pPr>
        <w:tabs>
          <w:tab w:val="num" w:pos="0"/>
        </w:tabs>
        <w:spacing w:after="120"/>
        <w:rPr>
          <w:iCs/>
        </w:rPr>
      </w:pPr>
      <w:r w:rsidRPr="000034BE">
        <w:rPr>
          <w:iCs/>
        </w:rPr>
        <w:t>Знаменский, Петр Васильевич (1836-1917).</w:t>
      </w:r>
      <w:r>
        <w:rPr>
          <w:iCs/>
        </w:rPr>
        <w:t xml:space="preserve"> </w:t>
      </w:r>
      <w:r w:rsidRPr="000034BE">
        <w:rPr>
          <w:iCs/>
        </w:rPr>
        <w:t>Духовные школы в России до реформы 1808 года [Текст] / П. В. Знаменский. - СПб. : Летний сад, 2001. - 799 с.</w:t>
      </w:r>
    </w:p>
    <w:p w14:paraId="1332835C" w14:textId="77777777" w:rsidR="000034BE" w:rsidRPr="000034BE" w:rsidRDefault="000034BE" w:rsidP="000034BE">
      <w:pPr>
        <w:tabs>
          <w:tab w:val="num" w:pos="0"/>
        </w:tabs>
        <w:spacing w:after="120"/>
        <w:rPr>
          <w:iCs/>
        </w:rPr>
      </w:pPr>
      <w:r w:rsidRPr="000034BE">
        <w:rPr>
          <w:iCs/>
        </w:rPr>
        <w:t>Йегер, Вернер (1888-1961).</w:t>
      </w:r>
      <w:r>
        <w:rPr>
          <w:iCs/>
        </w:rPr>
        <w:t xml:space="preserve"> </w:t>
      </w:r>
      <w:r w:rsidRPr="000034BE">
        <w:rPr>
          <w:iCs/>
        </w:rPr>
        <w:t>Раннее христианство и греческая пайдейя [Текст] / В. Йегер. - М. : ГЛК Ю.А. Шичалина, 2014. - 215 с.</w:t>
      </w:r>
    </w:p>
    <w:p w14:paraId="13E61207" w14:textId="77777777" w:rsidR="000034BE" w:rsidRPr="000034BE" w:rsidRDefault="000034BE" w:rsidP="000034BE">
      <w:pPr>
        <w:spacing w:after="120" w:line="276" w:lineRule="auto"/>
        <w:rPr>
          <w:iCs/>
        </w:rPr>
      </w:pPr>
      <w:r w:rsidRPr="000034BE">
        <w:rPr>
          <w:iCs/>
        </w:rPr>
        <w:t>Каждан, Александр Петрович. Византийская культура (X-XII вв.) [Текст] / А.П. Каждан. - 2-е изд., испр. и доп. - СПб. : Алетейя, 1997. - 279 с.</w:t>
      </w:r>
    </w:p>
    <w:p w14:paraId="7C4E5375" w14:textId="77777777" w:rsidR="00D1419F" w:rsidRPr="00BD0CF4" w:rsidRDefault="00BD0CF4" w:rsidP="00BD0CF4">
      <w:pPr>
        <w:tabs>
          <w:tab w:val="num" w:pos="0"/>
        </w:tabs>
        <w:spacing w:after="120"/>
        <w:rPr>
          <w:iCs/>
        </w:rPr>
      </w:pPr>
      <w:r w:rsidRPr="00BD0CF4">
        <w:rPr>
          <w:iCs/>
        </w:rPr>
        <w:t>Марру, Анри-Ирене.</w:t>
      </w:r>
      <w:r>
        <w:rPr>
          <w:iCs/>
        </w:rPr>
        <w:t xml:space="preserve"> </w:t>
      </w:r>
      <w:r w:rsidRPr="00BD0CF4">
        <w:rPr>
          <w:iCs/>
        </w:rPr>
        <w:t>История воспитания в античности [Текст] : Греция / А.-И. Марру. - М. : ГЛК Ю.А. Шичалина, 1998. - 425 с.</w:t>
      </w:r>
    </w:p>
    <w:p w14:paraId="63E4A331" w14:textId="77777777" w:rsidR="00426827" w:rsidRDefault="00426827" w:rsidP="00A000F8">
      <w:pPr>
        <w:tabs>
          <w:tab w:val="num" w:pos="0"/>
        </w:tabs>
        <w:spacing w:after="120"/>
        <w:jc w:val="both"/>
        <w:rPr>
          <w:lang w:val="en-US"/>
        </w:rPr>
      </w:pPr>
      <w:r w:rsidRPr="00A000F8">
        <w:rPr>
          <w:i/>
        </w:rPr>
        <w:t>Огнев А., свящ.</w:t>
      </w:r>
      <w:r w:rsidRPr="00A000F8">
        <w:t xml:space="preserve"> Система образования в Византийской империи. </w:t>
      </w:r>
      <w:r w:rsidRPr="00A000F8">
        <w:rPr>
          <w:lang w:val="en-US"/>
        </w:rPr>
        <w:t xml:space="preserve">(URL: </w:t>
      </w:r>
      <w:hyperlink r:id="rId10" w:history="1">
        <w:r w:rsidRPr="00A000F8">
          <w:rPr>
            <w:rStyle w:val="ab"/>
            <w:lang w:val="en-US"/>
          </w:rPr>
          <w:t>http://www.bogoslov.ru/text/1453971.html</w:t>
        </w:r>
      </w:hyperlink>
      <w:r w:rsidRPr="00A000F8">
        <w:rPr>
          <w:lang w:val="en-US"/>
        </w:rPr>
        <w:t>)</w:t>
      </w:r>
    </w:p>
    <w:p w14:paraId="55557A06" w14:textId="77777777" w:rsidR="00BD0CF4" w:rsidRPr="00BD0CF4" w:rsidRDefault="00BD0CF4" w:rsidP="00BD0CF4">
      <w:pPr>
        <w:tabs>
          <w:tab w:val="num" w:pos="0"/>
        </w:tabs>
        <w:spacing w:after="120"/>
        <w:jc w:val="both"/>
      </w:pPr>
      <w:r w:rsidRPr="00BD0CF4">
        <w:t>Порозовская, Берта.</w:t>
      </w:r>
      <w:r>
        <w:t xml:space="preserve"> </w:t>
      </w:r>
      <w:r w:rsidRPr="00BD0CF4">
        <w:t>Мартин Лютер [Текст] : Его жизнь и реформаторская деятельность / Б. Порозовская. - СПб. : Фонд "Лютеранское наследие", 2000. - 175 с.</w:t>
      </w:r>
    </w:p>
    <w:p w14:paraId="4B370F3F" w14:textId="77777777" w:rsidR="00BD0CF4" w:rsidRPr="00BD0CF4" w:rsidRDefault="00BD0CF4" w:rsidP="00BD0CF4">
      <w:pPr>
        <w:spacing w:after="120" w:line="276" w:lineRule="auto"/>
        <w:jc w:val="both"/>
        <w:rPr>
          <w:iCs/>
        </w:rPr>
      </w:pPr>
      <w:r w:rsidRPr="00BD0CF4">
        <w:rPr>
          <w:iCs/>
        </w:rPr>
        <w:t>Саврей, Валерий Яковлевич. Александрийская школа в истории философско-богословской мысли [Текст] / В. Я. Саврей. - М. : КомКнига, 2006. - 1005 с.</w:t>
      </w:r>
    </w:p>
    <w:p w14:paraId="1A50C047" w14:textId="77777777" w:rsidR="00276008" w:rsidRPr="00276008" w:rsidRDefault="00276008" w:rsidP="00276008">
      <w:pPr>
        <w:tabs>
          <w:tab w:val="num" w:pos="0"/>
        </w:tabs>
        <w:spacing w:after="120"/>
        <w:jc w:val="both"/>
        <w:rPr>
          <w:iCs/>
        </w:rPr>
      </w:pPr>
      <w:r w:rsidRPr="00276008">
        <w:rPr>
          <w:iCs/>
        </w:rPr>
        <w:t xml:space="preserve">Сухова, Наталья Юрьевна. Высшая духовная школа [Текст] : Проблемы и реформы (вторая половина XIX века) / Н. Ю. Сухова ; Православный Свято-Тихоновский Гуманитарный Университет. - М. : ПСТГУ, 2012. - 658 с. </w:t>
      </w:r>
      <w:hyperlink r:id="rId11" w:history="1">
        <w:r w:rsidRPr="00276008">
          <w:rPr>
            <w:rStyle w:val="ab"/>
            <w:iCs/>
          </w:rPr>
          <w:t>https://elib.pstgu.ru/docs/Lib/FIL13928897500N425351001/1</w:t>
        </w:r>
      </w:hyperlink>
      <w:r w:rsidRPr="00276008">
        <w:rPr>
          <w:iCs/>
        </w:rPr>
        <w:t xml:space="preserve"> </w:t>
      </w:r>
    </w:p>
    <w:p w14:paraId="26ED15D9" w14:textId="77777777" w:rsidR="00276008" w:rsidRPr="00276008" w:rsidRDefault="00276008" w:rsidP="00276008">
      <w:pPr>
        <w:tabs>
          <w:tab w:val="num" w:pos="0"/>
        </w:tabs>
        <w:spacing w:after="120"/>
        <w:rPr>
          <w:iCs/>
        </w:rPr>
      </w:pPr>
      <w:r w:rsidRPr="00276008">
        <w:rPr>
          <w:iCs/>
        </w:rPr>
        <w:t>Флоровский, Георгий Васильевич (1893-1979), прот.</w:t>
      </w:r>
      <w:r>
        <w:rPr>
          <w:iCs/>
        </w:rPr>
        <w:t xml:space="preserve"> </w:t>
      </w:r>
      <w:r w:rsidRPr="00276008">
        <w:rPr>
          <w:iCs/>
        </w:rPr>
        <w:t>Пути русского богословия [Текст] / Г. В. Флоровский, прот. - 4-е изд. - Париж : YMCA-PRESS, 1988. - 599 с.</w:t>
      </w:r>
    </w:p>
    <w:p w14:paraId="706BE631" w14:textId="77777777" w:rsidR="00276008" w:rsidRPr="009C6011" w:rsidRDefault="009C6011" w:rsidP="009C6011">
      <w:pPr>
        <w:tabs>
          <w:tab w:val="num" w:pos="0"/>
        </w:tabs>
        <w:spacing w:after="120"/>
        <w:jc w:val="both"/>
        <w:rPr>
          <w:iCs/>
        </w:rPr>
      </w:pPr>
      <w:r w:rsidRPr="009C6011">
        <w:rPr>
          <w:iCs/>
        </w:rPr>
        <w:t>Шлейермахер, Фридрих (1768-1834). Речи о религии к образованным людям ее презирающим. Монологи [Текст] : Пер. с нем. / Ф. Шлейермахер. - М. : REFL-book ; К. : ИСА, 1994. - 417 с.</w:t>
      </w:r>
    </w:p>
    <w:p w14:paraId="766AE720" w14:textId="77777777" w:rsidR="00426827" w:rsidRPr="002E0180" w:rsidRDefault="00426827" w:rsidP="004A579A">
      <w:pPr>
        <w:spacing w:after="120" w:line="276" w:lineRule="auto"/>
        <w:rPr>
          <w:rFonts w:eastAsiaTheme="minorHAnsi"/>
          <w:lang w:eastAsia="en-US"/>
        </w:rPr>
      </w:pPr>
    </w:p>
    <w:p w14:paraId="7E31A43E" w14:textId="77777777" w:rsidR="00426827" w:rsidRPr="002E0180" w:rsidRDefault="00426827" w:rsidP="004A579A">
      <w:pPr>
        <w:pStyle w:val="10"/>
        <w:spacing w:before="0" w:after="120"/>
        <w:rPr>
          <w:sz w:val="24"/>
          <w:szCs w:val="24"/>
        </w:rPr>
      </w:pPr>
      <w:bookmarkStart w:id="102" w:name="_Toc54185499"/>
      <w:r w:rsidRPr="004A579A">
        <w:rPr>
          <w:sz w:val="24"/>
          <w:szCs w:val="24"/>
        </w:rPr>
        <w:t>Интернет</w:t>
      </w:r>
      <w:r w:rsidRPr="002E0180">
        <w:rPr>
          <w:sz w:val="24"/>
          <w:szCs w:val="24"/>
        </w:rPr>
        <w:t>-</w:t>
      </w:r>
      <w:r w:rsidRPr="004A579A">
        <w:rPr>
          <w:sz w:val="24"/>
          <w:szCs w:val="24"/>
        </w:rPr>
        <w:t>ресурсы</w:t>
      </w:r>
      <w:bookmarkEnd w:id="102"/>
    </w:p>
    <w:p w14:paraId="5176D4D6" w14:textId="77777777" w:rsidR="00426827" w:rsidRPr="002E0180" w:rsidRDefault="00F5610D" w:rsidP="004A579A">
      <w:pPr>
        <w:spacing w:after="120" w:line="276" w:lineRule="auto"/>
        <w:rPr>
          <w:rFonts w:eastAsiaTheme="minorHAnsi"/>
          <w:lang w:eastAsia="en-US"/>
        </w:rPr>
      </w:pPr>
      <w:hyperlink r:id="rId12" w:history="1">
        <w:r w:rsidR="00426827" w:rsidRPr="00A000F8">
          <w:rPr>
            <w:rStyle w:val="ab"/>
            <w:rFonts w:eastAsiaTheme="minorHAnsi"/>
            <w:lang w:val="en-GB" w:eastAsia="en-US"/>
          </w:rPr>
          <w:t>http</w:t>
        </w:r>
        <w:r w:rsidR="00426827" w:rsidRPr="002E0180">
          <w:rPr>
            <w:rStyle w:val="ab"/>
            <w:rFonts w:eastAsiaTheme="minorHAnsi"/>
            <w:lang w:eastAsia="en-US"/>
          </w:rPr>
          <w:t>://</w:t>
        </w:r>
        <w:r w:rsidR="00426827" w:rsidRPr="00A000F8">
          <w:rPr>
            <w:rStyle w:val="ab"/>
            <w:rFonts w:eastAsiaTheme="minorHAnsi"/>
            <w:lang w:val="en-GB" w:eastAsia="en-US"/>
          </w:rPr>
          <w:t>www</w:t>
        </w:r>
        <w:r w:rsidR="00426827" w:rsidRPr="002E0180">
          <w:rPr>
            <w:rStyle w:val="ab"/>
            <w:rFonts w:eastAsiaTheme="minorHAnsi"/>
            <w:lang w:eastAsia="en-US"/>
          </w:rPr>
          <w:t>.</w:t>
        </w:r>
        <w:r w:rsidR="00426827" w:rsidRPr="00A000F8">
          <w:rPr>
            <w:rStyle w:val="ab"/>
            <w:rFonts w:eastAsiaTheme="minorHAnsi"/>
            <w:lang w:val="en-GB" w:eastAsia="en-US"/>
          </w:rPr>
          <w:t>bogoslov</w:t>
        </w:r>
        <w:r w:rsidR="00426827" w:rsidRPr="002E0180">
          <w:rPr>
            <w:rStyle w:val="ab"/>
            <w:rFonts w:eastAsiaTheme="minorHAnsi"/>
            <w:lang w:eastAsia="en-US"/>
          </w:rPr>
          <w:t>.</w:t>
        </w:r>
        <w:r w:rsidR="00426827" w:rsidRPr="00A000F8">
          <w:rPr>
            <w:rStyle w:val="ab"/>
            <w:rFonts w:eastAsiaTheme="minorHAnsi"/>
            <w:lang w:val="en-GB" w:eastAsia="en-US"/>
          </w:rPr>
          <w:t>ru</w:t>
        </w:r>
        <w:r w:rsidR="00426827" w:rsidRPr="002E0180">
          <w:rPr>
            <w:rStyle w:val="ab"/>
            <w:rFonts w:eastAsiaTheme="minorHAnsi"/>
            <w:lang w:eastAsia="en-US"/>
          </w:rPr>
          <w:t>/</w:t>
        </w:r>
      </w:hyperlink>
    </w:p>
    <w:p w14:paraId="56CFE863" w14:textId="77777777" w:rsidR="00426827" w:rsidRPr="002E0180" w:rsidRDefault="00F5610D" w:rsidP="004A579A">
      <w:pPr>
        <w:spacing w:after="120" w:line="276" w:lineRule="auto"/>
        <w:rPr>
          <w:rFonts w:eastAsiaTheme="minorHAnsi"/>
          <w:lang w:eastAsia="en-US"/>
        </w:rPr>
      </w:pPr>
      <w:hyperlink r:id="rId13" w:history="1">
        <w:r w:rsidR="00426827" w:rsidRPr="00A000F8">
          <w:rPr>
            <w:rStyle w:val="ab"/>
            <w:rFonts w:eastAsiaTheme="minorHAnsi"/>
            <w:lang w:val="en-GB" w:eastAsia="en-US"/>
          </w:rPr>
          <w:t>http</w:t>
        </w:r>
        <w:r w:rsidR="00426827" w:rsidRPr="002E0180">
          <w:rPr>
            <w:rStyle w:val="ab"/>
            <w:rFonts w:eastAsiaTheme="minorHAnsi"/>
            <w:lang w:eastAsia="en-US"/>
          </w:rPr>
          <w:t>://</w:t>
        </w:r>
        <w:r w:rsidR="00426827" w:rsidRPr="00A000F8">
          <w:rPr>
            <w:rStyle w:val="ab"/>
            <w:rFonts w:eastAsiaTheme="minorHAnsi"/>
            <w:lang w:val="en-GB" w:eastAsia="en-US"/>
          </w:rPr>
          <w:t>www</w:t>
        </w:r>
        <w:r w:rsidR="00426827" w:rsidRPr="002E0180">
          <w:rPr>
            <w:rStyle w:val="ab"/>
            <w:rFonts w:eastAsiaTheme="minorHAnsi"/>
            <w:lang w:eastAsia="en-US"/>
          </w:rPr>
          <w:t>.</w:t>
        </w:r>
        <w:r w:rsidR="00426827" w:rsidRPr="00A000F8">
          <w:rPr>
            <w:rStyle w:val="ab"/>
            <w:rFonts w:eastAsiaTheme="minorHAnsi"/>
            <w:lang w:val="en-GB" w:eastAsia="en-US"/>
          </w:rPr>
          <w:t>pravenc</w:t>
        </w:r>
        <w:r w:rsidR="00426827" w:rsidRPr="002E0180">
          <w:rPr>
            <w:rStyle w:val="ab"/>
            <w:rFonts w:eastAsiaTheme="minorHAnsi"/>
            <w:lang w:eastAsia="en-US"/>
          </w:rPr>
          <w:t>.</w:t>
        </w:r>
        <w:r w:rsidR="00426827" w:rsidRPr="00A000F8">
          <w:rPr>
            <w:rStyle w:val="ab"/>
            <w:rFonts w:eastAsiaTheme="minorHAnsi"/>
            <w:lang w:val="en-GB" w:eastAsia="en-US"/>
          </w:rPr>
          <w:t>ru</w:t>
        </w:r>
        <w:r w:rsidR="00426827" w:rsidRPr="002E0180">
          <w:rPr>
            <w:rStyle w:val="ab"/>
            <w:rFonts w:eastAsiaTheme="minorHAnsi"/>
            <w:lang w:eastAsia="en-US"/>
          </w:rPr>
          <w:t>/</w:t>
        </w:r>
      </w:hyperlink>
      <w:r w:rsidR="00426827" w:rsidRPr="002E0180">
        <w:rPr>
          <w:rFonts w:eastAsiaTheme="minorHAnsi"/>
          <w:lang w:eastAsia="en-US"/>
        </w:rPr>
        <w:t xml:space="preserve"> </w:t>
      </w:r>
    </w:p>
    <w:p w14:paraId="01130538" w14:textId="77777777" w:rsidR="00426827" w:rsidRPr="002E0180" w:rsidRDefault="00426827" w:rsidP="004A579A">
      <w:pPr>
        <w:spacing w:after="120" w:line="276" w:lineRule="auto"/>
        <w:rPr>
          <w:rFonts w:eastAsiaTheme="minorHAnsi"/>
          <w:lang w:eastAsia="en-US"/>
        </w:rPr>
      </w:pPr>
    </w:p>
    <w:p w14:paraId="51BBF45C" w14:textId="77777777" w:rsidR="00426827" w:rsidRPr="004A579A" w:rsidRDefault="00426827" w:rsidP="004A579A">
      <w:pPr>
        <w:pStyle w:val="10"/>
        <w:spacing w:before="0" w:after="120"/>
        <w:rPr>
          <w:sz w:val="24"/>
          <w:szCs w:val="24"/>
        </w:rPr>
      </w:pPr>
      <w:bookmarkStart w:id="103" w:name="_Toc54185500"/>
      <w:r w:rsidRPr="004A579A">
        <w:rPr>
          <w:sz w:val="24"/>
          <w:szCs w:val="24"/>
        </w:rPr>
        <w:t>Методические указания для освоения дисциплины</w:t>
      </w:r>
      <w:bookmarkEnd w:id="103"/>
    </w:p>
    <w:p w14:paraId="329A3E0C" w14:textId="77777777" w:rsidR="004C4E22" w:rsidRPr="004A579A" w:rsidRDefault="004C4E22" w:rsidP="004A579A">
      <w:pPr>
        <w:numPr>
          <w:ilvl w:val="0"/>
          <w:numId w:val="32"/>
        </w:numPr>
        <w:spacing w:after="120" w:line="276" w:lineRule="auto"/>
        <w:ind w:left="0" w:firstLine="0"/>
        <w:jc w:val="both"/>
      </w:pPr>
      <w:r w:rsidRPr="004A579A">
        <w:t xml:space="preserve">Каждое занятие начинается с краткого введения, в котором преподаватель ориентирует </w:t>
      </w:r>
      <w:r w:rsidR="00B1737F" w:rsidRPr="004A579A">
        <w:t>обучающихся</w:t>
      </w:r>
      <w:r w:rsidRPr="004A579A">
        <w:t xml:space="preserve"> в теме, выделяя ключевые моменты и основные проблемы обсуждаемой темы (рубрика «Содержание ориентирующего введения») (10 мин.).</w:t>
      </w:r>
    </w:p>
    <w:p w14:paraId="624B2262" w14:textId="77777777" w:rsidR="004C4E22" w:rsidRPr="004A579A" w:rsidRDefault="004C4E22" w:rsidP="004A579A">
      <w:pPr>
        <w:numPr>
          <w:ilvl w:val="0"/>
          <w:numId w:val="32"/>
        </w:numPr>
        <w:spacing w:after="120" w:line="276" w:lineRule="auto"/>
        <w:ind w:left="0" w:firstLine="0"/>
        <w:jc w:val="both"/>
      </w:pPr>
      <w:r w:rsidRPr="004A579A">
        <w:t xml:space="preserve">После этого участниками курса представляются рефераты по соответствующей теме (по 2–3 реферата на каждом занятии). Реферат представляется в виде устного доклада, в котором указываются основные положения реферата (каждый доклад — 12–15 мин.). В докладе должны быть выделены проблемы по теме реферата, подразумевающие дискуссионное обсуждение. Автор реферата должен учитывать при этом общие проблемные вопросы по теме (рубрика «Проблемные вопросы для обсуждения»). Но авторы рефератов на основе проработанного материала могут конкретизировать эти вопросы. Доклад должен сопровождаться либо презентацией, либо раздаточным материалом.   </w:t>
      </w:r>
    </w:p>
    <w:p w14:paraId="7772E323" w14:textId="77777777" w:rsidR="004C4E22" w:rsidRPr="004A579A" w:rsidRDefault="004C4E22" w:rsidP="004A579A">
      <w:pPr>
        <w:numPr>
          <w:ilvl w:val="0"/>
          <w:numId w:val="32"/>
        </w:numPr>
        <w:spacing w:after="120" w:line="276" w:lineRule="auto"/>
        <w:ind w:left="0" w:firstLine="0"/>
        <w:jc w:val="both"/>
      </w:pPr>
      <w:r w:rsidRPr="004A579A">
        <w:t xml:space="preserve">После каждого доклада предлагается задать уточняющие вопросы (5 мин. по каждому докладу). </w:t>
      </w:r>
    </w:p>
    <w:p w14:paraId="0D80B83E" w14:textId="77777777" w:rsidR="004C4E22" w:rsidRPr="004A579A" w:rsidRDefault="004C4E22" w:rsidP="004A579A">
      <w:pPr>
        <w:numPr>
          <w:ilvl w:val="0"/>
          <w:numId w:val="32"/>
        </w:numPr>
        <w:spacing w:after="120" w:line="276" w:lineRule="auto"/>
        <w:ind w:left="0" w:firstLine="0"/>
        <w:jc w:val="both"/>
      </w:pPr>
      <w:r w:rsidRPr="004A579A">
        <w:t xml:space="preserve"> После заслушивания обоих докладов проводится дискуссионное обсуждение темы  (30 мин.). Участие в дискуссии само по себе является проверкой домашней работы </w:t>
      </w:r>
      <w:r w:rsidR="00B1737F" w:rsidRPr="004A579A">
        <w:t>обучающихся</w:t>
      </w:r>
      <w:r w:rsidRPr="004A579A">
        <w:t xml:space="preserve"> с литературой, рекомендованной для самостоятельной подготовки к занятию. Однако в процессе этого обсуждения преподаватель дополнительными вопросами проверяет результаты этой работы всех участников занятия. </w:t>
      </w:r>
    </w:p>
    <w:p w14:paraId="1E28E630" w14:textId="77777777" w:rsidR="004C4E22" w:rsidRPr="004A579A" w:rsidRDefault="004C4E22" w:rsidP="004A579A">
      <w:pPr>
        <w:numPr>
          <w:ilvl w:val="0"/>
          <w:numId w:val="32"/>
        </w:numPr>
        <w:spacing w:after="120" w:line="276" w:lineRule="auto"/>
        <w:ind w:left="0" w:firstLine="0"/>
        <w:jc w:val="both"/>
      </w:pPr>
      <w:r w:rsidRPr="004A579A">
        <w:t xml:space="preserve">Завершает занятие выступление руководителя (10 мин.). Во-первых, руководитель подводит итоги дискуссии; конкретизирует перспективы для дальнейшего изучения означенных проблем (5 мин.). Во-вторых, — анонсирует тему следующего занятия, определяет ее хронологические и географические рамки, указывает, на что надо обратить внимание при самостоятельной работе с литературой (рубрика «Литература для подготовки к занятию») и при ответе на поставленные вопросы (рубрика «Вопросы для самопроверки») (5 мин.).  </w:t>
      </w:r>
    </w:p>
    <w:p w14:paraId="221373BD" w14:textId="77777777" w:rsidR="00426827" w:rsidRPr="004A579A" w:rsidRDefault="00426827" w:rsidP="004A579A">
      <w:pPr>
        <w:spacing w:after="120" w:line="276" w:lineRule="auto"/>
        <w:rPr>
          <w:rFonts w:eastAsiaTheme="minorHAnsi"/>
          <w:lang w:eastAsia="en-US"/>
        </w:rPr>
      </w:pPr>
    </w:p>
    <w:p w14:paraId="5F4BEB41" w14:textId="77777777" w:rsidR="00426827" w:rsidRPr="004A579A" w:rsidRDefault="00426827" w:rsidP="004A579A">
      <w:pPr>
        <w:pStyle w:val="10"/>
        <w:spacing w:before="0" w:after="120"/>
        <w:rPr>
          <w:sz w:val="24"/>
          <w:szCs w:val="24"/>
        </w:rPr>
      </w:pPr>
      <w:bookmarkStart w:id="104" w:name="_Toc54185501"/>
      <w:r w:rsidRPr="004A579A">
        <w:rPr>
          <w:sz w:val="24"/>
          <w:szCs w:val="24"/>
        </w:rPr>
        <w:t>Материально-техническая база  для осуществления образовательного процесса</w:t>
      </w:r>
      <w:bookmarkEnd w:id="104"/>
    </w:p>
    <w:p w14:paraId="7E8D1565" w14:textId="77777777" w:rsidR="006609BC" w:rsidRPr="004A579A" w:rsidRDefault="00426827" w:rsidP="004A579A">
      <w:pPr>
        <w:spacing w:after="120" w:line="276" w:lineRule="auto"/>
        <w:jc w:val="both"/>
        <w:rPr>
          <w:bCs/>
        </w:rPr>
      </w:pPr>
      <w:r w:rsidRPr="004A579A">
        <w:rPr>
          <w:bCs/>
        </w:rPr>
        <w:t>На практических занятиях требуется наличие ноутбука, проектора и экрана для</w:t>
      </w:r>
      <w:r w:rsidR="00AA6A54" w:rsidRPr="004A579A">
        <w:rPr>
          <w:bCs/>
        </w:rPr>
        <w:t xml:space="preserve"> иллюстративного сопровождения.</w:t>
      </w:r>
    </w:p>
    <w:p w14:paraId="057ABC68" w14:textId="77777777" w:rsidR="00AA6A54" w:rsidRPr="004A579A" w:rsidRDefault="00AA6A54" w:rsidP="004A579A">
      <w:pPr>
        <w:spacing w:after="120" w:line="276" w:lineRule="auto"/>
        <w:jc w:val="both"/>
        <w:rPr>
          <w:bCs/>
        </w:rPr>
      </w:pPr>
    </w:p>
    <w:p w14:paraId="509A86DF" w14:textId="77777777" w:rsidR="006609BC" w:rsidRPr="004A579A" w:rsidRDefault="006609BC" w:rsidP="004A579A">
      <w:pPr>
        <w:spacing w:after="120" w:line="276" w:lineRule="auto"/>
        <w:jc w:val="both"/>
        <w:rPr>
          <w:i/>
        </w:rPr>
      </w:pPr>
      <w:r w:rsidRPr="004A579A">
        <w:rPr>
          <w:i/>
        </w:rPr>
        <w:t>Рабочая программа дисциплины разработана на кафедре Общей и русской церковной истории и канонического права Богословского факультета ПСТГУ для ПСТБИ согласно требованиям Договора № 498 о сетевой форме реализации ООП.</w:t>
      </w:r>
    </w:p>
    <w:p w14:paraId="5334EF7A" w14:textId="77777777" w:rsidR="00426827" w:rsidRPr="004A579A" w:rsidRDefault="00426827" w:rsidP="004A579A">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120" w:line="276" w:lineRule="auto"/>
        <w:rPr>
          <w:rFonts w:eastAsiaTheme="minorHAnsi"/>
          <w:lang w:eastAsia="en-US"/>
        </w:rPr>
      </w:pPr>
    </w:p>
    <w:p w14:paraId="30D40CB0" w14:textId="77777777" w:rsidR="00727F22" w:rsidRPr="004A579A" w:rsidRDefault="00727F22" w:rsidP="004A579A">
      <w:pPr>
        <w:widowControl w:val="0"/>
        <w:autoSpaceDE w:val="0"/>
        <w:autoSpaceDN w:val="0"/>
        <w:adjustRightInd w:val="0"/>
        <w:spacing w:after="120" w:line="276" w:lineRule="auto"/>
        <w:rPr>
          <w:i/>
          <w:iCs/>
        </w:rPr>
      </w:pPr>
      <w:r w:rsidRPr="004A579A">
        <w:rPr>
          <w:i/>
          <w:iCs/>
        </w:rPr>
        <w:t xml:space="preserve">Автор: </w:t>
      </w:r>
      <w:r w:rsidR="00B9548F" w:rsidRPr="004A579A">
        <w:rPr>
          <w:i/>
          <w:iCs/>
        </w:rPr>
        <w:t>Сухова Н.Ю</w:t>
      </w:r>
    </w:p>
    <w:p w14:paraId="51F78EF5" w14:textId="77777777" w:rsidR="00727F22" w:rsidRPr="004A579A" w:rsidRDefault="00AA6A54" w:rsidP="004A579A">
      <w:pPr>
        <w:widowControl w:val="0"/>
        <w:autoSpaceDE w:val="0"/>
        <w:autoSpaceDN w:val="0"/>
        <w:adjustRightInd w:val="0"/>
        <w:spacing w:after="120" w:line="276" w:lineRule="auto"/>
        <w:jc w:val="both"/>
        <w:rPr>
          <w:i/>
          <w:iCs/>
        </w:rPr>
      </w:pPr>
      <w:r w:rsidRPr="004A579A">
        <w:rPr>
          <w:i/>
          <w:iCs/>
        </w:rPr>
        <w:t>Рецензент: Медведева А.А.</w:t>
      </w:r>
    </w:p>
    <w:p w14:paraId="213430BC" w14:textId="77777777" w:rsidR="00AA6A54" w:rsidRPr="004A579A" w:rsidRDefault="00AA6A54" w:rsidP="004A579A">
      <w:pPr>
        <w:widowControl w:val="0"/>
        <w:autoSpaceDE w:val="0"/>
        <w:autoSpaceDN w:val="0"/>
        <w:adjustRightInd w:val="0"/>
        <w:spacing w:after="120" w:line="276" w:lineRule="auto"/>
        <w:jc w:val="both"/>
        <w:rPr>
          <w:i/>
          <w:iCs/>
        </w:rPr>
      </w:pPr>
    </w:p>
    <w:p w14:paraId="6A3E6D11" w14:textId="77777777" w:rsidR="004A579A" w:rsidRPr="004A579A" w:rsidRDefault="004A579A" w:rsidP="004A579A">
      <w:pPr>
        <w:spacing w:after="120" w:line="276" w:lineRule="auto"/>
        <w:jc w:val="both"/>
        <w:rPr>
          <w:i/>
          <w:iCs/>
          <w:color w:val="000000"/>
        </w:rPr>
      </w:pPr>
      <w:r w:rsidRPr="004A579A">
        <w:rPr>
          <w:i/>
        </w:rPr>
        <w:t xml:space="preserve">Программа одобрена на заседании кафедры Пастырского и нравственного богословия </w:t>
      </w:r>
      <w:r w:rsidRPr="004A579A">
        <w:rPr>
          <w:i/>
          <w:iCs/>
          <w:color w:val="000000"/>
        </w:rPr>
        <w:t>от 05.03.2020, протокол № 7-03-20.</w:t>
      </w:r>
    </w:p>
    <w:p w14:paraId="77EB1E08" w14:textId="77777777" w:rsidR="00CA6DA8" w:rsidRPr="004A579A" w:rsidRDefault="00CA6DA8" w:rsidP="004A579A">
      <w:pPr>
        <w:spacing w:after="120" w:line="276" w:lineRule="auto"/>
        <w:jc w:val="both"/>
      </w:pPr>
    </w:p>
    <w:sectPr w:rsidR="00CA6DA8" w:rsidRPr="004A579A" w:rsidSect="00267DA0">
      <w:headerReference w:type="even" r:id="rId14"/>
      <w:headerReference w:type="default" r:id="rId15"/>
      <w:footerReference w:type="even" r:id="rId16"/>
      <w:footerReference w:type="default" r:id="rId17"/>
      <w:headerReference w:type="first" r:id="rId18"/>
      <w:footerReference w:type="first" r:id="rId19"/>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01D643" w14:textId="77777777" w:rsidR="00F5610D" w:rsidRDefault="00F5610D" w:rsidP="009E3219">
      <w:r>
        <w:separator/>
      </w:r>
    </w:p>
  </w:endnote>
  <w:endnote w:type="continuationSeparator" w:id="0">
    <w:p w14:paraId="0E6F4A1B" w14:textId="77777777" w:rsidR="00F5610D" w:rsidRDefault="00F5610D" w:rsidP="009E32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TimesNewRoman">
    <w:altName w:val="Times New Roman"/>
    <w:panose1 w:val="020B0604020202020204"/>
    <w:charset w:val="00"/>
    <w:family w:val="auto"/>
    <w:notTrueType/>
    <w:pitch w:val="default"/>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TimesET">
    <w:altName w:val="Times New Roman"/>
    <w:panose1 w:val="020B0604020202020204"/>
    <w:charset w:val="00"/>
    <w:family w:val="auto"/>
    <w:notTrueType/>
    <w:pitch w:val="variable"/>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CBB9BF" w14:textId="77777777" w:rsidR="00936BBA" w:rsidRDefault="00936BBA">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33673539"/>
      <w:docPartObj>
        <w:docPartGallery w:val="Page Numbers (Bottom of Page)"/>
        <w:docPartUnique/>
      </w:docPartObj>
    </w:sdtPr>
    <w:sdtEndPr/>
    <w:sdtContent>
      <w:p w14:paraId="6F0643C6" w14:textId="77777777" w:rsidR="00A000F8" w:rsidRDefault="00A000F8">
        <w:pPr>
          <w:pStyle w:val="a6"/>
          <w:jc w:val="center"/>
        </w:pPr>
        <w:r>
          <w:fldChar w:fldCharType="begin"/>
        </w:r>
        <w:r>
          <w:instrText>PAGE   \* MERGEFORMAT</w:instrText>
        </w:r>
        <w:r>
          <w:fldChar w:fldCharType="separate"/>
        </w:r>
        <w:r w:rsidR="00936BBA">
          <w:rPr>
            <w:noProof/>
          </w:rPr>
          <w:t>21</w:t>
        </w:r>
        <w:r>
          <w:rPr>
            <w:noProof/>
          </w:rPr>
          <w:fldChar w:fldCharType="end"/>
        </w:r>
      </w:p>
    </w:sdtContent>
  </w:sdt>
  <w:p w14:paraId="5E62EC94" w14:textId="77777777" w:rsidR="00A000F8" w:rsidRDefault="00A000F8">
    <w:pPr>
      <w:pStyle w:val="a6"/>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27F1CB" w14:textId="77777777" w:rsidR="00936BBA" w:rsidRDefault="00936BBA">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200942" w14:textId="77777777" w:rsidR="00F5610D" w:rsidRDefault="00F5610D" w:rsidP="009E3219">
      <w:r>
        <w:separator/>
      </w:r>
    </w:p>
  </w:footnote>
  <w:footnote w:type="continuationSeparator" w:id="0">
    <w:p w14:paraId="0C38FFAF" w14:textId="77777777" w:rsidR="00F5610D" w:rsidRDefault="00F5610D" w:rsidP="009E32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88BDD1" w14:textId="77777777" w:rsidR="00936BBA" w:rsidRDefault="00F5610D">
    <w:pPr>
      <w:pStyle w:val="a4"/>
    </w:pPr>
    <w:r>
      <w:rPr>
        <w:noProof/>
        <w:lang w:bidi="he-IL"/>
      </w:rPr>
      <w:pict w14:anchorId="5DC21B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1054157" o:spid="_x0000_s2051" type="#_x0000_t75" alt="" style="position:absolute;margin-left:0;margin-top:0;width:467.1pt;height:467.1pt;z-index:-251657216;mso-wrap-edited:f;mso-width-percent:0;mso-height-percent:0;mso-position-horizontal:center;mso-position-horizontal-relative:margin;mso-position-vertical:center;mso-position-vertical-relative:margin;mso-width-percent:0;mso-height-percent:0" o:allowincell="f">
          <v:imagedata r:id="rId1" o:title="ПСТБИ"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9C7C6F" w14:textId="77777777" w:rsidR="00936BBA" w:rsidRDefault="00F5610D">
    <w:pPr>
      <w:pStyle w:val="a4"/>
    </w:pPr>
    <w:r>
      <w:rPr>
        <w:noProof/>
        <w:lang w:bidi="he-IL"/>
      </w:rPr>
      <w:pict w14:anchorId="23936C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1054158" o:spid="_x0000_s2050" type="#_x0000_t75" alt="" style="position:absolute;margin-left:0;margin-top:0;width:467.1pt;height:467.1pt;z-index:-251656192;mso-wrap-edited:f;mso-width-percent:0;mso-height-percent:0;mso-position-horizontal:center;mso-position-horizontal-relative:margin;mso-position-vertical:center;mso-position-vertical-relative:margin;mso-width-percent:0;mso-height-percent:0" o:allowincell="f">
          <v:imagedata r:id="rId1" o:title="ПСТБИ"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7B5B38" w14:textId="77777777" w:rsidR="00936BBA" w:rsidRDefault="00F5610D">
    <w:pPr>
      <w:pStyle w:val="a4"/>
    </w:pPr>
    <w:r>
      <w:rPr>
        <w:noProof/>
        <w:lang w:bidi="he-IL"/>
      </w:rPr>
      <w:pict w14:anchorId="245D62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1054156" o:spid="_x0000_s2049" type="#_x0000_t75" alt="" style="position:absolute;margin-left:0;margin-top:0;width:467.1pt;height:467.1pt;z-index:-251658240;mso-wrap-edited:f;mso-width-percent:0;mso-height-percent:0;mso-position-horizontal:center;mso-position-horizontal-relative:margin;mso-position-vertical:center;mso-position-vertical-relative:margin;mso-width-percent:0;mso-height-percent:0" o:allowincell="f">
          <v:imagedata r:id="rId1" o:title="ПСТБИ"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A4887862"/>
    <w:lvl w:ilvl="0">
      <w:start w:val="1"/>
      <w:numFmt w:val="bullet"/>
      <w:pStyle w:val="a"/>
      <w:lvlText w:val=""/>
      <w:lvlJc w:val="left"/>
      <w:pPr>
        <w:tabs>
          <w:tab w:val="num" w:pos="643"/>
        </w:tabs>
        <w:ind w:left="643" w:hanging="360"/>
      </w:pPr>
      <w:rPr>
        <w:rFonts w:ascii="Symbol" w:hAnsi="Symbol" w:hint="default"/>
      </w:rPr>
    </w:lvl>
  </w:abstractNum>
  <w:abstractNum w:abstractNumId="1" w15:restartNumberingAfterBreak="0">
    <w:nsid w:val="00000001"/>
    <w:multiLevelType w:val="multilevel"/>
    <w:tmpl w:val="00000001"/>
    <w:lvl w:ilvl="0">
      <w:start w:val="1"/>
      <w:numFmt w:val="none"/>
      <w:lvlText w:val=""/>
      <w:lvlJc w:val="left"/>
      <w:pPr>
        <w:tabs>
          <w:tab w:val="num" w:pos="432"/>
        </w:tabs>
        <w:ind w:left="432" w:hanging="432"/>
      </w:pPr>
    </w:lvl>
    <w:lvl w:ilvl="1">
      <w:start w:val="1"/>
      <w:numFmt w:val="none"/>
      <w:lvlText w:val=""/>
      <w:lvlJc w:val="left"/>
      <w:pPr>
        <w:tabs>
          <w:tab w:val="num" w:pos="576"/>
        </w:tabs>
        <w:ind w:left="576" w:hanging="576"/>
      </w:pPr>
    </w:lvl>
    <w:lvl w:ilvl="2">
      <w:start w:val="1"/>
      <w:numFmt w:val="none"/>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2" w15:restartNumberingAfterBreak="0">
    <w:nsid w:val="0BEC1CE3"/>
    <w:multiLevelType w:val="hybridMultilevel"/>
    <w:tmpl w:val="DFB4A39A"/>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 w15:restartNumberingAfterBreak="0">
    <w:nsid w:val="0F682E24"/>
    <w:multiLevelType w:val="hybridMultilevel"/>
    <w:tmpl w:val="2B54885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12197EFB"/>
    <w:multiLevelType w:val="multilevel"/>
    <w:tmpl w:val="A0FE9C92"/>
    <w:lvl w:ilvl="0">
      <w:start w:val="1"/>
      <w:numFmt w:val="decimal"/>
      <w:lvlText w:val="%1."/>
      <w:lvlJc w:val="left"/>
      <w:pPr>
        <w:ind w:left="720" w:hanging="360"/>
      </w:pPr>
      <w:rPr>
        <w:rFonts w:hint="default"/>
      </w:rPr>
    </w:lvl>
    <w:lvl w:ilvl="1">
      <w:start w:val="1"/>
      <w:numFmt w:val="decimal"/>
      <w:isLgl/>
      <w:lvlText w:val="%1.%2."/>
      <w:lvlJc w:val="left"/>
      <w:pPr>
        <w:ind w:left="1160" w:hanging="480"/>
      </w:pPr>
      <w:rPr>
        <w:rFonts w:hint="default"/>
      </w:rPr>
    </w:lvl>
    <w:lvl w:ilvl="2">
      <w:start w:val="1"/>
      <w:numFmt w:val="decimal"/>
      <w:isLgl/>
      <w:lvlText w:val="%1.%2.%3."/>
      <w:lvlJc w:val="left"/>
      <w:pPr>
        <w:ind w:left="1720" w:hanging="720"/>
      </w:pPr>
      <w:rPr>
        <w:rFonts w:hint="default"/>
      </w:rPr>
    </w:lvl>
    <w:lvl w:ilvl="3">
      <w:start w:val="1"/>
      <w:numFmt w:val="decimal"/>
      <w:isLgl/>
      <w:lvlText w:val="%1.%2.%3.%4."/>
      <w:lvlJc w:val="left"/>
      <w:pPr>
        <w:ind w:left="2040" w:hanging="720"/>
      </w:pPr>
      <w:rPr>
        <w:rFonts w:hint="default"/>
      </w:rPr>
    </w:lvl>
    <w:lvl w:ilvl="4">
      <w:start w:val="1"/>
      <w:numFmt w:val="decimal"/>
      <w:isLgl/>
      <w:lvlText w:val="%1.%2.%3.%4.%5."/>
      <w:lvlJc w:val="left"/>
      <w:pPr>
        <w:ind w:left="2720" w:hanging="1080"/>
      </w:pPr>
      <w:rPr>
        <w:rFonts w:hint="default"/>
      </w:rPr>
    </w:lvl>
    <w:lvl w:ilvl="5">
      <w:start w:val="1"/>
      <w:numFmt w:val="decimal"/>
      <w:isLgl/>
      <w:lvlText w:val="%1.%2.%3.%4.%5.%6."/>
      <w:lvlJc w:val="left"/>
      <w:pPr>
        <w:ind w:left="3040" w:hanging="1080"/>
      </w:pPr>
      <w:rPr>
        <w:rFonts w:hint="default"/>
      </w:rPr>
    </w:lvl>
    <w:lvl w:ilvl="6">
      <w:start w:val="1"/>
      <w:numFmt w:val="decimal"/>
      <w:isLgl/>
      <w:lvlText w:val="%1.%2.%3.%4.%5.%6.%7."/>
      <w:lvlJc w:val="left"/>
      <w:pPr>
        <w:ind w:left="3720" w:hanging="1440"/>
      </w:pPr>
      <w:rPr>
        <w:rFonts w:hint="default"/>
      </w:rPr>
    </w:lvl>
    <w:lvl w:ilvl="7">
      <w:start w:val="1"/>
      <w:numFmt w:val="decimal"/>
      <w:isLgl/>
      <w:lvlText w:val="%1.%2.%3.%4.%5.%6.%7.%8."/>
      <w:lvlJc w:val="left"/>
      <w:pPr>
        <w:ind w:left="4040" w:hanging="1440"/>
      </w:pPr>
      <w:rPr>
        <w:rFonts w:hint="default"/>
      </w:rPr>
    </w:lvl>
    <w:lvl w:ilvl="8">
      <w:start w:val="1"/>
      <w:numFmt w:val="decimal"/>
      <w:isLgl/>
      <w:lvlText w:val="%1.%2.%3.%4.%5.%6.%7.%8.%9."/>
      <w:lvlJc w:val="left"/>
      <w:pPr>
        <w:ind w:left="4720" w:hanging="1800"/>
      </w:pPr>
      <w:rPr>
        <w:rFonts w:hint="default"/>
      </w:rPr>
    </w:lvl>
  </w:abstractNum>
  <w:abstractNum w:abstractNumId="5" w15:restartNumberingAfterBreak="0">
    <w:nsid w:val="143748B9"/>
    <w:multiLevelType w:val="hybridMultilevel"/>
    <w:tmpl w:val="E51AAE9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14B81E45"/>
    <w:multiLevelType w:val="multilevel"/>
    <w:tmpl w:val="8BB2BE6E"/>
    <w:lvl w:ilvl="0">
      <w:start w:val="1"/>
      <w:numFmt w:val="decimal"/>
      <w:lvlText w:val="%1."/>
      <w:lvlJc w:val="left"/>
      <w:pPr>
        <w:ind w:left="720" w:hanging="360"/>
      </w:pPr>
      <w:rPr>
        <w:rFonts w:hint="default"/>
      </w:rPr>
    </w:lvl>
    <w:lvl w:ilvl="1">
      <w:start w:val="1"/>
      <w:numFmt w:val="decimal"/>
      <w:isLgl/>
      <w:lvlText w:val="%1.%2."/>
      <w:lvlJc w:val="left"/>
      <w:pPr>
        <w:ind w:left="1160" w:hanging="480"/>
      </w:pPr>
      <w:rPr>
        <w:rFonts w:hint="default"/>
      </w:rPr>
    </w:lvl>
    <w:lvl w:ilvl="2">
      <w:start w:val="1"/>
      <w:numFmt w:val="decimal"/>
      <w:isLgl/>
      <w:lvlText w:val="%1.%2.%3."/>
      <w:lvlJc w:val="left"/>
      <w:pPr>
        <w:ind w:left="1720" w:hanging="720"/>
      </w:pPr>
      <w:rPr>
        <w:rFonts w:hint="default"/>
      </w:rPr>
    </w:lvl>
    <w:lvl w:ilvl="3">
      <w:start w:val="1"/>
      <w:numFmt w:val="decimal"/>
      <w:isLgl/>
      <w:lvlText w:val="%1.%2.%3.%4."/>
      <w:lvlJc w:val="left"/>
      <w:pPr>
        <w:ind w:left="2040" w:hanging="720"/>
      </w:pPr>
      <w:rPr>
        <w:rFonts w:hint="default"/>
      </w:rPr>
    </w:lvl>
    <w:lvl w:ilvl="4">
      <w:start w:val="1"/>
      <w:numFmt w:val="decimal"/>
      <w:isLgl/>
      <w:lvlText w:val="%1.%2.%3.%4.%5."/>
      <w:lvlJc w:val="left"/>
      <w:pPr>
        <w:ind w:left="2720" w:hanging="1080"/>
      </w:pPr>
      <w:rPr>
        <w:rFonts w:hint="default"/>
      </w:rPr>
    </w:lvl>
    <w:lvl w:ilvl="5">
      <w:start w:val="1"/>
      <w:numFmt w:val="decimal"/>
      <w:isLgl/>
      <w:lvlText w:val="%1.%2.%3.%4.%5.%6."/>
      <w:lvlJc w:val="left"/>
      <w:pPr>
        <w:ind w:left="3040" w:hanging="1080"/>
      </w:pPr>
      <w:rPr>
        <w:rFonts w:hint="default"/>
      </w:rPr>
    </w:lvl>
    <w:lvl w:ilvl="6">
      <w:start w:val="1"/>
      <w:numFmt w:val="decimal"/>
      <w:isLgl/>
      <w:lvlText w:val="%1.%2.%3.%4.%5.%6.%7."/>
      <w:lvlJc w:val="left"/>
      <w:pPr>
        <w:ind w:left="3720" w:hanging="1440"/>
      </w:pPr>
      <w:rPr>
        <w:rFonts w:hint="default"/>
      </w:rPr>
    </w:lvl>
    <w:lvl w:ilvl="7">
      <w:start w:val="1"/>
      <w:numFmt w:val="decimal"/>
      <w:isLgl/>
      <w:lvlText w:val="%1.%2.%3.%4.%5.%6.%7.%8."/>
      <w:lvlJc w:val="left"/>
      <w:pPr>
        <w:ind w:left="4040" w:hanging="1440"/>
      </w:pPr>
      <w:rPr>
        <w:rFonts w:hint="default"/>
      </w:rPr>
    </w:lvl>
    <w:lvl w:ilvl="8">
      <w:start w:val="1"/>
      <w:numFmt w:val="decimal"/>
      <w:isLgl/>
      <w:lvlText w:val="%1.%2.%3.%4.%5.%6.%7.%8.%9."/>
      <w:lvlJc w:val="left"/>
      <w:pPr>
        <w:ind w:left="4720" w:hanging="1800"/>
      </w:pPr>
      <w:rPr>
        <w:rFonts w:hint="default"/>
      </w:rPr>
    </w:lvl>
  </w:abstractNum>
  <w:abstractNum w:abstractNumId="7" w15:restartNumberingAfterBreak="0">
    <w:nsid w:val="151D2D15"/>
    <w:multiLevelType w:val="multilevel"/>
    <w:tmpl w:val="63EE2AB0"/>
    <w:lvl w:ilvl="0">
      <w:start w:val="1"/>
      <w:numFmt w:val="decimal"/>
      <w:lvlText w:val="%1."/>
      <w:lvlJc w:val="left"/>
      <w:pPr>
        <w:ind w:left="720" w:hanging="360"/>
      </w:pPr>
      <w:rPr>
        <w:rFonts w:hint="default"/>
      </w:rPr>
    </w:lvl>
    <w:lvl w:ilvl="1">
      <w:start w:val="1"/>
      <w:numFmt w:val="decimal"/>
      <w:isLgl/>
      <w:lvlText w:val="%1.%2."/>
      <w:lvlJc w:val="left"/>
      <w:pPr>
        <w:ind w:left="1160" w:hanging="480"/>
      </w:pPr>
      <w:rPr>
        <w:rFonts w:hint="default"/>
      </w:rPr>
    </w:lvl>
    <w:lvl w:ilvl="2">
      <w:start w:val="1"/>
      <w:numFmt w:val="decimal"/>
      <w:isLgl/>
      <w:lvlText w:val="%1.%2.%3."/>
      <w:lvlJc w:val="left"/>
      <w:pPr>
        <w:ind w:left="1720" w:hanging="720"/>
      </w:pPr>
      <w:rPr>
        <w:rFonts w:hint="default"/>
      </w:rPr>
    </w:lvl>
    <w:lvl w:ilvl="3">
      <w:start w:val="1"/>
      <w:numFmt w:val="decimal"/>
      <w:isLgl/>
      <w:lvlText w:val="%1.%2.%3.%4."/>
      <w:lvlJc w:val="left"/>
      <w:pPr>
        <w:ind w:left="2040" w:hanging="720"/>
      </w:pPr>
      <w:rPr>
        <w:rFonts w:hint="default"/>
      </w:rPr>
    </w:lvl>
    <w:lvl w:ilvl="4">
      <w:start w:val="1"/>
      <w:numFmt w:val="decimal"/>
      <w:isLgl/>
      <w:lvlText w:val="%1.%2.%3.%4.%5."/>
      <w:lvlJc w:val="left"/>
      <w:pPr>
        <w:ind w:left="2720" w:hanging="1080"/>
      </w:pPr>
      <w:rPr>
        <w:rFonts w:hint="default"/>
      </w:rPr>
    </w:lvl>
    <w:lvl w:ilvl="5">
      <w:start w:val="1"/>
      <w:numFmt w:val="decimal"/>
      <w:isLgl/>
      <w:lvlText w:val="%1.%2.%3.%4.%5.%6."/>
      <w:lvlJc w:val="left"/>
      <w:pPr>
        <w:ind w:left="3040" w:hanging="1080"/>
      </w:pPr>
      <w:rPr>
        <w:rFonts w:hint="default"/>
      </w:rPr>
    </w:lvl>
    <w:lvl w:ilvl="6">
      <w:start w:val="1"/>
      <w:numFmt w:val="decimal"/>
      <w:isLgl/>
      <w:lvlText w:val="%1.%2.%3.%4.%5.%6.%7."/>
      <w:lvlJc w:val="left"/>
      <w:pPr>
        <w:ind w:left="3720" w:hanging="1440"/>
      </w:pPr>
      <w:rPr>
        <w:rFonts w:hint="default"/>
      </w:rPr>
    </w:lvl>
    <w:lvl w:ilvl="7">
      <w:start w:val="1"/>
      <w:numFmt w:val="decimal"/>
      <w:isLgl/>
      <w:lvlText w:val="%1.%2.%3.%4.%5.%6.%7.%8."/>
      <w:lvlJc w:val="left"/>
      <w:pPr>
        <w:ind w:left="4040" w:hanging="1440"/>
      </w:pPr>
      <w:rPr>
        <w:rFonts w:hint="default"/>
      </w:rPr>
    </w:lvl>
    <w:lvl w:ilvl="8">
      <w:start w:val="1"/>
      <w:numFmt w:val="decimal"/>
      <w:isLgl/>
      <w:lvlText w:val="%1.%2.%3.%4.%5.%6.%7.%8.%9."/>
      <w:lvlJc w:val="left"/>
      <w:pPr>
        <w:ind w:left="4720" w:hanging="1800"/>
      </w:pPr>
      <w:rPr>
        <w:rFonts w:hint="default"/>
      </w:rPr>
    </w:lvl>
  </w:abstractNum>
  <w:abstractNum w:abstractNumId="8" w15:restartNumberingAfterBreak="0">
    <w:nsid w:val="18007F93"/>
    <w:multiLevelType w:val="hybridMultilevel"/>
    <w:tmpl w:val="EB303DA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1EA30A87"/>
    <w:multiLevelType w:val="hybridMultilevel"/>
    <w:tmpl w:val="23D05BD0"/>
    <w:lvl w:ilvl="0" w:tplc="0419000F">
      <w:start w:val="1"/>
      <w:numFmt w:val="decimal"/>
      <w:lvlText w:val="%1."/>
      <w:lvlJc w:val="left"/>
      <w:pPr>
        <w:tabs>
          <w:tab w:val="num" w:pos="870"/>
        </w:tabs>
        <w:ind w:left="870" w:hanging="360"/>
      </w:pPr>
      <w:rPr>
        <w:rFonts w:hint="default"/>
      </w:rPr>
    </w:lvl>
    <w:lvl w:ilvl="1" w:tplc="04190003" w:tentative="1">
      <w:start w:val="1"/>
      <w:numFmt w:val="bullet"/>
      <w:lvlText w:val="o"/>
      <w:lvlJc w:val="left"/>
      <w:pPr>
        <w:tabs>
          <w:tab w:val="num" w:pos="1950"/>
        </w:tabs>
        <w:ind w:left="1950" w:hanging="360"/>
      </w:pPr>
      <w:rPr>
        <w:rFonts w:ascii="Courier New" w:hAnsi="Courier New" w:cs="Courier New" w:hint="default"/>
      </w:rPr>
    </w:lvl>
    <w:lvl w:ilvl="2" w:tplc="04190005" w:tentative="1">
      <w:start w:val="1"/>
      <w:numFmt w:val="bullet"/>
      <w:lvlText w:val=""/>
      <w:lvlJc w:val="left"/>
      <w:pPr>
        <w:tabs>
          <w:tab w:val="num" w:pos="2670"/>
        </w:tabs>
        <w:ind w:left="2670" w:hanging="360"/>
      </w:pPr>
      <w:rPr>
        <w:rFonts w:ascii="Wingdings" w:hAnsi="Wingdings" w:hint="default"/>
      </w:rPr>
    </w:lvl>
    <w:lvl w:ilvl="3" w:tplc="04190001" w:tentative="1">
      <w:start w:val="1"/>
      <w:numFmt w:val="bullet"/>
      <w:lvlText w:val=""/>
      <w:lvlJc w:val="left"/>
      <w:pPr>
        <w:tabs>
          <w:tab w:val="num" w:pos="3390"/>
        </w:tabs>
        <w:ind w:left="3390" w:hanging="360"/>
      </w:pPr>
      <w:rPr>
        <w:rFonts w:ascii="Symbol" w:hAnsi="Symbol" w:hint="default"/>
      </w:rPr>
    </w:lvl>
    <w:lvl w:ilvl="4" w:tplc="04190003" w:tentative="1">
      <w:start w:val="1"/>
      <w:numFmt w:val="bullet"/>
      <w:lvlText w:val="o"/>
      <w:lvlJc w:val="left"/>
      <w:pPr>
        <w:tabs>
          <w:tab w:val="num" w:pos="4110"/>
        </w:tabs>
        <w:ind w:left="4110" w:hanging="360"/>
      </w:pPr>
      <w:rPr>
        <w:rFonts w:ascii="Courier New" w:hAnsi="Courier New" w:cs="Courier New" w:hint="default"/>
      </w:rPr>
    </w:lvl>
    <w:lvl w:ilvl="5" w:tplc="04190005" w:tentative="1">
      <w:start w:val="1"/>
      <w:numFmt w:val="bullet"/>
      <w:lvlText w:val=""/>
      <w:lvlJc w:val="left"/>
      <w:pPr>
        <w:tabs>
          <w:tab w:val="num" w:pos="4830"/>
        </w:tabs>
        <w:ind w:left="4830" w:hanging="360"/>
      </w:pPr>
      <w:rPr>
        <w:rFonts w:ascii="Wingdings" w:hAnsi="Wingdings" w:hint="default"/>
      </w:rPr>
    </w:lvl>
    <w:lvl w:ilvl="6" w:tplc="04190001" w:tentative="1">
      <w:start w:val="1"/>
      <w:numFmt w:val="bullet"/>
      <w:lvlText w:val=""/>
      <w:lvlJc w:val="left"/>
      <w:pPr>
        <w:tabs>
          <w:tab w:val="num" w:pos="5550"/>
        </w:tabs>
        <w:ind w:left="5550" w:hanging="360"/>
      </w:pPr>
      <w:rPr>
        <w:rFonts w:ascii="Symbol" w:hAnsi="Symbol" w:hint="default"/>
      </w:rPr>
    </w:lvl>
    <w:lvl w:ilvl="7" w:tplc="04190003" w:tentative="1">
      <w:start w:val="1"/>
      <w:numFmt w:val="bullet"/>
      <w:lvlText w:val="o"/>
      <w:lvlJc w:val="left"/>
      <w:pPr>
        <w:tabs>
          <w:tab w:val="num" w:pos="6270"/>
        </w:tabs>
        <w:ind w:left="6270" w:hanging="360"/>
      </w:pPr>
      <w:rPr>
        <w:rFonts w:ascii="Courier New" w:hAnsi="Courier New" w:cs="Courier New" w:hint="default"/>
      </w:rPr>
    </w:lvl>
    <w:lvl w:ilvl="8" w:tplc="04190005" w:tentative="1">
      <w:start w:val="1"/>
      <w:numFmt w:val="bullet"/>
      <w:lvlText w:val=""/>
      <w:lvlJc w:val="left"/>
      <w:pPr>
        <w:tabs>
          <w:tab w:val="num" w:pos="6990"/>
        </w:tabs>
        <w:ind w:left="6990" w:hanging="360"/>
      </w:pPr>
      <w:rPr>
        <w:rFonts w:ascii="Wingdings" w:hAnsi="Wingdings" w:hint="default"/>
      </w:rPr>
    </w:lvl>
  </w:abstractNum>
  <w:abstractNum w:abstractNumId="10" w15:restartNumberingAfterBreak="0">
    <w:nsid w:val="346B3D09"/>
    <w:multiLevelType w:val="hybridMultilevel"/>
    <w:tmpl w:val="1AC68814"/>
    <w:lvl w:ilvl="0" w:tplc="187A5C1A">
      <w:start w:val="1"/>
      <w:numFmt w:val="bullet"/>
      <w:lvlText w:val=""/>
      <w:lvlJc w:val="left"/>
      <w:pPr>
        <w:tabs>
          <w:tab w:val="num" w:pos="822"/>
        </w:tabs>
        <w:ind w:left="822" w:hanging="255"/>
      </w:pPr>
      <w:rPr>
        <w:rFonts w:ascii="Symbol" w:hAnsi="Symbol" w:hint="default"/>
      </w:rPr>
    </w:lvl>
    <w:lvl w:ilvl="1" w:tplc="04190003">
      <w:start w:val="1"/>
      <w:numFmt w:val="bullet"/>
      <w:lvlText w:val="o"/>
      <w:lvlJc w:val="left"/>
      <w:pPr>
        <w:tabs>
          <w:tab w:val="num" w:pos="1440"/>
        </w:tabs>
        <w:ind w:left="1440" w:hanging="360"/>
      </w:pPr>
      <w:rPr>
        <w:rFonts w:ascii="Courier New" w:hAnsi="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4BF44C0"/>
    <w:multiLevelType w:val="hybridMultilevel"/>
    <w:tmpl w:val="5B96DF40"/>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12" w15:restartNumberingAfterBreak="0">
    <w:nsid w:val="34F90016"/>
    <w:multiLevelType w:val="hybridMultilevel"/>
    <w:tmpl w:val="CA886508"/>
    <w:lvl w:ilvl="0" w:tplc="0419000F">
      <w:start w:val="1"/>
      <w:numFmt w:val="decimal"/>
      <w:lvlText w:val="%1."/>
      <w:lvlJc w:val="left"/>
      <w:pPr>
        <w:tabs>
          <w:tab w:val="num" w:pos="360"/>
        </w:tabs>
        <w:ind w:left="360" w:hanging="360"/>
      </w:pPr>
    </w:lvl>
    <w:lvl w:ilvl="1" w:tplc="04190019" w:tentative="1">
      <w:start w:val="1"/>
      <w:numFmt w:val="lowerLetter"/>
      <w:lvlText w:val="%2."/>
      <w:lvlJc w:val="left"/>
      <w:pPr>
        <w:tabs>
          <w:tab w:val="num" w:pos="1080"/>
        </w:tabs>
        <w:ind w:left="1080" w:hanging="360"/>
      </w:pPr>
    </w:lvl>
    <w:lvl w:ilvl="2" w:tplc="0419001B" w:tentative="1">
      <w:start w:val="1"/>
      <w:numFmt w:val="lowerRoman"/>
      <w:lvlText w:val="%3."/>
      <w:lvlJc w:val="right"/>
      <w:pPr>
        <w:tabs>
          <w:tab w:val="num" w:pos="1800"/>
        </w:tabs>
        <w:ind w:left="1800" w:hanging="180"/>
      </w:pPr>
    </w:lvl>
    <w:lvl w:ilvl="3" w:tplc="0419000F" w:tentative="1">
      <w:start w:val="1"/>
      <w:numFmt w:val="decimal"/>
      <w:lvlText w:val="%4."/>
      <w:lvlJc w:val="left"/>
      <w:pPr>
        <w:tabs>
          <w:tab w:val="num" w:pos="2520"/>
        </w:tabs>
        <w:ind w:left="2520" w:hanging="360"/>
      </w:pPr>
    </w:lvl>
    <w:lvl w:ilvl="4" w:tplc="04190019" w:tentative="1">
      <w:start w:val="1"/>
      <w:numFmt w:val="lowerLetter"/>
      <w:lvlText w:val="%5."/>
      <w:lvlJc w:val="left"/>
      <w:pPr>
        <w:tabs>
          <w:tab w:val="num" w:pos="3240"/>
        </w:tabs>
        <w:ind w:left="3240" w:hanging="360"/>
      </w:pPr>
    </w:lvl>
    <w:lvl w:ilvl="5" w:tplc="0419001B" w:tentative="1">
      <w:start w:val="1"/>
      <w:numFmt w:val="lowerRoman"/>
      <w:lvlText w:val="%6."/>
      <w:lvlJc w:val="right"/>
      <w:pPr>
        <w:tabs>
          <w:tab w:val="num" w:pos="3960"/>
        </w:tabs>
        <w:ind w:left="3960" w:hanging="180"/>
      </w:pPr>
    </w:lvl>
    <w:lvl w:ilvl="6" w:tplc="0419000F" w:tentative="1">
      <w:start w:val="1"/>
      <w:numFmt w:val="decimal"/>
      <w:lvlText w:val="%7."/>
      <w:lvlJc w:val="left"/>
      <w:pPr>
        <w:tabs>
          <w:tab w:val="num" w:pos="4680"/>
        </w:tabs>
        <w:ind w:left="4680" w:hanging="360"/>
      </w:pPr>
    </w:lvl>
    <w:lvl w:ilvl="7" w:tplc="04190019" w:tentative="1">
      <w:start w:val="1"/>
      <w:numFmt w:val="lowerLetter"/>
      <w:lvlText w:val="%8."/>
      <w:lvlJc w:val="left"/>
      <w:pPr>
        <w:tabs>
          <w:tab w:val="num" w:pos="5400"/>
        </w:tabs>
        <w:ind w:left="5400" w:hanging="360"/>
      </w:pPr>
    </w:lvl>
    <w:lvl w:ilvl="8" w:tplc="0419001B" w:tentative="1">
      <w:start w:val="1"/>
      <w:numFmt w:val="lowerRoman"/>
      <w:lvlText w:val="%9."/>
      <w:lvlJc w:val="right"/>
      <w:pPr>
        <w:tabs>
          <w:tab w:val="num" w:pos="6120"/>
        </w:tabs>
        <w:ind w:left="6120" w:hanging="180"/>
      </w:pPr>
    </w:lvl>
  </w:abstractNum>
  <w:abstractNum w:abstractNumId="13" w15:restartNumberingAfterBreak="0">
    <w:nsid w:val="38CD4315"/>
    <w:multiLevelType w:val="hybridMultilevel"/>
    <w:tmpl w:val="7280FE84"/>
    <w:lvl w:ilvl="0" w:tplc="0419000F">
      <w:start w:val="1"/>
      <w:numFmt w:val="decimal"/>
      <w:lvlText w:val="%1."/>
      <w:lvlJc w:val="left"/>
      <w:pPr>
        <w:ind w:left="1400" w:hanging="360"/>
      </w:pPr>
    </w:lvl>
    <w:lvl w:ilvl="1" w:tplc="04190019" w:tentative="1">
      <w:start w:val="1"/>
      <w:numFmt w:val="lowerLetter"/>
      <w:lvlText w:val="%2."/>
      <w:lvlJc w:val="left"/>
      <w:pPr>
        <w:ind w:left="2120" w:hanging="360"/>
      </w:pPr>
    </w:lvl>
    <w:lvl w:ilvl="2" w:tplc="0419001B" w:tentative="1">
      <w:start w:val="1"/>
      <w:numFmt w:val="lowerRoman"/>
      <w:lvlText w:val="%3."/>
      <w:lvlJc w:val="right"/>
      <w:pPr>
        <w:ind w:left="2840" w:hanging="180"/>
      </w:pPr>
    </w:lvl>
    <w:lvl w:ilvl="3" w:tplc="0419000F" w:tentative="1">
      <w:start w:val="1"/>
      <w:numFmt w:val="decimal"/>
      <w:lvlText w:val="%4."/>
      <w:lvlJc w:val="left"/>
      <w:pPr>
        <w:ind w:left="3560" w:hanging="360"/>
      </w:pPr>
    </w:lvl>
    <w:lvl w:ilvl="4" w:tplc="04190019" w:tentative="1">
      <w:start w:val="1"/>
      <w:numFmt w:val="lowerLetter"/>
      <w:lvlText w:val="%5."/>
      <w:lvlJc w:val="left"/>
      <w:pPr>
        <w:ind w:left="4280" w:hanging="360"/>
      </w:pPr>
    </w:lvl>
    <w:lvl w:ilvl="5" w:tplc="0419001B" w:tentative="1">
      <w:start w:val="1"/>
      <w:numFmt w:val="lowerRoman"/>
      <w:lvlText w:val="%6."/>
      <w:lvlJc w:val="right"/>
      <w:pPr>
        <w:ind w:left="5000" w:hanging="180"/>
      </w:pPr>
    </w:lvl>
    <w:lvl w:ilvl="6" w:tplc="0419000F" w:tentative="1">
      <w:start w:val="1"/>
      <w:numFmt w:val="decimal"/>
      <w:lvlText w:val="%7."/>
      <w:lvlJc w:val="left"/>
      <w:pPr>
        <w:ind w:left="5720" w:hanging="360"/>
      </w:pPr>
    </w:lvl>
    <w:lvl w:ilvl="7" w:tplc="04190019" w:tentative="1">
      <w:start w:val="1"/>
      <w:numFmt w:val="lowerLetter"/>
      <w:lvlText w:val="%8."/>
      <w:lvlJc w:val="left"/>
      <w:pPr>
        <w:ind w:left="6440" w:hanging="360"/>
      </w:pPr>
    </w:lvl>
    <w:lvl w:ilvl="8" w:tplc="0419001B" w:tentative="1">
      <w:start w:val="1"/>
      <w:numFmt w:val="lowerRoman"/>
      <w:lvlText w:val="%9."/>
      <w:lvlJc w:val="right"/>
      <w:pPr>
        <w:ind w:left="7160" w:hanging="180"/>
      </w:pPr>
    </w:lvl>
  </w:abstractNum>
  <w:abstractNum w:abstractNumId="14" w15:restartNumberingAfterBreak="0">
    <w:nsid w:val="3F0D1AB0"/>
    <w:multiLevelType w:val="multilevel"/>
    <w:tmpl w:val="63EE2266"/>
    <w:lvl w:ilvl="0">
      <w:start w:val="1"/>
      <w:numFmt w:val="decimal"/>
      <w:lvlText w:val="%1"/>
      <w:lvlJc w:val="left"/>
      <w:pPr>
        <w:tabs>
          <w:tab w:val="num" w:pos="612"/>
        </w:tabs>
        <w:ind w:left="612" w:hanging="432"/>
      </w:pPr>
      <w:rPr>
        <w:rFonts w:ascii="TimesNewRoman" w:hAnsi="TimesNewRoman" w:hint="default"/>
        <w:b/>
        <w:bCs/>
        <w:i w:val="0"/>
        <w:iCs w:val="0"/>
        <w:caps w:val="0"/>
        <w:smallCaps w:val="0"/>
        <w:strike w:val="0"/>
        <w:dstrike w:val="0"/>
        <w:outline w:val="0"/>
        <w:shadow w:val="0"/>
        <w:emboss w:val="0"/>
        <w:imprint w:val="0"/>
        <w:color w:val="auto"/>
        <w:spacing w:val="0"/>
        <w:w w:val="100"/>
        <w:kern w:val="0"/>
        <w:position w:val="0"/>
        <w:sz w:val="24"/>
        <w:u w:val="none"/>
        <w:effect w:val="none"/>
        <w:bdr w:val="none" w:sz="0" w:space="0" w:color="auto"/>
        <w:shd w:val="clear" w:color="auto" w:fill="auto"/>
        <w:em w:val="none"/>
      </w:rPr>
    </w:lvl>
    <w:lvl w:ilvl="1">
      <w:start w:val="1"/>
      <w:numFmt w:val="decimal"/>
      <w:lvlText w:val="%1.%2"/>
      <w:lvlJc w:val="left"/>
      <w:pPr>
        <w:tabs>
          <w:tab w:val="num" w:pos="1116"/>
        </w:tabs>
        <w:ind w:left="1116"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2">
      <w:start w:val="1"/>
      <w:numFmt w:val="decimal"/>
      <w:lvlText w:val="%1.%2.%3"/>
      <w:lvlJc w:val="left"/>
      <w:pPr>
        <w:tabs>
          <w:tab w:val="num" w:pos="2340"/>
        </w:tabs>
        <w:ind w:left="2340" w:hanging="720"/>
      </w:pPr>
      <w:rPr>
        <w:rFonts w:hint="default"/>
        <w:b w:val="0"/>
        <w:color w:val="auto"/>
        <w:sz w:val="24"/>
        <w:szCs w:val="24"/>
      </w:rPr>
    </w:lvl>
    <w:lvl w:ilvl="3">
      <w:start w:val="1"/>
      <w:numFmt w:val="decimal"/>
      <w:pStyle w:val="4"/>
      <w:lvlText w:val="%4."/>
      <w:lvlJc w:val="left"/>
      <w:pPr>
        <w:tabs>
          <w:tab w:val="num" w:pos="1584"/>
        </w:tabs>
        <w:ind w:left="1584" w:hanging="864"/>
      </w:pPr>
      <w:rPr>
        <w:rFonts w:ascii="Times New Roman" w:eastAsia="Times New Roman" w:hAnsi="Times New Roman" w:cs="Times New Roman"/>
      </w:rPr>
    </w:lvl>
    <w:lvl w:ilvl="4">
      <w:start w:val="1"/>
      <w:numFmt w:val="decimal"/>
      <w:lvlText w:val="%1.%2.%3.%4.%5"/>
      <w:lvlJc w:val="left"/>
      <w:pPr>
        <w:tabs>
          <w:tab w:val="num" w:pos="1188"/>
        </w:tabs>
        <w:ind w:left="1188" w:hanging="1008"/>
      </w:pPr>
      <w:rPr>
        <w:rFonts w:hint="default"/>
      </w:rPr>
    </w:lvl>
    <w:lvl w:ilvl="5">
      <w:start w:val="1"/>
      <w:numFmt w:val="decimal"/>
      <w:lvlText w:val="%1.%2.%3.%4.%5.%6"/>
      <w:lvlJc w:val="left"/>
      <w:pPr>
        <w:tabs>
          <w:tab w:val="num" w:pos="1332"/>
        </w:tabs>
        <w:ind w:left="1332" w:hanging="1152"/>
      </w:pPr>
      <w:rPr>
        <w:rFonts w:hint="default"/>
      </w:rPr>
    </w:lvl>
    <w:lvl w:ilvl="6">
      <w:start w:val="1"/>
      <w:numFmt w:val="decimal"/>
      <w:lvlText w:val="%1.%2.%3.%4.%5.%6.%7"/>
      <w:lvlJc w:val="left"/>
      <w:pPr>
        <w:tabs>
          <w:tab w:val="num" w:pos="1476"/>
        </w:tabs>
        <w:ind w:left="1476" w:hanging="1296"/>
      </w:pPr>
      <w:rPr>
        <w:rFonts w:hint="default"/>
      </w:rPr>
    </w:lvl>
    <w:lvl w:ilvl="7">
      <w:start w:val="1"/>
      <w:numFmt w:val="decimal"/>
      <w:lvlText w:val="%1.%2.%3.%4.%5.%6.%7.%8"/>
      <w:lvlJc w:val="left"/>
      <w:pPr>
        <w:tabs>
          <w:tab w:val="num" w:pos="1620"/>
        </w:tabs>
        <w:ind w:left="1620" w:hanging="1440"/>
      </w:pPr>
      <w:rPr>
        <w:rFonts w:hint="default"/>
      </w:rPr>
    </w:lvl>
    <w:lvl w:ilvl="8">
      <w:start w:val="1"/>
      <w:numFmt w:val="decimal"/>
      <w:lvlText w:val="%1.%2.%3.%4.%5.%6.%7.%8.%9"/>
      <w:lvlJc w:val="left"/>
      <w:pPr>
        <w:tabs>
          <w:tab w:val="num" w:pos="1764"/>
        </w:tabs>
        <w:ind w:left="1764" w:hanging="1584"/>
      </w:pPr>
      <w:rPr>
        <w:rFonts w:hint="default"/>
      </w:rPr>
    </w:lvl>
  </w:abstractNum>
  <w:abstractNum w:abstractNumId="15" w15:restartNumberingAfterBreak="0">
    <w:nsid w:val="403A227B"/>
    <w:multiLevelType w:val="multilevel"/>
    <w:tmpl w:val="DAAE06CE"/>
    <w:lvl w:ilvl="0">
      <w:start w:val="1"/>
      <w:numFmt w:val="decimal"/>
      <w:lvlText w:val="%1."/>
      <w:lvlJc w:val="left"/>
      <w:pPr>
        <w:ind w:left="720" w:hanging="360"/>
      </w:pPr>
      <w:rPr>
        <w:rFonts w:hint="default"/>
      </w:rPr>
    </w:lvl>
    <w:lvl w:ilvl="1">
      <w:start w:val="1"/>
      <w:numFmt w:val="decimal"/>
      <w:isLgl/>
      <w:lvlText w:val="%1.%2."/>
      <w:lvlJc w:val="left"/>
      <w:pPr>
        <w:ind w:left="1160" w:hanging="480"/>
      </w:pPr>
      <w:rPr>
        <w:rFonts w:hint="default"/>
      </w:rPr>
    </w:lvl>
    <w:lvl w:ilvl="2">
      <w:start w:val="1"/>
      <w:numFmt w:val="decimal"/>
      <w:isLgl/>
      <w:lvlText w:val="%1.%2.%3."/>
      <w:lvlJc w:val="left"/>
      <w:pPr>
        <w:ind w:left="1720" w:hanging="720"/>
      </w:pPr>
      <w:rPr>
        <w:rFonts w:hint="default"/>
      </w:rPr>
    </w:lvl>
    <w:lvl w:ilvl="3">
      <w:start w:val="1"/>
      <w:numFmt w:val="decimal"/>
      <w:isLgl/>
      <w:lvlText w:val="%1.%2.%3.%4."/>
      <w:lvlJc w:val="left"/>
      <w:pPr>
        <w:ind w:left="2040" w:hanging="720"/>
      </w:pPr>
      <w:rPr>
        <w:rFonts w:hint="default"/>
      </w:rPr>
    </w:lvl>
    <w:lvl w:ilvl="4">
      <w:start w:val="1"/>
      <w:numFmt w:val="decimal"/>
      <w:isLgl/>
      <w:lvlText w:val="%1.%2.%3.%4.%5."/>
      <w:lvlJc w:val="left"/>
      <w:pPr>
        <w:ind w:left="2720" w:hanging="1080"/>
      </w:pPr>
      <w:rPr>
        <w:rFonts w:hint="default"/>
      </w:rPr>
    </w:lvl>
    <w:lvl w:ilvl="5">
      <w:start w:val="1"/>
      <w:numFmt w:val="decimal"/>
      <w:isLgl/>
      <w:lvlText w:val="%1.%2.%3.%4.%5.%6."/>
      <w:lvlJc w:val="left"/>
      <w:pPr>
        <w:ind w:left="3040" w:hanging="1080"/>
      </w:pPr>
      <w:rPr>
        <w:rFonts w:hint="default"/>
      </w:rPr>
    </w:lvl>
    <w:lvl w:ilvl="6">
      <w:start w:val="1"/>
      <w:numFmt w:val="decimal"/>
      <w:isLgl/>
      <w:lvlText w:val="%1.%2.%3.%4.%5.%6.%7."/>
      <w:lvlJc w:val="left"/>
      <w:pPr>
        <w:ind w:left="3720" w:hanging="1440"/>
      </w:pPr>
      <w:rPr>
        <w:rFonts w:hint="default"/>
      </w:rPr>
    </w:lvl>
    <w:lvl w:ilvl="7">
      <w:start w:val="1"/>
      <w:numFmt w:val="decimal"/>
      <w:isLgl/>
      <w:lvlText w:val="%1.%2.%3.%4.%5.%6.%7.%8."/>
      <w:lvlJc w:val="left"/>
      <w:pPr>
        <w:ind w:left="4040" w:hanging="1440"/>
      </w:pPr>
      <w:rPr>
        <w:rFonts w:hint="default"/>
      </w:rPr>
    </w:lvl>
    <w:lvl w:ilvl="8">
      <w:start w:val="1"/>
      <w:numFmt w:val="decimal"/>
      <w:isLgl/>
      <w:lvlText w:val="%1.%2.%3.%4.%5.%6.%7.%8.%9."/>
      <w:lvlJc w:val="left"/>
      <w:pPr>
        <w:ind w:left="4720" w:hanging="1800"/>
      </w:pPr>
      <w:rPr>
        <w:rFonts w:hint="default"/>
      </w:rPr>
    </w:lvl>
  </w:abstractNum>
  <w:abstractNum w:abstractNumId="16" w15:restartNumberingAfterBreak="0">
    <w:nsid w:val="4B105CE7"/>
    <w:multiLevelType w:val="hybridMultilevel"/>
    <w:tmpl w:val="BD2CC19A"/>
    <w:lvl w:ilvl="0" w:tplc="8EACDCF0">
      <w:start w:val="1"/>
      <w:numFmt w:val="decimal"/>
      <w:lvlText w:val="%1."/>
      <w:lvlJc w:val="left"/>
      <w:pPr>
        <w:tabs>
          <w:tab w:val="num" w:pos="720"/>
        </w:tabs>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4F3A291A"/>
    <w:multiLevelType w:val="hybridMultilevel"/>
    <w:tmpl w:val="242E6544"/>
    <w:lvl w:ilvl="0" w:tplc="3D6A8646">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18" w15:restartNumberingAfterBreak="0">
    <w:nsid w:val="51E34B12"/>
    <w:multiLevelType w:val="hybridMultilevel"/>
    <w:tmpl w:val="65D05008"/>
    <w:lvl w:ilvl="0" w:tplc="096CD2C2">
      <w:start w:val="1"/>
      <w:numFmt w:val="bullet"/>
      <w:lvlText w:val=""/>
      <w:lvlJc w:val="left"/>
      <w:pPr>
        <w:tabs>
          <w:tab w:val="num" w:pos="425"/>
        </w:tabs>
        <w:ind w:left="0" w:firstLine="0"/>
      </w:pPr>
      <w:rPr>
        <w:rFonts w:ascii="Symbol" w:hAnsi="Symbol" w:hint="default"/>
        <w:color w:val="auto"/>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2623EF8"/>
    <w:multiLevelType w:val="hybridMultilevel"/>
    <w:tmpl w:val="DB8AD108"/>
    <w:lvl w:ilvl="0" w:tplc="8EACDCF0">
      <w:start w:val="1"/>
      <w:numFmt w:val="decimal"/>
      <w:lvlText w:val="%1."/>
      <w:lvlJc w:val="left"/>
      <w:pPr>
        <w:tabs>
          <w:tab w:val="num" w:pos="720"/>
        </w:tabs>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15:restartNumberingAfterBreak="0">
    <w:nsid w:val="586D1C6F"/>
    <w:multiLevelType w:val="hybridMultilevel"/>
    <w:tmpl w:val="1D9E78A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15:restartNumberingAfterBreak="0">
    <w:nsid w:val="5E285DA6"/>
    <w:multiLevelType w:val="hybridMultilevel"/>
    <w:tmpl w:val="E2A8F824"/>
    <w:lvl w:ilvl="0" w:tplc="0419000F">
      <w:start w:val="1"/>
      <w:numFmt w:val="decimal"/>
      <w:lvlText w:val="%1."/>
      <w:lvlJc w:val="left"/>
      <w:pPr>
        <w:ind w:left="502" w:hanging="360"/>
      </w:pPr>
    </w:lvl>
    <w:lvl w:ilvl="1" w:tplc="04190019" w:tentative="1">
      <w:start w:val="1"/>
      <w:numFmt w:val="lowerLetter"/>
      <w:lvlText w:val="%2."/>
      <w:lvlJc w:val="left"/>
      <w:pPr>
        <w:ind w:left="1222" w:hanging="360"/>
      </w:pPr>
    </w:lvl>
    <w:lvl w:ilvl="2" w:tplc="0419001B" w:tentative="1">
      <w:start w:val="1"/>
      <w:numFmt w:val="lowerRoman"/>
      <w:lvlText w:val="%3."/>
      <w:lvlJc w:val="right"/>
      <w:pPr>
        <w:ind w:left="1942" w:hanging="180"/>
      </w:pPr>
    </w:lvl>
    <w:lvl w:ilvl="3" w:tplc="0419000F" w:tentative="1">
      <w:start w:val="1"/>
      <w:numFmt w:val="decimal"/>
      <w:lvlText w:val="%4."/>
      <w:lvlJc w:val="left"/>
      <w:pPr>
        <w:ind w:left="2662" w:hanging="360"/>
      </w:pPr>
    </w:lvl>
    <w:lvl w:ilvl="4" w:tplc="04190019" w:tentative="1">
      <w:start w:val="1"/>
      <w:numFmt w:val="lowerLetter"/>
      <w:lvlText w:val="%5."/>
      <w:lvlJc w:val="left"/>
      <w:pPr>
        <w:ind w:left="3382" w:hanging="360"/>
      </w:pPr>
    </w:lvl>
    <w:lvl w:ilvl="5" w:tplc="0419001B" w:tentative="1">
      <w:start w:val="1"/>
      <w:numFmt w:val="lowerRoman"/>
      <w:lvlText w:val="%6."/>
      <w:lvlJc w:val="right"/>
      <w:pPr>
        <w:ind w:left="4102" w:hanging="180"/>
      </w:pPr>
    </w:lvl>
    <w:lvl w:ilvl="6" w:tplc="0419000F" w:tentative="1">
      <w:start w:val="1"/>
      <w:numFmt w:val="decimal"/>
      <w:lvlText w:val="%7."/>
      <w:lvlJc w:val="left"/>
      <w:pPr>
        <w:ind w:left="4822" w:hanging="360"/>
      </w:pPr>
    </w:lvl>
    <w:lvl w:ilvl="7" w:tplc="04190019" w:tentative="1">
      <w:start w:val="1"/>
      <w:numFmt w:val="lowerLetter"/>
      <w:lvlText w:val="%8."/>
      <w:lvlJc w:val="left"/>
      <w:pPr>
        <w:ind w:left="5542" w:hanging="360"/>
      </w:pPr>
    </w:lvl>
    <w:lvl w:ilvl="8" w:tplc="0419001B" w:tentative="1">
      <w:start w:val="1"/>
      <w:numFmt w:val="lowerRoman"/>
      <w:lvlText w:val="%9."/>
      <w:lvlJc w:val="right"/>
      <w:pPr>
        <w:ind w:left="6262" w:hanging="180"/>
      </w:pPr>
    </w:lvl>
  </w:abstractNum>
  <w:abstractNum w:abstractNumId="22" w15:restartNumberingAfterBreak="0">
    <w:nsid w:val="63D0620A"/>
    <w:multiLevelType w:val="hybridMultilevel"/>
    <w:tmpl w:val="C908E540"/>
    <w:lvl w:ilvl="0" w:tplc="C3E024DC">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15:restartNumberingAfterBreak="0">
    <w:nsid w:val="667C61C0"/>
    <w:multiLevelType w:val="hybridMultilevel"/>
    <w:tmpl w:val="5E96257A"/>
    <w:lvl w:ilvl="0" w:tplc="1D2EF838">
      <w:start w:val="1"/>
      <w:numFmt w:val="bullet"/>
      <w:lvlText w:val=""/>
      <w:lvlJc w:val="left"/>
      <w:pPr>
        <w:tabs>
          <w:tab w:val="num" w:pos="766"/>
        </w:tabs>
        <w:ind w:left="766" w:hanging="340"/>
      </w:pPr>
      <w:rPr>
        <w:rFonts w:ascii="Symbol" w:hAnsi="Symbol" w:hint="default"/>
      </w:rPr>
    </w:lvl>
    <w:lvl w:ilvl="1" w:tplc="04190003" w:tentative="1">
      <w:start w:val="1"/>
      <w:numFmt w:val="bullet"/>
      <w:lvlText w:val="o"/>
      <w:lvlJc w:val="left"/>
      <w:pPr>
        <w:tabs>
          <w:tab w:val="num" w:pos="1866"/>
        </w:tabs>
        <w:ind w:left="1866" w:hanging="360"/>
      </w:pPr>
      <w:rPr>
        <w:rFonts w:ascii="Courier New" w:hAnsi="Courier New" w:cs="Courier New" w:hint="default"/>
      </w:rPr>
    </w:lvl>
    <w:lvl w:ilvl="2" w:tplc="04190005" w:tentative="1">
      <w:start w:val="1"/>
      <w:numFmt w:val="bullet"/>
      <w:lvlText w:val=""/>
      <w:lvlJc w:val="left"/>
      <w:pPr>
        <w:tabs>
          <w:tab w:val="num" w:pos="2586"/>
        </w:tabs>
        <w:ind w:left="2586" w:hanging="360"/>
      </w:pPr>
      <w:rPr>
        <w:rFonts w:ascii="Wingdings" w:hAnsi="Wingdings" w:hint="default"/>
      </w:rPr>
    </w:lvl>
    <w:lvl w:ilvl="3" w:tplc="04190001" w:tentative="1">
      <w:start w:val="1"/>
      <w:numFmt w:val="bullet"/>
      <w:lvlText w:val=""/>
      <w:lvlJc w:val="left"/>
      <w:pPr>
        <w:tabs>
          <w:tab w:val="num" w:pos="3306"/>
        </w:tabs>
        <w:ind w:left="3306" w:hanging="360"/>
      </w:pPr>
      <w:rPr>
        <w:rFonts w:ascii="Symbol" w:hAnsi="Symbol" w:hint="default"/>
      </w:rPr>
    </w:lvl>
    <w:lvl w:ilvl="4" w:tplc="04190003" w:tentative="1">
      <w:start w:val="1"/>
      <w:numFmt w:val="bullet"/>
      <w:lvlText w:val="o"/>
      <w:lvlJc w:val="left"/>
      <w:pPr>
        <w:tabs>
          <w:tab w:val="num" w:pos="4026"/>
        </w:tabs>
        <w:ind w:left="4026" w:hanging="360"/>
      </w:pPr>
      <w:rPr>
        <w:rFonts w:ascii="Courier New" w:hAnsi="Courier New" w:cs="Courier New" w:hint="default"/>
      </w:rPr>
    </w:lvl>
    <w:lvl w:ilvl="5" w:tplc="04190005" w:tentative="1">
      <w:start w:val="1"/>
      <w:numFmt w:val="bullet"/>
      <w:lvlText w:val=""/>
      <w:lvlJc w:val="left"/>
      <w:pPr>
        <w:tabs>
          <w:tab w:val="num" w:pos="4746"/>
        </w:tabs>
        <w:ind w:left="4746" w:hanging="360"/>
      </w:pPr>
      <w:rPr>
        <w:rFonts w:ascii="Wingdings" w:hAnsi="Wingdings" w:hint="default"/>
      </w:rPr>
    </w:lvl>
    <w:lvl w:ilvl="6" w:tplc="04190001" w:tentative="1">
      <w:start w:val="1"/>
      <w:numFmt w:val="bullet"/>
      <w:lvlText w:val=""/>
      <w:lvlJc w:val="left"/>
      <w:pPr>
        <w:tabs>
          <w:tab w:val="num" w:pos="5466"/>
        </w:tabs>
        <w:ind w:left="5466" w:hanging="360"/>
      </w:pPr>
      <w:rPr>
        <w:rFonts w:ascii="Symbol" w:hAnsi="Symbol" w:hint="default"/>
      </w:rPr>
    </w:lvl>
    <w:lvl w:ilvl="7" w:tplc="04190003" w:tentative="1">
      <w:start w:val="1"/>
      <w:numFmt w:val="bullet"/>
      <w:lvlText w:val="o"/>
      <w:lvlJc w:val="left"/>
      <w:pPr>
        <w:tabs>
          <w:tab w:val="num" w:pos="6186"/>
        </w:tabs>
        <w:ind w:left="6186" w:hanging="360"/>
      </w:pPr>
      <w:rPr>
        <w:rFonts w:ascii="Courier New" w:hAnsi="Courier New" w:cs="Courier New" w:hint="default"/>
      </w:rPr>
    </w:lvl>
    <w:lvl w:ilvl="8" w:tplc="04190005" w:tentative="1">
      <w:start w:val="1"/>
      <w:numFmt w:val="bullet"/>
      <w:lvlText w:val=""/>
      <w:lvlJc w:val="left"/>
      <w:pPr>
        <w:tabs>
          <w:tab w:val="num" w:pos="6906"/>
        </w:tabs>
        <w:ind w:left="6906" w:hanging="360"/>
      </w:pPr>
      <w:rPr>
        <w:rFonts w:ascii="Wingdings" w:hAnsi="Wingdings" w:hint="default"/>
      </w:rPr>
    </w:lvl>
  </w:abstractNum>
  <w:abstractNum w:abstractNumId="24" w15:restartNumberingAfterBreak="0">
    <w:nsid w:val="6BAF5A11"/>
    <w:multiLevelType w:val="multilevel"/>
    <w:tmpl w:val="4508A8D0"/>
    <w:lvl w:ilvl="0">
      <w:start w:val="1"/>
      <w:numFmt w:val="decimal"/>
      <w:lvlText w:val="%1."/>
      <w:lvlJc w:val="left"/>
      <w:pPr>
        <w:ind w:left="720" w:hanging="360"/>
      </w:pPr>
    </w:lvl>
    <w:lvl w:ilvl="1">
      <w:start w:val="1"/>
      <w:numFmt w:val="decimal"/>
      <w:isLgl/>
      <w:lvlText w:val="%1.%2."/>
      <w:lvlJc w:val="left"/>
      <w:pPr>
        <w:ind w:left="1160" w:hanging="480"/>
      </w:pPr>
      <w:rPr>
        <w:rFonts w:hint="default"/>
      </w:rPr>
    </w:lvl>
    <w:lvl w:ilvl="2">
      <w:start w:val="1"/>
      <w:numFmt w:val="decimal"/>
      <w:isLgl/>
      <w:lvlText w:val="%1.%2.%3."/>
      <w:lvlJc w:val="left"/>
      <w:pPr>
        <w:ind w:left="1720" w:hanging="720"/>
      </w:pPr>
      <w:rPr>
        <w:rFonts w:hint="default"/>
      </w:rPr>
    </w:lvl>
    <w:lvl w:ilvl="3">
      <w:start w:val="1"/>
      <w:numFmt w:val="decimal"/>
      <w:isLgl/>
      <w:lvlText w:val="%1.%2.%3.%4."/>
      <w:lvlJc w:val="left"/>
      <w:pPr>
        <w:ind w:left="2040" w:hanging="720"/>
      </w:pPr>
      <w:rPr>
        <w:rFonts w:hint="default"/>
      </w:rPr>
    </w:lvl>
    <w:lvl w:ilvl="4">
      <w:start w:val="1"/>
      <w:numFmt w:val="decimal"/>
      <w:isLgl/>
      <w:lvlText w:val="%1.%2.%3.%4.%5."/>
      <w:lvlJc w:val="left"/>
      <w:pPr>
        <w:ind w:left="2720" w:hanging="1080"/>
      </w:pPr>
      <w:rPr>
        <w:rFonts w:hint="default"/>
      </w:rPr>
    </w:lvl>
    <w:lvl w:ilvl="5">
      <w:start w:val="1"/>
      <w:numFmt w:val="decimal"/>
      <w:isLgl/>
      <w:lvlText w:val="%1.%2.%3.%4.%5.%6."/>
      <w:lvlJc w:val="left"/>
      <w:pPr>
        <w:ind w:left="3040" w:hanging="1080"/>
      </w:pPr>
      <w:rPr>
        <w:rFonts w:hint="default"/>
      </w:rPr>
    </w:lvl>
    <w:lvl w:ilvl="6">
      <w:start w:val="1"/>
      <w:numFmt w:val="decimal"/>
      <w:isLgl/>
      <w:lvlText w:val="%1.%2.%3.%4.%5.%6.%7."/>
      <w:lvlJc w:val="left"/>
      <w:pPr>
        <w:ind w:left="3720" w:hanging="1440"/>
      </w:pPr>
      <w:rPr>
        <w:rFonts w:hint="default"/>
      </w:rPr>
    </w:lvl>
    <w:lvl w:ilvl="7">
      <w:start w:val="1"/>
      <w:numFmt w:val="decimal"/>
      <w:isLgl/>
      <w:lvlText w:val="%1.%2.%3.%4.%5.%6.%7.%8."/>
      <w:lvlJc w:val="left"/>
      <w:pPr>
        <w:ind w:left="4040" w:hanging="1440"/>
      </w:pPr>
      <w:rPr>
        <w:rFonts w:hint="default"/>
      </w:rPr>
    </w:lvl>
    <w:lvl w:ilvl="8">
      <w:start w:val="1"/>
      <w:numFmt w:val="decimal"/>
      <w:isLgl/>
      <w:lvlText w:val="%1.%2.%3.%4.%5.%6.%7.%8.%9."/>
      <w:lvlJc w:val="left"/>
      <w:pPr>
        <w:ind w:left="4720" w:hanging="1800"/>
      </w:pPr>
      <w:rPr>
        <w:rFonts w:hint="default"/>
      </w:rPr>
    </w:lvl>
  </w:abstractNum>
  <w:abstractNum w:abstractNumId="25" w15:restartNumberingAfterBreak="0">
    <w:nsid w:val="6F9B6B1A"/>
    <w:multiLevelType w:val="hybridMultilevel"/>
    <w:tmpl w:val="3E0EEA2A"/>
    <w:lvl w:ilvl="0" w:tplc="CCBCCFBC">
      <w:start w:val="1"/>
      <w:numFmt w:val="decimal"/>
      <w:lvlText w:val="%1."/>
      <w:lvlJc w:val="left"/>
      <w:pPr>
        <w:tabs>
          <w:tab w:val="num" w:pos="870"/>
        </w:tabs>
        <w:ind w:left="870" w:hanging="360"/>
      </w:pPr>
      <w:rPr>
        <w:rFonts w:hint="default"/>
      </w:rPr>
    </w:lvl>
    <w:lvl w:ilvl="1" w:tplc="04190003" w:tentative="1">
      <w:start w:val="1"/>
      <w:numFmt w:val="bullet"/>
      <w:lvlText w:val="o"/>
      <w:lvlJc w:val="left"/>
      <w:pPr>
        <w:tabs>
          <w:tab w:val="num" w:pos="1950"/>
        </w:tabs>
        <w:ind w:left="1950" w:hanging="360"/>
      </w:pPr>
      <w:rPr>
        <w:rFonts w:ascii="Courier New" w:hAnsi="Courier New" w:cs="Courier New" w:hint="default"/>
      </w:rPr>
    </w:lvl>
    <w:lvl w:ilvl="2" w:tplc="04190005" w:tentative="1">
      <w:start w:val="1"/>
      <w:numFmt w:val="bullet"/>
      <w:lvlText w:val=""/>
      <w:lvlJc w:val="left"/>
      <w:pPr>
        <w:tabs>
          <w:tab w:val="num" w:pos="2670"/>
        </w:tabs>
        <w:ind w:left="2670" w:hanging="360"/>
      </w:pPr>
      <w:rPr>
        <w:rFonts w:ascii="Wingdings" w:hAnsi="Wingdings" w:hint="default"/>
      </w:rPr>
    </w:lvl>
    <w:lvl w:ilvl="3" w:tplc="04190001" w:tentative="1">
      <w:start w:val="1"/>
      <w:numFmt w:val="bullet"/>
      <w:lvlText w:val=""/>
      <w:lvlJc w:val="left"/>
      <w:pPr>
        <w:tabs>
          <w:tab w:val="num" w:pos="3390"/>
        </w:tabs>
        <w:ind w:left="3390" w:hanging="360"/>
      </w:pPr>
      <w:rPr>
        <w:rFonts w:ascii="Symbol" w:hAnsi="Symbol" w:hint="default"/>
      </w:rPr>
    </w:lvl>
    <w:lvl w:ilvl="4" w:tplc="04190003" w:tentative="1">
      <w:start w:val="1"/>
      <w:numFmt w:val="bullet"/>
      <w:lvlText w:val="o"/>
      <w:lvlJc w:val="left"/>
      <w:pPr>
        <w:tabs>
          <w:tab w:val="num" w:pos="4110"/>
        </w:tabs>
        <w:ind w:left="4110" w:hanging="360"/>
      </w:pPr>
      <w:rPr>
        <w:rFonts w:ascii="Courier New" w:hAnsi="Courier New" w:cs="Courier New" w:hint="default"/>
      </w:rPr>
    </w:lvl>
    <w:lvl w:ilvl="5" w:tplc="04190005" w:tentative="1">
      <w:start w:val="1"/>
      <w:numFmt w:val="bullet"/>
      <w:lvlText w:val=""/>
      <w:lvlJc w:val="left"/>
      <w:pPr>
        <w:tabs>
          <w:tab w:val="num" w:pos="4830"/>
        </w:tabs>
        <w:ind w:left="4830" w:hanging="360"/>
      </w:pPr>
      <w:rPr>
        <w:rFonts w:ascii="Wingdings" w:hAnsi="Wingdings" w:hint="default"/>
      </w:rPr>
    </w:lvl>
    <w:lvl w:ilvl="6" w:tplc="04190001" w:tentative="1">
      <w:start w:val="1"/>
      <w:numFmt w:val="bullet"/>
      <w:lvlText w:val=""/>
      <w:lvlJc w:val="left"/>
      <w:pPr>
        <w:tabs>
          <w:tab w:val="num" w:pos="5550"/>
        </w:tabs>
        <w:ind w:left="5550" w:hanging="360"/>
      </w:pPr>
      <w:rPr>
        <w:rFonts w:ascii="Symbol" w:hAnsi="Symbol" w:hint="default"/>
      </w:rPr>
    </w:lvl>
    <w:lvl w:ilvl="7" w:tplc="04190003" w:tentative="1">
      <w:start w:val="1"/>
      <w:numFmt w:val="bullet"/>
      <w:lvlText w:val="o"/>
      <w:lvlJc w:val="left"/>
      <w:pPr>
        <w:tabs>
          <w:tab w:val="num" w:pos="6270"/>
        </w:tabs>
        <w:ind w:left="6270" w:hanging="360"/>
      </w:pPr>
      <w:rPr>
        <w:rFonts w:ascii="Courier New" w:hAnsi="Courier New" w:cs="Courier New" w:hint="default"/>
      </w:rPr>
    </w:lvl>
    <w:lvl w:ilvl="8" w:tplc="04190005" w:tentative="1">
      <w:start w:val="1"/>
      <w:numFmt w:val="bullet"/>
      <w:lvlText w:val=""/>
      <w:lvlJc w:val="left"/>
      <w:pPr>
        <w:tabs>
          <w:tab w:val="num" w:pos="6990"/>
        </w:tabs>
        <w:ind w:left="6990" w:hanging="360"/>
      </w:pPr>
      <w:rPr>
        <w:rFonts w:ascii="Wingdings" w:hAnsi="Wingdings" w:hint="default"/>
      </w:rPr>
    </w:lvl>
  </w:abstractNum>
  <w:abstractNum w:abstractNumId="26" w15:restartNumberingAfterBreak="0">
    <w:nsid w:val="7012360B"/>
    <w:multiLevelType w:val="hybridMultilevel"/>
    <w:tmpl w:val="22C0908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7" w15:restartNumberingAfterBreak="0">
    <w:nsid w:val="70280FB3"/>
    <w:multiLevelType w:val="multilevel"/>
    <w:tmpl w:val="47469F4E"/>
    <w:lvl w:ilvl="0">
      <w:start w:val="1"/>
      <w:numFmt w:val="decimal"/>
      <w:lvlText w:val="%1."/>
      <w:lvlJc w:val="left"/>
      <w:pPr>
        <w:ind w:left="720" w:hanging="360"/>
      </w:pPr>
      <w:rPr>
        <w:rFonts w:hint="default"/>
      </w:rPr>
    </w:lvl>
    <w:lvl w:ilvl="1">
      <w:start w:val="1"/>
      <w:numFmt w:val="decimal"/>
      <w:isLgl/>
      <w:lvlText w:val="%1.%2."/>
      <w:lvlJc w:val="left"/>
      <w:pPr>
        <w:ind w:left="1160" w:hanging="480"/>
      </w:pPr>
      <w:rPr>
        <w:rFonts w:hint="default"/>
      </w:rPr>
    </w:lvl>
    <w:lvl w:ilvl="2">
      <w:start w:val="1"/>
      <w:numFmt w:val="decimal"/>
      <w:isLgl/>
      <w:lvlText w:val="%1.%2.%3."/>
      <w:lvlJc w:val="left"/>
      <w:pPr>
        <w:ind w:left="1720" w:hanging="720"/>
      </w:pPr>
      <w:rPr>
        <w:rFonts w:hint="default"/>
      </w:rPr>
    </w:lvl>
    <w:lvl w:ilvl="3">
      <w:start w:val="1"/>
      <w:numFmt w:val="decimal"/>
      <w:isLgl/>
      <w:lvlText w:val="%1.%2.%3.%4."/>
      <w:lvlJc w:val="left"/>
      <w:pPr>
        <w:ind w:left="2040" w:hanging="720"/>
      </w:pPr>
      <w:rPr>
        <w:rFonts w:hint="default"/>
      </w:rPr>
    </w:lvl>
    <w:lvl w:ilvl="4">
      <w:start w:val="1"/>
      <w:numFmt w:val="decimal"/>
      <w:isLgl/>
      <w:lvlText w:val="%1.%2.%3.%4.%5."/>
      <w:lvlJc w:val="left"/>
      <w:pPr>
        <w:ind w:left="2720" w:hanging="1080"/>
      </w:pPr>
      <w:rPr>
        <w:rFonts w:hint="default"/>
      </w:rPr>
    </w:lvl>
    <w:lvl w:ilvl="5">
      <w:start w:val="1"/>
      <w:numFmt w:val="decimal"/>
      <w:isLgl/>
      <w:lvlText w:val="%1.%2.%3.%4.%5.%6."/>
      <w:lvlJc w:val="left"/>
      <w:pPr>
        <w:ind w:left="3040" w:hanging="1080"/>
      </w:pPr>
      <w:rPr>
        <w:rFonts w:hint="default"/>
      </w:rPr>
    </w:lvl>
    <w:lvl w:ilvl="6">
      <w:start w:val="1"/>
      <w:numFmt w:val="decimal"/>
      <w:isLgl/>
      <w:lvlText w:val="%1.%2.%3.%4.%5.%6.%7."/>
      <w:lvlJc w:val="left"/>
      <w:pPr>
        <w:ind w:left="3720" w:hanging="1440"/>
      </w:pPr>
      <w:rPr>
        <w:rFonts w:hint="default"/>
      </w:rPr>
    </w:lvl>
    <w:lvl w:ilvl="7">
      <w:start w:val="1"/>
      <w:numFmt w:val="decimal"/>
      <w:isLgl/>
      <w:lvlText w:val="%1.%2.%3.%4.%5.%6.%7.%8."/>
      <w:lvlJc w:val="left"/>
      <w:pPr>
        <w:ind w:left="4040" w:hanging="1440"/>
      </w:pPr>
      <w:rPr>
        <w:rFonts w:hint="default"/>
      </w:rPr>
    </w:lvl>
    <w:lvl w:ilvl="8">
      <w:start w:val="1"/>
      <w:numFmt w:val="decimal"/>
      <w:isLgl/>
      <w:lvlText w:val="%1.%2.%3.%4.%5.%6.%7.%8.%9."/>
      <w:lvlJc w:val="left"/>
      <w:pPr>
        <w:ind w:left="4720" w:hanging="1800"/>
      </w:pPr>
      <w:rPr>
        <w:rFonts w:hint="default"/>
      </w:rPr>
    </w:lvl>
  </w:abstractNum>
  <w:abstractNum w:abstractNumId="28" w15:restartNumberingAfterBreak="0">
    <w:nsid w:val="702877E7"/>
    <w:multiLevelType w:val="hybridMultilevel"/>
    <w:tmpl w:val="070CCC1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9" w15:restartNumberingAfterBreak="0">
    <w:nsid w:val="725571B7"/>
    <w:multiLevelType w:val="multilevel"/>
    <w:tmpl w:val="6F906B0A"/>
    <w:lvl w:ilvl="0">
      <w:start w:val="1"/>
      <w:numFmt w:val="decimal"/>
      <w:pStyle w:val="1"/>
      <w:lvlText w:val="%1."/>
      <w:lvlJc w:val="left"/>
      <w:pPr>
        <w:ind w:left="786" w:hanging="360"/>
      </w:pPr>
      <w:rPr>
        <w:rFonts w:hint="default"/>
        <w:b/>
      </w:rPr>
    </w:lvl>
    <w:lvl w:ilvl="1">
      <w:start w:val="2"/>
      <w:numFmt w:val="decimal"/>
      <w:isLgl/>
      <w:lvlText w:val="%1.%2."/>
      <w:lvlJc w:val="left"/>
      <w:pPr>
        <w:ind w:left="927" w:hanging="360"/>
      </w:pPr>
      <w:rPr>
        <w:rFonts w:hint="default"/>
      </w:rPr>
    </w:lvl>
    <w:lvl w:ilvl="2">
      <w:start w:val="1"/>
      <w:numFmt w:val="decimal"/>
      <w:isLgl/>
      <w:lvlText w:val="%1.%2.%3."/>
      <w:lvlJc w:val="left"/>
      <w:pPr>
        <w:ind w:left="1428" w:hanging="720"/>
      </w:pPr>
      <w:rPr>
        <w:rFonts w:hint="default"/>
      </w:rPr>
    </w:lvl>
    <w:lvl w:ilvl="3">
      <w:start w:val="1"/>
      <w:numFmt w:val="decimal"/>
      <w:isLgl/>
      <w:lvlText w:val="%1.%2.%3.%4."/>
      <w:lvlJc w:val="left"/>
      <w:pPr>
        <w:ind w:left="1569" w:hanging="720"/>
      </w:pPr>
      <w:rPr>
        <w:rFonts w:hint="default"/>
      </w:rPr>
    </w:lvl>
    <w:lvl w:ilvl="4">
      <w:start w:val="1"/>
      <w:numFmt w:val="decimal"/>
      <w:isLgl/>
      <w:lvlText w:val="%1.%2.%3.%4.%5."/>
      <w:lvlJc w:val="left"/>
      <w:pPr>
        <w:ind w:left="2070" w:hanging="1080"/>
      </w:pPr>
      <w:rPr>
        <w:rFonts w:hint="default"/>
      </w:rPr>
    </w:lvl>
    <w:lvl w:ilvl="5">
      <w:start w:val="1"/>
      <w:numFmt w:val="decimal"/>
      <w:isLgl/>
      <w:lvlText w:val="%1.%2.%3.%4.%5.%6."/>
      <w:lvlJc w:val="left"/>
      <w:pPr>
        <w:ind w:left="2211" w:hanging="1080"/>
      </w:pPr>
      <w:rPr>
        <w:rFonts w:hint="default"/>
      </w:rPr>
    </w:lvl>
    <w:lvl w:ilvl="6">
      <w:start w:val="1"/>
      <w:numFmt w:val="decimal"/>
      <w:isLgl/>
      <w:lvlText w:val="%1.%2.%3.%4.%5.%6.%7."/>
      <w:lvlJc w:val="left"/>
      <w:pPr>
        <w:ind w:left="2712" w:hanging="1440"/>
      </w:pPr>
      <w:rPr>
        <w:rFonts w:hint="default"/>
      </w:rPr>
    </w:lvl>
    <w:lvl w:ilvl="7">
      <w:start w:val="1"/>
      <w:numFmt w:val="decimal"/>
      <w:isLgl/>
      <w:lvlText w:val="%1.%2.%3.%4.%5.%6.%7.%8."/>
      <w:lvlJc w:val="left"/>
      <w:pPr>
        <w:ind w:left="2853" w:hanging="1440"/>
      </w:pPr>
      <w:rPr>
        <w:rFonts w:hint="default"/>
      </w:rPr>
    </w:lvl>
    <w:lvl w:ilvl="8">
      <w:start w:val="1"/>
      <w:numFmt w:val="decimal"/>
      <w:isLgl/>
      <w:lvlText w:val="%1.%2.%3.%4.%5.%6.%7.%8.%9."/>
      <w:lvlJc w:val="left"/>
      <w:pPr>
        <w:ind w:left="3354" w:hanging="1800"/>
      </w:pPr>
      <w:rPr>
        <w:rFonts w:hint="default"/>
      </w:rPr>
    </w:lvl>
  </w:abstractNum>
  <w:abstractNum w:abstractNumId="30" w15:restartNumberingAfterBreak="0">
    <w:nsid w:val="727D65B6"/>
    <w:multiLevelType w:val="multilevel"/>
    <w:tmpl w:val="57585C84"/>
    <w:lvl w:ilvl="0">
      <w:start w:val="1"/>
      <w:numFmt w:val="decimal"/>
      <w:lvlText w:val="%1."/>
      <w:lvlJc w:val="left"/>
      <w:pPr>
        <w:ind w:left="360" w:hanging="360"/>
      </w:pPr>
      <w:rPr>
        <w:rFonts w:hint="default"/>
      </w:rPr>
    </w:lvl>
    <w:lvl w:ilvl="1">
      <w:start w:val="19"/>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72A625BB"/>
    <w:multiLevelType w:val="hybridMultilevel"/>
    <w:tmpl w:val="72A0F594"/>
    <w:lvl w:ilvl="0" w:tplc="0419000F">
      <w:start w:val="1"/>
      <w:numFmt w:val="decimal"/>
      <w:lvlText w:val="%1."/>
      <w:lvlJc w:val="lef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32" w15:restartNumberingAfterBreak="0">
    <w:nsid w:val="72A97F57"/>
    <w:multiLevelType w:val="hybridMultilevel"/>
    <w:tmpl w:val="8CE8211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3" w15:restartNumberingAfterBreak="0">
    <w:nsid w:val="738A3CBE"/>
    <w:multiLevelType w:val="hybridMultilevel"/>
    <w:tmpl w:val="08A03920"/>
    <w:lvl w:ilvl="0" w:tplc="0419000F">
      <w:start w:val="1"/>
      <w:numFmt w:val="decimal"/>
      <w:lvlText w:val="%1."/>
      <w:lvlJc w:val="left"/>
      <w:pPr>
        <w:ind w:left="1428" w:hanging="360"/>
      </w:pPr>
    </w:lvl>
    <w:lvl w:ilvl="1" w:tplc="04190019" w:tentative="1">
      <w:start w:val="1"/>
      <w:numFmt w:val="lowerLetter"/>
      <w:lvlText w:val="%2."/>
      <w:lvlJc w:val="left"/>
      <w:pPr>
        <w:ind w:left="2148" w:hanging="360"/>
      </w:pPr>
    </w:lvl>
    <w:lvl w:ilvl="2" w:tplc="0419001B" w:tentative="1">
      <w:start w:val="1"/>
      <w:numFmt w:val="lowerRoman"/>
      <w:lvlText w:val="%3."/>
      <w:lvlJc w:val="right"/>
      <w:pPr>
        <w:ind w:left="2868" w:hanging="180"/>
      </w:pPr>
    </w:lvl>
    <w:lvl w:ilvl="3" w:tplc="0419000F" w:tentative="1">
      <w:start w:val="1"/>
      <w:numFmt w:val="decimal"/>
      <w:lvlText w:val="%4."/>
      <w:lvlJc w:val="left"/>
      <w:pPr>
        <w:ind w:left="3588" w:hanging="360"/>
      </w:pPr>
    </w:lvl>
    <w:lvl w:ilvl="4" w:tplc="04190019" w:tentative="1">
      <w:start w:val="1"/>
      <w:numFmt w:val="lowerLetter"/>
      <w:lvlText w:val="%5."/>
      <w:lvlJc w:val="left"/>
      <w:pPr>
        <w:ind w:left="4308" w:hanging="360"/>
      </w:pPr>
    </w:lvl>
    <w:lvl w:ilvl="5" w:tplc="0419001B" w:tentative="1">
      <w:start w:val="1"/>
      <w:numFmt w:val="lowerRoman"/>
      <w:lvlText w:val="%6."/>
      <w:lvlJc w:val="right"/>
      <w:pPr>
        <w:ind w:left="5028" w:hanging="180"/>
      </w:pPr>
    </w:lvl>
    <w:lvl w:ilvl="6" w:tplc="0419000F" w:tentative="1">
      <w:start w:val="1"/>
      <w:numFmt w:val="decimal"/>
      <w:lvlText w:val="%7."/>
      <w:lvlJc w:val="left"/>
      <w:pPr>
        <w:ind w:left="5748" w:hanging="360"/>
      </w:pPr>
    </w:lvl>
    <w:lvl w:ilvl="7" w:tplc="04190019" w:tentative="1">
      <w:start w:val="1"/>
      <w:numFmt w:val="lowerLetter"/>
      <w:lvlText w:val="%8."/>
      <w:lvlJc w:val="left"/>
      <w:pPr>
        <w:ind w:left="6468" w:hanging="360"/>
      </w:pPr>
    </w:lvl>
    <w:lvl w:ilvl="8" w:tplc="0419001B" w:tentative="1">
      <w:start w:val="1"/>
      <w:numFmt w:val="lowerRoman"/>
      <w:lvlText w:val="%9."/>
      <w:lvlJc w:val="right"/>
      <w:pPr>
        <w:ind w:left="7188" w:hanging="180"/>
      </w:pPr>
    </w:lvl>
  </w:abstractNum>
  <w:abstractNum w:abstractNumId="34" w15:restartNumberingAfterBreak="0">
    <w:nsid w:val="76AD1407"/>
    <w:multiLevelType w:val="hybridMultilevel"/>
    <w:tmpl w:val="0F20B418"/>
    <w:lvl w:ilvl="0" w:tplc="8C4CBD62">
      <w:start w:val="1"/>
      <w:numFmt w:val="decimal"/>
      <w:lvlText w:val="%1."/>
      <w:lvlJc w:val="left"/>
      <w:pPr>
        <w:tabs>
          <w:tab w:val="num" w:pos="340"/>
        </w:tabs>
        <w:ind w:left="340" w:hanging="340"/>
      </w:pPr>
    </w:lvl>
    <w:lvl w:ilvl="1" w:tplc="04190019">
      <w:start w:val="1"/>
      <w:numFmt w:val="decimal"/>
      <w:lvlText w:val="%2."/>
      <w:lvlJc w:val="left"/>
      <w:pPr>
        <w:tabs>
          <w:tab w:val="num" w:pos="1440"/>
        </w:tabs>
        <w:ind w:left="1440" w:hanging="360"/>
      </w:pPr>
    </w:lvl>
    <w:lvl w:ilvl="2" w:tplc="0419001B">
      <w:start w:val="1"/>
      <w:numFmt w:val="decimal"/>
      <w:lvlText w:val="%3."/>
      <w:lvlJc w:val="left"/>
      <w:pPr>
        <w:tabs>
          <w:tab w:val="num" w:pos="2160"/>
        </w:tabs>
        <w:ind w:left="2160" w:hanging="360"/>
      </w:pPr>
    </w:lvl>
    <w:lvl w:ilvl="3" w:tplc="0419000F">
      <w:start w:val="1"/>
      <w:numFmt w:val="decimal"/>
      <w:lvlText w:val="%4."/>
      <w:lvlJc w:val="left"/>
      <w:pPr>
        <w:tabs>
          <w:tab w:val="num" w:pos="2880"/>
        </w:tabs>
        <w:ind w:left="2880" w:hanging="360"/>
      </w:pPr>
    </w:lvl>
    <w:lvl w:ilvl="4" w:tplc="04190019">
      <w:start w:val="1"/>
      <w:numFmt w:val="decimal"/>
      <w:lvlText w:val="%5."/>
      <w:lvlJc w:val="left"/>
      <w:pPr>
        <w:tabs>
          <w:tab w:val="num" w:pos="3600"/>
        </w:tabs>
        <w:ind w:left="3600" w:hanging="360"/>
      </w:pPr>
    </w:lvl>
    <w:lvl w:ilvl="5" w:tplc="0419001B">
      <w:start w:val="1"/>
      <w:numFmt w:val="decimal"/>
      <w:lvlText w:val="%6."/>
      <w:lvlJc w:val="left"/>
      <w:pPr>
        <w:tabs>
          <w:tab w:val="num" w:pos="4320"/>
        </w:tabs>
        <w:ind w:left="4320" w:hanging="360"/>
      </w:pPr>
    </w:lvl>
    <w:lvl w:ilvl="6" w:tplc="0419000F">
      <w:start w:val="1"/>
      <w:numFmt w:val="decimal"/>
      <w:lvlText w:val="%7."/>
      <w:lvlJc w:val="left"/>
      <w:pPr>
        <w:tabs>
          <w:tab w:val="num" w:pos="5040"/>
        </w:tabs>
        <w:ind w:left="5040" w:hanging="360"/>
      </w:pPr>
    </w:lvl>
    <w:lvl w:ilvl="7" w:tplc="04190019">
      <w:start w:val="1"/>
      <w:numFmt w:val="decimal"/>
      <w:lvlText w:val="%8."/>
      <w:lvlJc w:val="left"/>
      <w:pPr>
        <w:tabs>
          <w:tab w:val="num" w:pos="5760"/>
        </w:tabs>
        <w:ind w:left="5760" w:hanging="360"/>
      </w:pPr>
    </w:lvl>
    <w:lvl w:ilvl="8" w:tplc="0419001B">
      <w:start w:val="1"/>
      <w:numFmt w:val="decimal"/>
      <w:lvlText w:val="%9."/>
      <w:lvlJc w:val="left"/>
      <w:pPr>
        <w:tabs>
          <w:tab w:val="num" w:pos="6480"/>
        </w:tabs>
        <w:ind w:left="6480" w:hanging="360"/>
      </w:pPr>
    </w:lvl>
  </w:abstractNum>
  <w:abstractNum w:abstractNumId="35" w15:restartNumberingAfterBreak="0">
    <w:nsid w:val="775835D5"/>
    <w:multiLevelType w:val="hybridMultilevel"/>
    <w:tmpl w:val="F08CBF8A"/>
    <w:lvl w:ilvl="0" w:tplc="0419000F">
      <w:start w:val="1"/>
      <w:numFmt w:val="decimal"/>
      <w:lvlText w:val="%1."/>
      <w:lvlJc w:val="left"/>
      <w:pPr>
        <w:ind w:left="1259" w:hanging="360"/>
      </w:pPr>
    </w:lvl>
    <w:lvl w:ilvl="1" w:tplc="04190019" w:tentative="1">
      <w:start w:val="1"/>
      <w:numFmt w:val="lowerLetter"/>
      <w:lvlText w:val="%2."/>
      <w:lvlJc w:val="left"/>
      <w:pPr>
        <w:ind w:left="1979" w:hanging="360"/>
      </w:pPr>
    </w:lvl>
    <w:lvl w:ilvl="2" w:tplc="0419001B" w:tentative="1">
      <w:start w:val="1"/>
      <w:numFmt w:val="lowerRoman"/>
      <w:lvlText w:val="%3."/>
      <w:lvlJc w:val="right"/>
      <w:pPr>
        <w:ind w:left="2699" w:hanging="180"/>
      </w:pPr>
    </w:lvl>
    <w:lvl w:ilvl="3" w:tplc="0419000F" w:tentative="1">
      <w:start w:val="1"/>
      <w:numFmt w:val="decimal"/>
      <w:lvlText w:val="%4."/>
      <w:lvlJc w:val="left"/>
      <w:pPr>
        <w:ind w:left="3419" w:hanging="360"/>
      </w:pPr>
    </w:lvl>
    <w:lvl w:ilvl="4" w:tplc="04190019" w:tentative="1">
      <w:start w:val="1"/>
      <w:numFmt w:val="lowerLetter"/>
      <w:lvlText w:val="%5."/>
      <w:lvlJc w:val="left"/>
      <w:pPr>
        <w:ind w:left="4139" w:hanging="360"/>
      </w:pPr>
    </w:lvl>
    <w:lvl w:ilvl="5" w:tplc="0419001B" w:tentative="1">
      <w:start w:val="1"/>
      <w:numFmt w:val="lowerRoman"/>
      <w:lvlText w:val="%6."/>
      <w:lvlJc w:val="right"/>
      <w:pPr>
        <w:ind w:left="4859" w:hanging="180"/>
      </w:pPr>
    </w:lvl>
    <w:lvl w:ilvl="6" w:tplc="0419000F" w:tentative="1">
      <w:start w:val="1"/>
      <w:numFmt w:val="decimal"/>
      <w:lvlText w:val="%7."/>
      <w:lvlJc w:val="left"/>
      <w:pPr>
        <w:ind w:left="5579" w:hanging="360"/>
      </w:pPr>
    </w:lvl>
    <w:lvl w:ilvl="7" w:tplc="04190019" w:tentative="1">
      <w:start w:val="1"/>
      <w:numFmt w:val="lowerLetter"/>
      <w:lvlText w:val="%8."/>
      <w:lvlJc w:val="left"/>
      <w:pPr>
        <w:ind w:left="6299" w:hanging="360"/>
      </w:pPr>
    </w:lvl>
    <w:lvl w:ilvl="8" w:tplc="0419001B" w:tentative="1">
      <w:start w:val="1"/>
      <w:numFmt w:val="lowerRoman"/>
      <w:lvlText w:val="%9."/>
      <w:lvlJc w:val="right"/>
      <w:pPr>
        <w:ind w:left="7019" w:hanging="180"/>
      </w:pPr>
    </w:lvl>
  </w:abstractNum>
  <w:abstractNum w:abstractNumId="36" w15:restartNumberingAfterBreak="0">
    <w:nsid w:val="7D295F13"/>
    <w:multiLevelType w:val="hybridMultilevel"/>
    <w:tmpl w:val="2996B48C"/>
    <w:lvl w:ilvl="0" w:tplc="B27AA00A">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7" w15:restartNumberingAfterBreak="0">
    <w:nsid w:val="7E652E2D"/>
    <w:multiLevelType w:val="multilevel"/>
    <w:tmpl w:val="4508A8D0"/>
    <w:lvl w:ilvl="0">
      <w:start w:val="1"/>
      <w:numFmt w:val="decimal"/>
      <w:lvlText w:val="%1."/>
      <w:lvlJc w:val="left"/>
      <w:pPr>
        <w:ind w:left="720" w:hanging="360"/>
      </w:pPr>
    </w:lvl>
    <w:lvl w:ilvl="1">
      <w:start w:val="1"/>
      <w:numFmt w:val="decimal"/>
      <w:isLgl/>
      <w:lvlText w:val="%1.%2."/>
      <w:lvlJc w:val="left"/>
      <w:pPr>
        <w:ind w:left="1160" w:hanging="480"/>
      </w:pPr>
      <w:rPr>
        <w:rFonts w:hint="default"/>
      </w:rPr>
    </w:lvl>
    <w:lvl w:ilvl="2">
      <w:start w:val="1"/>
      <w:numFmt w:val="decimal"/>
      <w:isLgl/>
      <w:lvlText w:val="%1.%2.%3."/>
      <w:lvlJc w:val="left"/>
      <w:pPr>
        <w:ind w:left="1720" w:hanging="720"/>
      </w:pPr>
      <w:rPr>
        <w:rFonts w:hint="default"/>
      </w:rPr>
    </w:lvl>
    <w:lvl w:ilvl="3">
      <w:start w:val="1"/>
      <w:numFmt w:val="decimal"/>
      <w:isLgl/>
      <w:lvlText w:val="%1.%2.%3.%4."/>
      <w:lvlJc w:val="left"/>
      <w:pPr>
        <w:ind w:left="2040" w:hanging="720"/>
      </w:pPr>
      <w:rPr>
        <w:rFonts w:hint="default"/>
      </w:rPr>
    </w:lvl>
    <w:lvl w:ilvl="4">
      <w:start w:val="1"/>
      <w:numFmt w:val="decimal"/>
      <w:isLgl/>
      <w:lvlText w:val="%1.%2.%3.%4.%5."/>
      <w:lvlJc w:val="left"/>
      <w:pPr>
        <w:ind w:left="2720" w:hanging="1080"/>
      </w:pPr>
      <w:rPr>
        <w:rFonts w:hint="default"/>
      </w:rPr>
    </w:lvl>
    <w:lvl w:ilvl="5">
      <w:start w:val="1"/>
      <w:numFmt w:val="decimal"/>
      <w:isLgl/>
      <w:lvlText w:val="%1.%2.%3.%4.%5.%6."/>
      <w:lvlJc w:val="left"/>
      <w:pPr>
        <w:ind w:left="3040" w:hanging="1080"/>
      </w:pPr>
      <w:rPr>
        <w:rFonts w:hint="default"/>
      </w:rPr>
    </w:lvl>
    <w:lvl w:ilvl="6">
      <w:start w:val="1"/>
      <w:numFmt w:val="decimal"/>
      <w:isLgl/>
      <w:lvlText w:val="%1.%2.%3.%4.%5.%6.%7."/>
      <w:lvlJc w:val="left"/>
      <w:pPr>
        <w:ind w:left="3720" w:hanging="1440"/>
      </w:pPr>
      <w:rPr>
        <w:rFonts w:hint="default"/>
      </w:rPr>
    </w:lvl>
    <w:lvl w:ilvl="7">
      <w:start w:val="1"/>
      <w:numFmt w:val="decimal"/>
      <w:isLgl/>
      <w:lvlText w:val="%1.%2.%3.%4.%5.%6.%7.%8."/>
      <w:lvlJc w:val="left"/>
      <w:pPr>
        <w:ind w:left="4040" w:hanging="1440"/>
      </w:pPr>
      <w:rPr>
        <w:rFonts w:hint="default"/>
      </w:rPr>
    </w:lvl>
    <w:lvl w:ilvl="8">
      <w:start w:val="1"/>
      <w:numFmt w:val="decimal"/>
      <w:isLgl/>
      <w:lvlText w:val="%1.%2.%3.%4.%5.%6.%7.%8.%9."/>
      <w:lvlJc w:val="left"/>
      <w:pPr>
        <w:ind w:left="4720" w:hanging="1800"/>
      </w:pPr>
      <w:rPr>
        <w:rFonts w:hint="default"/>
      </w:rPr>
    </w:lvl>
  </w:abstractNum>
  <w:abstractNum w:abstractNumId="38" w15:restartNumberingAfterBreak="0">
    <w:nsid w:val="7F0A09F9"/>
    <w:multiLevelType w:val="hybridMultilevel"/>
    <w:tmpl w:val="FBE8B966"/>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num w:numId="1">
    <w:abstractNumId w:val="14"/>
  </w:num>
  <w:num w:numId="2">
    <w:abstractNumId w:val="1"/>
  </w:num>
  <w:num w:numId="3">
    <w:abstractNumId w:val="10"/>
  </w:num>
  <w:num w:numId="4">
    <w:abstractNumId w:val="23"/>
  </w:num>
  <w:num w:numId="5">
    <w:abstractNumId w:val="9"/>
  </w:num>
  <w:num w:numId="6">
    <w:abstractNumId w:val="12"/>
  </w:num>
  <w:num w:numId="7">
    <w:abstractNumId w:val="5"/>
  </w:num>
  <w:num w:numId="8">
    <w:abstractNumId w:val="32"/>
  </w:num>
  <w:num w:numId="9">
    <w:abstractNumId w:val="35"/>
  </w:num>
  <w:num w:numId="10">
    <w:abstractNumId w:val="2"/>
  </w:num>
  <w:num w:numId="11">
    <w:abstractNumId w:val="20"/>
  </w:num>
  <w:num w:numId="12">
    <w:abstractNumId w:val="33"/>
  </w:num>
  <w:num w:numId="13">
    <w:abstractNumId w:val="11"/>
  </w:num>
  <w:num w:numId="14">
    <w:abstractNumId w:val="21"/>
  </w:num>
  <w:num w:numId="15">
    <w:abstractNumId w:val="31"/>
  </w:num>
  <w:num w:numId="16">
    <w:abstractNumId w:val="8"/>
  </w:num>
  <w:num w:numId="17">
    <w:abstractNumId w:val="36"/>
  </w:num>
  <w:num w:numId="18">
    <w:abstractNumId w:val="22"/>
  </w:num>
  <w:num w:numId="19">
    <w:abstractNumId w:val="17"/>
  </w:num>
  <w:num w:numId="20">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6"/>
  </w:num>
  <w:num w:numId="22">
    <w:abstractNumId w:val="19"/>
  </w:num>
  <w:num w:numId="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4"/>
  </w:num>
  <w:num w:numId="2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
  </w:num>
  <w:num w:numId="31">
    <w:abstractNumId w:val="26"/>
  </w:num>
  <w:num w:numId="32">
    <w:abstractNumId w:val="28"/>
  </w:num>
  <w:num w:numId="33">
    <w:abstractNumId w:val="30"/>
  </w:num>
  <w:num w:numId="3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5"/>
  </w:num>
  <w:num w:numId="36">
    <w:abstractNumId w:val="37"/>
  </w:num>
  <w:num w:numId="37">
    <w:abstractNumId w:val="15"/>
  </w:num>
  <w:num w:numId="38">
    <w:abstractNumId w:val="4"/>
  </w:num>
  <w:num w:numId="39">
    <w:abstractNumId w:val="7"/>
  </w:num>
  <w:num w:numId="40">
    <w:abstractNumId w:val="27"/>
  </w:num>
  <w:num w:numId="41">
    <w:abstractNumId w:val="6"/>
  </w:num>
  <w:num w:numId="42">
    <w:abstractNumId w:val="13"/>
  </w:num>
  <w:num w:numId="43">
    <w:abstractNumId w:val="0"/>
  </w:num>
  <w:num w:numId="44">
    <w:abstractNumId w:val="18"/>
  </w:num>
  <w:num w:numId="45">
    <w:abstractNumId w:val="29"/>
  </w:num>
  <w:num w:numId="4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defaultTabStop w:val="708"/>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7EwsjAwsrQ0srA0MzNU0lEKTi0uzszPAykwqQUAsVVReCwAAAA="/>
  </w:docVars>
  <w:rsids>
    <w:rsidRoot w:val="00C90C30"/>
    <w:rsid w:val="000034BE"/>
    <w:rsid w:val="00022386"/>
    <w:rsid w:val="00023F12"/>
    <w:rsid w:val="00030CE4"/>
    <w:rsid w:val="00045AC3"/>
    <w:rsid w:val="000556E1"/>
    <w:rsid w:val="00150701"/>
    <w:rsid w:val="001E7516"/>
    <w:rsid w:val="00210685"/>
    <w:rsid w:val="00267DA0"/>
    <w:rsid w:val="00276008"/>
    <w:rsid w:val="002E0180"/>
    <w:rsid w:val="002E6032"/>
    <w:rsid w:val="003059A4"/>
    <w:rsid w:val="00305D4C"/>
    <w:rsid w:val="0036455E"/>
    <w:rsid w:val="003E24D1"/>
    <w:rsid w:val="003E25B7"/>
    <w:rsid w:val="00426827"/>
    <w:rsid w:val="00437142"/>
    <w:rsid w:val="00474AD8"/>
    <w:rsid w:val="004A579A"/>
    <w:rsid w:val="004C4E22"/>
    <w:rsid w:val="004E5E93"/>
    <w:rsid w:val="005073D6"/>
    <w:rsid w:val="00533116"/>
    <w:rsid w:val="0053706F"/>
    <w:rsid w:val="005C0E52"/>
    <w:rsid w:val="005C36A1"/>
    <w:rsid w:val="005E1DB8"/>
    <w:rsid w:val="006609BC"/>
    <w:rsid w:val="006712D3"/>
    <w:rsid w:val="006A1307"/>
    <w:rsid w:val="007236EB"/>
    <w:rsid w:val="00727F22"/>
    <w:rsid w:val="00744D54"/>
    <w:rsid w:val="00747B30"/>
    <w:rsid w:val="0078256F"/>
    <w:rsid w:val="00784BDB"/>
    <w:rsid w:val="008365E7"/>
    <w:rsid w:val="00936BBA"/>
    <w:rsid w:val="00952633"/>
    <w:rsid w:val="009A1695"/>
    <w:rsid w:val="009C6011"/>
    <w:rsid w:val="009E3219"/>
    <w:rsid w:val="00A000F8"/>
    <w:rsid w:val="00AA6A54"/>
    <w:rsid w:val="00AB02FE"/>
    <w:rsid w:val="00B00B35"/>
    <w:rsid w:val="00B02698"/>
    <w:rsid w:val="00B1737F"/>
    <w:rsid w:val="00B6438E"/>
    <w:rsid w:val="00B7697B"/>
    <w:rsid w:val="00B9548F"/>
    <w:rsid w:val="00BD0CF4"/>
    <w:rsid w:val="00C207E5"/>
    <w:rsid w:val="00C90C30"/>
    <w:rsid w:val="00C91640"/>
    <w:rsid w:val="00CA6DA8"/>
    <w:rsid w:val="00CC0F87"/>
    <w:rsid w:val="00CF3270"/>
    <w:rsid w:val="00D10310"/>
    <w:rsid w:val="00D12147"/>
    <w:rsid w:val="00D1419F"/>
    <w:rsid w:val="00D55A4E"/>
    <w:rsid w:val="00D914BD"/>
    <w:rsid w:val="00DE0036"/>
    <w:rsid w:val="00DF22ED"/>
    <w:rsid w:val="00E46323"/>
    <w:rsid w:val="00E82F6C"/>
    <w:rsid w:val="00E846CE"/>
    <w:rsid w:val="00E9426D"/>
    <w:rsid w:val="00ED2FD6"/>
    <w:rsid w:val="00EE6405"/>
    <w:rsid w:val="00F159C1"/>
    <w:rsid w:val="00F5247F"/>
    <w:rsid w:val="00F5610D"/>
    <w:rsid w:val="00F81F97"/>
    <w:rsid w:val="00FB57DF"/>
    <w:rsid w:val="00FE0677"/>
    <w:rsid w:val="00FE1DD8"/>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D3B2DB7"/>
  <w15:docId w15:val="{6F79749F-8ECC-4B9A-9F92-05ED0A9723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9E3219"/>
    <w:pPr>
      <w:spacing w:after="0" w:line="240" w:lineRule="auto"/>
    </w:pPr>
    <w:rPr>
      <w:rFonts w:ascii="Times New Roman" w:eastAsia="Times New Roman" w:hAnsi="Times New Roman" w:cs="Times New Roman"/>
      <w:sz w:val="24"/>
      <w:szCs w:val="24"/>
      <w:lang w:eastAsia="ru-RU"/>
    </w:rPr>
  </w:style>
  <w:style w:type="paragraph" w:styleId="10">
    <w:name w:val="heading 1"/>
    <w:basedOn w:val="a0"/>
    <w:next w:val="a0"/>
    <w:link w:val="11"/>
    <w:autoRedefine/>
    <w:qFormat/>
    <w:rsid w:val="00426827"/>
    <w:pPr>
      <w:spacing w:before="240" w:after="240" w:line="276" w:lineRule="auto"/>
      <w:jc w:val="both"/>
      <w:outlineLvl w:val="0"/>
    </w:pPr>
    <w:rPr>
      <w:rFonts w:eastAsiaTheme="minorHAnsi"/>
      <w:b/>
      <w:bCs/>
      <w:sz w:val="28"/>
      <w:szCs w:val="20"/>
      <w:lang w:eastAsia="en-US"/>
    </w:rPr>
  </w:style>
  <w:style w:type="paragraph" w:styleId="2">
    <w:name w:val="heading 2"/>
    <w:basedOn w:val="a0"/>
    <w:next w:val="a0"/>
    <w:link w:val="20"/>
    <w:autoRedefine/>
    <w:uiPriority w:val="9"/>
    <w:unhideWhenUsed/>
    <w:qFormat/>
    <w:rsid w:val="006712D3"/>
    <w:pPr>
      <w:keepNext/>
      <w:keepLines/>
      <w:spacing w:before="200" w:line="259" w:lineRule="auto"/>
      <w:outlineLvl w:val="1"/>
    </w:pPr>
    <w:rPr>
      <w:rFonts w:eastAsiaTheme="majorEastAsia" w:cstheme="majorBidi"/>
      <w:b/>
      <w:bCs/>
      <w:color w:val="000000" w:themeColor="text1"/>
      <w:sz w:val="28"/>
      <w:szCs w:val="26"/>
    </w:rPr>
  </w:style>
  <w:style w:type="paragraph" w:styleId="3">
    <w:name w:val="heading 3"/>
    <w:basedOn w:val="a0"/>
    <w:next w:val="a0"/>
    <w:link w:val="30"/>
    <w:qFormat/>
    <w:rsid w:val="00CA6DA8"/>
    <w:pPr>
      <w:keepNext/>
      <w:spacing w:line="360" w:lineRule="auto"/>
      <w:ind w:left="360"/>
      <w:jc w:val="both"/>
      <w:outlineLvl w:val="2"/>
    </w:pPr>
    <w:rPr>
      <w:b/>
      <w:iCs/>
    </w:rPr>
  </w:style>
  <w:style w:type="paragraph" w:styleId="4">
    <w:name w:val="heading 4"/>
    <w:basedOn w:val="a0"/>
    <w:next w:val="a0"/>
    <w:link w:val="40"/>
    <w:qFormat/>
    <w:rsid w:val="005C0E52"/>
    <w:pPr>
      <w:keepNext/>
      <w:numPr>
        <w:ilvl w:val="3"/>
        <w:numId w:val="1"/>
      </w:numPr>
      <w:spacing w:before="240" w:after="60"/>
      <w:outlineLvl w:val="3"/>
    </w:pPr>
    <w:rPr>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20">
    <w:name w:val="Заголовок 2 Знак"/>
    <w:basedOn w:val="a1"/>
    <w:link w:val="2"/>
    <w:uiPriority w:val="9"/>
    <w:rsid w:val="006712D3"/>
    <w:rPr>
      <w:rFonts w:ascii="Times New Roman" w:eastAsiaTheme="majorEastAsia" w:hAnsi="Times New Roman" w:cstheme="majorBidi"/>
      <w:b/>
      <w:bCs/>
      <w:color w:val="000000" w:themeColor="text1"/>
      <w:sz w:val="28"/>
      <w:szCs w:val="26"/>
    </w:rPr>
  </w:style>
  <w:style w:type="character" w:customStyle="1" w:styleId="11">
    <w:name w:val="Заголовок 1 Знак"/>
    <w:basedOn w:val="a1"/>
    <w:link w:val="10"/>
    <w:rsid w:val="00426827"/>
    <w:rPr>
      <w:rFonts w:ascii="Times New Roman" w:hAnsi="Times New Roman" w:cs="Times New Roman"/>
      <w:b/>
      <w:bCs/>
      <w:sz w:val="28"/>
      <w:szCs w:val="20"/>
    </w:rPr>
  </w:style>
  <w:style w:type="character" w:customStyle="1" w:styleId="30">
    <w:name w:val="Заголовок 3 Знак"/>
    <w:link w:val="3"/>
    <w:rsid w:val="00CA6DA8"/>
    <w:rPr>
      <w:rFonts w:ascii="Times New Roman" w:eastAsia="Times New Roman" w:hAnsi="Times New Roman" w:cs="Times New Roman"/>
      <w:b/>
      <w:iCs/>
      <w:sz w:val="24"/>
      <w:szCs w:val="24"/>
      <w:lang w:eastAsia="ru-RU"/>
    </w:rPr>
  </w:style>
  <w:style w:type="character" w:customStyle="1" w:styleId="40">
    <w:name w:val="Заголовок 4 Знак"/>
    <w:basedOn w:val="a1"/>
    <w:link w:val="4"/>
    <w:rsid w:val="005C0E52"/>
    <w:rPr>
      <w:rFonts w:ascii="Times New Roman" w:eastAsia="Times New Roman" w:hAnsi="Times New Roman" w:cs="Times New Roman"/>
      <w:b/>
      <w:bCs/>
      <w:sz w:val="28"/>
      <w:szCs w:val="28"/>
      <w:lang w:eastAsia="ru-RU"/>
    </w:rPr>
  </w:style>
  <w:style w:type="paragraph" w:styleId="a4">
    <w:name w:val="header"/>
    <w:basedOn w:val="a0"/>
    <w:link w:val="a5"/>
    <w:uiPriority w:val="99"/>
    <w:unhideWhenUsed/>
    <w:rsid w:val="009E3219"/>
    <w:pPr>
      <w:tabs>
        <w:tab w:val="center" w:pos="4677"/>
        <w:tab w:val="right" w:pos="9355"/>
      </w:tabs>
    </w:pPr>
  </w:style>
  <w:style w:type="character" w:customStyle="1" w:styleId="a5">
    <w:name w:val="Верхний колонтитул Знак"/>
    <w:basedOn w:val="a1"/>
    <w:link w:val="a4"/>
    <w:uiPriority w:val="99"/>
    <w:rsid w:val="009E3219"/>
    <w:rPr>
      <w:rFonts w:ascii="Times New Roman" w:eastAsia="Times New Roman" w:hAnsi="Times New Roman" w:cs="Times New Roman"/>
      <w:sz w:val="24"/>
      <w:szCs w:val="24"/>
      <w:lang w:eastAsia="ru-RU"/>
    </w:rPr>
  </w:style>
  <w:style w:type="paragraph" w:styleId="a6">
    <w:name w:val="footer"/>
    <w:basedOn w:val="a0"/>
    <w:link w:val="a7"/>
    <w:uiPriority w:val="99"/>
    <w:unhideWhenUsed/>
    <w:rsid w:val="009E3219"/>
    <w:pPr>
      <w:tabs>
        <w:tab w:val="center" w:pos="4677"/>
        <w:tab w:val="right" w:pos="9355"/>
      </w:tabs>
    </w:pPr>
  </w:style>
  <w:style w:type="character" w:customStyle="1" w:styleId="a7">
    <w:name w:val="Нижний колонтитул Знак"/>
    <w:basedOn w:val="a1"/>
    <w:link w:val="a6"/>
    <w:uiPriority w:val="99"/>
    <w:rsid w:val="009E3219"/>
    <w:rPr>
      <w:rFonts w:ascii="Times New Roman" w:eastAsia="Times New Roman" w:hAnsi="Times New Roman" w:cs="Times New Roman"/>
      <w:sz w:val="24"/>
      <w:szCs w:val="24"/>
      <w:lang w:eastAsia="ru-RU"/>
    </w:rPr>
  </w:style>
  <w:style w:type="paragraph" w:styleId="a8">
    <w:name w:val="List Paragraph"/>
    <w:basedOn w:val="a0"/>
    <w:uiPriority w:val="34"/>
    <w:qFormat/>
    <w:rsid w:val="009E3219"/>
    <w:pPr>
      <w:spacing w:after="200" w:line="276" w:lineRule="auto"/>
      <w:ind w:left="720"/>
      <w:contextualSpacing/>
    </w:pPr>
    <w:rPr>
      <w:rFonts w:ascii="Calibri" w:eastAsia="Calibri" w:hAnsi="Calibri"/>
      <w:sz w:val="22"/>
      <w:szCs w:val="22"/>
      <w:lang w:eastAsia="en-US"/>
    </w:rPr>
  </w:style>
  <w:style w:type="paragraph" w:styleId="a9">
    <w:name w:val="Normal (Web)"/>
    <w:basedOn w:val="a0"/>
    <w:uiPriority w:val="99"/>
    <w:rsid w:val="009E3219"/>
    <w:pPr>
      <w:ind w:firstLine="240"/>
    </w:pPr>
    <w:rPr>
      <w:rFonts w:eastAsia="Calibri"/>
    </w:rPr>
  </w:style>
  <w:style w:type="character" w:styleId="aa">
    <w:name w:val="Strong"/>
    <w:uiPriority w:val="99"/>
    <w:qFormat/>
    <w:rsid w:val="009E3219"/>
    <w:rPr>
      <w:rFonts w:cs="Times New Roman"/>
      <w:b/>
      <w:bCs/>
    </w:rPr>
  </w:style>
  <w:style w:type="paragraph" w:customStyle="1" w:styleId="western">
    <w:name w:val="western"/>
    <w:basedOn w:val="a0"/>
    <w:uiPriority w:val="99"/>
    <w:rsid w:val="009E3219"/>
    <w:pPr>
      <w:spacing w:before="100" w:beforeAutospacing="1" w:after="115"/>
    </w:pPr>
    <w:rPr>
      <w:color w:val="000000"/>
    </w:rPr>
  </w:style>
  <w:style w:type="paragraph" w:customStyle="1" w:styleId="Default">
    <w:name w:val="Default"/>
    <w:rsid w:val="009E3219"/>
    <w:pPr>
      <w:autoSpaceDE w:val="0"/>
      <w:autoSpaceDN w:val="0"/>
      <w:adjustRightInd w:val="0"/>
      <w:spacing w:after="0" w:line="240" w:lineRule="auto"/>
    </w:pPr>
    <w:rPr>
      <w:rFonts w:ascii="Times New Roman" w:eastAsia="Times New Roman" w:hAnsi="Times New Roman" w:cs="Times New Roman"/>
      <w:color w:val="000000"/>
      <w:sz w:val="24"/>
      <w:szCs w:val="24"/>
      <w:lang w:eastAsia="ru-RU"/>
    </w:rPr>
  </w:style>
  <w:style w:type="character" w:styleId="ab">
    <w:name w:val="Hyperlink"/>
    <w:uiPriority w:val="99"/>
    <w:rsid w:val="009E3219"/>
    <w:rPr>
      <w:rFonts w:cs="Times New Roman"/>
      <w:color w:val="0000FF"/>
      <w:u w:val="single"/>
    </w:rPr>
  </w:style>
  <w:style w:type="paragraph" w:customStyle="1" w:styleId="ac">
    <w:name w:val="список с точками"/>
    <w:basedOn w:val="a0"/>
    <w:rsid w:val="009E3219"/>
    <w:pPr>
      <w:spacing w:line="312" w:lineRule="auto"/>
      <w:ind w:left="720" w:hanging="360"/>
      <w:jc w:val="both"/>
    </w:pPr>
  </w:style>
  <w:style w:type="character" w:customStyle="1" w:styleId="FontStyle25">
    <w:name w:val="Font Style25"/>
    <w:uiPriority w:val="99"/>
    <w:rsid w:val="009E3219"/>
    <w:rPr>
      <w:rFonts w:ascii="Times New Roman" w:hAnsi="Times New Roman" w:cs="Times New Roman"/>
      <w:i/>
      <w:iCs/>
      <w:sz w:val="16"/>
      <w:szCs w:val="16"/>
    </w:rPr>
  </w:style>
  <w:style w:type="paragraph" w:styleId="ad">
    <w:name w:val="footnote text"/>
    <w:basedOn w:val="a0"/>
    <w:link w:val="ae"/>
    <w:semiHidden/>
    <w:rsid w:val="009E3219"/>
    <w:pPr>
      <w:widowControl w:val="0"/>
      <w:ind w:firstLine="400"/>
      <w:jc w:val="both"/>
    </w:pPr>
    <w:rPr>
      <w:sz w:val="20"/>
      <w:szCs w:val="20"/>
    </w:rPr>
  </w:style>
  <w:style w:type="character" w:customStyle="1" w:styleId="ae">
    <w:name w:val="Текст сноски Знак"/>
    <w:basedOn w:val="a1"/>
    <w:link w:val="ad"/>
    <w:semiHidden/>
    <w:rsid w:val="009E3219"/>
    <w:rPr>
      <w:rFonts w:ascii="Times New Roman" w:eastAsia="Times New Roman" w:hAnsi="Times New Roman" w:cs="Times New Roman"/>
      <w:sz w:val="20"/>
      <w:szCs w:val="20"/>
    </w:rPr>
  </w:style>
  <w:style w:type="character" w:styleId="af">
    <w:name w:val="footnote reference"/>
    <w:semiHidden/>
    <w:rsid w:val="009E3219"/>
    <w:rPr>
      <w:vertAlign w:val="superscript"/>
    </w:rPr>
  </w:style>
  <w:style w:type="paragraph" w:styleId="af0">
    <w:name w:val="No Spacing"/>
    <w:uiPriority w:val="1"/>
    <w:qFormat/>
    <w:rsid w:val="009E3219"/>
    <w:pPr>
      <w:spacing w:after="0" w:line="240" w:lineRule="auto"/>
    </w:pPr>
    <w:rPr>
      <w:rFonts w:ascii="Calibri" w:eastAsia="Calibri" w:hAnsi="Calibri" w:cs="Times New Roman"/>
    </w:rPr>
  </w:style>
  <w:style w:type="paragraph" w:styleId="af1">
    <w:name w:val="Document Map"/>
    <w:basedOn w:val="a0"/>
    <w:link w:val="af2"/>
    <w:uiPriority w:val="99"/>
    <w:semiHidden/>
    <w:unhideWhenUsed/>
    <w:rsid w:val="009E3219"/>
    <w:pPr>
      <w:spacing w:after="200" w:line="276" w:lineRule="auto"/>
    </w:pPr>
    <w:rPr>
      <w:rFonts w:ascii="Tahoma" w:eastAsia="Calibri" w:hAnsi="Tahoma" w:cs="Tahoma"/>
      <w:sz w:val="16"/>
      <w:szCs w:val="16"/>
      <w:lang w:eastAsia="en-US"/>
    </w:rPr>
  </w:style>
  <w:style w:type="character" w:customStyle="1" w:styleId="af2">
    <w:name w:val="Схема документа Знак"/>
    <w:basedOn w:val="a1"/>
    <w:link w:val="af1"/>
    <w:uiPriority w:val="99"/>
    <w:semiHidden/>
    <w:rsid w:val="009E3219"/>
    <w:rPr>
      <w:rFonts w:ascii="Tahoma" w:eastAsia="Calibri" w:hAnsi="Tahoma" w:cs="Tahoma"/>
      <w:sz w:val="16"/>
      <w:szCs w:val="16"/>
    </w:rPr>
  </w:style>
  <w:style w:type="character" w:styleId="HTML">
    <w:name w:val="HTML Cite"/>
    <w:uiPriority w:val="99"/>
    <w:semiHidden/>
    <w:unhideWhenUsed/>
    <w:rsid w:val="009E3219"/>
    <w:rPr>
      <w:i/>
      <w:iCs/>
    </w:rPr>
  </w:style>
  <w:style w:type="table" w:styleId="af3">
    <w:name w:val="Table Grid"/>
    <w:basedOn w:val="a2"/>
    <w:rsid w:val="009E3219"/>
    <w:pPr>
      <w:spacing w:after="0" w:line="240" w:lineRule="auto"/>
    </w:pPr>
    <w:rPr>
      <w:rFonts w:ascii="Calibri" w:eastAsia="Calibri" w:hAnsi="Calibri" w:cs="Times New Roman"/>
      <w:sz w:val="20"/>
      <w:szCs w:val="20"/>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a">
    <w:name w:val="Body Text Indent"/>
    <w:aliases w:val="текст,Основной текст 1"/>
    <w:basedOn w:val="a0"/>
    <w:link w:val="af4"/>
    <w:rsid w:val="009E3219"/>
    <w:pPr>
      <w:numPr>
        <w:numId w:val="43"/>
      </w:numPr>
      <w:spacing w:line="360" w:lineRule="atLeast"/>
      <w:ind w:firstLine="482"/>
      <w:jc w:val="both"/>
    </w:pPr>
    <w:rPr>
      <w:rFonts w:ascii="TimesET" w:hAnsi="TimesET"/>
      <w:sz w:val="28"/>
      <w:szCs w:val="20"/>
    </w:rPr>
  </w:style>
  <w:style w:type="character" w:customStyle="1" w:styleId="af4">
    <w:name w:val="Основной текст с отступом Знак"/>
    <w:aliases w:val="текст Знак,Основной текст 1 Знак"/>
    <w:basedOn w:val="a1"/>
    <w:link w:val="a"/>
    <w:rsid w:val="009E3219"/>
    <w:rPr>
      <w:rFonts w:ascii="TimesET" w:eastAsia="Times New Roman" w:hAnsi="TimesET" w:cs="Times New Roman"/>
      <w:sz w:val="28"/>
      <w:szCs w:val="20"/>
      <w:lang w:eastAsia="ru-RU"/>
    </w:rPr>
  </w:style>
  <w:style w:type="character" w:customStyle="1" w:styleId="FootnoteTextChar">
    <w:name w:val="Footnote Text Char"/>
    <w:semiHidden/>
    <w:locked/>
    <w:rsid w:val="009E3219"/>
    <w:rPr>
      <w:rFonts w:cs="Times New Roman"/>
      <w:sz w:val="20"/>
      <w:szCs w:val="20"/>
    </w:rPr>
  </w:style>
  <w:style w:type="paragraph" w:customStyle="1" w:styleId="1">
    <w:name w:val="УМКД Заголовок 1 ФГОС"/>
    <w:basedOn w:val="a0"/>
    <w:qFormat/>
    <w:rsid w:val="009E3219"/>
    <w:pPr>
      <w:numPr>
        <w:numId w:val="45"/>
      </w:numPr>
      <w:tabs>
        <w:tab w:val="left" w:pos="993"/>
      </w:tabs>
      <w:spacing w:before="240" w:after="240"/>
      <w:ind w:left="993" w:hanging="426"/>
    </w:pPr>
    <w:rPr>
      <w:b/>
    </w:rPr>
  </w:style>
  <w:style w:type="paragraph" w:styleId="af5">
    <w:name w:val="TOC Heading"/>
    <w:basedOn w:val="10"/>
    <w:next w:val="a0"/>
    <w:uiPriority w:val="39"/>
    <w:unhideWhenUsed/>
    <w:qFormat/>
    <w:rsid w:val="00DF22ED"/>
    <w:pPr>
      <w:keepNext/>
      <w:keepLines/>
      <w:spacing w:before="480" w:after="0"/>
      <w:jc w:val="left"/>
      <w:outlineLvl w:val="9"/>
    </w:pPr>
    <w:rPr>
      <w:rFonts w:asciiTheme="majorHAnsi" w:eastAsiaTheme="majorEastAsia" w:hAnsiTheme="majorHAnsi" w:cstheme="majorBidi"/>
      <w:color w:val="365F91" w:themeColor="accent1" w:themeShade="BF"/>
      <w:szCs w:val="28"/>
    </w:rPr>
  </w:style>
  <w:style w:type="paragraph" w:styleId="31">
    <w:name w:val="toc 3"/>
    <w:basedOn w:val="a0"/>
    <w:next w:val="a0"/>
    <w:autoRedefine/>
    <w:uiPriority w:val="39"/>
    <w:unhideWhenUsed/>
    <w:rsid w:val="00DF22ED"/>
    <w:pPr>
      <w:spacing w:after="100"/>
      <w:ind w:left="480"/>
    </w:pPr>
  </w:style>
  <w:style w:type="paragraph" w:styleId="12">
    <w:name w:val="toc 1"/>
    <w:basedOn w:val="a0"/>
    <w:next w:val="a0"/>
    <w:autoRedefine/>
    <w:uiPriority w:val="39"/>
    <w:unhideWhenUsed/>
    <w:rsid w:val="00DF22ED"/>
    <w:pPr>
      <w:spacing w:after="100"/>
    </w:pPr>
  </w:style>
  <w:style w:type="paragraph" w:styleId="af6">
    <w:name w:val="Balloon Text"/>
    <w:basedOn w:val="a0"/>
    <w:link w:val="af7"/>
    <w:uiPriority w:val="99"/>
    <w:semiHidden/>
    <w:unhideWhenUsed/>
    <w:rsid w:val="00DF22ED"/>
    <w:rPr>
      <w:rFonts w:ascii="Tahoma" w:hAnsi="Tahoma" w:cs="Tahoma"/>
      <w:sz w:val="16"/>
      <w:szCs w:val="16"/>
    </w:rPr>
  </w:style>
  <w:style w:type="character" w:customStyle="1" w:styleId="af7">
    <w:name w:val="Текст выноски Знак"/>
    <w:basedOn w:val="a1"/>
    <w:link w:val="af6"/>
    <w:uiPriority w:val="99"/>
    <w:semiHidden/>
    <w:rsid w:val="00DF22ED"/>
    <w:rPr>
      <w:rFonts w:ascii="Tahoma" w:eastAsia="Times New Roman" w:hAnsi="Tahoma" w:cs="Tahoma"/>
      <w:sz w:val="16"/>
      <w:szCs w:val="16"/>
      <w:lang w:eastAsia="ru-RU"/>
    </w:rPr>
  </w:style>
  <w:style w:type="table" w:customStyle="1" w:styleId="13">
    <w:name w:val="Сетка таблицы1"/>
    <w:basedOn w:val="a2"/>
    <w:next w:val="af3"/>
    <w:uiPriority w:val="59"/>
    <w:rsid w:val="00023F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21">
    <w:name w:val="toc 2"/>
    <w:basedOn w:val="a0"/>
    <w:next w:val="a0"/>
    <w:autoRedefine/>
    <w:uiPriority w:val="39"/>
    <w:unhideWhenUsed/>
    <w:rsid w:val="009A1695"/>
    <w:pPr>
      <w:spacing w:after="100"/>
      <w:ind w:left="240"/>
    </w:pPr>
  </w:style>
  <w:style w:type="character" w:styleId="af8">
    <w:name w:val="FollowedHyperlink"/>
    <w:basedOn w:val="a1"/>
    <w:uiPriority w:val="99"/>
    <w:semiHidden/>
    <w:unhideWhenUsed/>
    <w:rsid w:val="000034B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9806224">
      <w:bodyDiv w:val="1"/>
      <w:marLeft w:val="0"/>
      <w:marRight w:val="0"/>
      <w:marTop w:val="0"/>
      <w:marBottom w:val="0"/>
      <w:divBdr>
        <w:top w:val="none" w:sz="0" w:space="0" w:color="auto"/>
        <w:left w:val="none" w:sz="0" w:space="0" w:color="auto"/>
        <w:bottom w:val="none" w:sz="0" w:space="0" w:color="auto"/>
        <w:right w:val="none" w:sz="0" w:space="0" w:color="auto"/>
      </w:divBdr>
    </w:div>
    <w:div w:id="1061292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ogoslov.ru/text/1453971.html" TargetMode="External"/><Relationship Id="rId13" Type="http://schemas.openxmlformats.org/officeDocument/2006/relationships/hyperlink" Target="http://www.pravenc.ru/"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bogoslov.ru/"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lib.pstgu.ru/docs/Lib/FIL13928897500N425351001/1"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www.bogoslov.ru/text/1453971.html"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lib.rus.ec/b/105763/read"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D72EEF-2756-42C7-A08B-F7C5B6E5A1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4</TotalTime>
  <Pages>11</Pages>
  <Words>7357</Words>
  <Characters>46426</Characters>
  <Application>Microsoft Office Word</Application>
  <DocSecurity>0</DocSecurity>
  <Lines>875</Lines>
  <Paragraphs>157</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53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Медведева Анастасия Алексеевна</dc:creator>
  <cp:keywords/>
  <dc:description/>
  <cp:lastModifiedBy>Вячеслав Ячменик</cp:lastModifiedBy>
  <cp:revision>17</cp:revision>
  <dcterms:created xsi:type="dcterms:W3CDTF">2017-07-25T08:36:00Z</dcterms:created>
  <dcterms:modified xsi:type="dcterms:W3CDTF">2021-12-17T09:45:00Z</dcterms:modified>
</cp:coreProperties>
</file>